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3DD263" w14:textId="77777777" w:rsidR="00201B90" w:rsidRPr="003278F5" w:rsidRDefault="00201B90" w:rsidP="00201B90">
      <w:pPr>
        <w:pStyle w:val="Heading1"/>
        <w:jc w:val="center"/>
        <w:rPr>
          <w:rFonts w:ascii="HelveticaNeueLT Arabic 55 Roman" w:hAnsi="HelveticaNeueLT Arabic 55 Roman" w:cs="HelveticaNeueLT Arabic 55 Roman"/>
          <w:b/>
          <w:color w:val="000000" w:themeColor="text1"/>
          <w:sz w:val="20"/>
        </w:rPr>
      </w:pPr>
    </w:p>
    <w:p w14:paraId="54BD18F9" w14:textId="77777777" w:rsidR="00201B90" w:rsidRPr="003278F5" w:rsidRDefault="00201B90" w:rsidP="00201B90">
      <w:pPr>
        <w:rPr>
          <w:rFonts w:ascii="HelveticaNeueLT Arabic 55 Roman" w:hAnsi="HelveticaNeueLT Arabic 55 Roman" w:cs="HelveticaNeueLT Arabic 55 Roman"/>
        </w:rPr>
      </w:pPr>
    </w:p>
    <w:p w14:paraId="7573EFC8" w14:textId="77777777" w:rsidR="00201B90" w:rsidRPr="003278F5" w:rsidRDefault="00201B90" w:rsidP="00201B90">
      <w:pPr>
        <w:rPr>
          <w:rFonts w:ascii="HelveticaNeueLT Arabic 55 Roman" w:hAnsi="HelveticaNeueLT Arabic 55 Roman" w:cs="HelveticaNeueLT Arabic 55 Roman"/>
        </w:rPr>
      </w:pPr>
    </w:p>
    <w:p w14:paraId="7BC2B800" w14:textId="7AEA4C2A" w:rsidR="00201B90" w:rsidRPr="003278F5" w:rsidRDefault="0019494B" w:rsidP="00201B90">
      <w:pPr>
        <w:bidi/>
        <w:rPr>
          <w:rFonts w:ascii="HelveticaNeueLT Arabic 55 Roman" w:eastAsia="Calibri" w:hAnsi="HelveticaNeueLT Arabic 55 Roman" w:cs="HelveticaNeueLT Arabic 55 Roman"/>
          <w:b/>
          <w:bCs/>
          <w:noProof/>
          <w:sz w:val="40"/>
          <w:szCs w:val="40"/>
        </w:rPr>
      </w:pPr>
      <w:bookmarkStart w:id="0" w:name="_Hlk57626927"/>
      <w:r>
        <w:rPr>
          <w:rFonts w:ascii="HelveticaNeueLT Arabic 55 Roman" w:eastAsia="Calibri" w:hAnsi="HelveticaNeueLT Arabic 55 Roman" w:cs="HelveticaNeueLT Arabic 55 Roman"/>
          <w:b/>
          <w:bCs/>
          <w:noProof/>
          <w:sz w:val="40"/>
          <w:szCs w:val="40"/>
        </w:rPr>
        <w:drawing>
          <wp:anchor distT="0" distB="0" distL="114300" distR="114300" simplePos="0" relativeHeight="251664384" behindDoc="1" locked="0" layoutInCell="1" allowOverlap="1" wp14:anchorId="0ADAB71C" wp14:editId="363BC4DB">
            <wp:simplePos x="0" y="0"/>
            <wp:positionH relativeFrom="column">
              <wp:posOffset>2125980</wp:posOffset>
            </wp:positionH>
            <wp:positionV relativeFrom="paragraph">
              <wp:posOffset>234950</wp:posOffset>
            </wp:positionV>
            <wp:extent cx="1814195" cy="1600200"/>
            <wp:effectExtent l="0" t="0" r="0" b="0"/>
            <wp:wrapTight wrapText="bothSides">
              <wp:wrapPolygon edited="0">
                <wp:start x="9526" y="0"/>
                <wp:lineTo x="7712" y="257"/>
                <wp:lineTo x="3402" y="3086"/>
                <wp:lineTo x="3402" y="4114"/>
                <wp:lineTo x="2041" y="8229"/>
                <wp:lineTo x="1588" y="12343"/>
                <wp:lineTo x="0" y="14143"/>
                <wp:lineTo x="907" y="16457"/>
                <wp:lineTo x="907" y="17486"/>
                <wp:lineTo x="5217" y="20571"/>
                <wp:lineTo x="8392" y="21343"/>
                <wp:lineTo x="12928" y="21343"/>
                <wp:lineTo x="16104" y="20571"/>
                <wp:lineTo x="20413" y="17486"/>
                <wp:lineTo x="20413" y="16457"/>
                <wp:lineTo x="21320" y="14143"/>
                <wp:lineTo x="19733" y="12343"/>
                <wp:lineTo x="19279" y="8229"/>
                <wp:lineTo x="18145" y="3086"/>
                <wp:lineTo x="13609" y="257"/>
                <wp:lineTo x="11794" y="0"/>
                <wp:lineTo x="9526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yal_Saudi_Land_Force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19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1B90" w:rsidRPr="003278F5">
        <w:rPr>
          <w:rFonts w:ascii="HelveticaNeueLT Arabic 55 Roman" w:eastAsia="Calibri" w:hAnsi="HelveticaNeueLT Arabic 55 Roman" w:cs="HelveticaNeueLT Arabic 55 Roman"/>
          <w:b/>
          <w:bCs/>
          <w:noProof/>
          <w:sz w:val="40"/>
          <w:szCs w:val="4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12B7F0" wp14:editId="3054B925">
                <wp:simplePos x="0" y="0"/>
                <wp:positionH relativeFrom="margin">
                  <wp:align>center</wp:align>
                </wp:positionH>
                <wp:positionV relativeFrom="paragraph">
                  <wp:posOffset>5068570</wp:posOffset>
                </wp:positionV>
                <wp:extent cx="4426085" cy="0"/>
                <wp:effectExtent l="0" t="0" r="0" b="0"/>
                <wp:wrapNone/>
                <wp:docPr id="1" name="موصل مستقيم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26085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00859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43CE6" id="موصل مستقيم 1" o:spid="_x0000_s1026" style="position:absolute;flip:x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99.1pt" to="348.5pt,39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" strokecolor="#008599" strokeweight=".5pt">
                <v:stroke joinstyle="miter"/>
                <w10:wrap anchorx="margin"/>
              </v:line>
            </w:pict>
          </mc:Fallback>
        </mc:AlternateContent>
      </w:r>
      <w:r w:rsidR="00201B90" w:rsidRPr="003278F5">
        <w:rPr>
          <w:rFonts w:ascii="HelveticaNeueLT Arabic 55 Roman" w:eastAsia="Calibri" w:hAnsi="HelveticaNeueLT Arabic 55 Roman" w:cs="HelveticaNeueLT Arabic 55 Roman"/>
          <w:b/>
          <w:bCs/>
          <w:noProof/>
          <w:sz w:val="40"/>
          <w:szCs w:val="40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91063C" wp14:editId="73A8FDF4">
                <wp:simplePos x="0" y="0"/>
                <wp:positionH relativeFrom="margin">
                  <wp:align>center</wp:align>
                </wp:positionH>
                <wp:positionV relativeFrom="paragraph">
                  <wp:posOffset>2741295</wp:posOffset>
                </wp:positionV>
                <wp:extent cx="5067300" cy="2905125"/>
                <wp:effectExtent l="0" t="0" r="0" b="0"/>
                <wp:wrapNone/>
                <wp:docPr id="24" name="مربع نص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7300" cy="2905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CD0EBA" w14:textId="77777777" w:rsidR="00201B90" w:rsidRPr="00DE46D4" w:rsidRDefault="00201B90" w:rsidP="00201B90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</w:rPr>
                            </w:pPr>
                            <w:bookmarkStart w:id="1" w:name="_Hlk29295081"/>
                            <w:r w:rsidRPr="00DE46D4"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نموذج خطة إدارة المشروع</w:t>
                            </w:r>
                          </w:p>
                          <w:p w14:paraId="01BAA4B4" w14:textId="77777777" w:rsidR="00201B90" w:rsidRPr="008E2918" w:rsidRDefault="00201B90" w:rsidP="00201B90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</w:pPr>
                            <w:r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</w:rPr>
                              <w:t>)</w:t>
                            </w:r>
                            <w:r w:rsidRPr="008E2918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 xml:space="preserve"> اس</w:t>
                            </w:r>
                            <w:r w:rsidRPr="008E2918">
                              <w:rPr>
                                <w:rFonts w:ascii="HelveticaNeueLT Arabic 55 Roman" w:hAnsi="HelveticaNeueLT Arabic 55 Roman" w:cs="HelveticaNeueLT Arabic 55 Roman" w:hint="eastAsia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م</w:t>
                            </w:r>
                            <w:r w:rsidRPr="008E2918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bookmarkEnd w:id="1"/>
                            <w:r w:rsidRPr="008E2918">
                              <w:rPr>
                                <w:rFonts w:ascii="HelveticaNeueLT Arabic 55 Roman" w:hAnsi="HelveticaNeueLT Arabic 55 Roman" w:cs="HelveticaNeueLT Arabic 55 Roman" w:hint="cs"/>
                                <w:b/>
                                <w:bCs/>
                                <w:color w:val="008599"/>
                                <w:sz w:val="32"/>
                                <w:szCs w:val="32"/>
                                <w:rtl/>
                              </w:rPr>
                              <w:t>المشروع</w:t>
                            </w:r>
                            <w:r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008599"/>
                                <w:sz w:val="32"/>
                                <w:szCs w:val="32"/>
                              </w:rPr>
                              <w:t xml:space="preserve"> (</w:t>
                            </w:r>
                          </w:p>
                          <w:p w14:paraId="704D4A88" w14:textId="77777777" w:rsidR="00201B90" w:rsidRDefault="00201B90" w:rsidP="00201B90">
                            <w:pPr>
                              <w:bidi/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151615"/>
                                <w:sz w:val="32"/>
                                <w:szCs w:val="32"/>
                                <w:rtl/>
                              </w:rPr>
                            </w:pPr>
                            <w:r w:rsidRPr="00815443">
                              <w:rPr>
                                <w:rFonts w:ascii="HelveticaNeueLT Arabic 55 Roman" w:hAnsi="HelveticaNeueLT Arabic 55 Roman" w:cs="HelveticaNeueLT Arabic 55 Roman"/>
                                <w:b/>
                                <w:bCs/>
                                <w:color w:val="151615"/>
                                <w:sz w:val="32"/>
                                <w:szCs w:val="32"/>
                                <w:rtl/>
                              </w:rPr>
                              <w:t>مكتب إدارة المشاريع</w:t>
                            </w:r>
                          </w:p>
                          <w:p w14:paraId="603125A3" w14:textId="62AE8792" w:rsidR="00201B90" w:rsidRPr="00237EE0" w:rsidRDefault="0019494B" w:rsidP="00201B90">
                            <w:pPr>
                              <w:jc w:val="center"/>
                              <w:rPr>
                                <w:rFonts w:ascii="HelveticaNeueLT Arabic 55 Roman" w:hAnsi="HelveticaNeueLT Arabic 55 Roman" w:cs="HelveticaNeueLT Arabic 55 Roman"/>
                                <w:color w:val="F04B5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HelveticaNeueLT Arabic 55 Roman" w:hAnsi="HelveticaNeueLT Arabic 55 Roman" w:cs="HelveticaNeueLT Arabic 55 Roman"/>
                                <w:color w:val="F04B54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1063C" id="_x0000_t202" coordsize="21600,21600" o:spt="202" path="m,l,21600r21600,l21600,xe">
                <v:stroke joinstyle="miter"/>
                <v:path gradientshapeok="t" o:connecttype="rect"/>
              </v:shapetype>
              <v:shape id="مربع نص 24" o:spid="_x0000_s1026" type="#_x0000_t202" style="position:absolute;left:0;text-align:left;margin-left:0;margin-top:215.85pt;width:399pt;height:228.75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" filled="f" stroked="f" strokeweight=".5pt">
                <v:textbox>
                  <w:txbxContent>
                    <w:p w14:paraId="1CCD0EBA" w14:textId="77777777" w:rsidR="00201B90" w:rsidRPr="00DE46D4" w:rsidRDefault="00201B90" w:rsidP="00201B90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</w:rPr>
                      </w:pPr>
                      <w:bookmarkStart w:id="2" w:name="_Hlk29295081"/>
                      <w:r w:rsidRPr="00DE46D4"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نموذج خطة إدارة المشروع</w:t>
                      </w:r>
                    </w:p>
                    <w:p w14:paraId="01BAA4B4" w14:textId="77777777" w:rsidR="00201B90" w:rsidRPr="008E2918" w:rsidRDefault="00201B90" w:rsidP="00201B90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</w:pPr>
                      <w:r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</w:rPr>
                        <w:t>)</w:t>
                      </w:r>
                      <w:r w:rsidRPr="008E2918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 xml:space="preserve"> اس</w:t>
                      </w:r>
                      <w:r w:rsidRPr="008E2918">
                        <w:rPr>
                          <w:rFonts w:ascii="HelveticaNeueLT Arabic 55 Roman" w:hAnsi="HelveticaNeueLT Arabic 55 Roman" w:cs="HelveticaNeueLT Arabic 55 Roman" w:hint="eastAsia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م</w:t>
                      </w:r>
                      <w:r w:rsidRPr="008E2918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 xml:space="preserve"> </w:t>
                      </w:r>
                      <w:bookmarkEnd w:id="2"/>
                      <w:r w:rsidRPr="008E2918">
                        <w:rPr>
                          <w:rFonts w:ascii="HelveticaNeueLT Arabic 55 Roman" w:hAnsi="HelveticaNeueLT Arabic 55 Roman" w:cs="HelveticaNeueLT Arabic 55 Roman" w:hint="cs"/>
                          <w:b/>
                          <w:bCs/>
                          <w:color w:val="008599"/>
                          <w:sz w:val="32"/>
                          <w:szCs w:val="32"/>
                          <w:rtl/>
                        </w:rPr>
                        <w:t>المشروع</w:t>
                      </w:r>
                      <w:r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008599"/>
                          <w:sz w:val="32"/>
                          <w:szCs w:val="32"/>
                        </w:rPr>
                        <w:t xml:space="preserve"> (</w:t>
                      </w:r>
                    </w:p>
                    <w:p w14:paraId="704D4A88" w14:textId="77777777" w:rsidR="00201B90" w:rsidRDefault="00201B90" w:rsidP="00201B90">
                      <w:pPr>
                        <w:bidi/>
                        <w:jc w:val="center"/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151615"/>
                          <w:sz w:val="32"/>
                          <w:szCs w:val="32"/>
                          <w:rtl/>
                        </w:rPr>
                      </w:pPr>
                      <w:r w:rsidRPr="00815443">
                        <w:rPr>
                          <w:rFonts w:ascii="HelveticaNeueLT Arabic 55 Roman" w:hAnsi="HelveticaNeueLT Arabic 55 Roman" w:cs="HelveticaNeueLT Arabic 55 Roman"/>
                          <w:b/>
                          <w:bCs/>
                          <w:color w:val="151615"/>
                          <w:sz w:val="32"/>
                          <w:szCs w:val="32"/>
                          <w:rtl/>
                        </w:rPr>
                        <w:t>مكتب إدارة المشاريع</w:t>
                      </w:r>
                    </w:p>
                    <w:p w14:paraId="603125A3" w14:textId="62AE8792" w:rsidR="00201B90" w:rsidRPr="00237EE0" w:rsidRDefault="0019494B" w:rsidP="00201B90">
                      <w:pPr>
                        <w:jc w:val="center"/>
                        <w:rPr>
                          <w:rFonts w:ascii="HelveticaNeueLT Arabic 55 Roman" w:hAnsi="HelveticaNeueLT Arabic 55 Roman" w:cs="HelveticaNeueLT Arabic 55 Roman"/>
                          <w:color w:val="F04B54"/>
                          <w:sz w:val="32"/>
                          <w:szCs w:val="32"/>
                        </w:rPr>
                      </w:pPr>
                      <w:r>
                        <w:rPr>
                          <w:rFonts w:ascii="HelveticaNeueLT Arabic 55 Roman" w:hAnsi="HelveticaNeueLT Arabic 55 Roman" w:cs="HelveticaNeueLT Arabic 55 Roman"/>
                          <w:color w:val="F04B54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01B90" w:rsidRPr="003278F5">
        <w:rPr>
          <w:rFonts w:ascii="HelveticaNeueLT Arabic 55 Roman" w:eastAsia="Calibri" w:hAnsi="HelveticaNeueLT Arabic 55 Roman" w:cs="HelveticaNeueLT Arabic 55 Roman"/>
          <w:b/>
          <w:bCs/>
          <w:noProof/>
          <w:sz w:val="40"/>
          <w:szCs w:val="40"/>
        </w:rPr>
        <w:softHyphen/>
      </w:r>
      <w:sdt>
        <w:sdtPr>
          <w:rPr>
            <w:rFonts w:ascii="HelveticaNeueLT Arabic 55 Roman" w:eastAsia="Calibri" w:hAnsi="HelveticaNeueLT Arabic 55 Roman" w:cs="HelveticaNeueLT Arabic 55 Roman"/>
            <w:b/>
            <w:bCs/>
            <w:noProof/>
            <w:sz w:val="40"/>
            <w:szCs w:val="40"/>
            <w:rtl/>
          </w:rPr>
          <w:id w:val="-1122847112"/>
          <w:docPartObj>
            <w:docPartGallery w:val="Cover Pages"/>
            <w:docPartUnique/>
          </w:docPartObj>
        </w:sdtPr>
        <w:sdtEndPr/>
        <w:sdtContent>
          <w:r w:rsidR="00201B90" w:rsidRPr="003278F5">
            <w:rPr>
              <w:rFonts w:ascii="HelveticaNeueLT Arabic 55 Roman" w:eastAsia="Calibri" w:hAnsi="HelveticaNeueLT Arabic 55 Roman" w:cs="HelveticaNeueLT Arabic 55 Roman"/>
              <w:b/>
              <w:bCs/>
              <w:noProof/>
              <w:sz w:val="40"/>
              <w:szCs w:val="40"/>
              <w:rtl/>
            </w:rPr>
            <w:br w:type="page"/>
          </w:r>
        </w:sdtContent>
      </w:sdt>
      <w:bookmarkEnd w:id="0"/>
    </w:p>
    <w:tbl>
      <w:tblPr>
        <w:tblStyle w:val="LightList-Accent1"/>
        <w:bidiVisual/>
        <w:tblW w:w="10886" w:type="dxa"/>
        <w:tblInd w:w="-591" w:type="dxa"/>
        <w:tblLayout w:type="fixed"/>
        <w:tblLook w:val="0000" w:firstRow="0" w:lastRow="0" w:firstColumn="0" w:lastColumn="0" w:noHBand="0" w:noVBand="0"/>
      </w:tblPr>
      <w:tblGrid>
        <w:gridCol w:w="1978"/>
        <w:gridCol w:w="8908"/>
      </w:tblGrid>
      <w:tr w:rsidR="00201B90" w:rsidRPr="00996C0F" w14:paraId="2C453AB1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7819CB03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lastRenderedPageBreak/>
              <w:t>اسم المشرو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E2B67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  <w:bookmarkStart w:id="3" w:name="_GoBack"/>
            <w:bookmarkEnd w:id="3"/>
          </w:p>
          <w:p w14:paraId="3923C4E4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  <w:tr w:rsidR="00201B90" w:rsidRPr="00996C0F" w14:paraId="447B1657" w14:textId="77777777" w:rsidTr="008F0A3A">
        <w:trPr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76E9664C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رقم عقد المشرو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752E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  <w:p w14:paraId="59CA646A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</w:tr>
      <w:tr w:rsidR="00201B90" w:rsidRPr="00996C0F" w14:paraId="7E8E258E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4114EDA8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تاريخ استلام الموق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E2F01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  <w:tr w:rsidR="00201B90" w:rsidRPr="00996C0F" w14:paraId="42C06F98" w14:textId="77777777" w:rsidTr="008F0A3A">
        <w:trPr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2E43C3E1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مركز التكلفة</w:t>
            </w: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</w:rPr>
              <w:t xml:space="preserve"> </w:t>
            </w: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للمشرو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5BFC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  <w:p w14:paraId="39DBDD2A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</w:tr>
      <w:tr w:rsidR="00201B90" w:rsidRPr="00996C0F" w14:paraId="37EDF35C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6B86042A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الغرض من المشرو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AB952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  <w:p w14:paraId="26842E38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</w:tr>
      <w:tr w:rsidR="00201B90" w:rsidRPr="00996C0F" w14:paraId="434E5103" w14:textId="77777777" w:rsidTr="008F0A3A">
        <w:trPr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3E9DE22B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تاريخ بداية المشروع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A6BFB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  <w:p w14:paraId="270D464A" w14:textId="77777777" w:rsidR="00201B90" w:rsidRPr="00996C0F" w:rsidRDefault="00201B90" w:rsidP="006D14B1">
            <w:pPr>
              <w:pStyle w:val="CovFormText"/>
              <w:tabs>
                <w:tab w:val="left" w:pos="10278"/>
              </w:tabs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</w:tr>
      <w:tr w:rsidR="00201B90" w:rsidRPr="00996C0F" w14:paraId="6A121E48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2E86A88C" w14:textId="77777777" w:rsidR="00201B90" w:rsidRPr="00774993" w:rsidRDefault="00201B90" w:rsidP="00774993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noProof w:val="0"/>
                <w:color w:val="FFFFFF" w:themeColor="background1"/>
                <w:sz w:val="20"/>
                <w:rtl/>
              </w:rPr>
              <w:t>تاريخ الإغلاق</w:t>
            </w:r>
          </w:p>
        </w:tc>
        <w:tc>
          <w:tcPr>
            <w:tcW w:w="89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CF22" w14:textId="77777777" w:rsidR="00201B90" w:rsidRPr="00996C0F" w:rsidRDefault="00201B90" w:rsidP="006D1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sz w:val="20"/>
              </w:rPr>
            </w:pPr>
          </w:p>
          <w:p w14:paraId="43A3481B" w14:textId="77777777" w:rsidR="00201B90" w:rsidRPr="00996C0F" w:rsidRDefault="00201B90" w:rsidP="006D1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</w:tr>
    </w:tbl>
    <w:p w14:paraId="6476A21F" w14:textId="36367B6B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32990E2" w14:textId="77777777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3B5DE2B" w14:textId="1318D43E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3A92FFFA" w14:textId="3472EF2A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384DF3D4" w14:textId="218FD021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53039BD" w14:textId="4623C088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49DF613" w14:textId="1AF61A7C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E62C9E1" w14:textId="5EE7BDD7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7B6AB9BE" w14:textId="4864A9A8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8CD60C8" w14:textId="5A06AED3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D6DAA25" w14:textId="032530F3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4D39625" w14:textId="0433E84F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663C12A" w14:textId="4BF65760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482E606" w14:textId="6CBF6073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04E407AE" w14:textId="3B0740E7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051BB95" w14:textId="7A95F88D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66D269E" w14:textId="0646E8E6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38"/>
      </w:tblGrid>
      <w:tr w:rsidR="00867B04" w14:paraId="2AD1864C" w14:textId="77777777" w:rsidTr="008F0A3A">
        <w:tc>
          <w:tcPr>
            <w:tcW w:w="9638" w:type="dxa"/>
            <w:shd w:val="clear" w:color="auto" w:fill="007D8A"/>
          </w:tcPr>
          <w:p w14:paraId="1617D19F" w14:textId="191C2E9B" w:rsidR="00867B04" w:rsidRPr="00672B24" w:rsidRDefault="00672B24" w:rsidP="00774993">
            <w:pPr>
              <w:pStyle w:val="Heading3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008599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 xml:space="preserve">أهداف المشروع (أهداف المشروع وينبغي لهذه الاهداف أن تكون أهدافا معرفة بطريقة </w:t>
            </w: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</w:rPr>
              <w:t>SMART</w:t>
            </w:r>
            <w:r w:rsidRPr="00996C0F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)</w:t>
            </w:r>
          </w:p>
        </w:tc>
      </w:tr>
      <w:tr w:rsidR="00867B04" w14:paraId="51E6896B" w14:textId="77777777" w:rsidTr="00867B04">
        <w:tc>
          <w:tcPr>
            <w:tcW w:w="9638" w:type="dxa"/>
          </w:tcPr>
          <w:p w14:paraId="02324131" w14:textId="77777777" w:rsidR="00867B04" w:rsidRDefault="00867B04" w:rsidP="00867B04">
            <w:pPr>
              <w:pStyle w:val="ListParagraph"/>
              <w:numPr>
                <w:ilvl w:val="0"/>
                <w:numId w:val="5"/>
              </w:numPr>
              <w:bidi/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  <w:rtl/>
              </w:rPr>
              <w:t>......</w:t>
            </w:r>
          </w:p>
          <w:p w14:paraId="46A367A7" w14:textId="77777777" w:rsidR="00867B04" w:rsidRDefault="00867B04" w:rsidP="00867B04">
            <w:pPr>
              <w:pStyle w:val="ListParagraph"/>
              <w:numPr>
                <w:ilvl w:val="0"/>
                <w:numId w:val="5"/>
              </w:numPr>
              <w:bidi/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color w:val="008599"/>
                <w:sz w:val="20"/>
                <w:szCs w:val="20"/>
                <w:rtl/>
              </w:rPr>
              <w:t>.......</w:t>
            </w:r>
          </w:p>
          <w:p w14:paraId="4319DAAA" w14:textId="602DC14C" w:rsidR="00867B04" w:rsidRPr="00867B04" w:rsidRDefault="00867B04" w:rsidP="00867B04">
            <w:pPr>
              <w:pStyle w:val="ListParagraph"/>
              <w:numPr>
                <w:ilvl w:val="0"/>
                <w:numId w:val="5"/>
              </w:numPr>
              <w:bidi/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color w:val="008599"/>
                <w:sz w:val="20"/>
                <w:szCs w:val="20"/>
                <w:rtl/>
              </w:rPr>
              <w:t>.......</w:t>
            </w:r>
          </w:p>
        </w:tc>
      </w:tr>
    </w:tbl>
    <w:p w14:paraId="6961799F" w14:textId="77777777" w:rsidR="00867B04" w:rsidRDefault="00867B04" w:rsidP="00867B04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782C633E" w14:textId="77777777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38"/>
      </w:tblGrid>
      <w:tr w:rsidR="00672B24" w14:paraId="67668199" w14:textId="77777777" w:rsidTr="008F0A3A">
        <w:tc>
          <w:tcPr>
            <w:tcW w:w="9638" w:type="dxa"/>
            <w:shd w:val="clear" w:color="auto" w:fill="007D8A"/>
          </w:tcPr>
          <w:p w14:paraId="124B2210" w14:textId="62581FB2" w:rsidR="00672B24" w:rsidRPr="00672B24" w:rsidRDefault="00F5097D" w:rsidP="00774993">
            <w:pPr>
              <w:pStyle w:val="Heading3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008599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بيان نطا</w:t>
            </w: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ق عمل المشروع</w:t>
            </w:r>
          </w:p>
        </w:tc>
      </w:tr>
      <w:tr w:rsidR="00672B24" w14:paraId="339BE397" w14:textId="77777777" w:rsidTr="00F5097D">
        <w:trPr>
          <w:trHeight w:val="1772"/>
        </w:trPr>
        <w:tc>
          <w:tcPr>
            <w:tcW w:w="9638" w:type="dxa"/>
          </w:tcPr>
          <w:p w14:paraId="592D22C6" w14:textId="69C4E5E6" w:rsidR="00672B24" w:rsidRPr="00867B04" w:rsidRDefault="00672B24" w:rsidP="00F5097D">
            <w:pPr>
              <w:pStyle w:val="ListParagraph"/>
              <w:bidi/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  <w:rtl/>
              </w:rPr>
            </w:pPr>
          </w:p>
        </w:tc>
      </w:tr>
    </w:tbl>
    <w:p w14:paraId="71CCA1FA" w14:textId="729D7CC9" w:rsidR="00642D90" w:rsidRDefault="00642D90" w:rsidP="00642D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38"/>
      </w:tblGrid>
      <w:tr w:rsidR="00F5097D" w14:paraId="1E5CFA1B" w14:textId="77777777" w:rsidTr="008F0A3A">
        <w:tc>
          <w:tcPr>
            <w:tcW w:w="9638" w:type="dxa"/>
            <w:shd w:val="clear" w:color="auto" w:fill="007D8A"/>
          </w:tcPr>
          <w:p w14:paraId="26441EC4" w14:textId="27950BF6" w:rsidR="00F5097D" w:rsidRPr="00774993" w:rsidRDefault="00F5097D" w:rsidP="00774993">
            <w:pPr>
              <w:pStyle w:val="Heading3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008599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lastRenderedPageBreak/>
              <w:t>خارج نطاق المشروع</w:t>
            </w:r>
          </w:p>
        </w:tc>
      </w:tr>
      <w:tr w:rsidR="00672B24" w14:paraId="0CF952D8" w14:textId="77777777" w:rsidTr="00F5097D">
        <w:trPr>
          <w:trHeight w:val="1970"/>
        </w:trPr>
        <w:tc>
          <w:tcPr>
            <w:tcW w:w="9638" w:type="dxa"/>
          </w:tcPr>
          <w:p w14:paraId="6E59FAD9" w14:textId="1BF899E3" w:rsidR="00672B24" w:rsidRPr="00867B04" w:rsidRDefault="00672B24" w:rsidP="00F5097D">
            <w:pPr>
              <w:pStyle w:val="ListParagraph"/>
              <w:bidi/>
              <w:rPr>
                <w:rFonts w:ascii="HelveticaNeueLT Arabic 55 Roman" w:hAnsi="HelveticaNeueLT Arabic 55 Roman" w:cs="HelveticaNeueLT Arabic 55 Roman"/>
                <w:b/>
                <w:color w:val="008599"/>
                <w:sz w:val="20"/>
                <w:szCs w:val="20"/>
                <w:rtl/>
              </w:rPr>
            </w:pPr>
          </w:p>
        </w:tc>
      </w:tr>
    </w:tbl>
    <w:p w14:paraId="1EC9295A" w14:textId="77777777" w:rsidR="00672B24" w:rsidRDefault="00672B24" w:rsidP="00672B24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B14DE9A" w14:textId="77777777" w:rsidR="00201B90" w:rsidRDefault="00201B90" w:rsidP="00201B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AAC9D13" w14:textId="3E71AF18" w:rsidR="00201B90" w:rsidRDefault="00201B90" w:rsidP="00201B90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A56F201" w14:textId="648ED260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62987B0" w14:textId="12474A79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400CE23" w14:textId="3DF0E7D0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DF9DAE5" w14:textId="77777777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FFC1E42" w14:textId="3621B400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6033EBD" w14:textId="058AB13B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34BDCC5F" w14:textId="70562B3B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D5E5B83" w14:textId="12C8126B" w:rsidR="00D24302" w:rsidRPr="00774993" w:rsidRDefault="00A8569D" w:rsidP="00A8569D">
      <w:pPr>
        <w:shd w:val="clear" w:color="auto" w:fill="007D8A"/>
        <w:bidi/>
        <w:jc w:val="center"/>
        <w:rPr>
          <w:rFonts w:ascii="HelveticaNeueLT Arabic 55 Roman" w:hAnsi="HelveticaNeueLT Arabic 55 Roman" w:cs="HelveticaNeueLT Arabic 55 Roman"/>
          <w:bCs/>
          <w:color w:val="FFFFFF" w:themeColor="background1"/>
          <w:sz w:val="20"/>
          <w:rtl/>
        </w:rPr>
      </w:pPr>
      <w:r w:rsidRPr="00774993">
        <w:rPr>
          <w:rFonts w:ascii="HelveticaNeueLT Arabic 55 Roman" w:hAnsi="HelveticaNeueLT Arabic 55 Roman" w:cs="HelveticaNeueLT Arabic 55 Roman"/>
          <w:bCs/>
          <w:color w:val="FFFFFF" w:themeColor="background1"/>
          <w:sz w:val="20"/>
          <w:rtl/>
        </w:rPr>
        <w:t>قائمة المخرجات</w:t>
      </w:r>
    </w:p>
    <w:tbl>
      <w:tblPr>
        <w:tblpPr w:leftFromText="180" w:rightFromText="180" w:vertAnchor="text" w:horzAnchor="page" w:tblpXSpec="center" w:tblpY="258"/>
        <w:tblOverlap w:val="never"/>
        <w:bidiVisual/>
        <w:tblW w:w="4992" w:type="pct"/>
        <w:tblBorders>
          <w:top w:val="single" w:sz="4" w:space="0" w:color="008599"/>
          <w:left w:val="single" w:sz="4" w:space="0" w:color="008599"/>
          <w:bottom w:val="single" w:sz="4" w:space="0" w:color="008599"/>
          <w:right w:val="single" w:sz="4" w:space="0" w:color="008599"/>
          <w:insideH w:val="single" w:sz="4" w:space="0" w:color="008599"/>
          <w:insideV w:val="single" w:sz="4" w:space="0" w:color="008599"/>
        </w:tblBorders>
        <w:tblLayout w:type="fixed"/>
        <w:tblLook w:val="04A0" w:firstRow="1" w:lastRow="0" w:firstColumn="1" w:lastColumn="0" w:noHBand="0" w:noVBand="1"/>
      </w:tblPr>
      <w:tblGrid>
        <w:gridCol w:w="920"/>
        <w:gridCol w:w="2473"/>
        <w:gridCol w:w="2346"/>
        <w:gridCol w:w="1759"/>
        <w:gridCol w:w="2125"/>
      </w:tblGrid>
      <w:tr w:rsidR="00A8569D" w:rsidRPr="00996C0F" w14:paraId="33D2B944" w14:textId="77777777" w:rsidTr="008F0A3A">
        <w:trPr>
          <w:trHeight w:val="70"/>
        </w:trPr>
        <w:tc>
          <w:tcPr>
            <w:tcW w:w="478" w:type="pct"/>
            <w:shd w:val="clear" w:color="auto" w:fill="007D8A"/>
          </w:tcPr>
          <w:p w14:paraId="6B720CBD" w14:textId="77777777" w:rsidR="00A97446" w:rsidRPr="00774993" w:rsidRDefault="00A97446" w:rsidP="006D14B1">
            <w:pPr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#</w:t>
            </w:r>
          </w:p>
        </w:tc>
        <w:tc>
          <w:tcPr>
            <w:tcW w:w="1285" w:type="pct"/>
            <w:shd w:val="clear" w:color="auto" w:fill="007D8A"/>
          </w:tcPr>
          <w:p w14:paraId="115FA008" w14:textId="77777777" w:rsidR="00A97446" w:rsidRPr="00774993" w:rsidRDefault="00A97446" w:rsidP="006D14B1">
            <w:pPr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مخرج</w:t>
            </w:r>
          </w:p>
        </w:tc>
        <w:tc>
          <w:tcPr>
            <w:tcW w:w="1219" w:type="pct"/>
            <w:shd w:val="clear" w:color="auto" w:fill="007D8A"/>
          </w:tcPr>
          <w:p w14:paraId="1C8AFFA4" w14:textId="77777777" w:rsidR="00A97446" w:rsidRPr="00774993" w:rsidRDefault="00A97446" w:rsidP="006D14B1">
            <w:pPr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وصف المخرج</w:t>
            </w:r>
          </w:p>
        </w:tc>
        <w:tc>
          <w:tcPr>
            <w:tcW w:w="914" w:type="pct"/>
            <w:shd w:val="clear" w:color="auto" w:fill="007D8A"/>
          </w:tcPr>
          <w:p w14:paraId="1B7DFAEA" w14:textId="77777777" w:rsidR="00A97446" w:rsidRPr="00774993" w:rsidRDefault="00A97446" w:rsidP="006D14B1">
            <w:pPr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مسوغات الصرف</w:t>
            </w:r>
          </w:p>
        </w:tc>
        <w:tc>
          <w:tcPr>
            <w:tcW w:w="1104" w:type="pct"/>
            <w:shd w:val="clear" w:color="auto" w:fill="007D8A"/>
          </w:tcPr>
          <w:p w14:paraId="4B0FAFA9" w14:textId="77777777" w:rsidR="00A97446" w:rsidRPr="00774993" w:rsidRDefault="00A97446" w:rsidP="006D14B1">
            <w:pPr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تاريخ التسليم</w:t>
            </w:r>
          </w:p>
        </w:tc>
      </w:tr>
      <w:tr w:rsidR="00A97446" w:rsidRPr="00996C0F" w14:paraId="703ABFBD" w14:textId="77777777" w:rsidTr="00A8569D">
        <w:trPr>
          <w:trHeight w:val="244"/>
        </w:trPr>
        <w:tc>
          <w:tcPr>
            <w:tcW w:w="478" w:type="pct"/>
          </w:tcPr>
          <w:p w14:paraId="361A3B7F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 xml:space="preserve">المعرف </w:t>
            </w:r>
          </w:p>
        </w:tc>
        <w:tc>
          <w:tcPr>
            <w:tcW w:w="1285" w:type="pct"/>
            <w:shd w:val="clear" w:color="auto" w:fill="auto"/>
          </w:tcPr>
          <w:p w14:paraId="27695027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 xml:space="preserve">وصف الاحتياج الرئيسي </w:t>
            </w:r>
          </w:p>
        </w:tc>
        <w:tc>
          <w:tcPr>
            <w:tcW w:w="1219" w:type="pct"/>
            <w:shd w:val="clear" w:color="auto" w:fill="auto"/>
          </w:tcPr>
          <w:p w14:paraId="0E34B9EB" w14:textId="77777777" w:rsidR="00A97446" w:rsidRPr="00996C0F" w:rsidRDefault="00A97446" w:rsidP="006D14B1">
            <w:pPr>
              <w:bidi/>
              <w:jc w:val="both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 xml:space="preserve"> </w:t>
            </w:r>
          </w:p>
        </w:tc>
        <w:tc>
          <w:tcPr>
            <w:tcW w:w="914" w:type="pct"/>
          </w:tcPr>
          <w:p w14:paraId="17CD265E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color w:val="BFBFBF" w:themeColor="background1" w:themeShade="BF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  <w:t xml:space="preserve">معيار قبول المخرج </w:t>
            </w:r>
          </w:p>
        </w:tc>
        <w:tc>
          <w:tcPr>
            <w:tcW w:w="1104" w:type="pct"/>
          </w:tcPr>
          <w:p w14:paraId="3445AE41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color w:val="BFBFBF" w:themeColor="background1" w:themeShade="BF"/>
                <w:sz w:val="20"/>
                <w:rtl/>
              </w:rPr>
            </w:pPr>
          </w:p>
        </w:tc>
      </w:tr>
      <w:tr w:rsidR="00A97446" w:rsidRPr="00996C0F" w14:paraId="208ED3AE" w14:textId="77777777" w:rsidTr="00A8569D">
        <w:trPr>
          <w:trHeight w:val="1238"/>
        </w:trPr>
        <w:tc>
          <w:tcPr>
            <w:tcW w:w="478" w:type="pct"/>
          </w:tcPr>
          <w:p w14:paraId="18DAA47B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</w:tc>
        <w:tc>
          <w:tcPr>
            <w:tcW w:w="1285" w:type="pct"/>
            <w:shd w:val="clear" w:color="auto" w:fill="auto"/>
            <w:vAlign w:val="center"/>
          </w:tcPr>
          <w:p w14:paraId="16E4CF0A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</w:tc>
        <w:tc>
          <w:tcPr>
            <w:tcW w:w="1219" w:type="pct"/>
            <w:shd w:val="clear" w:color="auto" w:fill="auto"/>
            <w:vAlign w:val="center"/>
          </w:tcPr>
          <w:p w14:paraId="62E769A1" w14:textId="77777777" w:rsidR="00A97446" w:rsidRPr="00996C0F" w:rsidDel="0074716A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</w:tc>
        <w:tc>
          <w:tcPr>
            <w:tcW w:w="914" w:type="pct"/>
            <w:vAlign w:val="center"/>
          </w:tcPr>
          <w:p w14:paraId="62CC2BC3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</w:tc>
        <w:tc>
          <w:tcPr>
            <w:tcW w:w="1104" w:type="pct"/>
          </w:tcPr>
          <w:p w14:paraId="4DB7D5B8" w14:textId="77777777" w:rsidR="00A97446" w:rsidRPr="00996C0F" w:rsidRDefault="00A97446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</w:p>
        </w:tc>
      </w:tr>
    </w:tbl>
    <w:p w14:paraId="12EFE153" w14:textId="144FCBCC" w:rsidR="00A720F3" w:rsidRPr="00A720F3" w:rsidRDefault="00A720F3" w:rsidP="00A720F3">
      <w:pPr>
        <w:bidi/>
        <w:rPr>
          <w:rtl/>
        </w:rPr>
      </w:pPr>
    </w:p>
    <w:p w14:paraId="2F212C00" w14:textId="26A1D863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9F72662" w14:textId="09883DF8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LightList-Accent1"/>
        <w:tblpPr w:leftFromText="180" w:rightFromText="180" w:vertAnchor="text" w:horzAnchor="margin" w:tblpXSpec="center" w:tblpY="-95"/>
        <w:tblOverlap w:val="never"/>
        <w:bidiVisual/>
        <w:tblW w:w="98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18"/>
      </w:tblGrid>
      <w:tr w:rsidR="00AB5D73" w:rsidRPr="00996C0F" w14:paraId="6DAB4DA7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1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D8A"/>
          </w:tcPr>
          <w:p w14:paraId="43A009F8" w14:textId="77777777" w:rsidR="00AB5D73" w:rsidRPr="00774993" w:rsidRDefault="00AB5D73" w:rsidP="006D14B1">
            <w:pPr>
              <w:pStyle w:val="Heading3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000000" w:themeColor="text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الافتراضات</w:t>
            </w:r>
          </w:p>
        </w:tc>
      </w:tr>
      <w:tr w:rsidR="00AB5D73" w:rsidRPr="00996C0F" w14:paraId="1ECE52B7" w14:textId="77777777" w:rsidTr="00A8569D">
        <w:trPr>
          <w:trHeight w:val="215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18" w:type="dxa"/>
          </w:tcPr>
          <w:p w14:paraId="5FCEE259" w14:textId="77777777" w:rsidR="00AB5D73" w:rsidRPr="00996C0F" w:rsidRDefault="00AB5D73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noProof w:val="0"/>
                <w:color w:val="000000" w:themeColor="text1"/>
                <w:sz w:val="20"/>
              </w:rPr>
            </w:pPr>
          </w:p>
        </w:tc>
      </w:tr>
    </w:tbl>
    <w:p w14:paraId="4ABE07B1" w14:textId="543CF6FD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LightList-Accent1"/>
        <w:tblpPr w:leftFromText="180" w:rightFromText="180" w:vertAnchor="text" w:horzAnchor="margin" w:tblpXSpec="center" w:tblpY="-95"/>
        <w:tblOverlap w:val="never"/>
        <w:bidiVisual/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23"/>
      </w:tblGrid>
      <w:tr w:rsidR="00AB5D73" w:rsidRPr="00996C0F" w14:paraId="11F9D25F" w14:textId="77777777" w:rsidTr="008F0A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D8A"/>
          </w:tcPr>
          <w:p w14:paraId="38578E46" w14:textId="77777777" w:rsidR="00AB5D73" w:rsidRPr="00774993" w:rsidRDefault="00AB5D73" w:rsidP="006D14B1">
            <w:pPr>
              <w:pStyle w:val="Heading3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000000" w:themeColor="text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القيود</w:t>
            </w:r>
          </w:p>
        </w:tc>
      </w:tr>
      <w:tr w:rsidR="00AB5D73" w:rsidRPr="00996C0F" w14:paraId="31F84A4D" w14:textId="77777777" w:rsidTr="008E42D3">
        <w:trPr>
          <w:trHeight w:val="22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23" w:type="dxa"/>
          </w:tcPr>
          <w:p w14:paraId="3808502B" w14:textId="77777777" w:rsidR="00AB5D73" w:rsidRPr="00996C0F" w:rsidRDefault="00AB5D73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noProof w:val="0"/>
                <w:color w:val="000000" w:themeColor="text1"/>
                <w:sz w:val="20"/>
              </w:rPr>
            </w:pPr>
          </w:p>
        </w:tc>
      </w:tr>
    </w:tbl>
    <w:p w14:paraId="41DC37DA" w14:textId="77777777" w:rsidR="00AB5D73" w:rsidRDefault="00AB5D73" w:rsidP="00AB5D7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06EFB3DF" w14:textId="34D41F7F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48C9086E" w14:textId="63552DC3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5C98ED2" w14:textId="3078E73B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94B8D37" w14:textId="52753518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7582C9CF" w14:textId="35850036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38"/>
      </w:tblGrid>
      <w:tr w:rsidR="00D24302" w14:paraId="0A174594" w14:textId="77777777" w:rsidTr="008F0A3A">
        <w:tc>
          <w:tcPr>
            <w:tcW w:w="9638" w:type="dxa"/>
            <w:shd w:val="clear" w:color="auto" w:fill="007D8A"/>
          </w:tcPr>
          <w:p w14:paraId="733D19E4" w14:textId="543A8265" w:rsidR="00D24302" w:rsidRPr="00774993" w:rsidRDefault="00D24302" w:rsidP="008F0A3A">
            <w:pPr>
              <w:pStyle w:val="Heading3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007D8A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/>
                <w:b w:val="0"/>
                <w:bCs/>
                <w:color w:val="000000" w:themeColor="text1"/>
                <w:sz w:val="20"/>
                <w:rtl/>
              </w:rPr>
              <w:tab/>
            </w: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  <w:t>هيكل تجزئة العمل</w:t>
            </w:r>
          </w:p>
        </w:tc>
      </w:tr>
      <w:tr w:rsidR="00D24302" w14:paraId="3AB136EF" w14:textId="77777777" w:rsidTr="00B97C96">
        <w:trPr>
          <w:trHeight w:val="5363"/>
        </w:trPr>
        <w:tc>
          <w:tcPr>
            <w:tcW w:w="9638" w:type="dxa"/>
          </w:tcPr>
          <w:p w14:paraId="044308EA" w14:textId="77777777" w:rsidR="00D24302" w:rsidRDefault="00D24302" w:rsidP="00D24302">
            <w:pPr>
              <w:pStyle w:val="Header"/>
              <w:tabs>
                <w:tab w:val="center" w:pos="7519"/>
              </w:tabs>
              <w:bidi/>
              <w:ind w:left="360"/>
              <w:rPr>
                <w:rFonts w:ascii="HelveticaNeueLT Arabic 55 Roman" w:eastAsiaTheme="majorEastAsia" w:hAnsi="HelveticaNeueLT Arabic 55 Roman" w:cs="HelveticaNeueLT Arabic 55 Roman"/>
                <w:b w:val="0"/>
                <w:color w:val="000000" w:themeColor="text1" w:themeShade="BF"/>
                <w:sz w:val="20"/>
                <w:rtl/>
              </w:rPr>
            </w:pPr>
            <w:r w:rsidRPr="004D7460">
              <w:rPr>
                <w:rFonts w:ascii="HelveticaNeueLT Arabic 55 Roman" w:eastAsiaTheme="majorEastAsia" w:hAnsi="HelveticaNeueLT Arabic 55 Roman" w:cs="HelveticaNeueLT Arabic 55 Roman"/>
                <w:b w:val="0"/>
                <w:color w:val="000000" w:themeColor="text1" w:themeShade="BF"/>
                <w:sz w:val="20"/>
                <w:rtl/>
              </w:rPr>
              <w:t>يبنى هيكل تجزئة العمل على المخرجات واعمال ادارة المشروع</w:t>
            </w:r>
          </w:p>
          <w:p w14:paraId="7107A9C3" w14:textId="0E7A48AF" w:rsidR="00D24302" w:rsidRPr="004D7460" w:rsidRDefault="00D24302" w:rsidP="00D24302">
            <w:pPr>
              <w:pStyle w:val="Header"/>
              <w:tabs>
                <w:tab w:val="center" w:pos="7519"/>
              </w:tabs>
              <w:bidi/>
              <w:ind w:left="360"/>
              <w:rPr>
                <w:rFonts w:ascii="HelveticaNeueLT Arabic 55 Roman" w:hAnsi="HelveticaNeueLT Arabic 55 Roman" w:cs="HelveticaNeueLT Arabic 55 Roman"/>
                <w:b w:val="0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 w:val="0"/>
                <w:sz w:val="20"/>
              </w:rPr>
              <w:tab/>
            </w:r>
          </w:p>
          <w:p w14:paraId="37CCC9F9" w14:textId="61A0A727" w:rsidR="00D24302" w:rsidRDefault="00D24302" w:rsidP="00A720F3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noProof/>
                <w:sz w:val="20"/>
              </w:rPr>
              <w:drawing>
                <wp:inline distT="0" distB="0" distL="0" distR="0" wp14:anchorId="6B397402" wp14:editId="51D3CCC8">
                  <wp:extent cx="5913755" cy="2336800"/>
                  <wp:effectExtent l="0" t="38100" r="0" b="44450"/>
                  <wp:docPr id="14" name="Diagram 1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8" r:lo="rId9" r:qs="rId10" r:cs="rId11"/>
                    </a:graphicData>
                  </a:graphic>
                </wp:inline>
              </w:drawing>
            </w:r>
          </w:p>
          <w:p w14:paraId="39D4FB15" w14:textId="0577F568" w:rsidR="00D24302" w:rsidRPr="00D24302" w:rsidRDefault="00D24302" w:rsidP="00D24302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</w:tr>
    </w:tbl>
    <w:p w14:paraId="4A65F4C1" w14:textId="15FC88B0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9649" w:type="dxa"/>
        <w:tblLook w:val="04A0" w:firstRow="1" w:lastRow="0" w:firstColumn="1" w:lastColumn="0" w:noHBand="0" w:noVBand="1"/>
      </w:tblPr>
      <w:tblGrid>
        <w:gridCol w:w="6143"/>
        <w:gridCol w:w="2070"/>
        <w:gridCol w:w="1425"/>
        <w:gridCol w:w="11"/>
      </w:tblGrid>
      <w:tr w:rsidR="00B97C96" w14:paraId="02BF21F4" w14:textId="77777777" w:rsidTr="00C93E2A">
        <w:trPr>
          <w:gridAfter w:val="1"/>
          <w:wAfter w:w="11" w:type="dxa"/>
        </w:trPr>
        <w:tc>
          <w:tcPr>
            <w:tcW w:w="9638" w:type="dxa"/>
            <w:gridSpan w:val="3"/>
            <w:shd w:val="clear" w:color="auto" w:fill="007D8A"/>
          </w:tcPr>
          <w:p w14:paraId="1A4C78B3" w14:textId="0AE2AEE3" w:rsidR="00B97C96" w:rsidRPr="00774993" w:rsidRDefault="00B97C96" w:rsidP="00B97C96">
            <w:pPr>
              <w:tabs>
                <w:tab w:val="left" w:pos="4067"/>
              </w:tabs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المعالم الرئيسية</w:t>
            </w:r>
          </w:p>
        </w:tc>
      </w:tr>
      <w:tr w:rsidR="00B97C96" w14:paraId="209B484A" w14:textId="77777777" w:rsidTr="00C93E2A">
        <w:tc>
          <w:tcPr>
            <w:tcW w:w="6143" w:type="dxa"/>
          </w:tcPr>
          <w:p w14:paraId="79864695" w14:textId="09F32F8A" w:rsidR="00B97C96" w:rsidRDefault="00C93E2A" w:rsidP="00C93E2A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معلم</w:t>
            </w:r>
          </w:p>
        </w:tc>
        <w:tc>
          <w:tcPr>
            <w:tcW w:w="2070" w:type="dxa"/>
          </w:tcPr>
          <w:p w14:paraId="2F4EC422" w14:textId="7B3B585B" w:rsidR="00B97C96" w:rsidRDefault="00C93E2A" w:rsidP="00C93E2A">
            <w:pPr>
              <w:tabs>
                <w:tab w:val="left" w:pos="2067"/>
              </w:tabs>
              <w:bidi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color w:val="000000" w:themeColor="text1"/>
                <w:sz w:val="20"/>
                <w:rtl/>
              </w:rPr>
              <w:t>المسؤول</w:t>
            </w:r>
          </w:p>
        </w:tc>
        <w:tc>
          <w:tcPr>
            <w:tcW w:w="1436" w:type="dxa"/>
            <w:gridSpan w:val="2"/>
          </w:tcPr>
          <w:p w14:paraId="7BC71C72" w14:textId="5E443F40" w:rsidR="00B97C96" w:rsidRDefault="00C93E2A" w:rsidP="00C93E2A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تاريخه</w:t>
            </w:r>
          </w:p>
        </w:tc>
      </w:tr>
      <w:tr w:rsidR="00B97C96" w14:paraId="572660FE" w14:textId="77777777" w:rsidTr="00C93E2A">
        <w:trPr>
          <w:trHeight w:val="1178"/>
        </w:trPr>
        <w:tc>
          <w:tcPr>
            <w:tcW w:w="6143" w:type="dxa"/>
          </w:tcPr>
          <w:p w14:paraId="0030F091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2070" w:type="dxa"/>
          </w:tcPr>
          <w:p w14:paraId="70898832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1436" w:type="dxa"/>
            <w:gridSpan w:val="2"/>
          </w:tcPr>
          <w:p w14:paraId="673AD5BB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</w:tr>
      <w:tr w:rsidR="00B97C96" w14:paraId="588B7AF5" w14:textId="77777777" w:rsidTr="00C93E2A">
        <w:trPr>
          <w:trHeight w:val="1160"/>
        </w:trPr>
        <w:tc>
          <w:tcPr>
            <w:tcW w:w="6143" w:type="dxa"/>
          </w:tcPr>
          <w:p w14:paraId="7663C5FD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2070" w:type="dxa"/>
          </w:tcPr>
          <w:p w14:paraId="6CAF7351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1436" w:type="dxa"/>
            <w:gridSpan w:val="2"/>
          </w:tcPr>
          <w:p w14:paraId="21E7E6BC" w14:textId="77777777" w:rsidR="00B97C96" w:rsidRDefault="00B97C96" w:rsidP="00B97C96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</w:tr>
    </w:tbl>
    <w:p w14:paraId="14149292" w14:textId="77777777" w:rsidR="00B97C96" w:rsidRDefault="00B97C96" w:rsidP="00B97C96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687B5ED" w14:textId="7F5B23CE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6798673" w14:textId="6FF0A7B9" w:rsidR="00A720F3" w:rsidRDefault="00A720F3" w:rsidP="00A720F3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7E5F59B1" w14:textId="2B00D450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59DDC206" w14:textId="2B694C87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01A9A38D" w14:textId="63F3F6CB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214FA7C9" w14:textId="07E48764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652AB1BC" w14:textId="77777777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638"/>
      </w:tblGrid>
      <w:tr w:rsidR="00E3181E" w14:paraId="65C5B6A7" w14:textId="77777777" w:rsidTr="008F0A3A">
        <w:tc>
          <w:tcPr>
            <w:tcW w:w="9638" w:type="dxa"/>
            <w:shd w:val="clear" w:color="auto" w:fill="007D8A"/>
          </w:tcPr>
          <w:p w14:paraId="3946A21B" w14:textId="7F5C35BC" w:rsidR="00E3181E" w:rsidRPr="00D24302" w:rsidRDefault="00E3181E" w:rsidP="00E3181E">
            <w:pPr>
              <w:pStyle w:val="Heading3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  <w:between w:val="single" w:sz="4" w:space="1" w:color="auto"/>
                <w:bar w:val="single" w:sz="4" w:color="auto"/>
              </w:pBdr>
              <w:shd w:val="clear" w:color="auto" w:fill="008599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sz w:val="20"/>
                <w:rtl/>
              </w:rPr>
              <w:lastRenderedPageBreak/>
              <w:t>الهيكل التنظيمي للمشروع</w:t>
            </w:r>
            <w:r w:rsidRPr="00996C0F"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  <w:t>:</w:t>
            </w:r>
          </w:p>
        </w:tc>
      </w:tr>
      <w:tr w:rsidR="00E3181E" w14:paraId="355756CE" w14:textId="77777777" w:rsidTr="006D14B1">
        <w:trPr>
          <w:trHeight w:val="5363"/>
        </w:trPr>
        <w:tc>
          <w:tcPr>
            <w:tcW w:w="9638" w:type="dxa"/>
          </w:tcPr>
          <w:p w14:paraId="466DF155" w14:textId="77777777" w:rsidR="00E3181E" w:rsidRPr="004D7460" w:rsidRDefault="00E3181E" w:rsidP="006D14B1">
            <w:pPr>
              <w:pStyle w:val="Header"/>
              <w:tabs>
                <w:tab w:val="center" w:pos="7519"/>
              </w:tabs>
              <w:bidi/>
              <w:ind w:left="360"/>
              <w:rPr>
                <w:rFonts w:ascii="HelveticaNeueLT Arabic 55 Roman" w:hAnsi="HelveticaNeueLT Arabic 55 Roman" w:cs="HelveticaNeueLT Arabic 55 Roman"/>
                <w:b w:val="0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 w:val="0"/>
                <w:sz w:val="20"/>
              </w:rPr>
              <w:tab/>
            </w:r>
          </w:p>
          <w:p w14:paraId="02D01197" w14:textId="77777777" w:rsidR="00E3181E" w:rsidRDefault="00E3181E" w:rsidP="006D14B1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noProof/>
                <w:sz w:val="20"/>
              </w:rPr>
              <w:drawing>
                <wp:inline distT="0" distB="0" distL="0" distR="0" wp14:anchorId="72A9F41F" wp14:editId="3346B82B">
                  <wp:extent cx="6066155" cy="2362200"/>
                  <wp:effectExtent l="0" t="38100" r="0" b="38100"/>
                  <wp:docPr id="5" name="Diagram 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3" r:lo="rId14" r:qs="rId15" r:cs="rId16"/>
                    </a:graphicData>
                  </a:graphic>
                </wp:inline>
              </w:drawing>
            </w:r>
          </w:p>
          <w:p w14:paraId="033F7AD1" w14:textId="77777777" w:rsidR="00E3181E" w:rsidRPr="00D24302" w:rsidRDefault="00E3181E" w:rsidP="006D14B1">
            <w:pPr>
              <w:bidi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</w:p>
        </w:tc>
      </w:tr>
    </w:tbl>
    <w:p w14:paraId="315D6DAE" w14:textId="32CDE316" w:rsidR="00E3181E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p w14:paraId="1F8D9737" w14:textId="77777777" w:rsidR="00E3181E" w:rsidRPr="00170774" w:rsidRDefault="00E3181E" w:rsidP="00E3181E">
      <w:pPr>
        <w:bidi/>
        <w:rPr>
          <w:rFonts w:ascii="HelveticaNeueLT Arabic 55 Roman" w:hAnsi="HelveticaNeueLT Arabic 55 Roman" w:cs="HelveticaNeueLT Arabic 55 Roman"/>
          <w:b/>
          <w:bCs/>
          <w:color w:val="000000" w:themeColor="text1"/>
          <w:sz w:val="20"/>
          <w:rtl/>
        </w:rPr>
      </w:pPr>
    </w:p>
    <w:tbl>
      <w:tblPr>
        <w:tblStyle w:val="TableGrid"/>
        <w:tblpPr w:leftFromText="180" w:rightFromText="180" w:vertAnchor="text" w:horzAnchor="margin" w:tblpXSpec="center" w:tblpY="-143"/>
        <w:tblOverlap w:val="never"/>
        <w:bidiVisual/>
        <w:tblW w:w="9716" w:type="dxa"/>
        <w:tblLayout w:type="fixed"/>
        <w:tblLook w:val="04A0" w:firstRow="1" w:lastRow="0" w:firstColumn="1" w:lastColumn="0" w:noHBand="0" w:noVBand="1"/>
      </w:tblPr>
      <w:tblGrid>
        <w:gridCol w:w="368"/>
        <w:gridCol w:w="2160"/>
        <w:gridCol w:w="1350"/>
        <w:gridCol w:w="1710"/>
        <w:gridCol w:w="1527"/>
        <w:gridCol w:w="1166"/>
        <w:gridCol w:w="1435"/>
      </w:tblGrid>
      <w:tr w:rsidR="00F86532" w:rsidRPr="00996C0F" w14:paraId="795AFDF2" w14:textId="77777777" w:rsidTr="000614D5">
        <w:trPr>
          <w:trHeight w:val="590"/>
        </w:trPr>
        <w:tc>
          <w:tcPr>
            <w:tcW w:w="9716" w:type="dxa"/>
            <w:gridSpan w:val="7"/>
            <w:shd w:val="clear" w:color="auto" w:fill="007D8A"/>
          </w:tcPr>
          <w:p w14:paraId="254C40B4" w14:textId="32C45643" w:rsidR="00F86532" w:rsidRPr="00347047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قائمة الموارد البشرية المشروع</w:t>
            </w:r>
            <w:r w:rsidRPr="00347047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400152" w:rsidRPr="00996C0F" w14:paraId="2FB83FEE" w14:textId="77777777" w:rsidTr="007B66A2">
        <w:trPr>
          <w:trHeight w:val="923"/>
        </w:trPr>
        <w:tc>
          <w:tcPr>
            <w:tcW w:w="368" w:type="dxa"/>
          </w:tcPr>
          <w:p w14:paraId="442E1AA0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#</w:t>
            </w:r>
          </w:p>
        </w:tc>
        <w:tc>
          <w:tcPr>
            <w:tcW w:w="2160" w:type="dxa"/>
          </w:tcPr>
          <w:p w14:paraId="37C03F72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اسم</w:t>
            </w:r>
          </w:p>
        </w:tc>
        <w:tc>
          <w:tcPr>
            <w:tcW w:w="1350" w:type="dxa"/>
          </w:tcPr>
          <w:p w14:paraId="654ED1A7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مهمة</w:t>
            </w:r>
          </w:p>
        </w:tc>
        <w:tc>
          <w:tcPr>
            <w:tcW w:w="1710" w:type="dxa"/>
          </w:tcPr>
          <w:p w14:paraId="1BCDDA52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ايميل</w:t>
            </w:r>
          </w:p>
        </w:tc>
        <w:tc>
          <w:tcPr>
            <w:tcW w:w="1527" w:type="dxa"/>
          </w:tcPr>
          <w:p w14:paraId="433D4FC9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جوال</w:t>
            </w:r>
          </w:p>
        </w:tc>
        <w:tc>
          <w:tcPr>
            <w:tcW w:w="1166" w:type="dxa"/>
          </w:tcPr>
          <w:p w14:paraId="222A9D40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 xml:space="preserve">اجمالي </w:t>
            </w: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عدد ساعات العمل</w:t>
            </w:r>
          </w:p>
        </w:tc>
        <w:tc>
          <w:tcPr>
            <w:tcW w:w="1435" w:type="dxa"/>
          </w:tcPr>
          <w:p w14:paraId="57DF61D0" w14:textId="77777777" w:rsidR="00F86532" w:rsidRPr="004D7460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نسبة المشاركة</w:t>
            </w:r>
          </w:p>
        </w:tc>
      </w:tr>
      <w:tr w:rsidR="00400152" w:rsidRPr="00996C0F" w14:paraId="53C8CFDF" w14:textId="77777777" w:rsidTr="007B66A2">
        <w:trPr>
          <w:trHeight w:val="707"/>
        </w:trPr>
        <w:tc>
          <w:tcPr>
            <w:tcW w:w="368" w:type="dxa"/>
          </w:tcPr>
          <w:p w14:paraId="4A795F5B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2160" w:type="dxa"/>
          </w:tcPr>
          <w:p w14:paraId="2D4C145B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350" w:type="dxa"/>
          </w:tcPr>
          <w:p w14:paraId="5AB5A8EB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710" w:type="dxa"/>
          </w:tcPr>
          <w:p w14:paraId="061E329D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527" w:type="dxa"/>
          </w:tcPr>
          <w:p w14:paraId="4F887272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166" w:type="dxa"/>
          </w:tcPr>
          <w:p w14:paraId="409B6F35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435" w:type="dxa"/>
          </w:tcPr>
          <w:p w14:paraId="26061E65" w14:textId="77777777" w:rsidR="00F86532" w:rsidRPr="00996C0F" w:rsidRDefault="00F86532" w:rsidP="00F86532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</w:tr>
      <w:tr w:rsidR="00400152" w:rsidRPr="00996C0F" w14:paraId="25707860" w14:textId="77777777" w:rsidTr="007B66A2">
        <w:trPr>
          <w:trHeight w:val="797"/>
        </w:trPr>
        <w:tc>
          <w:tcPr>
            <w:tcW w:w="368" w:type="dxa"/>
          </w:tcPr>
          <w:p w14:paraId="59DB8D47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2160" w:type="dxa"/>
          </w:tcPr>
          <w:p w14:paraId="56C7D2E1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350" w:type="dxa"/>
          </w:tcPr>
          <w:p w14:paraId="4AF1E5C4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710" w:type="dxa"/>
          </w:tcPr>
          <w:p w14:paraId="3D087CDA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527" w:type="dxa"/>
          </w:tcPr>
          <w:p w14:paraId="09AA7936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166" w:type="dxa"/>
          </w:tcPr>
          <w:p w14:paraId="6BF8C111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435" w:type="dxa"/>
          </w:tcPr>
          <w:p w14:paraId="411388B6" w14:textId="77777777" w:rsidR="00F86532" w:rsidRPr="00996C0F" w:rsidRDefault="00F86532" w:rsidP="00F86532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</w:tr>
    </w:tbl>
    <w:p w14:paraId="1778BBB2" w14:textId="45E71E87" w:rsidR="00201B90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4E8AF7E2" w14:textId="445486F2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79C9D6B0" w14:textId="4F3E29E7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1EDA6873" w14:textId="3BE5BBF9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77692222" w14:textId="174F7B06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5F2F54A4" w14:textId="35CF1203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63F2CF49" w14:textId="75070752" w:rsidR="007B66A2" w:rsidRDefault="007B66A2" w:rsidP="007B66A2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TableGrid"/>
        <w:tblpPr w:leftFromText="180" w:rightFromText="180" w:vertAnchor="text" w:horzAnchor="margin" w:tblpY="-63"/>
        <w:tblOverlap w:val="never"/>
        <w:bidiVisual/>
        <w:tblW w:w="10066" w:type="dxa"/>
        <w:tblLayout w:type="fixed"/>
        <w:tblLook w:val="04A0" w:firstRow="1" w:lastRow="0" w:firstColumn="1" w:lastColumn="0" w:noHBand="0" w:noVBand="1"/>
      </w:tblPr>
      <w:tblGrid>
        <w:gridCol w:w="808"/>
        <w:gridCol w:w="2070"/>
        <w:gridCol w:w="1350"/>
        <w:gridCol w:w="3237"/>
        <w:gridCol w:w="1166"/>
        <w:gridCol w:w="1435"/>
      </w:tblGrid>
      <w:tr w:rsidR="007B66A2" w:rsidRPr="00996C0F" w14:paraId="6EBC993C" w14:textId="77777777" w:rsidTr="00347047">
        <w:trPr>
          <w:trHeight w:val="590"/>
        </w:trPr>
        <w:tc>
          <w:tcPr>
            <w:tcW w:w="10066" w:type="dxa"/>
            <w:gridSpan w:val="6"/>
            <w:shd w:val="clear" w:color="auto" w:fill="007D8A"/>
          </w:tcPr>
          <w:p w14:paraId="7F9769A3" w14:textId="481E66B7" w:rsidR="007B66A2" w:rsidRPr="00347047" w:rsidRDefault="007B66A2" w:rsidP="00774993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</w:rPr>
              <w:lastRenderedPageBreak/>
              <w:t>قائمة الموارد</w:t>
            </w:r>
            <w:r w:rsidR="00E15EFB">
              <w:rPr>
                <w:rFonts w:ascii="HelveticaNeueLT Arabic 55 Roman" w:hAnsi="HelveticaNeueLT Arabic 55 Roman" w:cs="HelveticaNeueLT Arabic 55 Roman" w:hint="cs"/>
                <w:bCs/>
                <w:color w:val="FFFFFF" w:themeColor="background1"/>
                <w:sz w:val="20"/>
                <w:shd w:val="clear" w:color="auto" w:fill="007D8A"/>
                <w:rtl/>
              </w:rPr>
              <w:t xml:space="preserve"> الاخرى</w:t>
            </w:r>
            <w:r w:rsidRPr="00347047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  <w:t>:</w:t>
            </w:r>
          </w:p>
        </w:tc>
      </w:tr>
      <w:tr w:rsidR="00494DDA" w:rsidRPr="00996C0F" w14:paraId="4499EB52" w14:textId="77777777" w:rsidTr="001F2967">
        <w:trPr>
          <w:trHeight w:val="923"/>
        </w:trPr>
        <w:tc>
          <w:tcPr>
            <w:tcW w:w="808" w:type="dxa"/>
          </w:tcPr>
          <w:p w14:paraId="544F78EC" w14:textId="77777777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#</w:t>
            </w:r>
          </w:p>
        </w:tc>
        <w:tc>
          <w:tcPr>
            <w:tcW w:w="2070" w:type="dxa"/>
          </w:tcPr>
          <w:p w14:paraId="07DEE5C2" w14:textId="43EA7CFD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</w:t>
            </w: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لمورد</w:t>
            </w:r>
          </w:p>
        </w:tc>
        <w:tc>
          <w:tcPr>
            <w:tcW w:w="1350" w:type="dxa"/>
          </w:tcPr>
          <w:p w14:paraId="0D20E5CC" w14:textId="77777777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مهمة</w:t>
            </w:r>
          </w:p>
        </w:tc>
        <w:tc>
          <w:tcPr>
            <w:tcW w:w="3237" w:type="dxa"/>
          </w:tcPr>
          <w:p w14:paraId="5A17DD7D" w14:textId="5F493CEC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الوصف</w:t>
            </w:r>
          </w:p>
        </w:tc>
        <w:tc>
          <w:tcPr>
            <w:tcW w:w="1166" w:type="dxa"/>
          </w:tcPr>
          <w:p w14:paraId="6098EFEE" w14:textId="77777777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 xml:space="preserve">اجمالي </w:t>
            </w: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عدد ساعات العمل</w:t>
            </w:r>
          </w:p>
        </w:tc>
        <w:tc>
          <w:tcPr>
            <w:tcW w:w="1435" w:type="dxa"/>
          </w:tcPr>
          <w:p w14:paraId="66397066" w14:textId="77777777" w:rsidR="00494DDA" w:rsidRPr="004D7460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sz w:val="20"/>
                <w:rtl/>
              </w:rPr>
              <w:t>نسبة المشاركة</w:t>
            </w:r>
          </w:p>
        </w:tc>
      </w:tr>
      <w:tr w:rsidR="00494DDA" w:rsidRPr="00996C0F" w14:paraId="64276EC9" w14:textId="77777777" w:rsidTr="00E827B4">
        <w:trPr>
          <w:trHeight w:val="707"/>
        </w:trPr>
        <w:tc>
          <w:tcPr>
            <w:tcW w:w="808" w:type="dxa"/>
          </w:tcPr>
          <w:p w14:paraId="5FE582B4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2070" w:type="dxa"/>
          </w:tcPr>
          <w:p w14:paraId="02D40C09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350" w:type="dxa"/>
          </w:tcPr>
          <w:p w14:paraId="1BDE642D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3237" w:type="dxa"/>
          </w:tcPr>
          <w:p w14:paraId="0583A984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166" w:type="dxa"/>
          </w:tcPr>
          <w:p w14:paraId="270ADB43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435" w:type="dxa"/>
          </w:tcPr>
          <w:p w14:paraId="668A568E" w14:textId="77777777" w:rsidR="00494DDA" w:rsidRPr="00996C0F" w:rsidRDefault="00494DDA" w:rsidP="00347047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</w:tr>
      <w:tr w:rsidR="00494DDA" w:rsidRPr="00996C0F" w14:paraId="059ADB89" w14:textId="77777777" w:rsidTr="00A45EF3">
        <w:trPr>
          <w:trHeight w:val="797"/>
        </w:trPr>
        <w:tc>
          <w:tcPr>
            <w:tcW w:w="808" w:type="dxa"/>
          </w:tcPr>
          <w:p w14:paraId="57D1EFC2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2070" w:type="dxa"/>
          </w:tcPr>
          <w:p w14:paraId="2BE7BE0B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350" w:type="dxa"/>
          </w:tcPr>
          <w:p w14:paraId="74727A4B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3237" w:type="dxa"/>
          </w:tcPr>
          <w:p w14:paraId="02DCECBD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166" w:type="dxa"/>
          </w:tcPr>
          <w:p w14:paraId="7072C98D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  <w:tc>
          <w:tcPr>
            <w:tcW w:w="1435" w:type="dxa"/>
          </w:tcPr>
          <w:p w14:paraId="7EAB1D95" w14:textId="77777777" w:rsidR="00494DDA" w:rsidRPr="00996C0F" w:rsidRDefault="00494DDA" w:rsidP="00347047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</w:rPr>
            </w:pPr>
          </w:p>
        </w:tc>
      </w:tr>
    </w:tbl>
    <w:tbl>
      <w:tblPr>
        <w:tblStyle w:val="TableGrid"/>
        <w:bidiVisual/>
        <w:tblW w:w="10079" w:type="dxa"/>
        <w:tblInd w:w="-430" w:type="dxa"/>
        <w:tblLook w:val="04A0" w:firstRow="1" w:lastRow="0" w:firstColumn="1" w:lastColumn="0" w:noHBand="0" w:noVBand="1"/>
      </w:tblPr>
      <w:tblGrid>
        <w:gridCol w:w="10068"/>
        <w:gridCol w:w="11"/>
      </w:tblGrid>
      <w:tr w:rsidR="007B66A2" w14:paraId="7932709A" w14:textId="77777777" w:rsidTr="00347047">
        <w:trPr>
          <w:gridAfter w:val="1"/>
          <w:wAfter w:w="11" w:type="dxa"/>
        </w:trPr>
        <w:tc>
          <w:tcPr>
            <w:tcW w:w="10068" w:type="dxa"/>
            <w:shd w:val="clear" w:color="auto" w:fill="007D8A"/>
          </w:tcPr>
          <w:p w14:paraId="53CCF727" w14:textId="626A1399" w:rsidR="007B66A2" w:rsidRPr="00774993" w:rsidRDefault="007B66A2" w:rsidP="00774993">
            <w:pPr>
              <w:tabs>
                <w:tab w:val="left" w:pos="4067"/>
              </w:tabs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</w:rPr>
              <w:t>الجدول الزمني</w:t>
            </w:r>
          </w:p>
        </w:tc>
      </w:tr>
      <w:tr w:rsidR="00855958" w14:paraId="4FEE9375" w14:textId="77777777" w:rsidTr="00347047">
        <w:trPr>
          <w:trHeight w:val="845"/>
        </w:trPr>
        <w:tc>
          <w:tcPr>
            <w:tcW w:w="10079" w:type="dxa"/>
            <w:gridSpan w:val="2"/>
          </w:tcPr>
          <w:p w14:paraId="63B272E4" w14:textId="070FA6F4" w:rsidR="00855958" w:rsidRDefault="00855958" w:rsidP="00855958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  <w:t>يرفق من مايكروسوفت بروجكت</w:t>
            </w:r>
          </w:p>
        </w:tc>
      </w:tr>
    </w:tbl>
    <w:p w14:paraId="32425CF3" w14:textId="7CA9E224" w:rsidR="00201B90" w:rsidRDefault="00201B90" w:rsidP="00201B90">
      <w:pPr>
        <w:bidi/>
        <w:rPr>
          <w:rFonts w:ascii="HelveticaNeueLT Arabic 55 Roman" w:hAnsi="HelveticaNeueLT Arabic 55 Roman" w:cs="HelveticaNeueLT Arabic 55 Roman"/>
          <w:sz w:val="20"/>
          <w:rtl/>
        </w:rPr>
      </w:pPr>
    </w:p>
    <w:p w14:paraId="1C5566EE" w14:textId="77777777" w:rsidR="0056669E" w:rsidRDefault="0056669E" w:rsidP="0056669E">
      <w:pPr>
        <w:bidi/>
        <w:rPr>
          <w:rFonts w:ascii="HelveticaNeueLT Arabic 55 Roman" w:hAnsi="HelveticaNeueLT Arabic 55 Roman" w:cs="HelveticaNeueLT Arabic 55 Roman"/>
          <w:sz w:val="20"/>
          <w:rtl/>
        </w:rPr>
      </w:pPr>
    </w:p>
    <w:p w14:paraId="2824A548" w14:textId="780815F9" w:rsidR="003C3A2C" w:rsidRPr="008F0A3A" w:rsidRDefault="003C3A2C" w:rsidP="0013520D">
      <w:pPr>
        <w:shd w:val="clear" w:color="auto" w:fill="007D8A"/>
        <w:bidi/>
        <w:jc w:val="center"/>
        <w:rPr>
          <w:rFonts w:ascii="HelveticaNeueLT Arabic 55 Roman" w:hAnsi="HelveticaNeueLT Arabic 55 Roman" w:cs="HelveticaNeueLT Arabic 55 Roman"/>
          <w:b/>
          <w:bCs/>
          <w:color w:val="FFFFFF" w:themeColor="background1"/>
          <w:sz w:val="20"/>
          <w:shd w:val="clear" w:color="auto" w:fill="007D8A"/>
          <w:rtl/>
        </w:rPr>
      </w:pPr>
      <w:r w:rsidRPr="008F0A3A">
        <w:rPr>
          <w:rFonts w:ascii="HelveticaNeueLT Arabic 55 Roman" w:hAnsi="HelveticaNeueLT Arabic 55 Roman" w:cs="HelveticaNeueLT Arabic 55 Roman"/>
          <w:b/>
          <w:bCs/>
          <w:color w:val="FFFFFF" w:themeColor="background1"/>
          <w:sz w:val="20"/>
          <w:shd w:val="clear" w:color="auto" w:fill="007D8A"/>
          <w:rtl/>
        </w:rPr>
        <w:t>خطة ادارة التواصل</w:t>
      </w:r>
    </w:p>
    <w:p w14:paraId="2263CE61" w14:textId="77777777" w:rsidR="003C3A2C" w:rsidRDefault="003C3A2C" w:rsidP="003C3A2C">
      <w:pPr>
        <w:shd w:val="clear" w:color="auto" w:fill="FFFFFF" w:themeFill="background1"/>
        <w:bidi/>
        <w:jc w:val="center"/>
        <w:rPr>
          <w:rFonts w:ascii="HelveticaNeueLT Arabic 55 Roman" w:hAnsi="HelveticaNeueLT Arabic 55 Roman" w:cs="HelveticaNeueLT Arabic 55 Roman"/>
          <w:sz w:val="20"/>
          <w:rtl/>
        </w:rPr>
      </w:pPr>
    </w:p>
    <w:tbl>
      <w:tblPr>
        <w:tblStyle w:val="TableGrid"/>
        <w:bidiVisual/>
        <w:tblW w:w="10162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1802"/>
        <w:gridCol w:w="1080"/>
        <w:gridCol w:w="1702"/>
        <w:gridCol w:w="1622"/>
        <w:gridCol w:w="1168"/>
        <w:gridCol w:w="1170"/>
        <w:gridCol w:w="1618"/>
      </w:tblGrid>
      <w:tr w:rsidR="00201B90" w:rsidRPr="00996C0F" w14:paraId="7806C305" w14:textId="77777777" w:rsidTr="00774993">
        <w:tc>
          <w:tcPr>
            <w:tcW w:w="101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349FF856" w14:textId="2F70C305" w:rsidR="00201B90" w:rsidRPr="00774993" w:rsidRDefault="00201B90" w:rsidP="00774993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</w:rPr>
              <w:t>سجل المعنيين الداخليين</w:t>
            </w:r>
          </w:p>
        </w:tc>
      </w:tr>
      <w:tr w:rsidR="00201B90" w:rsidRPr="00996C0F" w14:paraId="590DE982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6749778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سم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1E3ABCA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وظيفة/ الدور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422C05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يميل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39F61CE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نقطة الاهتمام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477F933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وسيلة التواصل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99FD972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درجة الاهتمام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4659B91" w14:textId="77777777" w:rsidR="00201B90" w:rsidRPr="00A71BC3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همية</w:t>
            </w:r>
          </w:p>
        </w:tc>
      </w:tr>
      <w:tr w:rsidR="00201B90" w:rsidRPr="00996C0F" w14:paraId="59AA0A44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0648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1BAC4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6DD67" w14:textId="77777777" w:rsidR="00201B90" w:rsidRPr="00996C0F" w:rsidRDefault="00201B90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876FD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96EB9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98C7F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F9D15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201B90" w:rsidRPr="00996C0F" w14:paraId="78B7C229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8BDA0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F84AE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1F43B" w14:textId="77777777" w:rsidR="00201B90" w:rsidRPr="00996C0F" w:rsidRDefault="00201B90" w:rsidP="006D14B1">
            <w:pPr>
              <w:jc w:val="center"/>
              <w:rPr>
                <w:rFonts w:ascii="HelveticaNeueLT Arabic 55 Roman" w:hAnsi="HelveticaNeueLT Arabic 55 Roman" w:cs="HelveticaNeueLT Arabic 55 Roman"/>
                <w:sz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36049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BD18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FFCC2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0A3C6" w14:textId="77777777" w:rsidR="00201B90" w:rsidRPr="00996C0F" w:rsidRDefault="00201B90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</w:tbl>
    <w:p w14:paraId="0284BDA3" w14:textId="77777777" w:rsidR="00201B90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TableGrid"/>
        <w:bidiVisual/>
        <w:tblW w:w="10162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1802"/>
        <w:gridCol w:w="1080"/>
        <w:gridCol w:w="1702"/>
        <w:gridCol w:w="1622"/>
        <w:gridCol w:w="1168"/>
        <w:gridCol w:w="1170"/>
        <w:gridCol w:w="1618"/>
      </w:tblGrid>
      <w:tr w:rsidR="00AF67A8" w:rsidRPr="00996C0F" w14:paraId="487CA661" w14:textId="77777777" w:rsidTr="00774993">
        <w:tc>
          <w:tcPr>
            <w:tcW w:w="10162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  <w:vAlign w:val="center"/>
          </w:tcPr>
          <w:p w14:paraId="654CA5AC" w14:textId="77777777" w:rsidR="00AF67A8" w:rsidRPr="00774993" w:rsidRDefault="00AF67A8" w:rsidP="00774993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</w:rPr>
              <w:t>سجل المعنيين الخارجيين</w:t>
            </w:r>
          </w:p>
        </w:tc>
      </w:tr>
      <w:tr w:rsidR="00AF67A8" w:rsidRPr="00996C0F" w14:paraId="009FF4A1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107AA7B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سم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242951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وظيفة</w:t>
            </w: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51F359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يميل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EF17EE3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نقطة الاهتمام ودوره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19DB756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وسيلة التواصل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A8F3529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درجة الاهتمام</w:t>
            </w: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2F73459" w14:textId="77777777" w:rsidR="00AF67A8" w:rsidRPr="00A71BC3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  <w:r w:rsidRPr="00A71BC3">
              <w:rPr>
                <w:rFonts w:ascii="HelveticaNeueLT Arabic 55 Roman" w:hAnsi="HelveticaNeueLT Arabic 55 Roman" w:cs="HelveticaNeueLT Arabic 55 Roman"/>
                <w:sz w:val="20"/>
                <w:rtl/>
              </w:rPr>
              <w:t>الاهمية</w:t>
            </w:r>
          </w:p>
        </w:tc>
      </w:tr>
      <w:tr w:rsidR="00AF67A8" w:rsidRPr="00996C0F" w14:paraId="4AB6FE4B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41B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0BB75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2699" w14:textId="77777777" w:rsidR="00AF67A8" w:rsidRPr="00996C0F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9886B" w14:textId="77777777" w:rsidR="00AF67A8" w:rsidRPr="00996C0F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36857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D6AE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69B76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  <w:tr w:rsidR="00AF67A8" w:rsidRPr="00996C0F" w14:paraId="32F7C90F" w14:textId="77777777" w:rsidTr="006D14B1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69F8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C506B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60657" w14:textId="77777777" w:rsidR="00AF67A8" w:rsidRPr="00996C0F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E1FE8" w14:textId="77777777" w:rsidR="00AF67A8" w:rsidRPr="00996C0F" w:rsidRDefault="00AF67A8" w:rsidP="006D14B1">
            <w:pPr>
              <w:bidi/>
              <w:jc w:val="center"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ADB21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3E47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319F6" w14:textId="77777777" w:rsidR="00AF67A8" w:rsidRPr="00996C0F" w:rsidRDefault="00AF67A8" w:rsidP="006D14B1">
            <w:pPr>
              <w:bidi/>
              <w:rPr>
                <w:rFonts w:ascii="HelveticaNeueLT Arabic 55 Roman" w:hAnsi="HelveticaNeueLT Arabic 55 Roman" w:cs="HelveticaNeueLT Arabic 55 Roman"/>
                <w:sz w:val="20"/>
                <w:rtl/>
              </w:rPr>
            </w:pPr>
          </w:p>
        </w:tc>
      </w:tr>
    </w:tbl>
    <w:p w14:paraId="396BD169" w14:textId="175375F1" w:rsidR="00201B90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77E04C7B" w14:textId="72E2FF70" w:rsidR="0013520D" w:rsidRDefault="0013520D" w:rsidP="0013520D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TableGrid"/>
        <w:tblpPr w:leftFromText="180" w:rightFromText="180" w:vertAnchor="text" w:horzAnchor="margin" w:tblpXSpec="center" w:tblpY="900"/>
        <w:bidiVisual/>
        <w:tblW w:w="10640" w:type="dxa"/>
        <w:tblLayout w:type="fixed"/>
        <w:tblLook w:val="04A0" w:firstRow="1" w:lastRow="0" w:firstColumn="1" w:lastColumn="0" w:noHBand="0" w:noVBand="1"/>
      </w:tblPr>
      <w:tblGrid>
        <w:gridCol w:w="1802"/>
        <w:gridCol w:w="2782"/>
        <w:gridCol w:w="1622"/>
        <w:gridCol w:w="1168"/>
        <w:gridCol w:w="1170"/>
        <w:gridCol w:w="2096"/>
      </w:tblGrid>
      <w:tr w:rsidR="0013520D" w:rsidRPr="0013520D" w14:paraId="5B9D2A54" w14:textId="77777777" w:rsidTr="00774993">
        <w:tc>
          <w:tcPr>
            <w:tcW w:w="1064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4B6ACF3D" w14:textId="77777777" w:rsidR="0013520D" w:rsidRPr="00774993" w:rsidRDefault="0013520D" w:rsidP="00774993">
            <w:pPr>
              <w:bidi/>
              <w:jc w:val="center"/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rtl/>
                <w:lang w:val="en-US" w:eastAsia="en-US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  <w:lang w:val="en-US" w:eastAsia="en-US"/>
              </w:rPr>
              <w:t>خطة التواصل الداخلية</w:t>
            </w:r>
          </w:p>
        </w:tc>
      </w:tr>
      <w:tr w:rsidR="0013520D" w:rsidRPr="0013520D" w14:paraId="4783F41F" w14:textId="77777777" w:rsidTr="0013520D">
        <w:trPr>
          <w:trHeight w:val="1058"/>
        </w:trPr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76DCA2F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طلوب التواصل بخصوصه</w:t>
            </w: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9F2359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صدر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BFF4E8E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ستقبل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C756FDB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 xml:space="preserve">الغرض العام من التواصل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0510F55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وسيلة</w:t>
            </w:r>
          </w:p>
        </w:tc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0C60394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تكرار</w:t>
            </w:r>
          </w:p>
        </w:tc>
      </w:tr>
      <w:tr w:rsidR="0013520D" w:rsidRPr="0013520D" w14:paraId="231E8269" w14:textId="77777777" w:rsidTr="0013520D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91B50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98708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E15E0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9EF4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DDD92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A1543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</w:tr>
      <w:tr w:rsidR="0013520D" w:rsidRPr="0013520D" w14:paraId="42464E06" w14:textId="77777777" w:rsidTr="0013520D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AC2A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2C609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42DFF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56A9A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75D0E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9A405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</w:tr>
    </w:tbl>
    <w:p w14:paraId="096E63F3" w14:textId="6AFD2948" w:rsidR="0013520D" w:rsidRDefault="0013520D" w:rsidP="0013520D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0D259E5A" w14:textId="7738AB73" w:rsidR="0013520D" w:rsidRDefault="0013520D" w:rsidP="0013520D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432BF64A" w14:textId="77777777" w:rsidR="008B189C" w:rsidRDefault="008B189C" w:rsidP="008B189C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14568730" w14:textId="77777777" w:rsidR="008B189C" w:rsidRDefault="008B189C" w:rsidP="008B189C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TableGrid"/>
        <w:tblpPr w:leftFromText="180" w:rightFromText="180" w:vertAnchor="text" w:horzAnchor="margin" w:tblpXSpec="center" w:tblpY="159"/>
        <w:bidiVisual/>
        <w:tblW w:w="10710" w:type="dxa"/>
        <w:tblLayout w:type="fixed"/>
        <w:tblLook w:val="04A0" w:firstRow="1" w:lastRow="0" w:firstColumn="1" w:lastColumn="0" w:noHBand="0" w:noVBand="1"/>
      </w:tblPr>
      <w:tblGrid>
        <w:gridCol w:w="1802"/>
        <w:gridCol w:w="2782"/>
        <w:gridCol w:w="1622"/>
        <w:gridCol w:w="1168"/>
        <w:gridCol w:w="1170"/>
        <w:gridCol w:w="2166"/>
      </w:tblGrid>
      <w:tr w:rsidR="0013520D" w:rsidRPr="0013520D" w14:paraId="0D672C56" w14:textId="77777777" w:rsidTr="00774993">
        <w:tc>
          <w:tcPr>
            <w:tcW w:w="1071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0633D460" w14:textId="77777777" w:rsidR="0013520D" w:rsidRPr="0013520D" w:rsidRDefault="0013520D" w:rsidP="00774993">
            <w:pPr>
              <w:bidi/>
              <w:jc w:val="center"/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rtl/>
                <w:lang w:val="en-US" w:eastAsia="en-US"/>
              </w:rPr>
            </w:pPr>
            <w:r w:rsidRPr="008F0A3A">
              <w:rPr>
                <w:rFonts w:ascii="HelveticaNeueLT Arabic 55 Roman" w:hAnsi="HelveticaNeueLT Arabic 55 Roman" w:cs="HelveticaNeueLT Arabic 55 Roman"/>
                <w:b/>
                <w:bCs/>
                <w:color w:val="FFFFFF" w:themeColor="background1"/>
                <w:sz w:val="20"/>
                <w:shd w:val="clear" w:color="auto" w:fill="007D8A"/>
                <w:rtl/>
                <w:lang w:val="en-US" w:eastAsia="en-US"/>
              </w:rPr>
              <w:t>خطة</w:t>
            </w: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  <w:lang w:val="en-US" w:eastAsia="en-US"/>
              </w:rPr>
              <w:t xml:space="preserve"> التواصل الخارجية</w:t>
            </w:r>
          </w:p>
        </w:tc>
      </w:tr>
      <w:tr w:rsidR="0013520D" w:rsidRPr="0013520D" w14:paraId="3A393A56" w14:textId="77777777" w:rsidTr="0013520D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A1CA154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طلوب التواصل بخصوصه</w:t>
            </w: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765F54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صدر</w:t>
            </w: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D804006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مستقبل</w:t>
            </w: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24F0B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غرض من التواصل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342BDF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وسيلة</w:t>
            </w: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C83E01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</w:pPr>
            <w:r w:rsidRPr="0013520D">
              <w:rPr>
                <w:rFonts w:ascii="HelveticaNeueLT Arabic 55 Roman" w:hAnsi="HelveticaNeueLT Arabic 55 Roman" w:cs="HelveticaNeueLT Arabic 55 Roman"/>
                <w:b/>
                <w:sz w:val="20"/>
                <w:rtl/>
                <w:lang w:val="en-US" w:eastAsia="en-US"/>
              </w:rPr>
              <w:t>التكرار</w:t>
            </w:r>
          </w:p>
        </w:tc>
      </w:tr>
      <w:tr w:rsidR="0013520D" w:rsidRPr="0013520D" w14:paraId="6174D8BA" w14:textId="77777777" w:rsidTr="0013520D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FB681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954B7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3F939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CEC93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C0C3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A7E5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lang w:eastAsia="en-US"/>
              </w:rPr>
            </w:pPr>
          </w:p>
        </w:tc>
      </w:tr>
      <w:tr w:rsidR="0013520D" w:rsidRPr="0013520D" w14:paraId="40C6854B" w14:textId="77777777" w:rsidTr="0013520D"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B3DE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36537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EF10E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728C84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5630C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  <w:tc>
          <w:tcPr>
            <w:tcW w:w="21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57495" w14:textId="77777777" w:rsidR="0013520D" w:rsidRPr="0013520D" w:rsidRDefault="0013520D" w:rsidP="0013520D">
            <w:pPr>
              <w:bidi/>
              <w:rPr>
                <w:rFonts w:ascii="HelveticaNeueLT Arabic 55 Roman" w:hAnsi="HelveticaNeueLT Arabic 55 Roman" w:cs="HelveticaNeueLT Arabic 55 Roman"/>
                <w:bCs/>
                <w:sz w:val="20"/>
                <w:rtl/>
                <w:lang w:val="en-US" w:eastAsia="en-US"/>
              </w:rPr>
            </w:pPr>
          </w:p>
        </w:tc>
      </w:tr>
    </w:tbl>
    <w:p w14:paraId="26BDBD8E" w14:textId="062DDEF5" w:rsidR="00601F27" w:rsidRPr="00996C0F" w:rsidRDefault="00601F27" w:rsidP="00601F27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  <w:r>
        <w:rPr>
          <w:rFonts w:ascii="HelveticaNeueLT Arabic 55 Roman" w:hAnsi="HelveticaNeueLT Arabic 55 Roman" w:cs="HelveticaNeueLT Arabic 55 Roman" w:hint="cs"/>
          <w:bCs/>
          <w:sz w:val="20"/>
          <w:rtl/>
        </w:rPr>
        <w:t xml:space="preserve">*يتوجب تحديد المسؤول عن الاستلام للمخرجات من طرف العميل </w:t>
      </w:r>
    </w:p>
    <w:p w14:paraId="1D8C5715" w14:textId="77777777" w:rsidR="0013520D" w:rsidRPr="00996C0F" w:rsidRDefault="0013520D" w:rsidP="0013520D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LightList-Accent1"/>
        <w:tblpPr w:leftFromText="180" w:rightFromText="180" w:vertAnchor="text" w:horzAnchor="margin" w:tblpXSpec="center" w:tblpY="673"/>
        <w:tblOverlap w:val="never"/>
        <w:bidiVisual/>
        <w:tblW w:w="10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0"/>
      </w:tblGrid>
      <w:tr w:rsidR="008B189C" w:rsidRPr="00996C0F" w14:paraId="45BECEDC" w14:textId="77777777" w:rsidTr="0077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D8A"/>
          </w:tcPr>
          <w:p w14:paraId="1F2ABDC4" w14:textId="77777777" w:rsidR="008B189C" w:rsidRPr="00774993" w:rsidRDefault="008B189C" w:rsidP="00774993">
            <w:pPr>
              <w:pStyle w:val="Heading3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000000" w:themeColor="text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shd w:val="clear" w:color="auto" w:fill="007D8A"/>
                <w:rtl/>
              </w:rPr>
              <w:t>مواصفة الجودة او المعيار</w:t>
            </w:r>
          </w:p>
        </w:tc>
      </w:tr>
      <w:tr w:rsidR="008B189C" w:rsidRPr="00996C0F" w14:paraId="5A4109E8" w14:textId="77777777" w:rsidTr="008B189C">
        <w:trPr>
          <w:trHeight w:val="88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720" w:type="dxa"/>
          </w:tcPr>
          <w:p w14:paraId="4412B2C7" w14:textId="77777777" w:rsidR="008B189C" w:rsidRPr="00996C0F" w:rsidRDefault="008B189C" w:rsidP="008B189C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تحدد المواصفة او المعيار الذي سيطبق على المشروع في حال وجدت.</w:t>
            </w:r>
          </w:p>
          <w:p w14:paraId="1C614281" w14:textId="77777777" w:rsidR="008B189C" w:rsidRPr="00996C0F" w:rsidRDefault="008B189C" w:rsidP="008B189C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</w:p>
        </w:tc>
      </w:tr>
    </w:tbl>
    <w:p w14:paraId="34F4866E" w14:textId="2E99AD21" w:rsidR="00201B90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LightList-Accent1"/>
        <w:bidiVisual/>
        <w:tblW w:w="10613" w:type="dxa"/>
        <w:tblInd w:w="-505" w:type="dxa"/>
        <w:tblLayout w:type="fixed"/>
        <w:tblLook w:val="0000" w:firstRow="0" w:lastRow="0" w:firstColumn="0" w:lastColumn="0" w:noHBand="0" w:noVBand="0"/>
      </w:tblPr>
      <w:tblGrid>
        <w:gridCol w:w="2507"/>
        <w:gridCol w:w="1710"/>
        <w:gridCol w:w="2520"/>
        <w:gridCol w:w="1260"/>
        <w:gridCol w:w="1080"/>
        <w:gridCol w:w="1536"/>
      </w:tblGrid>
      <w:tr w:rsidR="00597837" w:rsidRPr="004D7460" w14:paraId="5BBFDF78" w14:textId="77777777" w:rsidTr="0077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61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2FDA10B6" w14:textId="4BD5C616" w:rsidR="00597837" w:rsidRPr="00774993" w:rsidRDefault="00597837" w:rsidP="00774993">
            <w:pPr>
              <w:pStyle w:val="Heading3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shd w:val="clear" w:color="auto" w:fill="007D8A"/>
                <w:rtl/>
              </w:rPr>
              <w:t>خطة إدارة الجودة</w:t>
            </w:r>
          </w:p>
        </w:tc>
      </w:tr>
      <w:tr w:rsidR="00597837" w:rsidRPr="004D7460" w14:paraId="7F54EAFA" w14:textId="77777777" w:rsidTr="00611C34">
        <w:trPr>
          <w:trHeight w:val="2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CF820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وصف البند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D54B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نوع البند</w:t>
            </w:r>
          </w:p>
          <w:p w14:paraId="01BE66DB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(اجراء / مخرج...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C936A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 xml:space="preserve">وسيلة التحقق من الجودة </w:t>
            </w:r>
          </w:p>
          <w:p w14:paraId="462FF14C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(مراجعة/ اختبار/ تدقيق...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8CC64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 xml:space="preserve">تاريخ التحقق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F29E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sz w:val="20"/>
                <w:rtl/>
              </w:rPr>
              <w:t>المسئول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96C85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sz w:val="20"/>
                <w:rtl/>
              </w:rPr>
              <w:t>نتيجة الفحص</w:t>
            </w:r>
          </w:p>
        </w:tc>
      </w:tr>
      <w:tr w:rsidR="00597837" w:rsidRPr="004D7460" w14:paraId="170C43B6" w14:textId="77777777" w:rsidTr="00611C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76FA7" w14:textId="77777777" w:rsidR="00597837" w:rsidRPr="004D7460" w:rsidRDefault="00597837" w:rsidP="00597837">
            <w:pPr>
              <w:pStyle w:val="CovFormText"/>
              <w:numPr>
                <w:ilvl w:val="0"/>
                <w:numId w:val="3"/>
              </w:numPr>
              <w:bidi/>
              <w:spacing w:before="0" w:after="0"/>
              <w:ind w:left="203" w:hanging="18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  <w:t>...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35D2B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A0C12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DD306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567C5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ABB32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  <w:tr w:rsidR="00597837" w:rsidRPr="004D7460" w14:paraId="4AA996DF" w14:textId="77777777" w:rsidTr="00611C34">
        <w:trPr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48BA" w14:textId="77777777" w:rsidR="00597837" w:rsidRPr="004D7460" w:rsidRDefault="00597837" w:rsidP="00597837">
            <w:pPr>
              <w:pStyle w:val="CovFormText"/>
              <w:numPr>
                <w:ilvl w:val="0"/>
                <w:numId w:val="3"/>
              </w:numPr>
              <w:bidi/>
              <w:spacing w:before="0" w:after="0"/>
              <w:ind w:left="203" w:hanging="18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  <w:t>....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8D679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89DB2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6A947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ED0C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C08B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  <w:tr w:rsidR="00597837" w:rsidRPr="004D7460" w14:paraId="540333DC" w14:textId="77777777" w:rsidTr="00611C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C4F2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97340" w14:textId="77777777" w:rsidR="00597837" w:rsidRPr="004D7460" w:rsidRDefault="00597837" w:rsidP="00597837">
            <w:pPr>
              <w:pStyle w:val="CovFormText"/>
              <w:bidi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710FB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31F89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DA702" w14:textId="77777777" w:rsidR="00597837" w:rsidRPr="004D7460" w:rsidRDefault="00597837" w:rsidP="00597837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CC235" w14:textId="77777777" w:rsidR="00597837" w:rsidRPr="004D7460" w:rsidRDefault="00597837" w:rsidP="00597837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</w:tbl>
    <w:p w14:paraId="58938ECC" w14:textId="1E2C1FE9" w:rsidR="00597837" w:rsidRDefault="00597837" w:rsidP="00597837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1DD0FE6B" w14:textId="77777777" w:rsidR="0013520D" w:rsidRDefault="0013520D" w:rsidP="0013520D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tbl>
      <w:tblPr>
        <w:tblStyle w:val="LightList-Accent1"/>
        <w:tblpPr w:leftFromText="180" w:rightFromText="180" w:vertAnchor="text" w:horzAnchor="margin" w:tblpXSpec="center" w:tblpY="-73"/>
        <w:bidiVisual/>
        <w:tblW w:w="10977" w:type="dxa"/>
        <w:tblLayout w:type="fixed"/>
        <w:tblLook w:val="0000" w:firstRow="0" w:lastRow="0" w:firstColumn="0" w:lastColumn="0" w:noHBand="0" w:noVBand="0"/>
      </w:tblPr>
      <w:tblGrid>
        <w:gridCol w:w="1944"/>
        <w:gridCol w:w="846"/>
        <w:gridCol w:w="906"/>
        <w:gridCol w:w="720"/>
        <w:gridCol w:w="949"/>
        <w:gridCol w:w="1571"/>
        <w:gridCol w:w="1350"/>
        <w:gridCol w:w="990"/>
        <w:gridCol w:w="1701"/>
      </w:tblGrid>
      <w:tr w:rsidR="00611C34" w:rsidRPr="00996C0F" w14:paraId="1DD763DD" w14:textId="77777777" w:rsidTr="00D00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77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1231DC26" w14:textId="5B8E7DF8" w:rsidR="00611C34" w:rsidRPr="00774993" w:rsidRDefault="00D00C9F" w:rsidP="00D00C9F">
            <w:pPr>
              <w:bidi/>
              <w:spacing w:line="360" w:lineRule="auto"/>
              <w:jc w:val="center"/>
              <w:rPr>
                <w:rFonts w:ascii="HelveticaNeueLT Arabic 55 Roman" w:hAnsi="HelveticaNeueLT Arabic 55 Roman" w:cs="HelveticaNeueLT Arabic 55 Roman"/>
                <w:bCs/>
                <w:i/>
                <w:iCs/>
                <w:color w:val="000000" w:themeColor="text1"/>
                <w:sz w:val="20"/>
                <w:lang w:bidi="ar-JO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Cs/>
                <w:color w:val="FFFFFF" w:themeColor="background1"/>
                <w:sz w:val="20"/>
                <w:shd w:val="clear" w:color="auto" w:fill="007D8A"/>
                <w:rtl/>
              </w:rPr>
              <w:t>خطة إدارة المخاطر</w:t>
            </w:r>
          </w:p>
        </w:tc>
      </w:tr>
      <w:tr w:rsidR="00D00C9F" w:rsidRPr="00996C0F" w14:paraId="7BA8DFD0" w14:textId="77777777" w:rsidTr="00BF4881">
        <w:trPr>
          <w:trHeight w:val="2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EE8C1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خطر</w:t>
            </w: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0FF98" w14:textId="4C927249" w:rsidR="00D00C9F" w:rsidRPr="004D7460" w:rsidRDefault="00BF4881" w:rsidP="00D00C9F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color w:val="000000" w:themeColor="text1"/>
                <w:sz w:val="20"/>
                <w:rtl/>
              </w:rPr>
              <w:t>المهمة المتأثرة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41B4B" w14:textId="5B331748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احتمال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7C45E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أث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525DD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اولوية</w:t>
            </w:r>
          </w:p>
          <w:p w14:paraId="35AA4F5A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DE030C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12"/>
                <w:szCs w:val="12"/>
                <w:rtl/>
              </w:rPr>
              <w:t>حاصل ضرب الاحتمال* الاثر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2EEC9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خطة التخفيف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F6C9D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خطة الطوار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68379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مسؤول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9AE3" w14:textId="77777777" w:rsidR="00D00C9F" w:rsidRPr="004D7460" w:rsidRDefault="00D00C9F" w:rsidP="00D00C9F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حدث</w:t>
            </w:r>
          </w:p>
        </w:tc>
      </w:tr>
      <w:tr w:rsidR="00D00C9F" w:rsidRPr="00996C0F" w14:paraId="20DE5E19" w14:textId="77777777" w:rsidTr="00BF48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173D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1DC7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4F8F" w14:textId="3F4DCDB3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F6F8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4FA6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7F0D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CF734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46BCB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825C9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  <w:tr w:rsidR="00D00C9F" w:rsidRPr="00996C0F" w14:paraId="01A0815E" w14:textId="77777777" w:rsidTr="00BF4881">
        <w:trPr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CA2E7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D5A73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225C5" w14:textId="4A393B86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FFD10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C2A74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55D3D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6B05F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903BA" w14:textId="77777777" w:rsidR="00D00C9F" w:rsidRPr="00996C0F" w:rsidRDefault="00D00C9F" w:rsidP="00D00C9F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0E0E5" w14:textId="77777777" w:rsidR="00D00C9F" w:rsidRPr="00996C0F" w:rsidRDefault="00D00C9F" w:rsidP="00D00C9F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</w:tbl>
    <w:p w14:paraId="10E7FB20" w14:textId="318146A9" w:rsidR="00597837" w:rsidRDefault="00597837" w:rsidP="00597837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47807C23" w14:textId="77777777" w:rsidR="0056669E" w:rsidRPr="00996C0F" w:rsidRDefault="0056669E" w:rsidP="0056669E">
      <w:pPr>
        <w:bidi/>
        <w:rPr>
          <w:rFonts w:ascii="HelveticaNeueLT Arabic 55 Roman" w:hAnsi="HelveticaNeueLT Arabic 55 Roman" w:cs="HelveticaNeueLT Arabic 55 Roman"/>
          <w:bCs/>
          <w:sz w:val="20"/>
        </w:rPr>
      </w:pPr>
    </w:p>
    <w:p w14:paraId="4B10E60F" w14:textId="77777777" w:rsidR="00201B90" w:rsidRPr="00996C0F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</w:rPr>
      </w:pPr>
    </w:p>
    <w:tbl>
      <w:tblPr>
        <w:tblStyle w:val="LightList-Accent1"/>
        <w:bidiVisual/>
        <w:tblW w:w="11033" w:type="dxa"/>
        <w:tblInd w:w="-764" w:type="dxa"/>
        <w:tblLayout w:type="fixed"/>
        <w:tblLook w:val="0000" w:firstRow="0" w:lastRow="0" w:firstColumn="0" w:lastColumn="0" w:noHBand="0" w:noVBand="0"/>
      </w:tblPr>
      <w:tblGrid>
        <w:gridCol w:w="3446"/>
        <w:gridCol w:w="1532"/>
        <w:gridCol w:w="1917"/>
        <w:gridCol w:w="1979"/>
        <w:gridCol w:w="2159"/>
      </w:tblGrid>
      <w:tr w:rsidR="00201B90" w:rsidRPr="00996C0F" w14:paraId="3000C334" w14:textId="77777777" w:rsidTr="0077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3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7D8A"/>
          </w:tcPr>
          <w:p w14:paraId="62569E38" w14:textId="77777777" w:rsidR="00201B90" w:rsidRPr="00774993" w:rsidRDefault="00201B90" w:rsidP="00774993">
            <w:pPr>
              <w:pStyle w:val="Heading3"/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rtl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shd w:val="clear" w:color="auto" w:fill="007D8A"/>
                <w:rtl/>
              </w:rPr>
              <w:t>خطة ادارة المشتريات</w:t>
            </w:r>
          </w:p>
        </w:tc>
      </w:tr>
      <w:tr w:rsidR="00201B90" w:rsidRPr="00996C0F" w14:paraId="2D4300C8" w14:textId="77777777" w:rsidTr="006D14B1">
        <w:trPr>
          <w:trHeight w:val="2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D7B35" w14:textId="77777777" w:rsidR="00201B90" w:rsidRPr="004D7460" w:rsidRDefault="00201B90" w:rsidP="006D14B1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وصف البند</w:t>
            </w: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C6783" w14:textId="77777777" w:rsidR="00201B90" w:rsidRPr="004D7460" w:rsidRDefault="00201B90" w:rsidP="006D14B1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 xml:space="preserve">القيمة التقديرية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DC77" w14:textId="77380F53" w:rsidR="00201B90" w:rsidRPr="004D7460" w:rsidRDefault="00201B90" w:rsidP="006D14B1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تاريخ</w:t>
            </w:r>
            <w:r w:rsidR="004E2D07">
              <w:rPr>
                <w:rFonts w:ascii="HelveticaNeueLT Arabic 55 Roman" w:hAnsi="HelveticaNeueLT Arabic 55 Roman" w:cs="HelveticaNeueLT Arabic 55 Roman" w:hint="cs"/>
                <w:b/>
                <w:noProof w:val="0"/>
                <w:color w:val="000000" w:themeColor="text1"/>
                <w:sz w:val="20"/>
                <w:rtl/>
              </w:rPr>
              <w:t xml:space="preserve"> الطرح</w:t>
            </w: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58CD5" w14:textId="77777777" w:rsidR="00201B90" w:rsidRPr="004D7460" w:rsidRDefault="00201B90" w:rsidP="006D14B1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4D7460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 xml:space="preserve">الموردين المرشحين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ABC8" w14:textId="31A094F9" w:rsidR="00201B90" w:rsidRPr="004D7460" w:rsidRDefault="004E2D07" w:rsidP="006D14B1">
            <w:pPr>
              <w:pStyle w:val="CovFormText"/>
              <w:bidi/>
              <w:spacing w:before="0" w:after="0"/>
              <w:jc w:val="center"/>
              <w:rPr>
                <w:rFonts w:ascii="HelveticaNeueLT Arabic 55 Roman" w:hAnsi="HelveticaNeueLT Arabic 55 Roman" w:cs="HelveticaNeueLT Arabic 55 Roman"/>
                <w:b/>
                <w:noProof w:val="0"/>
                <w:sz w:val="20"/>
                <w:rtl/>
              </w:rPr>
            </w:pPr>
            <w:r>
              <w:rPr>
                <w:rFonts w:ascii="HelveticaNeueLT Arabic 55 Roman" w:hAnsi="HelveticaNeueLT Arabic 55 Roman" w:cs="HelveticaNeueLT Arabic 55 Roman" w:hint="cs"/>
                <w:b/>
                <w:noProof w:val="0"/>
                <w:sz w:val="20"/>
                <w:rtl/>
              </w:rPr>
              <w:t xml:space="preserve">تاريخ </w:t>
            </w:r>
            <w:r w:rsidR="000B4778">
              <w:rPr>
                <w:rFonts w:ascii="HelveticaNeueLT Arabic 55 Roman" w:hAnsi="HelveticaNeueLT Arabic 55 Roman" w:cs="HelveticaNeueLT Arabic 55 Roman" w:hint="cs"/>
                <w:b/>
                <w:noProof w:val="0"/>
                <w:sz w:val="20"/>
                <w:rtl/>
              </w:rPr>
              <w:t xml:space="preserve">بدء </w:t>
            </w:r>
            <w:r>
              <w:rPr>
                <w:rFonts w:ascii="HelveticaNeueLT Arabic 55 Roman" w:hAnsi="HelveticaNeueLT Arabic 55 Roman" w:cs="HelveticaNeueLT Arabic 55 Roman" w:hint="cs"/>
                <w:b/>
                <w:noProof w:val="0"/>
                <w:sz w:val="20"/>
                <w:rtl/>
              </w:rPr>
              <w:t>التسليم</w:t>
            </w:r>
          </w:p>
        </w:tc>
      </w:tr>
      <w:tr w:rsidR="00201B90" w:rsidRPr="00996C0F" w14:paraId="3E643D5C" w14:textId="77777777" w:rsidTr="006D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1CC6C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4E48" w14:textId="77777777" w:rsidR="00201B90" w:rsidRPr="00996C0F" w:rsidRDefault="00201B90" w:rsidP="006D14B1">
            <w:pPr>
              <w:pStyle w:val="CovFormText"/>
              <w:bidi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41486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40F88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48661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  <w:tr w:rsidR="00201B90" w:rsidRPr="00996C0F" w14:paraId="1691144C" w14:textId="77777777" w:rsidTr="006D14B1">
        <w:trPr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2D1A8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1EEB3" w14:textId="77777777" w:rsidR="00201B90" w:rsidRPr="00996C0F" w:rsidRDefault="00201B90" w:rsidP="006D14B1">
            <w:pPr>
              <w:pStyle w:val="CovFormText"/>
              <w:bidi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2C9C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1F82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898F6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  <w:tr w:rsidR="00201B90" w:rsidRPr="00996C0F" w14:paraId="32CA86B1" w14:textId="77777777" w:rsidTr="006D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4760F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1FE1B" w14:textId="77777777" w:rsidR="00201B90" w:rsidRPr="00996C0F" w:rsidRDefault="00201B90" w:rsidP="006D14B1">
            <w:pPr>
              <w:pStyle w:val="CovFormText"/>
              <w:bidi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E37C9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tcW w:w="1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FC07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7627F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Cs/>
                <w:color w:val="000000" w:themeColor="text1"/>
                <w:sz w:val="20"/>
              </w:rPr>
            </w:pPr>
          </w:p>
        </w:tc>
      </w:tr>
    </w:tbl>
    <w:p w14:paraId="1E9E0500" w14:textId="77777777" w:rsidR="00201B90" w:rsidRPr="00996C0F" w:rsidRDefault="00201B90" w:rsidP="00201B90">
      <w:pPr>
        <w:bidi/>
        <w:rPr>
          <w:rFonts w:ascii="HelveticaNeueLT Arabic 55 Roman" w:hAnsi="HelveticaNeueLT Arabic 55 Roman" w:cs="HelveticaNeueLT Arabic 55 Roman"/>
          <w:bCs/>
          <w:sz w:val="20"/>
          <w:rtl/>
        </w:rPr>
      </w:pPr>
    </w:p>
    <w:p w14:paraId="2F329C87" w14:textId="77777777" w:rsidR="00201B90" w:rsidRPr="00996C0F" w:rsidRDefault="00201B90" w:rsidP="00201B90">
      <w:pPr>
        <w:bidi/>
        <w:rPr>
          <w:rFonts w:ascii="HelveticaNeueLT Arabic 55 Roman" w:hAnsi="HelveticaNeueLT Arabic 55 Roman" w:cs="HelveticaNeueLT Arabic 55 Roman"/>
          <w:b/>
          <w:sz w:val="20"/>
          <w:rtl/>
        </w:rPr>
      </w:pPr>
    </w:p>
    <w:p w14:paraId="43ABC47B" w14:textId="77777777" w:rsidR="00201B90" w:rsidRPr="00996C0F" w:rsidRDefault="00201B90" w:rsidP="00201B90">
      <w:pPr>
        <w:bidi/>
        <w:rPr>
          <w:rFonts w:ascii="HelveticaNeueLT Arabic 55 Roman" w:hAnsi="HelveticaNeueLT Arabic 55 Roman" w:cs="HelveticaNeueLT Arabic 55 Roman"/>
          <w:b/>
          <w:sz w:val="20"/>
        </w:rPr>
      </w:pPr>
    </w:p>
    <w:tbl>
      <w:tblPr>
        <w:tblStyle w:val="LightList-Accent1"/>
        <w:bidiVisual/>
        <w:tblW w:w="10969" w:type="dxa"/>
        <w:tblInd w:w="-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1951"/>
        <w:gridCol w:w="3581"/>
        <w:gridCol w:w="1009"/>
      </w:tblGrid>
      <w:tr w:rsidR="00201B90" w:rsidRPr="00996C0F" w14:paraId="44E7B312" w14:textId="77777777" w:rsidTr="007749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969" w:type="dxa"/>
            <w:gridSpan w:val="4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007D8A"/>
          </w:tcPr>
          <w:p w14:paraId="2F9D6991" w14:textId="77777777" w:rsidR="00201B90" w:rsidRPr="00774993" w:rsidRDefault="00201B90" w:rsidP="00774993">
            <w:pPr>
              <w:pStyle w:val="Heading3"/>
              <w:numPr>
                <w:ilvl w:val="0"/>
                <w:numId w:val="1"/>
              </w:numPr>
              <w:bidi/>
              <w:spacing w:before="0" w:after="0"/>
              <w:jc w:val="center"/>
              <w:outlineLvl w:val="2"/>
              <w:rPr>
                <w:rFonts w:ascii="HelveticaNeueLT Arabic 55 Roman" w:hAnsi="HelveticaNeueLT Arabic 55 Roman" w:cs="HelveticaNeueLT Arabic 55 Roman"/>
                <w:b w:val="0"/>
                <w:bCs/>
                <w:color w:val="000000" w:themeColor="text1"/>
                <w:sz w:val="20"/>
              </w:rPr>
            </w:pPr>
            <w:r w:rsidRPr="00774993">
              <w:rPr>
                <w:rFonts w:ascii="HelveticaNeueLT Arabic 55 Roman" w:hAnsi="HelveticaNeueLT Arabic 55 Roman" w:cs="HelveticaNeueLT Arabic 55 Roman"/>
                <w:b w:val="0"/>
                <w:bCs/>
                <w:color w:val="FFFFFF" w:themeColor="background1"/>
                <w:sz w:val="20"/>
                <w:shd w:val="clear" w:color="auto" w:fill="007D8A"/>
                <w:rtl/>
              </w:rPr>
              <w:t>موافقات أصحاب الصلاحية</w:t>
            </w:r>
          </w:p>
        </w:tc>
      </w:tr>
      <w:tr w:rsidR="00201B90" w:rsidRPr="00996C0F" w14:paraId="1D82E9FF" w14:textId="77777777" w:rsidTr="006D14B1">
        <w:trPr>
          <w:trHeight w:val="20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8" w:type="dxa"/>
            <w:tcBorders>
              <w:left w:val="none" w:sz="0" w:space="0" w:color="auto"/>
              <w:right w:val="none" w:sz="0" w:space="0" w:color="auto"/>
            </w:tcBorders>
          </w:tcPr>
          <w:p w14:paraId="07CD99C0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اسم</w:t>
            </w:r>
          </w:p>
        </w:tc>
        <w:tc>
          <w:tcPr>
            <w:tcW w:w="1951" w:type="dxa"/>
          </w:tcPr>
          <w:p w14:paraId="759016EA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دور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81" w:type="dxa"/>
            <w:tcBorders>
              <w:left w:val="none" w:sz="0" w:space="0" w:color="auto"/>
              <w:right w:val="none" w:sz="0" w:space="0" w:color="auto"/>
            </w:tcBorders>
          </w:tcPr>
          <w:p w14:paraId="33CC09BE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تاريخ</w:t>
            </w:r>
          </w:p>
        </w:tc>
        <w:tc>
          <w:tcPr>
            <w:tcW w:w="1009" w:type="dxa"/>
          </w:tcPr>
          <w:p w14:paraId="359E85E1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</w:rPr>
            </w:pPr>
            <w:r w:rsidRPr="00996C0F">
              <w:rPr>
                <w:rFonts w:ascii="HelveticaNeueLT Arabic 55 Roman" w:hAnsi="HelveticaNeueLT Arabic 55 Roman" w:cs="HelveticaNeueLT Arabic 55 Roman"/>
                <w:b/>
                <w:noProof w:val="0"/>
                <w:color w:val="000000" w:themeColor="text1"/>
                <w:sz w:val="20"/>
                <w:rtl/>
              </w:rPr>
              <w:t>التوقيع</w:t>
            </w:r>
          </w:p>
        </w:tc>
      </w:tr>
      <w:tr w:rsidR="00201B90" w:rsidRPr="00996C0F" w14:paraId="621047C2" w14:textId="77777777" w:rsidTr="006D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4257ACA2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951" w:type="dxa"/>
            <w:tcBorders>
              <w:top w:val="none" w:sz="0" w:space="0" w:color="auto"/>
              <w:bottom w:val="none" w:sz="0" w:space="0" w:color="auto"/>
            </w:tcBorders>
          </w:tcPr>
          <w:p w14:paraId="3886AA41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13E4C91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00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E0C1F0E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  <w:tr w:rsidR="00201B90" w:rsidRPr="00996C0F" w14:paraId="37C0F8AB" w14:textId="77777777" w:rsidTr="006D14B1">
        <w:trPr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8" w:type="dxa"/>
            <w:tcBorders>
              <w:left w:val="none" w:sz="0" w:space="0" w:color="auto"/>
              <w:right w:val="none" w:sz="0" w:space="0" w:color="auto"/>
            </w:tcBorders>
          </w:tcPr>
          <w:p w14:paraId="259DB811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tcW w:w="1951" w:type="dxa"/>
          </w:tcPr>
          <w:p w14:paraId="2EAB2ECE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81" w:type="dxa"/>
            <w:tcBorders>
              <w:left w:val="none" w:sz="0" w:space="0" w:color="auto"/>
              <w:right w:val="none" w:sz="0" w:space="0" w:color="auto"/>
            </w:tcBorders>
          </w:tcPr>
          <w:p w14:paraId="782F6B60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009" w:type="dxa"/>
          </w:tcPr>
          <w:p w14:paraId="4E373A36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  <w:tr w:rsidR="00201B90" w:rsidRPr="00996C0F" w14:paraId="10511DE1" w14:textId="77777777" w:rsidTr="006D1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11083CE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tcW w:w="1951" w:type="dxa"/>
            <w:tcBorders>
              <w:top w:val="none" w:sz="0" w:space="0" w:color="auto"/>
              <w:bottom w:val="none" w:sz="0" w:space="0" w:color="auto"/>
            </w:tcBorders>
          </w:tcPr>
          <w:p w14:paraId="719D147B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  <w:rtl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322797B0" w14:textId="77777777" w:rsidR="00201B90" w:rsidRPr="00996C0F" w:rsidRDefault="00201B90" w:rsidP="006D14B1">
            <w:pPr>
              <w:pStyle w:val="CovFormText"/>
              <w:bidi/>
              <w:spacing w:before="0" w:after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  <w:tc>
          <w:tcPr>
            <w:tcW w:w="100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33F31A9F" w14:textId="77777777" w:rsidR="00201B90" w:rsidRPr="00996C0F" w:rsidRDefault="00201B90" w:rsidP="006D14B1">
            <w:pPr>
              <w:pStyle w:val="CovFormText"/>
              <w:bidi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NeueLT Arabic 55 Roman" w:hAnsi="HelveticaNeueLT Arabic 55 Roman" w:cs="HelveticaNeueLT Arabic 55 Roman"/>
                <w:b/>
                <w:color w:val="000000" w:themeColor="text1"/>
                <w:sz w:val="20"/>
              </w:rPr>
            </w:pPr>
          </w:p>
        </w:tc>
      </w:tr>
    </w:tbl>
    <w:p w14:paraId="17C0F326" w14:textId="1C8AAB0D" w:rsidR="00C04854" w:rsidRDefault="00C04854" w:rsidP="00CD2755">
      <w:pPr>
        <w:bidi/>
        <w:rPr>
          <w:rtl/>
        </w:rPr>
      </w:pPr>
    </w:p>
    <w:p w14:paraId="0ED0D59C" w14:textId="77777777" w:rsidR="00CD2755" w:rsidRDefault="00CD2755" w:rsidP="00CD2755">
      <w:pPr>
        <w:bidi/>
      </w:pPr>
    </w:p>
    <w:sectPr w:rsidR="00CD2755" w:rsidSect="00201B90">
      <w:headerReference w:type="default" r:id="rId18"/>
      <w:footerReference w:type="default" r:id="rId19"/>
      <w:pgSz w:w="12240" w:h="15840" w:code="1"/>
      <w:pgMar w:top="720" w:right="1296" w:bottom="426" w:left="1296" w:header="288" w:footer="288" w:gutter="0"/>
      <w:pgNumType w:fmt="numberInDash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B0BA9E" w14:textId="77777777" w:rsidR="0049518F" w:rsidRDefault="0049518F">
      <w:r>
        <w:separator/>
      </w:r>
    </w:p>
  </w:endnote>
  <w:endnote w:type="continuationSeparator" w:id="0">
    <w:p w14:paraId="556A800B" w14:textId="77777777" w:rsidR="0049518F" w:rsidRDefault="00495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Arabic 55 Roman">
    <w:altName w:val="Arial"/>
    <w:charset w:val="00"/>
    <w:family w:val="swiss"/>
    <w:pitch w:val="variable"/>
    <w:sig w:usb0="00000000" w:usb1="C000A04A" w:usb2="00000008" w:usb3="00000000" w:csb0="00000041" w:csb1="00000000"/>
  </w:font>
  <w:font w:name="Helvetica Neue LT Arabic 45 Lig">
    <w:altName w:val="Arial"/>
    <w:charset w:val="B2"/>
    <w:family w:val="swiss"/>
    <w:pitch w:val="variable"/>
    <w:sig w:usb0="00000000" w:usb1="C000A04A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GE Dinar One">
    <w:altName w:val="Times New Roman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1E8D17" w14:textId="5B9D291D" w:rsidR="00F400E6" w:rsidRPr="00F400E6" w:rsidRDefault="0019494B" w:rsidP="00B402C4">
    <w:pPr>
      <w:pStyle w:val="Footer"/>
      <w:pBdr>
        <w:bottom w:val="single" w:sz="6" w:space="15" w:color="auto"/>
      </w:pBdr>
      <w:bidi/>
      <w:jc w:val="center"/>
      <w:rPr>
        <w:sz w:val="2"/>
        <w:szCs w:val="2"/>
        <w:rtl/>
      </w:rPr>
    </w:pPr>
    <w:bookmarkStart w:id="4" w:name="_Hlk59091841"/>
    <w:bookmarkStart w:id="5" w:name="_Hlk59091842"/>
    <w:bookmarkStart w:id="6" w:name="_Hlk59091843"/>
    <w:bookmarkStart w:id="7" w:name="_Hlk59091844"/>
    <w:bookmarkStart w:id="8" w:name="_Hlk59091845"/>
    <w:bookmarkStart w:id="9" w:name="_Hlk59091846"/>
    <w:bookmarkStart w:id="10" w:name="_Hlk59091847"/>
    <w:bookmarkStart w:id="11" w:name="_Hlk59091848"/>
    <w:r>
      <w:rPr>
        <w:rFonts w:ascii="Times New Roman" w:hAnsi="Times New Roman"/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7E8F7B" wp14:editId="70F32191">
              <wp:simplePos x="0" y="0"/>
              <wp:positionH relativeFrom="column">
                <wp:posOffset>-396240</wp:posOffset>
              </wp:positionH>
              <wp:positionV relativeFrom="paragraph">
                <wp:posOffset>262891</wp:posOffset>
              </wp:positionV>
              <wp:extent cx="419100" cy="320040"/>
              <wp:effectExtent l="0" t="0" r="0" b="381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19100" cy="320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AED7D6A" w14:textId="77777777" w:rsidR="00B402C4" w:rsidRPr="00226438" w:rsidRDefault="004845AE" w:rsidP="00B402C4">
                          <w:pPr>
                            <w:rPr>
                              <w:rFonts w:ascii="HelveticaNeueLT Arabic 55 Roman" w:hAnsi="HelveticaNeueLT Arabic 55 Roman" w:cs="HelveticaNeueLT Arabic 55 Roman"/>
                              <w:sz w:val="20"/>
                            </w:rPr>
                          </w:pPr>
                          <w:r w:rsidRPr="00226438">
                            <w:rPr>
                              <w:rFonts w:ascii="HelveticaNeueLT Arabic 55 Roman" w:hAnsi="HelveticaNeueLT Arabic 55 Roman" w:cs="HelveticaNeueLT Arabic 55 Roman"/>
                              <w:sz w:val="20"/>
                            </w:rPr>
                            <w:fldChar w:fldCharType="begin"/>
                          </w:r>
                          <w:r w:rsidRPr="00226438">
                            <w:rPr>
                              <w:rFonts w:ascii="HelveticaNeueLT Arabic 55 Roman" w:hAnsi="HelveticaNeueLT Arabic 55 Roman" w:cs="HelveticaNeueLT Arabic 55 Roman"/>
                              <w:sz w:val="20"/>
                            </w:rPr>
                            <w:instrText xml:space="preserve"> PAGE   \* MERGEFORMAT </w:instrText>
                          </w:r>
                          <w:r w:rsidRPr="00226438">
                            <w:rPr>
                              <w:rFonts w:ascii="HelveticaNeueLT Arabic 55 Roman" w:hAnsi="HelveticaNeueLT Arabic 55 Roman" w:cs="HelveticaNeueLT Arabic 55 Roman"/>
                              <w:sz w:val="20"/>
                            </w:rPr>
                            <w:fldChar w:fldCharType="separate"/>
                          </w:r>
                          <w:r w:rsidR="0019494B">
                            <w:rPr>
                              <w:rFonts w:ascii="HelveticaNeueLT Arabic 55 Roman" w:hAnsi="HelveticaNeueLT Arabic 55 Roman" w:cs="HelveticaNeueLT Arabic 55 Roman"/>
                              <w:noProof/>
                              <w:sz w:val="20"/>
                            </w:rPr>
                            <w:t>- 7 -</w:t>
                          </w:r>
                          <w:r w:rsidRPr="00226438">
                            <w:rPr>
                              <w:rFonts w:ascii="HelveticaNeueLT Arabic 55 Roman" w:hAnsi="HelveticaNeueLT Arabic 55 Roman" w:cs="HelveticaNeueLT Arabic 55 Roman"/>
                              <w:noProof/>
                              <w:sz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7E8F7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31.2pt;margin-top:20.7pt;width:33pt;height:25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" fillcolor="white [3201]" stroked="f" strokeweight=".5pt">
              <v:textbox>
                <w:txbxContent>
                  <w:p w14:paraId="4AED7D6A" w14:textId="77777777" w:rsidR="00B402C4" w:rsidRPr="00226438" w:rsidRDefault="004845AE" w:rsidP="00B402C4">
                    <w:pPr>
                      <w:rPr>
                        <w:rFonts w:ascii="HelveticaNeueLT Arabic 55 Roman" w:hAnsi="HelveticaNeueLT Arabic 55 Roman" w:cs="HelveticaNeueLT Arabic 55 Roman"/>
                        <w:sz w:val="20"/>
                      </w:rPr>
                    </w:pPr>
                    <w:r w:rsidRPr="00226438">
                      <w:rPr>
                        <w:rFonts w:ascii="HelveticaNeueLT Arabic 55 Roman" w:hAnsi="HelveticaNeueLT Arabic 55 Roman" w:cs="HelveticaNeueLT Arabic 55 Roman"/>
                        <w:sz w:val="20"/>
                      </w:rPr>
                      <w:fldChar w:fldCharType="begin"/>
                    </w:r>
                    <w:r w:rsidRPr="00226438">
                      <w:rPr>
                        <w:rFonts w:ascii="HelveticaNeueLT Arabic 55 Roman" w:hAnsi="HelveticaNeueLT Arabic 55 Roman" w:cs="HelveticaNeueLT Arabic 55 Roman"/>
                        <w:sz w:val="20"/>
                      </w:rPr>
                      <w:instrText xml:space="preserve"> PAGE   \* MERGEFORMAT </w:instrText>
                    </w:r>
                    <w:r w:rsidRPr="00226438">
                      <w:rPr>
                        <w:rFonts w:ascii="HelveticaNeueLT Arabic 55 Roman" w:hAnsi="HelveticaNeueLT Arabic 55 Roman" w:cs="HelveticaNeueLT Arabic 55 Roman"/>
                        <w:sz w:val="20"/>
                      </w:rPr>
                      <w:fldChar w:fldCharType="separate"/>
                    </w:r>
                    <w:r w:rsidR="0019494B">
                      <w:rPr>
                        <w:rFonts w:ascii="HelveticaNeueLT Arabic 55 Roman" w:hAnsi="HelveticaNeueLT Arabic 55 Roman" w:cs="HelveticaNeueLT Arabic 55 Roman"/>
                        <w:noProof/>
                        <w:sz w:val="20"/>
                      </w:rPr>
                      <w:t>- 7 -</w:t>
                    </w:r>
                    <w:r w:rsidRPr="00226438">
                      <w:rPr>
                        <w:rFonts w:ascii="HelveticaNeueLT Arabic 55 Roman" w:hAnsi="HelveticaNeueLT Arabic 55 Roman" w:cs="HelveticaNeueLT Arabic 55 Roman"/>
                        <w:noProof/>
                        <w:sz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4845AE">
      <w:rPr>
        <w:rFonts w:ascii="Helvetica Neue LT Arabic 45 Lig" w:hAnsi="Helvetica Neue LT Arabic 45 Lig" w:cs="Helvetica Neue LT Arabic 45 Lig" w:hint="cs"/>
        <w:noProof/>
        <w:sz w:val="11"/>
        <w:szCs w:val="11"/>
        <w:rtl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7AFC4B" wp14:editId="7B4431EA">
              <wp:simplePos x="0" y="0"/>
              <wp:positionH relativeFrom="page">
                <wp:posOffset>-76200</wp:posOffset>
              </wp:positionH>
              <wp:positionV relativeFrom="paragraph">
                <wp:posOffset>202565</wp:posOffset>
              </wp:positionV>
              <wp:extent cx="7820025" cy="28575"/>
              <wp:effectExtent l="0" t="0" r="28575" b="28575"/>
              <wp:wrapNone/>
              <wp:docPr id="23" name="موصل مستقيم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7820025" cy="28575"/>
                      </a:xfrm>
                      <a:prstGeom prst="line">
                        <a:avLst/>
                      </a:prstGeom>
                      <a:ln w="19050">
                        <a:solidFill>
                          <a:srgbClr val="337D9D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C8F5DE4" id="موصل مستقيم 23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pt,15.95pt" to="609.7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" strokecolor="#337d9d" strokeweight="1.5pt">
              <v:stroke joinstyle="miter"/>
              <w10:wrap anchorx="page"/>
            </v:line>
          </w:pict>
        </mc:Fallback>
      </mc:AlternateContent>
    </w:r>
  </w:p>
  <w:p w14:paraId="1B17801A" w14:textId="023BD3E0" w:rsidR="00F400E6" w:rsidRPr="00F400E6" w:rsidRDefault="004845AE" w:rsidP="00F400E6">
    <w:pPr>
      <w:pStyle w:val="Footer"/>
      <w:bidi/>
      <w:jc w:val="center"/>
      <w:rPr>
        <w:sz w:val="2"/>
        <w:szCs w:val="2"/>
        <w:rtl/>
      </w:rPr>
    </w:pPr>
    <w:r w:rsidRPr="00785A23">
      <w:rPr>
        <w:rFonts w:ascii="Helvetica Neue LT Arabic 45 Lig" w:hAnsi="Helvetica Neue LT Arabic 45 Lig" w:cs="Helvetica Neue LT Arabic 45 Lig"/>
        <w:noProof/>
        <w:sz w:val="11"/>
        <w:szCs w:val="11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F8B6C85" wp14:editId="12CEE643">
              <wp:simplePos x="0" y="0"/>
              <wp:positionH relativeFrom="margin">
                <wp:align>center</wp:align>
              </wp:positionH>
              <wp:positionV relativeFrom="paragraph">
                <wp:posOffset>2540</wp:posOffset>
              </wp:positionV>
              <wp:extent cx="1771015" cy="374015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1015" cy="3740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182BBB" w14:textId="77777777" w:rsidR="00B402C4" w:rsidRPr="00410ADC" w:rsidRDefault="004845AE" w:rsidP="00B402C4">
                          <w:pPr>
                            <w:bidi/>
                            <w:jc w:val="center"/>
                            <w:rPr>
                              <w:rFonts w:ascii="HelveticaNeueLT Arabic 55 Roman" w:hAnsi="HelveticaNeueLT Arabic 55 Roman" w:cs="HelveticaNeueLT Arabic 55 Roman"/>
                              <w:sz w:val="16"/>
                              <w:szCs w:val="16"/>
                            </w:rPr>
                          </w:pPr>
                          <w:r w:rsidRPr="00410ADC">
                            <w:rPr>
                              <w:rFonts w:ascii="HelveticaNeueLT Arabic 55 Roman" w:hAnsi="HelveticaNeueLT Arabic 55 Roman" w:cs="HelveticaNeueLT Arabic 55 Roman"/>
                              <w:sz w:val="16"/>
                              <w:szCs w:val="16"/>
                              <w:rtl/>
                            </w:rPr>
                            <w:t>مكتب إدارة المشاريع</w:t>
                          </w:r>
                        </w:p>
                        <w:p w14:paraId="3A52582F" w14:textId="77777777" w:rsidR="00B402C4" w:rsidRPr="00435D2B" w:rsidRDefault="0019494B" w:rsidP="00B402C4">
                          <w:pPr>
                            <w:rPr>
                              <w:rFonts w:ascii="HelveticaNeueLT Arabic 55 Roman" w:hAnsi="HelveticaNeueLT Arabic 55 Roman" w:cs="HelveticaNeueLT Arabic 55 Roman"/>
                              <w:rtl/>
                              <w:lang w:bidi="ar-EG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F8B6C85" id="Text Box 2" o:spid="_x0000_s1029" type="#_x0000_t202" style="position:absolute;left:0;text-align:left;margin-left:0;margin-top:.2pt;width:139.45pt;height:29.45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" filled="f" stroked="f">
              <v:textbox>
                <w:txbxContent>
                  <w:p w14:paraId="00182BBB" w14:textId="77777777" w:rsidR="00B402C4" w:rsidRPr="00410ADC" w:rsidRDefault="004845AE" w:rsidP="00B402C4">
                    <w:pPr>
                      <w:bidi/>
                      <w:jc w:val="center"/>
                      <w:rPr>
                        <w:rFonts w:ascii="HelveticaNeueLT Arabic 55 Roman" w:hAnsi="HelveticaNeueLT Arabic 55 Roman" w:cs="HelveticaNeueLT Arabic 55 Roman"/>
                        <w:sz w:val="16"/>
                        <w:szCs w:val="16"/>
                      </w:rPr>
                    </w:pPr>
                    <w:r w:rsidRPr="00410ADC">
                      <w:rPr>
                        <w:rFonts w:ascii="HelveticaNeueLT Arabic 55 Roman" w:hAnsi="HelveticaNeueLT Arabic 55 Roman" w:cs="HelveticaNeueLT Arabic 55 Roman"/>
                        <w:sz w:val="16"/>
                        <w:szCs w:val="16"/>
                        <w:rtl/>
                      </w:rPr>
                      <w:t>مكتب إدارة المشاريع</w:t>
                    </w:r>
                  </w:p>
                  <w:p w14:paraId="3A52582F" w14:textId="77777777" w:rsidR="00B402C4" w:rsidRPr="00435D2B" w:rsidRDefault="004845AE" w:rsidP="00B402C4">
                    <w:pPr>
                      <w:rPr>
                        <w:rFonts w:ascii="HelveticaNeueLT Arabic 55 Roman" w:hAnsi="HelveticaNeueLT Arabic 55 Roman" w:cs="HelveticaNeueLT Arabic 55 Roman"/>
                        <w:rtl/>
                        <w:lang w:bidi="ar-EG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  <w:sdt>
    <w:sdtPr>
      <w:id w:val="-16286158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9A29A1" w14:textId="7533B469" w:rsidR="00B402C4" w:rsidRPr="00ED08FC" w:rsidRDefault="004845AE" w:rsidP="00B402C4">
        <w:pPr>
          <w:pStyle w:val="Footer"/>
          <w:rPr>
            <w:rFonts w:ascii="Helvetica Neue LT Arabic 45 Lig" w:hAnsi="Helvetica Neue LT Arabic 45 Lig" w:cs="Helvetica Neue LT Arabic 45 Lig"/>
            <w:color w:val="00B050"/>
            <w:sz w:val="16"/>
            <w:szCs w:val="16"/>
          </w:rPr>
        </w:pPr>
        <w:r>
          <w:rPr>
            <w:rFonts w:ascii="Helvetica Neue LT Arabic 45 Lig" w:hAnsi="Helvetica Neue LT Arabic 45 Lig" w:cs="Helvetica Neue LT Arabic 45 Lig" w:hint="cs"/>
            <w:noProof/>
            <w:sz w:val="11"/>
            <w:szCs w:val="11"/>
            <w:rtl/>
            <w:lang w:val="ar-SA"/>
          </w:rPr>
          <w:t xml:space="preserve"> </w:t>
        </w:r>
      </w:p>
      <w:p w14:paraId="083BEA92" w14:textId="1125D795" w:rsidR="00C75DA5" w:rsidRPr="00DE46D4" w:rsidRDefault="0019494B" w:rsidP="00DE46D4">
        <w:pPr>
          <w:ind w:right="360"/>
          <w:rPr>
            <w:rFonts w:cs="Simplified Arabic"/>
            <w:sz w:val="22"/>
          </w:rPr>
        </w:pPr>
      </w:p>
    </w:sdtContent>
  </w:sdt>
  <w:bookmarkEnd w:id="4"/>
  <w:bookmarkEnd w:id="5"/>
  <w:bookmarkEnd w:id="6"/>
  <w:bookmarkEnd w:id="7"/>
  <w:bookmarkEnd w:id="8"/>
  <w:bookmarkEnd w:id="9"/>
  <w:bookmarkEnd w:id="10"/>
  <w:bookmarkEnd w:id="11"/>
  <w:p w14:paraId="7DA297DC" w14:textId="77777777" w:rsidR="00496F23" w:rsidRPr="00964568" w:rsidRDefault="0019494B" w:rsidP="006E5400">
    <w:pPr>
      <w:pStyle w:val="Footer"/>
      <w:jc w:val="right"/>
      <w:rPr>
        <w:rFonts w:cs="GE Dinar One"/>
        <w:color w:val="D7AD27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9F4124" w14:textId="77777777" w:rsidR="0049518F" w:rsidRDefault="0049518F">
      <w:r>
        <w:separator/>
      </w:r>
    </w:p>
  </w:footnote>
  <w:footnote w:type="continuationSeparator" w:id="0">
    <w:p w14:paraId="4F79D830" w14:textId="77777777" w:rsidR="0049518F" w:rsidRDefault="004951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5AD732" w14:textId="55770608" w:rsidR="00B402C4" w:rsidRPr="00B402C4" w:rsidRDefault="004845AE" w:rsidP="00B402C4">
    <w:pPr>
      <w:tabs>
        <w:tab w:val="center" w:pos="4153"/>
        <w:tab w:val="right" w:pos="8306"/>
      </w:tabs>
      <w:spacing w:line="120" w:lineRule="auto"/>
      <w:jc w:val="right"/>
      <w:rPr>
        <w:rFonts w:ascii="HelveticaNeueLT Arabic 55 Roman" w:eastAsia="Calibri" w:hAnsi="HelveticaNeueLT Arabic 55 Roman" w:cs="HelveticaNeueLT Arabic 55 Roman"/>
        <w:b/>
        <w:sz w:val="20"/>
        <w:rtl/>
      </w:rPr>
    </w:pPr>
    <w:r w:rsidRPr="00B402C4">
      <w:rPr>
        <w:rFonts w:ascii="HelveticaNeueLT Arabic 55 Roman" w:eastAsia="Calibri" w:hAnsi="HelveticaNeueLT Arabic 55 Roman" w:cs="HelveticaNeueLT Arabic 55 Roman" w:hint="cs"/>
        <w:b/>
        <w:bCs/>
        <w:color w:val="008599"/>
        <w:sz w:val="32"/>
        <w:szCs w:val="32"/>
        <w:rtl/>
      </w:rPr>
      <w:t xml:space="preserve"> </w:t>
    </w:r>
    <w:r w:rsidRPr="00B402C4">
      <w:rPr>
        <w:rFonts w:ascii="HelveticaNeueLT Arabic 55 Roman" w:eastAsia="Calibri" w:hAnsi="HelveticaNeueLT Arabic 55 Roman" w:cs="HelveticaNeueLT Arabic 55 Roman"/>
        <w:b/>
        <w:sz w:val="20"/>
        <w:rtl/>
      </w:rPr>
      <w:t>نموذج خطة إدارة المشروع</w:t>
    </w:r>
  </w:p>
  <w:p w14:paraId="28FE5F39" w14:textId="77777777" w:rsidR="00B402C4" w:rsidRPr="00B402C4" w:rsidRDefault="0019494B" w:rsidP="00B402C4">
    <w:pPr>
      <w:tabs>
        <w:tab w:val="center" w:pos="4153"/>
        <w:tab w:val="right" w:pos="8306"/>
      </w:tabs>
      <w:spacing w:line="120" w:lineRule="auto"/>
      <w:jc w:val="right"/>
      <w:rPr>
        <w:rFonts w:ascii="HelveticaNeueLT Arabic 55 Roman" w:eastAsia="Calibri" w:hAnsi="HelveticaNeueLT Arabic 55 Roman" w:cs="HelveticaNeueLT Arabic 55 Roman"/>
        <w:sz w:val="20"/>
        <w:rtl/>
      </w:rPr>
    </w:pPr>
  </w:p>
  <w:p w14:paraId="4197E12D" w14:textId="77777777" w:rsidR="001D7A83" w:rsidRPr="00E54488" w:rsidRDefault="004845AE" w:rsidP="001209D5">
    <w:pPr>
      <w:tabs>
        <w:tab w:val="center" w:pos="4320"/>
        <w:tab w:val="right" w:pos="8640"/>
      </w:tabs>
      <w:rPr>
        <w:sz w:val="18"/>
        <w:rtl/>
      </w:rPr>
    </w:pPr>
    <w:r w:rsidRPr="00B402C4">
      <w:rPr>
        <w:rFonts w:ascii="Helvetica Neue LT Arabic 45 Lig" w:eastAsia="Calibri" w:hAnsi="Helvetica Neue LT Arabic 45 Lig" w:cs="Helvetica Neue LT Arabic 45 Lig" w:hint="cs"/>
        <w:noProof/>
        <w:sz w:val="11"/>
        <w:szCs w:val="11"/>
        <w:rtl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5087DEB" wp14:editId="01D36AEE">
              <wp:simplePos x="0" y="0"/>
              <wp:positionH relativeFrom="margin">
                <wp:posOffset>299720</wp:posOffset>
              </wp:positionH>
              <wp:positionV relativeFrom="paragraph">
                <wp:posOffset>94615</wp:posOffset>
              </wp:positionV>
              <wp:extent cx="5826760" cy="0"/>
              <wp:effectExtent l="0" t="0" r="0" b="0"/>
              <wp:wrapNone/>
              <wp:docPr id="31" name="موصل مستقيم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826760" cy="0"/>
                      </a:xfrm>
                      <a:prstGeom prst="line">
                        <a:avLst/>
                      </a:prstGeom>
                      <a:noFill/>
                      <a:ln w="12700" cap="flat" cmpd="sng" algn="ctr">
                        <a:solidFill>
                          <a:srgbClr val="337D9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7C81124" id="موصل مستقيم 31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3.6pt,7.45pt" to="482.4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" strokecolor="#337d9d" strokeweight="1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614A6"/>
    <w:multiLevelType w:val="hybridMultilevel"/>
    <w:tmpl w:val="38F6C412"/>
    <w:lvl w:ilvl="0" w:tplc="7D50ECBA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olor w:val="000000" w:themeColor="text1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EE66B68"/>
    <w:multiLevelType w:val="hybridMultilevel"/>
    <w:tmpl w:val="38F6C412"/>
    <w:lvl w:ilvl="0" w:tplc="7D50ECBA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olor w:val="000000" w:themeColor="text1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166E85"/>
    <w:multiLevelType w:val="hybridMultilevel"/>
    <w:tmpl w:val="BC0C9642"/>
    <w:lvl w:ilvl="0" w:tplc="E56CEACA">
      <w:start w:val="1"/>
      <w:numFmt w:val="decimal"/>
      <w:lvlText w:val="%1."/>
      <w:lvlJc w:val="left"/>
      <w:pPr>
        <w:ind w:left="720" w:hanging="360"/>
      </w:pPr>
      <w:rPr>
        <w:b w:val="0"/>
        <w:bCs/>
        <w:i w:val="0"/>
        <w:iCs w:val="0"/>
        <w:color w:val="000000" w:themeColor="text1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317D5A"/>
    <w:multiLevelType w:val="hybridMultilevel"/>
    <w:tmpl w:val="38F6C412"/>
    <w:lvl w:ilvl="0" w:tplc="7D50ECBA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olor w:val="000000" w:themeColor="text1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3EB182E"/>
    <w:multiLevelType w:val="hybridMultilevel"/>
    <w:tmpl w:val="38F6C412"/>
    <w:lvl w:ilvl="0" w:tplc="7D50ECBA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olor w:val="000000" w:themeColor="text1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D6D0260"/>
    <w:multiLevelType w:val="hybridMultilevel"/>
    <w:tmpl w:val="561CEFF4"/>
    <w:lvl w:ilvl="0" w:tplc="231428B6">
      <w:start w:val="1"/>
      <w:numFmt w:val="decimal"/>
      <w:lvlText w:val="%1."/>
      <w:lvlJc w:val="left"/>
      <w:pPr>
        <w:ind w:left="720" w:hanging="360"/>
      </w:pPr>
      <w:rPr>
        <w:b w:val="0"/>
        <w:bCs/>
        <w:color w:val="00859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E75346D"/>
    <w:multiLevelType w:val="hybridMultilevel"/>
    <w:tmpl w:val="38F6C412"/>
    <w:lvl w:ilvl="0" w:tplc="7D50ECBA">
      <w:start w:val="1"/>
      <w:numFmt w:val="decimal"/>
      <w:lvlText w:val="%1."/>
      <w:lvlJc w:val="left"/>
      <w:pPr>
        <w:ind w:left="720" w:hanging="360"/>
      </w:pPr>
      <w:rPr>
        <w:b/>
        <w:bCs w:val="0"/>
        <w:i w:val="0"/>
        <w:iCs w:val="0"/>
        <w:color w:val="000000" w:themeColor="text1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G0NDYyMTG2NDQwMzJQ0lEKTi0uzszPAykwrgUAwb92FywAAAA="/>
  </w:docVars>
  <w:rsids>
    <w:rsidRoot w:val="00201B90"/>
    <w:rsid w:val="000614D5"/>
    <w:rsid w:val="00087099"/>
    <w:rsid w:val="000B4778"/>
    <w:rsid w:val="001339FD"/>
    <w:rsid w:val="0013520D"/>
    <w:rsid w:val="0019494B"/>
    <w:rsid w:val="00201B90"/>
    <w:rsid w:val="00347047"/>
    <w:rsid w:val="003C3A2C"/>
    <w:rsid w:val="00400152"/>
    <w:rsid w:val="004845AE"/>
    <w:rsid w:val="00494DDA"/>
    <w:rsid w:val="0049518F"/>
    <w:rsid w:val="004E0FAB"/>
    <w:rsid w:val="004E2D07"/>
    <w:rsid w:val="0056669E"/>
    <w:rsid w:val="00597837"/>
    <w:rsid w:val="00601F27"/>
    <w:rsid w:val="00611C34"/>
    <w:rsid w:val="00642D90"/>
    <w:rsid w:val="00672B24"/>
    <w:rsid w:val="006E3654"/>
    <w:rsid w:val="00774993"/>
    <w:rsid w:val="007B66A2"/>
    <w:rsid w:val="00855958"/>
    <w:rsid w:val="00867B04"/>
    <w:rsid w:val="008B189C"/>
    <w:rsid w:val="008E42D3"/>
    <w:rsid w:val="008F0A3A"/>
    <w:rsid w:val="00A720F3"/>
    <w:rsid w:val="00A8569D"/>
    <w:rsid w:val="00A97446"/>
    <w:rsid w:val="00AB5D73"/>
    <w:rsid w:val="00AF67A8"/>
    <w:rsid w:val="00B97C96"/>
    <w:rsid w:val="00BF4881"/>
    <w:rsid w:val="00C04854"/>
    <w:rsid w:val="00C93E2A"/>
    <w:rsid w:val="00CD2755"/>
    <w:rsid w:val="00CE1E2C"/>
    <w:rsid w:val="00D00C9F"/>
    <w:rsid w:val="00D24302"/>
    <w:rsid w:val="00E15EFB"/>
    <w:rsid w:val="00E3181E"/>
    <w:rsid w:val="00F5097D"/>
    <w:rsid w:val="00F86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DA9E9D"/>
  <w15:chartTrackingRefBased/>
  <w15:docId w15:val="{A9BD5AF3-E40A-4D5F-8EEF-D2697C468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1B90"/>
    <w:pPr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201B90"/>
    <w:pPr>
      <w:keepNext/>
      <w:outlineLvl w:val="0"/>
    </w:pPr>
    <w:rPr>
      <w:sz w:val="32"/>
    </w:rPr>
  </w:style>
  <w:style w:type="paragraph" w:styleId="Heading3">
    <w:name w:val="heading 3"/>
    <w:basedOn w:val="Normal"/>
    <w:next w:val="Normal"/>
    <w:link w:val="Heading3Char"/>
    <w:qFormat/>
    <w:rsid w:val="00201B90"/>
    <w:pPr>
      <w:keepNext/>
      <w:spacing w:before="60" w:after="60"/>
      <w:outlineLvl w:val="2"/>
    </w:pPr>
    <w:rPr>
      <w:b/>
      <w:color w:val="FFFFF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01B90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201B90"/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er">
    <w:name w:val="header"/>
    <w:aliases w:val="Header (Do Not Use),page-header,ph"/>
    <w:basedOn w:val="Normal"/>
    <w:link w:val="HeaderChar"/>
    <w:uiPriority w:val="99"/>
    <w:rsid w:val="00201B90"/>
    <w:pPr>
      <w:tabs>
        <w:tab w:val="center" w:pos="4320"/>
        <w:tab w:val="right" w:pos="8640"/>
      </w:tabs>
    </w:pPr>
    <w:rPr>
      <w:b/>
      <w:sz w:val="18"/>
    </w:rPr>
  </w:style>
  <w:style w:type="character" w:customStyle="1" w:styleId="HeaderChar">
    <w:name w:val="Header Char"/>
    <w:aliases w:val="Header (Do Not Use) Char,page-header Char,ph Char"/>
    <w:basedOn w:val="DefaultParagraphFont"/>
    <w:link w:val="Header"/>
    <w:uiPriority w:val="99"/>
    <w:rsid w:val="00201B90"/>
    <w:rPr>
      <w:rFonts w:ascii="Arial" w:eastAsia="Times New Roman" w:hAnsi="Arial" w:cs="Times New Roman"/>
      <w:b/>
      <w:sz w:val="18"/>
      <w:szCs w:val="20"/>
    </w:rPr>
  </w:style>
  <w:style w:type="paragraph" w:styleId="Footer">
    <w:name w:val="footer"/>
    <w:basedOn w:val="Normal"/>
    <w:link w:val="FooterChar"/>
    <w:uiPriority w:val="99"/>
    <w:rsid w:val="00201B9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1B90"/>
    <w:rPr>
      <w:rFonts w:ascii="Arial" w:eastAsia="Times New Roman" w:hAnsi="Arial" w:cs="Times New Roman"/>
      <w:sz w:val="24"/>
      <w:szCs w:val="20"/>
    </w:rPr>
  </w:style>
  <w:style w:type="paragraph" w:customStyle="1" w:styleId="CovFormText">
    <w:name w:val="Cov_Form Text"/>
    <w:basedOn w:val="Header"/>
    <w:rsid w:val="00201B90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styleId="FootnoteText">
    <w:name w:val="footnote text"/>
    <w:basedOn w:val="Normal"/>
    <w:link w:val="FootnoteTextChar"/>
    <w:semiHidden/>
    <w:rsid w:val="00201B90"/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201B90"/>
    <w:rPr>
      <w:rFonts w:ascii="Arial" w:eastAsia="Times New Roman" w:hAnsi="Arial" w:cs="Times New Roman"/>
      <w:sz w:val="18"/>
      <w:szCs w:val="20"/>
    </w:rPr>
  </w:style>
  <w:style w:type="table" w:styleId="TableGrid">
    <w:name w:val="Table Grid"/>
    <w:basedOn w:val="TableNormal"/>
    <w:uiPriority w:val="59"/>
    <w:rsid w:val="00201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01B9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GB"/>
    </w:rPr>
  </w:style>
  <w:style w:type="table" w:styleId="LightList-Accent1">
    <w:name w:val="Light List Accent 1"/>
    <w:basedOn w:val="TableNormal"/>
    <w:uiPriority w:val="61"/>
    <w:rsid w:val="00201B9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Ind w:w="0" w:type="dxa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styles" Target="styles.xml"/><Relationship Id="rId16" Type="http://schemas.openxmlformats.org/officeDocument/2006/relationships/diagramColors" Target="diagrams/colors2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04AF73E-D2D6-48F2-9A78-515F45FD5C76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pPr rtl="1"/>
          <a:endParaRPr lang="ar-SA"/>
        </a:p>
      </dgm:t>
    </dgm:pt>
    <dgm:pt modelId="{8771B23F-B534-4660-A59B-C0126171E872}">
      <dgm:prSet phldrT="[Text]" custT="1"/>
      <dgm:spPr/>
      <dgm:t>
        <a:bodyPr/>
        <a:lstStyle/>
        <a:p>
          <a:pPr algn="ctr" rtl="1"/>
          <a:endParaRPr lang="ar-SA" sz="1000"/>
        </a:p>
      </dgm:t>
    </dgm:pt>
    <dgm:pt modelId="{9DE4AA4A-E717-4948-B52B-1B2BA18B8B66}" type="parTrans" cxnId="{E29895BE-9D51-4673-928C-C7C70CE7F386}">
      <dgm:prSet/>
      <dgm:spPr/>
      <dgm:t>
        <a:bodyPr/>
        <a:lstStyle/>
        <a:p>
          <a:pPr rtl="1"/>
          <a:endParaRPr lang="ar-SA"/>
        </a:p>
      </dgm:t>
    </dgm:pt>
    <dgm:pt modelId="{BB3DF5A4-C3E2-4DEA-9816-13AED9C45303}" type="sibTrans" cxnId="{E29895BE-9D51-4673-928C-C7C70CE7F386}">
      <dgm:prSet/>
      <dgm:spPr/>
      <dgm:t>
        <a:bodyPr/>
        <a:lstStyle/>
        <a:p>
          <a:pPr rtl="1"/>
          <a:endParaRPr lang="ar-SA"/>
        </a:p>
      </dgm:t>
    </dgm:pt>
    <dgm:pt modelId="{7AA9045F-731B-4508-8B79-27215B689116}">
      <dgm:prSet phldrT="[Text]" custT="1"/>
      <dgm:spPr/>
      <dgm:t>
        <a:bodyPr/>
        <a:lstStyle/>
        <a:p>
          <a:pPr rtl="1"/>
          <a:endParaRPr lang="ar-SA" sz="1000"/>
        </a:p>
      </dgm:t>
    </dgm:pt>
    <dgm:pt modelId="{C3E06A55-B6E3-4242-89A6-F4E4CF5145F3}" type="parTrans" cxnId="{DF87A9DE-65B8-4B8D-A265-768E32210F4E}">
      <dgm:prSet/>
      <dgm:spPr/>
      <dgm:t>
        <a:bodyPr/>
        <a:lstStyle/>
        <a:p>
          <a:pPr rtl="1"/>
          <a:endParaRPr lang="ar-SA" sz="1100"/>
        </a:p>
      </dgm:t>
    </dgm:pt>
    <dgm:pt modelId="{5FE40FCA-5652-43B0-A8A6-A203389C1857}" type="sibTrans" cxnId="{DF87A9DE-65B8-4B8D-A265-768E32210F4E}">
      <dgm:prSet/>
      <dgm:spPr/>
      <dgm:t>
        <a:bodyPr/>
        <a:lstStyle/>
        <a:p>
          <a:pPr rtl="1"/>
          <a:endParaRPr lang="ar-SA"/>
        </a:p>
      </dgm:t>
    </dgm:pt>
    <dgm:pt modelId="{AD3053D3-0362-4B70-A89E-62831A1CE20D}">
      <dgm:prSet phldrT="[Text]" custT="1"/>
      <dgm:spPr/>
      <dgm:t>
        <a:bodyPr/>
        <a:lstStyle/>
        <a:p>
          <a:pPr rtl="1"/>
          <a:endParaRPr lang="ar-SA" sz="1000"/>
        </a:p>
      </dgm:t>
    </dgm:pt>
    <dgm:pt modelId="{954D8300-B7FA-4F5C-AE30-0228A9DA9D0F}" type="parTrans" cxnId="{50FF37C9-2890-4FA0-8B2F-B8600123B955}">
      <dgm:prSet/>
      <dgm:spPr/>
      <dgm:t>
        <a:bodyPr/>
        <a:lstStyle/>
        <a:p>
          <a:pPr rtl="1"/>
          <a:endParaRPr lang="ar-SA" sz="1100"/>
        </a:p>
      </dgm:t>
    </dgm:pt>
    <dgm:pt modelId="{D2A1AB89-1B98-41B6-9E6A-D10EE4D53E26}" type="sibTrans" cxnId="{50FF37C9-2890-4FA0-8B2F-B8600123B955}">
      <dgm:prSet/>
      <dgm:spPr/>
      <dgm:t>
        <a:bodyPr/>
        <a:lstStyle/>
        <a:p>
          <a:pPr rtl="1"/>
          <a:endParaRPr lang="ar-SA"/>
        </a:p>
      </dgm:t>
    </dgm:pt>
    <dgm:pt modelId="{E73D2C99-4F46-4D5B-AD4A-AF8172609764}">
      <dgm:prSet custT="1"/>
      <dgm:spPr/>
      <dgm:t>
        <a:bodyPr/>
        <a:lstStyle/>
        <a:p>
          <a:pPr rtl="1"/>
          <a:endParaRPr lang="ar-SA" sz="1000"/>
        </a:p>
      </dgm:t>
    </dgm:pt>
    <dgm:pt modelId="{435CD152-5A90-4888-A70E-5075540D1493}" type="parTrans" cxnId="{189FCF3D-B128-45ED-A6CF-A398AB7A3044}">
      <dgm:prSet/>
      <dgm:spPr/>
      <dgm:t>
        <a:bodyPr/>
        <a:lstStyle/>
        <a:p>
          <a:pPr rtl="1"/>
          <a:endParaRPr lang="ar-SA"/>
        </a:p>
      </dgm:t>
    </dgm:pt>
    <dgm:pt modelId="{6C38979B-BE49-4610-A34D-363B0B2AED74}" type="sibTrans" cxnId="{189FCF3D-B128-45ED-A6CF-A398AB7A3044}">
      <dgm:prSet/>
      <dgm:spPr/>
      <dgm:t>
        <a:bodyPr/>
        <a:lstStyle/>
        <a:p>
          <a:pPr rtl="1"/>
          <a:endParaRPr lang="ar-SA"/>
        </a:p>
      </dgm:t>
    </dgm:pt>
    <dgm:pt modelId="{9C9EEEA7-2D1E-40BE-9D04-F68C45899514}">
      <dgm:prSet custT="1"/>
      <dgm:spPr/>
      <dgm:t>
        <a:bodyPr/>
        <a:lstStyle/>
        <a:p>
          <a:pPr rtl="1"/>
          <a:r>
            <a:rPr lang="en-US" sz="1000"/>
            <a:t> </a:t>
          </a:r>
          <a:endParaRPr lang="ar-SA" sz="1000"/>
        </a:p>
      </dgm:t>
    </dgm:pt>
    <dgm:pt modelId="{122E3997-AA66-4EE1-9979-D85A0E9E4503}" type="parTrans" cxnId="{22B51791-5764-4321-B824-0FB7D32859C5}">
      <dgm:prSet/>
      <dgm:spPr/>
      <dgm:t>
        <a:bodyPr/>
        <a:lstStyle/>
        <a:p>
          <a:pPr rtl="1"/>
          <a:endParaRPr lang="ar-SA"/>
        </a:p>
      </dgm:t>
    </dgm:pt>
    <dgm:pt modelId="{2BB3BE3F-CDF4-4308-A6B7-A9B07A64159F}" type="sibTrans" cxnId="{22B51791-5764-4321-B824-0FB7D32859C5}">
      <dgm:prSet/>
      <dgm:spPr/>
      <dgm:t>
        <a:bodyPr/>
        <a:lstStyle/>
        <a:p>
          <a:pPr rtl="1"/>
          <a:endParaRPr lang="ar-SA"/>
        </a:p>
      </dgm:t>
    </dgm:pt>
    <dgm:pt modelId="{EEBB1F54-C5FA-4945-88CF-68E7D7BF55A8}">
      <dgm:prSet custT="1"/>
      <dgm:spPr/>
      <dgm:t>
        <a:bodyPr/>
        <a:lstStyle/>
        <a:p>
          <a:pPr rtl="1"/>
          <a:endParaRPr lang="ar-SA" sz="1000"/>
        </a:p>
      </dgm:t>
    </dgm:pt>
    <dgm:pt modelId="{72B4CCF0-6ABC-49B6-A323-B7EC1C80F122}" type="parTrans" cxnId="{5C4CA0E4-1757-4CDD-B4B9-C0F1D419FCA8}">
      <dgm:prSet/>
      <dgm:spPr/>
      <dgm:t>
        <a:bodyPr/>
        <a:lstStyle/>
        <a:p>
          <a:pPr rtl="1"/>
          <a:endParaRPr lang="ar-SA"/>
        </a:p>
      </dgm:t>
    </dgm:pt>
    <dgm:pt modelId="{88CFF688-9DF7-48BC-969D-D856A2CD1CC0}" type="sibTrans" cxnId="{5C4CA0E4-1757-4CDD-B4B9-C0F1D419FCA8}">
      <dgm:prSet/>
      <dgm:spPr/>
      <dgm:t>
        <a:bodyPr/>
        <a:lstStyle/>
        <a:p>
          <a:pPr rtl="1"/>
          <a:endParaRPr lang="ar-SA"/>
        </a:p>
      </dgm:t>
    </dgm:pt>
    <dgm:pt modelId="{6973BD69-9232-431A-AE49-A0401296A31F}">
      <dgm:prSet custT="1"/>
      <dgm:spPr/>
      <dgm:t>
        <a:bodyPr/>
        <a:lstStyle/>
        <a:p>
          <a:pPr rtl="1"/>
          <a:endParaRPr lang="ar-SA" sz="1000"/>
        </a:p>
      </dgm:t>
    </dgm:pt>
    <dgm:pt modelId="{4099D4AE-7A86-4222-BA8F-7C95DB1D1F0E}" type="parTrans" cxnId="{6D237600-05B4-481A-B5C7-A8092F87744C}">
      <dgm:prSet/>
      <dgm:spPr/>
      <dgm:t>
        <a:bodyPr/>
        <a:lstStyle/>
        <a:p>
          <a:pPr rtl="1"/>
          <a:endParaRPr lang="ar-SA"/>
        </a:p>
      </dgm:t>
    </dgm:pt>
    <dgm:pt modelId="{79A0E5A1-3867-4DC9-8020-14408C614CF1}" type="sibTrans" cxnId="{6D237600-05B4-481A-B5C7-A8092F87744C}">
      <dgm:prSet/>
      <dgm:spPr/>
      <dgm:t>
        <a:bodyPr/>
        <a:lstStyle/>
        <a:p>
          <a:pPr rtl="1"/>
          <a:endParaRPr lang="ar-SA"/>
        </a:p>
      </dgm:t>
    </dgm:pt>
    <dgm:pt modelId="{EFE634B3-B469-4E42-8884-6082C9566007}">
      <dgm:prSet custT="1"/>
      <dgm:spPr/>
      <dgm:t>
        <a:bodyPr/>
        <a:lstStyle/>
        <a:p>
          <a:pPr rtl="1"/>
          <a:endParaRPr lang="ar-SA" sz="1000"/>
        </a:p>
      </dgm:t>
    </dgm:pt>
    <dgm:pt modelId="{305DA300-61D6-4DA7-9E7F-6CF06AB10936}" type="parTrans" cxnId="{12F4E5CA-B3C7-4B17-996B-BE1449A39476}">
      <dgm:prSet/>
      <dgm:spPr/>
      <dgm:t>
        <a:bodyPr/>
        <a:lstStyle/>
        <a:p>
          <a:pPr rtl="1"/>
          <a:endParaRPr lang="ar-SA"/>
        </a:p>
      </dgm:t>
    </dgm:pt>
    <dgm:pt modelId="{F37861F9-32F4-46F4-861A-0EDE198D610B}" type="sibTrans" cxnId="{12F4E5CA-B3C7-4B17-996B-BE1449A39476}">
      <dgm:prSet/>
      <dgm:spPr/>
      <dgm:t>
        <a:bodyPr/>
        <a:lstStyle/>
        <a:p>
          <a:pPr rtl="1"/>
          <a:endParaRPr lang="ar-SA"/>
        </a:p>
      </dgm:t>
    </dgm:pt>
    <dgm:pt modelId="{D89970E6-98C6-413B-96A6-FBD706368557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0EED8B7C-09F9-4020-829D-ED94D9E86262}" type="parTrans" cxnId="{6F9F0A50-2628-40DB-A73C-9111FEDD49BD}">
      <dgm:prSet/>
      <dgm:spPr/>
      <dgm:t>
        <a:bodyPr/>
        <a:lstStyle/>
        <a:p>
          <a:pPr rtl="1"/>
          <a:endParaRPr lang="ar-SA"/>
        </a:p>
      </dgm:t>
    </dgm:pt>
    <dgm:pt modelId="{042A8BDF-B23A-44B7-964D-B286A8211DF7}" type="sibTrans" cxnId="{6F9F0A50-2628-40DB-A73C-9111FEDD49BD}">
      <dgm:prSet/>
      <dgm:spPr/>
      <dgm:t>
        <a:bodyPr/>
        <a:lstStyle/>
        <a:p>
          <a:pPr rtl="1"/>
          <a:endParaRPr lang="ar-SA"/>
        </a:p>
      </dgm:t>
    </dgm:pt>
    <dgm:pt modelId="{51DEB12C-6C5D-457E-811E-5FC0312167D1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8B94C5A3-2E81-4794-B9A6-EE0E61FFDFDC}" type="parTrans" cxnId="{B8B7CD1B-5CD5-4BE3-9E5C-94BB9A94760B}">
      <dgm:prSet/>
      <dgm:spPr/>
      <dgm:t>
        <a:bodyPr/>
        <a:lstStyle/>
        <a:p>
          <a:pPr rtl="1"/>
          <a:endParaRPr lang="ar-SA"/>
        </a:p>
      </dgm:t>
    </dgm:pt>
    <dgm:pt modelId="{3D9B0EB0-CF88-4E5D-9490-BD902FDA7E1F}" type="sibTrans" cxnId="{B8B7CD1B-5CD5-4BE3-9E5C-94BB9A94760B}">
      <dgm:prSet/>
      <dgm:spPr/>
      <dgm:t>
        <a:bodyPr/>
        <a:lstStyle/>
        <a:p>
          <a:pPr rtl="1"/>
          <a:endParaRPr lang="ar-SA"/>
        </a:p>
      </dgm:t>
    </dgm:pt>
    <dgm:pt modelId="{5E3AA333-CFA1-4FCE-B381-BA6DD90FE9A9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CDE28E8F-FF59-4F3C-97E0-074B0D041F0B}" type="parTrans" cxnId="{3E0995EC-B4CD-49BE-A9FC-60575729D501}">
      <dgm:prSet/>
      <dgm:spPr/>
      <dgm:t>
        <a:bodyPr/>
        <a:lstStyle/>
        <a:p>
          <a:pPr rtl="1"/>
          <a:endParaRPr lang="ar-SA"/>
        </a:p>
      </dgm:t>
    </dgm:pt>
    <dgm:pt modelId="{9F442E9D-276F-4F54-A922-0BF1E63734DD}" type="sibTrans" cxnId="{3E0995EC-B4CD-49BE-A9FC-60575729D501}">
      <dgm:prSet/>
      <dgm:spPr/>
      <dgm:t>
        <a:bodyPr/>
        <a:lstStyle/>
        <a:p>
          <a:pPr rtl="1"/>
          <a:endParaRPr lang="ar-SA"/>
        </a:p>
      </dgm:t>
    </dgm:pt>
    <dgm:pt modelId="{70EC9C37-D4F2-4F8E-810D-EDA4CAEC1E3F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C8CA505D-D599-49C7-9AA4-43DAF1D3C9CD}" type="parTrans" cxnId="{74B2B27D-BDF1-4A39-9DB0-7EF4ECA1F8E0}">
      <dgm:prSet/>
      <dgm:spPr/>
      <dgm:t>
        <a:bodyPr/>
        <a:lstStyle/>
        <a:p>
          <a:pPr rtl="1"/>
          <a:endParaRPr lang="ar-SA"/>
        </a:p>
      </dgm:t>
    </dgm:pt>
    <dgm:pt modelId="{DB3C449C-D50D-4B08-B7EB-94AEBD532962}" type="sibTrans" cxnId="{74B2B27D-BDF1-4A39-9DB0-7EF4ECA1F8E0}">
      <dgm:prSet/>
      <dgm:spPr/>
      <dgm:t>
        <a:bodyPr/>
        <a:lstStyle/>
        <a:p>
          <a:pPr rtl="1"/>
          <a:endParaRPr lang="ar-SA"/>
        </a:p>
      </dgm:t>
    </dgm:pt>
    <dgm:pt modelId="{2AF3A9DB-4811-485C-927A-8BD292E3DE4D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B253FB8C-9820-46CF-9D6A-FBB62B425B77}" type="parTrans" cxnId="{F8C32CAF-7892-4FE8-A23C-C027422DE568}">
      <dgm:prSet/>
      <dgm:spPr/>
      <dgm:t>
        <a:bodyPr/>
        <a:lstStyle/>
        <a:p>
          <a:pPr rtl="1"/>
          <a:endParaRPr lang="ar-SA"/>
        </a:p>
      </dgm:t>
    </dgm:pt>
    <dgm:pt modelId="{D9F02CC8-A776-4D10-8E4B-6B65F4E97B77}" type="sibTrans" cxnId="{F8C32CAF-7892-4FE8-A23C-C027422DE568}">
      <dgm:prSet/>
      <dgm:spPr/>
      <dgm:t>
        <a:bodyPr/>
        <a:lstStyle/>
        <a:p>
          <a:pPr rtl="1"/>
          <a:endParaRPr lang="ar-SA"/>
        </a:p>
      </dgm:t>
    </dgm:pt>
    <dgm:pt modelId="{D68DE908-3DB9-4625-95F2-9B7BB809BD45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E302B891-B410-43E6-8EDF-D46EA077F232}" type="parTrans" cxnId="{559DAA51-A3D5-400D-A392-AADFAAF82614}">
      <dgm:prSet/>
      <dgm:spPr/>
      <dgm:t>
        <a:bodyPr/>
        <a:lstStyle/>
        <a:p>
          <a:pPr rtl="1"/>
          <a:endParaRPr lang="ar-SA"/>
        </a:p>
      </dgm:t>
    </dgm:pt>
    <dgm:pt modelId="{74F3001C-1C3C-4E8B-B614-C24045766E18}" type="sibTrans" cxnId="{559DAA51-A3D5-400D-A392-AADFAAF82614}">
      <dgm:prSet/>
      <dgm:spPr/>
      <dgm:t>
        <a:bodyPr/>
        <a:lstStyle/>
        <a:p>
          <a:pPr rtl="1"/>
          <a:endParaRPr lang="ar-SA"/>
        </a:p>
      </dgm:t>
    </dgm:pt>
    <dgm:pt modelId="{01CBD96D-0622-4237-B0DE-7A59A5D3D733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020CEB6E-D56A-4CD8-9B34-36E035AEF703}" type="sibTrans" cxnId="{D7BDAB1C-76E0-4477-AB62-8A890A772B6B}">
      <dgm:prSet/>
      <dgm:spPr/>
      <dgm:t>
        <a:bodyPr/>
        <a:lstStyle/>
        <a:p>
          <a:pPr rtl="1"/>
          <a:endParaRPr lang="ar-SA"/>
        </a:p>
      </dgm:t>
    </dgm:pt>
    <dgm:pt modelId="{F00A6B14-448D-43D7-AB5F-9CA67C6B74F1}" type="parTrans" cxnId="{D7BDAB1C-76E0-4477-AB62-8A890A772B6B}">
      <dgm:prSet/>
      <dgm:spPr/>
      <dgm:t>
        <a:bodyPr/>
        <a:lstStyle/>
        <a:p>
          <a:pPr rtl="1"/>
          <a:endParaRPr lang="ar-SA"/>
        </a:p>
      </dgm:t>
    </dgm:pt>
    <dgm:pt modelId="{5403886F-320C-4E54-A072-3E5ABB4FFAE0}">
      <dgm:prSet/>
      <dgm:spPr/>
      <dgm:t>
        <a:bodyPr/>
        <a:lstStyle/>
        <a:p>
          <a:pPr rtl="1"/>
          <a:r>
            <a:rPr lang="en-US"/>
            <a:t>  </a:t>
          </a:r>
          <a:endParaRPr lang="ar-SA"/>
        </a:p>
      </dgm:t>
    </dgm:pt>
    <dgm:pt modelId="{D807B998-EC9D-4F0B-BEB7-DDDC0CFC0621}" type="sibTrans" cxnId="{DBD941DE-60FD-40BB-BE72-54AF545685EC}">
      <dgm:prSet/>
      <dgm:spPr/>
      <dgm:t>
        <a:bodyPr/>
        <a:lstStyle/>
        <a:p>
          <a:pPr rtl="1"/>
          <a:endParaRPr lang="ar-SA"/>
        </a:p>
      </dgm:t>
    </dgm:pt>
    <dgm:pt modelId="{093626B3-DB2B-4138-8D1F-51EA26F0F52E}" type="parTrans" cxnId="{DBD941DE-60FD-40BB-BE72-54AF545685EC}">
      <dgm:prSet/>
      <dgm:spPr/>
      <dgm:t>
        <a:bodyPr/>
        <a:lstStyle/>
        <a:p>
          <a:pPr rtl="1"/>
          <a:endParaRPr lang="ar-SA"/>
        </a:p>
      </dgm:t>
    </dgm:pt>
    <dgm:pt modelId="{EC89953A-68D7-4239-B004-DB956D5D97BC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8AAEAAFD-355B-4863-88D4-7992AC073561}" type="sibTrans" cxnId="{100ADB99-7A08-40A6-B77C-205553972E92}">
      <dgm:prSet/>
      <dgm:spPr/>
      <dgm:t>
        <a:bodyPr/>
        <a:lstStyle/>
        <a:p>
          <a:pPr rtl="1"/>
          <a:endParaRPr lang="ar-SA"/>
        </a:p>
      </dgm:t>
    </dgm:pt>
    <dgm:pt modelId="{34C47ECB-2AF1-4EA1-99C7-7D498CD4EC64}" type="parTrans" cxnId="{100ADB99-7A08-40A6-B77C-205553972E92}">
      <dgm:prSet/>
      <dgm:spPr/>
      <dgm:t>
        <a:bodyPr/>
        <a:lstStyle/>
        <a:p>
          <a:pPr rtl="1"/>
          <a:endParaRPr lang="ar-SA"/>
        </a:p>
      </dgm:t>
    </dgm:pt>
    <dgm:pt modelId="{09D5071E-0C2C-4512-BD6F-7F6B79690647}">
      <dgm:prSet phldrT="[Text]" custT="1"/>
      <dgm:spPr/>
      <dgm:t>
        <a:bodyPr/>
        <a:lstStyle/>
        <a:p>
          <a:pPr rtl="1"/>
          <a:endParaRPr lang="ar-SA" sz="1000"/>
        </a:p>
      </dgm:t>
    </dgm:pt>
    <dgm:pt modelId="{329E7DB7-0D84-4A77-B4F8-695AB0EBE790}" type="sibTrans" cxnId="{42042BC6-270E-4EC8-BC4D-FDC1A57DF751}">
      <dgm:prSet/>
      <dgm:spPr/>
      <dgm:t>
        <a:bodyPr/>
        <a:lstStyle/>
        <a:p>
          <a:pPr rtl="1"/>
          <a:endParaRPr lang="ar-SA"/>
        </a:p>
      </dgm:t>
    </dgm:pt>
    <dgm:pt modelId="{2FF454A2-7FC7-41AF-98BD-A3CC9A14DFCA}" type="parTrans" cxnId="{42042BC6-270E-4EC8-BC4D-FDC1A57DF751}">
      <dgm:prSet/>
      <dgm:spPr/>
      <dgm:t>
        <a:bodyPr/>
        <a:lstStyle/>
        <a:p>
          <a:pPr rtl="1"/>
          <a:endParaRPr lang="ar-SA" sz="1100"/>
        </a:p>
      </dgm:t>
    </dgm:pt>
    <dgm:pt modelId="{3AE50433-F756-405B-8633-3F8407809862}">
      <dgm:prSet custT="1"/>
      <dgm:spPr/>
      <dgm:t>
        <a:bodyPr/>
        <a:lstStyle/>
        <a:p>
          <a:pPr rtl="1"/>
          <a:endParaRPr lang="ar-SA" sz="1000"/>
        </a:p>
      </dgm:t>
    </dgm:pt>
    <dgm:pt modelId="{BB3D30B8-A7A4-41B7-81A3-41D71F244F0E}" type="sibTrans" cxnId="{901BCC37-B4DB-4994-BE0B-C564A9466356}">
      <dgm:prSet/>
      <dgm:spPr/>
      <dgm:t>
        <a:bodyPr/>
        <a:lstStyle/>
        <a:p>
          <a:pPr rtl="1"/>
          <a:endParaRPr lang="ar-SA"/>
        </a:p>
      </dgm:t>
    </dgm:pt>
    <dgm:pt modelId="{2FC93985-1783-4770-84CC-D0D59F316B56}" type="parTrans" cxnId="{901BCC37-B4DB-4994-BE0B-C564A9466356}">
      <dgm:prSet/>
      <dgm:spPr/>
      <dgm:t>
        <a:bodyPr/>
        <a:lstStyle/>
        <a:p>
          <a:pPr rtl="1"/>
          <a:endParaRPr lang="ar-SA"/>
        </a:p>
      </dgm:t>
    </dgm:pt>
    <dgm:pt modelId="{5AEC59FB-25BA-45FB-A574-3DEE18B0E30C}">
      <dgm:prSet custT="1"/>
      <dgm:spPr/>
      <dgm:t>
        <a:bodyPr/>
        <a:lstStyle/>
        <a:p>
          <a:pPr algn="ctr" rtl="1"/>
          <a:endParaRPr lang="ar-SA" sz="1000"/>
        </a:p>
      </dgm:t>
    </dgm:pt>
    <dgm:pt modelId="{D7477BF6-E82A-4A5D-9643-0D2E0408FFCF}" type="sibTrans" cxnId="{C1C360D0-8A19-414A-A7C7-D0002907C72B}">
      <dgm:prSet/>
      <dgm:spPr/>
      <dgm:t>
        <a:bodyPr/>
        <a:lstStyle/>
        <a:p>
          <a:pPr rtl="1"/>
          <a:endParaRPr lang="ar-SA"/>
        </a:p>
      </dgm:t>
    </dgm:pt>
    <dgm:pt modelId="{6998207A-B9F2-4381-A323-B1B946952927}" type="parTrans" cxnId="{C1C360D0-8A19-414A-A7C7-D0002907C72B}">
      <dgm:prSet/>
      <dgm:spPr/>
      <dgm:t>
        <a:bodyPr/>
        <a:lstStyle/>
        <a:p>
          <a:pPr rtl="1"/>
          <a:endParaRPr lang="ar-SA"/>
        </a:p>
      </dgm:t>
    </dgm:pt>
    <dgm:pt modelId="{82E504B4-60AB-4CF7-B8D5-FBCBFB152DA4}" type="pres">
      <dgm:prSet presAssocID="{604AF73E-D2D6-48F2-9A78-515F45FD5C76}" presName="hierChild1" presStyleCnt="0">
        <dgm:presLayoutVars>
          <dgm:orgChart val="1"/>
          <dgm:chPref val="1"/>
          <dgm:dir val="rev"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A3C9CB00-019F-49CC-9988-A37D913FA094}" type="pres">
      <dgm:prSet presAssocID="{8771B23F-B534-4660-A59B-C0126171E872}" presName="hierRoot1" presStyleCnt="0">
        <dgm:presLayoutVars>
          <dgm:hierBranch/>
        </dgm:presLayoutVars>
      </dgm:prSet>
      <dgm:spPr/>
    </dgm:pt>
    <dgm:pt modelId="{4C31B728-D6B4-4BD0-8B0B-75C5B57FA32A}" type="pres">
      <dgm:prSet presAssocID="{8771B23F-B534-4660-A59B-C0126171E872}" presName="rootComposite1" presStyleCnt="0"/>
      <dgm:spPr/>
    </dgm:pt>
    <dgm:pt modelId="{0A0DD530-36E2-4460-925B-B84BEA763DD8}" type="pres">
      <dgm:prSet presAssocID="{8771B23F-B534-4660-A59B-C0126171E872}" presName="rootText1" presStyleLbl="node0" presStyleIdx="0" presStyleCnt="1" custScaleX="21028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B51574-6FAD-4478-A59D-04891E3A4A51}" type="pres">
      <dgm:prSet presAssocID="{8771B23F-B534-4660-A59B-C0126171E872}" presName="rootConnector1" presStyleLbl="node1" presStyleIdx="0" presStyleCnt="0"/>
      <dgm:spPr/>
      <dgm:t>
        <a:bodyPr/>
        <a:lstStyle/>
        <a:p>
          <a:endParaRPr lang="en-US"/>
        </a:p>
      </dgm:t>
    </dgm:pt>
    <dgm:pt modelId="{76DAA3C3-12E7-4C35-876C-AFC2A07DC23F}" type="pres">
      <dgm:prSet presAssocID="{8771B23F-B534-4660-A59B-C0126171E872}" presName="hierChild2" presStyleCnt="0"/>
      <dgm:spPr/>
    </dgm:pt>
    <dgm:pt modelId="{005A166E-346C-4DA2-A62B-468A63B0B98E}" type="pres">
      <dgm:prSet presAssocID="{2FF454A2-7FC7-41AF-98BD-A3CC9A14DFCA}" presName="Name35" presStyleLbl="parChTrans1D2" presStyleIdx="0" presStyleCnt="5"/>
      <dgm:spPr/>
      <dgm:t>
        <a:bodyPr/>
        <a:lstStyle/>
        <a:p>
          <a:endParaRPr lang="en-US"/>
        </a:p>
      </dgm:t>
    </dgm:pt>
    <dgm:pt modelId="{40E6E303-41F1-4C16-94E7-FBC327ECA690}" type="pres">
      <dgm:prSet presAssocID="{09D5071E-0C2C-4512-BD6F-7F6B79690647}" presName="hierRoot2" presStyleCnt="0">
        <dgm:presLayoutVars>
          <dgm:hierBranch val="init"/>
        </dgm:presLayoutVars>
      </dgm:prSet>
      <dgm:spPr/>
    </dgm:pt>
    <dgm:pt modelId="{F0DBF7C3-AD53-4734-85C4-DA23B1B2FEFE}" type="pres">
      <dgm:prSet presAssocID="{09D5071E-0C2C-4512-BD6F-7F6B79690647}" presName="rootComposite" presStyleCnt="0"/>
      <dgm:spPr/>
    </dgm:pt>
    <dgm:pt modelId="{6EF41D8B-054C-40D2-A86D-BDDCB6FC7F92}" type="pres">
      <dgm:prSet presAssocID="{09D5071E-0C2C-4512-BD6F-7F6B79690647}" presName="rootText" presStyleLbl="node2" presStyleIdx="0" presStyleCnt="5" custScaleX="1648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549FB6-4B31-401C-AEC7-2FF73A8424E2}" type="pres">
      <dgm:prSet presAssocID="{09D5071E-0C2C-4512-BD6F-7F6B79690647}" presName="rootConnector" presStyleLbl="node2" presStyleIdx="0" presStyleCnt="5"/>
      <dgm:spPr/>
      <dgm:t>
        <a:bodyPr/>
        <a:lstStyle/>
        <a:p>
          <a:endParaRPr lang="en-US"/>
        </a:p>
      </dgm:t>
    </dgm:pt>
    <dgm:pt modelId="{8691B777-0BAD-4885-8834-1CBB804742FC}" type="pres">
      <dgm:prSet presAssocID="{09D5071E-0C2C-4512-BD6F-7F6B79690647}" presName="hierChild4" presStyleCnt="0"/>
      <dgm:spPr/>
    </dgm:pt>
    <dgm:pt modelId="{A9359510-4115-45D0-B3E4-A1C51BEA14B7}" type="pres">
      <dgm:prSet presAssocID="{F00A6B14-448D-43D7-AB5F-9CA67C6B74F1}" presName="Name37" presStyleLbl="parChTrans1D3" presStyleIdx="0" presStyleCnt="14"/>
      <dgm:spPr/>
      <dgm:t>
        <a:bodyPr/>
        <a:lstStyle/>
        <a:p>
          <a:endParaRPr lang="en-US"/>
        </a:p>
      </dgm:t>
    </dgm:pt>
    <dgm:pt modelId="{136C39AB-DB57-426A-8F39-715D05571096}" type="pres">
      <dgm:prSet presAssocID="{01CBD96D-0622-4237-B0DE-7A59A5D3D733}" presName="hierRoot2" presStyleCnt="0">
        <dgm:presLayoutVars>
          <dgm:hierBranch val="init"/>
        </dgm:presLayoutVars>
      </dgm:prSet>
      <dgm:spPr/>
    </dgm:pt>
    <dgm:pt modelId="{ADE2E597-ADA5-414A-9DB8-63399756AE15}" type="pres">
      <dgm:prSet presAssocID="{01CBD96D-0622-4237-B0DE-7A59A5D3D733}" presName="rootComposite" presStyleCnt="0"/>
      <dgm:spPr/>
    </dgm:pt>
    <dgm:pt modelId="{7A7689BF-ADB6-4458-95D2-44A4B23DF4E9}" type="pres">
      <dgm:prSet presAssocID="{01CBD96D-0622-4237-B0DE-7A59A5D3D733}" presName="rootText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6227FC-A486-4623-AEBA-850DB12D3937}" type="pres">
      <dgm:prSet presAssocID="{01CBD96D-0622-4237-B0DE-7A59A5D3D733}" presName="rootConnector" presStyleLbl="node3" presStyleIdx="0" presStyleCnt="14"/>
      <dgm:spPr/>
      <dgm:t>
        <a:bodyPr/>
        <a:lstStyle/>
        <a:p>
          <a:endParaRPr lang="en-US"/>
        </a:p>
      </dgm:t>
    </dgm:pt>
    <dgm:pt modelId="{0968EAE6-64C2-4A29-8850-1CD608724A1D}" type="pres">
      <dgm:prSet presAssocID="{01CBD96D-0622-4237-B0DE-7A59A5D3D733}" presName="hierChild4" presStyleCnt="0"/>
      <dgm:spPr/>
    </dgm:pt>
    <dgm:pt modelId="{49F2D68A-94DC-4996-8E86-C33A5DEBB7F4}" type="pres">
      <dgm:prSet presAssocID="{01CBD96D-0622-4237-B0DE-7A59A5D3D733}" presName="hierChild5" presStyleCnt="0"/>
      <dgm:spPr/>
    </dgm:pt>
    <dgm:pt modelId="{86EE23C9-1745-48F5-BC98-66B12E603A7E}" type="pres">
      <dgm:prSet presAssocID="{093626B3-DB2B-4138-8D1F-51EA26F0F52E}" presName="Name37" presStyleLbl="parChTrans1D3" presStyleIdx="1" presStyleCnt="14"/>
      <dgm:spPr/>
      <dgm:t>
        <a:bodyPr/>
        <a:lstStyle/>
        <a:p>
          <a:endParaRPr lang="en-US"/>
        </a:p>
      </dgm:t>
    </dgm:pt>
    <dgm:pt modelId="{380A1127-D241-442C-9CC3-220FCE6005F7}" type="pres">
      <dgm:prSet presAssocID="{5403886F-320C-4E54-A072-3E5ABB4FFAE0}" presName="hierRoot2" presStyleCnt="0">
        <dgm:presLayoutVars>
          <dgm:hierBranch val="init"/>
        </dgm:presLayoutVars>
      </dgm:prSet>
      <dgm:spPr/>
    </dgm:pt>
    <dgm:pt modelId="{C9BD6FDC-5112-4679-8674-898013D857EE}" type="pres">
      <dgm:prSet presAssocID="{5403886F-320C-4E54-A072-3E5ABB4FFAE0}" presName="rootComposite" presStyleCnt="0"/>
      <dgm:spPr/>
    </dgm:pt>
    <dgm:pt modelId="{00A44BCD-0EDE-4985-942C-678FD7E253E2}" type="pres">
      <dgm:prSet presAssocID="{5403886F-320C-4E54-A072-3E5ABB4FFAE0}" presName="rootText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97EAFA-E189-4309-A1CA-7307ABAB09BE}" type="pres">
      <dgm:prSet presAssocID="{5403886F-320C-4E54-A072-3E5ABB4FFAE0}" presName="rootConnector" presStyleLbl="node3" presStyleIdx="1" presStyleCnt="14"/>
      <dgm:spPr/>
      <dgm:t>
        <a:bodyPr/>
        <a:lstStyle/>
        <a:p>
          <a:endParaRPr lang="en-US"/>
        </a:p>
      </dgm:t>
    </dgm:pt>
    <dgm:pt modelId="{E863178C-0763-4DBB-923A-F32617117949}" type="pres">
      <dgm:prSet presAssocID="{5403886F-320C-4E54-A072-3E5ABB4FFAE0}" presName="hierChild4" presStyleCnt="0"/>
      <dgm:spPr/>
    </dgm:pt>
    <dgm:pt modelId="{343EDA79-0136-4A04-874C-F00A0B97B7AE}" type="pres">
      <dgm:prSet presAssocID="{5403886F-320C-4E54-A072-3E5ABB4FFAE0}" presName="hierChild5" presStyleCnt="0"/>
      <dgm:spPr/>
    </dgm:pt>
    <dgm:pt modelId="{FD513374-B0ED-45D4-841E-A600A256CB6F}" type="pres">
      <dgm:prSet presAssocID="{34C47ECB-2AF1-4EA1-99C7-7D498CD4EC64}" presName="Name37" presStyleLbl="parChTrans1D3" presStyleIdx="2" presStyleCnt="14"/>
      <dgm:spPr/>
      <dgm:t>
        <a:bodyPr/>
        <a:lstStyle/>
        <a:p>
          <a:endParaRPr lang="en-US"/>
        </a:p>
      </dgm:t>
    </dgm:pt>
    <dgm:pt modelId="{32E58E13-F858-4AA2-8E9B-91DC2854BE06}" type="pres">
      <dgm:prSet presAssocID="{EC89953A-68D7-4239-B004-DB956D5D97BC}" presName="hierRoot2" presStyleCnt="0">
        <dgm:presLayoutVars>
          <dgm:hierBranch val="init"/>
        </dgm:presLayoutVars>
      </dgm:prSet>
      <dgm:spPr/>
    </dgm:pt>
    <dgm:pt modelId="{54245CF2-6B72-4BCE-9639-829A1104B9E9}" type="pres">
      <dgm:prSet presAssocID="{EC89953A-68D7-4239-B004-DB956D5D97BC}" presName="rootComposite" presStyleCnt="0"/>
      <dgm:spPr/>
    </dgm:pt>
    <dgm:pt modelId="{A8600B72-12CA-4503-922A-9301DD91054A}" type="pres">
      <dgm:prSet presAssocID="{EC89953A-68D7-4239-B004-DB956D5D97BC}" presName="rootText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591403-DD00-4D20-A2D5-734F5F75CA19}" type="pres">
      <dgm:prSet presAssocID="{EC89953A-68D7-4239-B004-DB956D5D97BC}" presName="rootConnector" presStyleLbl="node3" presStyleIdx="2" presStyleCnt="14"/>
      <dgm:spPr/>
      <dgm:t>
        <a:bodyPr/>
        <a:lstStyle/>
        <a:p>
          <a:endParaRPr lang="en-US"/>
        </a:p>
      </dgm:t>
    </dgm:pt>
    <dgm:pt modelId="{D50B6BAE-3947-44AF-821A-C70BD8CBFCD9}" type="pres">
      <dgm:prSet presAssocID="{EC89953A-68D7-4239-B004-DB956D5D97BC}" presName="hierChild4" presStyleCnt="0"/>
      <dgm:spPr/>
    </dgm:pt>
    <dgm:pt modelId="{E7117948-C1A0-4AE2-88CB-9A5DF06571E0}" type="pres">
      <dgm:prSet presAssocID="{EC89953A-68D7-4239-B004-DB956D5D97BC}" presName="hierChild5" presStyleCnt="0"/>
      <dgm:spPr/>
    </dgm:pt>
    <dgm:pt modelId="{ABA908D1-79AC-49F7-90CB-47E3B3667D0E}" type="pres">
      <dgm:prSet presAssocID="{09D5071E-0C2C-4512-BD6F-7F6B79690647}" presName="hierChild5" presStyleCnt="0"/>
      <dgm:spPr/>
    </dgm:pt>
    <dgm:pt modelId="{3D851802-F429-4A71-A32B-F2F26EF1D8E4}" type="pres">
      <dgm:prSet presAssocID="{435CD152-5A90-4888-A70E-5075540D1493}" presName="Name35" presStyleLbl="parChTrans1D2" presStyleIdx="1" presStyleCnt="5"/>
      <dgm:spPr/>
      <dgm:t>
        <a:bodyPr/>
        <a:lstStyle/>
        <a:p>
          <a:endParaRPr lang="en-US"/>
        </a:p>
      </dgm:t>
    </dgm:pt>
    <dgm:pt modelId="{E1549D1F-9FBC-4993-ABA0-27DA44D3DDC8}" type="pres">
      <dgm:prSet presAssocID="{E73D2C99-4F46-4D5B-AD4A-AF8172609764}" presName="hierRoot2" presStyleCnt="0">
        <dgm:presLayoutVars>
          <dgm:hierBranch val="init"/>
        </dgm:presLayoutVars>
      </dgm:prSet>
      <dgm:spPr/>
    </dgm:pt>
    <dgm:pt modelId="{91416CD9-F8EC-43C2-8A61-693F3E86713A}" type="pres">
      <dgm:prSet presAssocID="{E73D2C99-4F46-4D5B-AD4A-AF8172609764}" presName="rootComposite" presStyleCnt="0"/>
      <dgm:spPr/>
    </dgm:pt>
    <dgm:pt modelId="{53BEE463-D856-4F59-AAFD-354CDB08AEB9}" type="pres">
      <dgm:prSet presAssocID="{E73D2C99-4F46-4D5B-AD4A-AF8172609764}" presName="rootText" presStyleLbl="node2" presStyleIdx="1" presStyleCnt="5" custScaleX="13740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C51433-B369-4184-A950-A5A574F1CE63}" type="pres">
      <dgm:prSet presAssocID="{E73D2C99-4F46-4D5B-AD4A-AF8172609764}" presName="rootConnector" presStyleLbl="node2" presStyleIdx="1" presStyleCnt="5"/>
      <dgm:spPr/>
      <dgm:t>
        <a:bodyPr/>
        <a:lstStyle/>
        <a:p>
          <a:endParaRPr lang="en-US"/>
        </a:p>
      </dgm:t>
    </dgm:pt>
    <dgm:pt modelId="{ACB27761-F436-4717-B37C-14C35D59EFEA}" type="pres">
      <dgm:prSet presAssocID="{E73D2C99-4F46-4D5B-AD4A-AF8172609764}" presName="hierChild4" presStyleCnt="0"/>
      <dgm:spPr/>
    </dgm:pt>
    <dgm:pt modelId="{4C085394-B283-4E15-BC48-9F1B7A86B231}" type="pres">
      <dgm:prSet presAssocID="{E302B891-B410-43E6-8EDF-D46EA077F232}" presName="Name37" presStyleLbl="parChTrans1D3" presStyleIdx="3" presStyleCnt="14"/>
      <dgm:spPr/>
      <dgm:t>
        <a:bodyPr/>
        <a:lstStyle/>
        <a:p>
          <a:endParaRPr lang="en-US"/>
        </a:p>
      </dgm:t>
    </dgm:pt>
    <dgm:pt modelId="{E5491A93-A533-45CD-B7DD-40616F16768B}" type="pres">
      <dgm:prSet presAssocID="{D68DE908-3DB9-4625-95F2-9B7BB809BD45}" presName="hierRoot2" presStyleCnt="0">
        <dgm:presLayoutVars>
          <dgm:hierBranch val="init"/>
        </dgm:presLayoutVars>
      </dgm:prSet>
      <dgm:spPr/>
    </dgm:pt>
    <dgm:pt modelId="{33AC3A37-15FC-4D67-9440-2A03F9F2AA98}" type="pres">
      <dgm:prSet presAssocID="{D68DE908-3DB9-4625-95F2-9B7BB809BD45}" presName="rootComposite" presStyleCnt="0"/>
      <dgm:spPr/>
    </dgm:pt>
    <dgm:pt modelId="{07E478D1-D54E-45F2-90F4-D0C1D0B8580F}" type="pres">
      <dgm:prSet presAssocID="{D68DE908-3DB9-4625-95F2-9B7BB809BD45}" presName="rootText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400A86-4CF6-4E95-9A66-C925353B4BA4}" type="pres">
      <dgm:prSet presAssocID="{D68DE908-3DB9-4625-95F2-9B7BB809BD45}" presName="rootConnector" presStyleLbl="node3" presStyleIdx="3" presStyleCnt="14"/>
      <dgm:spPr/>
      <dgm:t>
        <a:bodyPr/>
        <a:lstStyle/>
        <a:p>
          <a:endParaRPr lang="en-US"/>
        </a:p>
      </dgm:t>
    </dgm:pt>
    <dgm:pt modelId="{3A577A3D-9A78-400F-A5A1-1A34C5E34DBA}" type="pres">
      <dgm:prSet presAssocID="{D68DE908-3DB9-4625-95F2-9B7BB809BD45}" presName="hierChild4" presStyleCnt="0"/>
      <dgm:spPr/>
    </dgm:pt>
    <dgm:pt modelId="{F2EFAC0B-08DD-4B10-A585-658BB5226240}" type="pres">
      <dgm:prSet presAssocID="{D68DE908-3DB9-4625-95F2-9B7BB809BD45}" presName="hierChild5" presStyleCnt="0"/>
      <dgm:spPr/>
    </dgm:pt>
    <dgm:pt modelId="{15E80F9F-2CC1-4E1A-8EAA-C6511C584774}" type="pres">
      <dgm:prSet presAssocID="{C8CA505D-D599-49C7-9AA4-43DAF1D3C9CD}" presName="Name37" presStyleLbl="parChTrans1D3" presStyleIdx="4" presStyleCnt="14"/>
      <dgm:spPr/>
      <dgm:t>
        <a:bodyPr/>
        <a:lstStyle/>
        <a:p>
          <a:endParaRPr lang="en-US"/>
        </a:p>
      </dgm:t>
    </dgm:pt>
    <dgm:pt modelId="{2FAE5029-EAE2-4755-B42F-963C76D8DDA8}" type="pres">
      <dgm:prSet presAssocID="{70EC9C37-D4F2-4F8E-810D-EDA4CAEC1E3F}" presName="hierRoot2" presStyleCnt="0">
        <dgm:presLayoutVars>
          <dgm:hierBranch val="init"/>
        </dgm:presLayoutVars>
      </dgm:prSet>
      <dgm:spPr/>
    </dgm:pt>
    <dgm:pt modelId="{FF0C9465-F608-4158-88CB-52977E6D3447}" type="pres">
      <dgm:prSet presAssocID="{70EC9C37-D4F2-4F8E-810D-EDA4CAEC1E3F}" presName="rootComposite" presStyleCnt="0"/>
      <dgm:spPr/>
    </dgm:pt>
    <dgm:pt modelId="{26EE6A77-0353-4DA6-8933-2560C18AD5F2}" type="pres">
      <dgm:prSet presAssocID="{70EC9C37-D4F2-4F8E-810D-EDA4CAEC1E3F}" presName="rootText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A14249-E9A1-41F9-8134-5B3501671240}" type="pres">
      <dgm:prSet presAssocID="{70EC9C37-D4F2-4F8E-810D-EDA4CAEC1E3F}" presName="rootConnector" presStyleLbl="node3" presStyleIdx="4" presStyleCnt="14"/>
      <dgm:spPr/>
      <dgm:t>
        <a:bodyPr/>
        <a:lstStyle/>
        <a:p>
          <a:endParaRPr lang="en-US"/>
        </a:p>
      </dgm:t>
    </dgm:pt>
    <dgm:pt modelId="{2E54769F-BE9F-46AA-8726-45B9FB5FDB4C}" type="pres">
      <dgm:prSet presAssocID="{70EC9C37-D4F2-4F8E-810D-EDA4CAEC1E3F}" presName="hierChild4" presStyleCnt="0"/>
      <dgm:spPr/>
    </dgm:pt>
    <dgm:pt modelId="{74DDF622-FD24-4FD1-BE9D-B9B621152D95}" type="pres">
      <dgm:prSet presAssocID="{70EC9C37-D4F2-4F8E-810D-EDA4CAEC1E3F}" presName="hierChild5" presStyleCnt="0"/>
      <dgm:spPr/>
    </dgm:pt>
    <dgm:pt modelId="{F46F47ED-13D8-4468-B2B8-F826622EF072}" type="pres">
      <dgm:prSet presAssocID="{8B94C5A3-2E81-4794-B9A6-EE0E61FFDFDC}" presName="Name37" presStyleLbl="parChTrans1D3" presStyleIdx="5" presStyleCnt="14"/>
      <dgm:spPr/>
      <dgm:t>
        <a:bodyPr/>
        <a:lstStyle/>
        <a:p>
          <a:endParaRPr lang="en-US"/>
        </a:p>
      </dgm:t>
    </dgm:pt>
    <dgm:pt modelId="{50045475-190E-4C09-A6D7-883ED0FA1D64}" type="pres">
      <dgm:prSet presAssocID="{51DEB12C-6C5D-457E-811E-5FC0312167D1}" presName="hierRoot2" presStyleCnt="0">
        <dgm:presLayoutVars>
          <dgm:hierBranch val="init"/>
        </dgm:presLayoutVars>
      </dgm:prSet>
      <dgm:spPr/>
    </dgm:pt>
    <dgm:pt modelId="{5CE4864D-B9CF-4BDD-A2E7-7073768A414E}" type="pres">
      <dgm:prSet presAssocID="{51DEB12C-6C5D-457E-811E-5FC0312167D1}" presName="rootComposite" presStyleCnt="0"/>
      <dgm:spPr/>
    </dgm:pt>
    <dgm:pt modelId="{6FF254F8-50C6-4F7F-A664-AD94E4CBDB05}" type="pres">
      <dgm:prSet presAssocID="{51DEB12C-6C5D-457E-811E-5FC0312167D1}" presName="rootText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CEFBF1-E409-4A89-B551-2C5CA887B737}" type="pres">
      <dgm:prSet presAssocID="{51DEB12C-6C5D-457E-811E-5FC0312167D1}" presName="rootConnector" presStyleLbl="node3" presStyleIdx="5" presStyleCnt="14"/>
      <dgm:spPr/>
      <dgm:t>
        <a:bodyPr/>
        <a:lstStyle/>
        <a:p>
          <a:endParaRPr lang="en-US"/>
        </a:p>
      </dgm:t>
    </dgm:pt>
    <dgm:pt modelId="{5BE41B34-9AF6-469C-BDC0-7BEF41630364}" type="pres">
      <dgm:prSet presAssocID="{51DEB12C-6C5D-457E-811E-5FC0312167D1}" presName="hierChild4" presStyleCnt="0"/>
      <dgm:spPr/>
    </dgm:pt>
    <dgm:pt modelId="{DFBCD70F-7BF4-448D-985A-2E2C0DD23980}" type="pres">
      <dgm:prSet presAssocID="{51DEB12C-6C5D-457E-811E-5FC0312167D1}" presName="hierChild5" presStyleCnt="0"/>
      <dgm:spPr/>
    </dgm:pt>
    <dgm:pt modelId="{FE1CEEC2-2B09-499D-B768-EE63761F450C}" type="pres">
      <dgm:prSet presAssocID="{E73D2C99-4F46-4D5B-AD4A-AF8172609764}" presName="hierChild5" presStyleCnt="0"/>
      <dgm:spPr/>
    </dgm:pt>
    <dgm:pt modelId="{123BE7AB-35E5-47FE-83B6-4ED8CEB4457E}" type="pres">
      <dgm:prSet presAssocID="{C3E06A55-B6E3-4242-89A6-F4E4CF5145F3}" presName="Name35" presStyleLbl="parChTrans1D2" presStyleIdx="2" presStyleCnt="5"/>
      <dgm:spPr/>
      <dgm:t>
        <a:bodyPr/>
        <a:lstStyle/>
        <a:p>
          <a:endParaRPr lang="en-US"/>
        </a:p>
      </dgm:t>
    </dgm:pt>
    <dgm:pt modelId="{DB1EA928-326E-4598-B206-97A97607132D}" type="pres">
      <dgm:prSet presAssocID="{7AA9045F-731B-4508-8B79-27215B689116}" presName="hierRoot2" presStyleCnt="0">
        <dgm:presLayoutVars>
          <dgm:hierBranch val="init"/>
        </dgm:presLayoutVars>
      </dgm:prSet>
      <dgm:spPr/>
    </dgm:pt>
    <dgm:pt modelId="{BF74FFB1-6A59-4E23-883D-A0093047F63A}" type="pres">
      <dgm:prSet presAssocID="{7AA9045F-731B-4508-8B79-27215B689116}" presName="rootComposite" presStyleCnt="0"/>
      <dgm:spPr/>
    </dgm:pt>
    <dgm:pt modelId="{8AA9B9EF-046B-4E25-B280-29E7A0D24319}" type="pres">
      <dgm:prSet presAssocID="{7AA9045F-731B-4508-8B79-27215B689116}" presName="rootText" presStyleLbl="node2" presStyleIdx="2" presStyleCnt="5" custScaleX="13953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CC7B8D-672E-4041-96D4-4D96F036AAC3}" type="pres">
      <dgm:prSet presAssocID="{7AA9045F-731B-4508-8B79-27215B689116}" presName="rootConnector" presStyleLbl="node2" presStyleIdx="2" presStyleCnt="5"/>
      <dgm:spPr/>
      <dgm:t>
        <a:bodyPr/>
        <a:lstStyle/>
        <a:p>
          <a:endParaRPr lang="en-US"/>
        </a:p>
      </dgm:t>
    </dgm:pt>
    <dgm:pt modelId="{098D11B0-D740-4B1A-B55C-2456F575509A}" type="pres">
      <dgm:prSet presAssocID="{7AA9045F-731B-4508-8B79-27215B689116}" presName="hierChild4" presStyleCnt="0"/>
      <dgm:spPr/>
    </dgm:pt>
    <dgm:pt modelId="{9583C15F-C3EE-441F-A02A-67F7F37AEAA6}" type="pres">
      <dgm:prSet presAssocID="{B253FB8C-9820-46CF-9D6A-FBB62B425B77}" presName="Name37" presStyleLbl="parChTrans1D3" presStyleIdx="6" presStyleCnt="14"/>
      <dgm:spPr/>
      <dgm:t>
        <a:bodyPr/>
        <a:lstStyle/>
        <a:p>
          <a:endParaRPr lang="en-US"/>
        </a:p>
      </dgm:t>
    </dgm:pt>
    <dgm:pt modelId="{6F87E02F-ADA7-4C93-B9A2-3B322BBDCEB2}" type="pres">
      <dgm:prSet presAssocID="{2AF3A9DB-4811-485C-927A-8BD292E3DE4D}" presName="hierRoot2" presStyleCnt="0">
        <dgm:presLayoutVars>
          <dgm:hierBranch val="init"/>
        </dgm:presLayoutVars>
      </dgm:prSet>
      <dgm:spPr/>
    </dgm:pt>
    <dgm:pt modelId="{91ABCDE9-1E0F-4A50-ACF3-14BD3FC06251}" type="pres">
      <dgm:prSet presAssocID="{2AF3A9DB-4811-485C-927A-8BD292E3DE4D}" presName="rootComposite" presStyleCnt="0"/>
      <dgm:spPr/>
    </dgm:pt>
    <dgm:pt modelId="{DCD34BB2-E5AB-49BC-A2A7-359A62DF4DD4}" type="pres">
      <dgm:prSet presAssocID="{2AF3A9DB-4811-485C-927A-8BD292E3DE4D}" presName="rootText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8B133C-24EB-49C4-9215-4B3CC4DEA4CD}" type="pres">
      <dgm:prSet presAssocID="{2AF3A9DB-4811-485C-927A-8BD292E3DE4D}" presName="rootConnector" presStyleLbl="node3" presStyleIdx="6" presStyleCnt="14"/>
      <dgm:spPr/>
      <dgm:t>
        <a:bodyPr/>
        <a:lstStyle/>
        <a:p>
          <a:endParaRPr lang="en-US"/>
        </a:p>
      </dgm:t>
    </dgm:pt>
    <dgm:pt modelId="{73709D76-D081-4404-B558-19EBEBFECE8C}" type="pres">
      <dgm:prSet presAssocID="{2AF3A9DB-4811-485C-927A-8BD292E3DE4D}" presName="hierChild4" presStyleCnt="0"/>
      <dgm:spPr/>
    </dgm:pt>
    <dgm:pt modelId="{45059D8D-6D09-49B7-8728-B28D37DBF834}" type="pres">
      <dgm:prSet presAssocID="{2AF3A9DB-4811-485C-927A-8BD292E3DE4D}" presName="hierChild5" presStyleCnt="0"/>
      <dgm:spPr/>
    </dgm:pt>
    <dgm:pt modelId="{A16D4146-D5C0-4617-A651-0D2E1E0CB7DC}" type="pres">
      <dgm:prSet presAssocID="{CDE28E8F-FF59-4F3C-97E0-074B0D041F0B}" presName="Name37" presStyleLbl="parChTrans1D3" presStyleIdx="7" presStyleCnt="14"/>
      <dgm:spPr/>
      <dgm:t>
        <a:bodyPr/>
        <a:lstStyle/>
        <a:p>
          <a:endParaRPr lang="en-US"/>
        </a:p>
      </dgm:t>
    </dgm:pt>
    <dgm:pt modelId="{E6F65087-A06F-4A56-91D9-8AA198808372}" type="pres">
      <dgm:prSet presAssocID="{5E3AA333-CFA1-4FCE-B381-BA6DD90FE9A9}" presName="hierRoot2" presStyleCnt="0">
        <dgm:presLayoutVars>
          <dgm:hierBranch val="init"/>
        </dgm:presLayoutVars>
      </dgm:prSet>
      <dgm:spPr/>
    </dgm:pt>
    <dgm:pt modelId="{437692C3-F19F-4880-8F7D-0174B3270084}" type="pres">
      <dgm:prSet presAssocID="{5E3AA333-CFA1-4FCE-B381-BA6DD90FE9A9}" presName="rootComposite" presStyleCnt="0"/>
      <dgm:spPr/>
    </dgm:pt>
    <dgm:pt modelId="{E283B03A-B5B8-4893-991B-82ED8C16B18D}" type="pres">
      <dgm:prSet presAssocID="{5E3AA333-CFA1-4FCE-B381-BA6DD90FE9A9}" presName="rootText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3F212D-9CBC-40F2-AB7D-734DA089F5EA}" type="pres">
      <dgm:prSet presAssocID="{5E3AA333-CFA1-4FCE-B381-BA6DD90FE9A9}" presName="rootConnector" presStyleLbl="node3" presStyleIdx="7" presStyleCnt="14"/>
      <dgm:spPr/>
      <dgm:t>
        <a:bodyPr/>
        <a:lstStyle/>
        <a:p>
          <a:endParaRPr lang="en-US"/>
        </a:p>
      </dgm:t>
    </dgm:pt>
    <dgm:pt modelId="{4C32E974-7CB9-457A-83EA-CC4B6FD1BC52}" type="pres">
      <dgm:prSet presAssocID="{5E3AA333-CFA1-4FCE-B381-BA6DD90FE9A9}" presName="hierChild4" presStyleCnt="0"/>
      <dgm:spPr/>
    </dgm:pt>
    <dgm:pt modelId="{303EB359-B297-4117-B091-4A5F9F1DB31E}" type="pres">
      <dgm:prSet presAssocID="{5E3AA333-CFA1-4FCE-B381-BA6DD90FE9A9}" presName="hierChild5" presStyleCnt="0"/>
      <dgm:spPr/>
    </dgm:pt>
    <dgm:pt modelId="{6CEB853E-0140-4A5F-A4CB-BB5A9FB348EC}" type="pres">
      <dgm:prSet presAssocID="{0EED8B7C-09F9-4020-829D-ED94D9E86262}" presName="Name37" presStyleLbl="parChTrans1D3" presStyleIdx="8" presStyleCnt="14"/>
      <dgm:spPr/>
      <dgm:t>
        <a:bodyPr/>
        <a:lstStyle/>
        <a:p>
          <a:endParaRPr lang="en-US"/>
        </a:p>
      </dgm:t>
    </dgm:pt>
    <dgm:pt modelId="{48B75D30-625E-4041-A025-78DB3C3C620A}" type="pres">
      <dgm:prSet presAssocID="{D89970E6-98C6-413B-96A6-FBD706368557}" presName="hierRoot2" presStyleCnt="0">
        <dgm:presLayoutVars>
          <dgm:hierBranch val="init"/>
        </dgm:presLayoutVars>
      </dgm:prSet>
      <dgm:spPr/>
    </dgm:pt>
    <dgm:pt modelId="{FFB310BC-1412-4EF4-9DE7-1708413D514A}" type="pres">
      <dgm:prSet presAssocID="{D89970E6-98C6-413B-96A6-FBD706368557}" presName="rootComposite" presStyleCnt="0"/>
      <dgm:spPr/>
    </dgm:pt>
    <dgm:pt modelId="{546BDD55-F199-4218-A222-06660CA1A9EE}" type="pres">
      <dgm:prSet presAssocID="{D89970E6-98C6-413B-96A6-FBD706368557}" presName="rootText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516757-3B7C-4F39-A2F7-CF87A38947CF}" type="pres">
      <dgm:prSet presAssocID="{D89970E6-98C6-413B-96A6-FBD706368557}" presName="rootConnector" presStyleLbl="node3" presStyleIdx="8" presStyleCnt="14"/>
      <dgm:spPr/>
      <dgm:t>
        <a:bodyPr/>
        <a:lstStyle/>
        <a:p>
          <a:endParaRPr lang="en-US"/>
        </a:p>
      </dgm:t>
    </dgm:pt>
    <dgm:pt modelId="{BCF65CB0-6180-4861-8E1E-E5C3EDA74C73}" type="pres">
      <dgm:prSet presAssocID="{D89970E6-98C6-413B-96A6-FBD706368557}" presName="hierChild4" presStyleCnt="0"/>
      <dgm:spPr/>
    </dgm:pt>
    <dgm:pt modelId="{61EDD72F-87F2-44AB-B73D-940C5EDCB36A}" type="pres">
      <dgm:prSet presAssocID="{D89970E6-98C6-413B-96A6-FBD706368557}" presName="hierChild5" presStyleCnt="0"/>
      <dgm:spPr/>
    </dgm:pt>
    <dgm:pt modelId="{92C14207-EA41-4708-BE39-45496B712E14}" type="pres">
      <dgm:prSet presAssocID="{7AA9045F-731B-4508-8B79-27215B689116}" presName="hierChild5" presStyleCnt="0"/>
      <dgm:spPr/>
    </dgm:pt>
    <dgm:pt modelId="{6FAD222F-E151-4C13-A71D-109ACAC2178A}" type="pres">
      <dgm:prSet presAssocID="{954D8300-B7FA-4F5C-AE30-0228A9DA9D0F}" presName="Name35" presStyleLbl="parChTrans1D2" presStyleIdx="3" presStyleCnt="5"/>
      <dgm:spPr/>
      <dgm:t>
        <a:bodyPr/>
        <a:lstStyle/>
        <a:p>
          <a:endParaRPr lang="en-US"/>
        </a:p>
      </dgm:t>
    </dgm:pt>
    <dgm:pt modelId="{93077951-E5BD-43E8-8674-251894CF4EA2}" type="pres">
      <dgm:prSet presAssocID="{AD3053D3-0362-4B70-A89E-62831A1CE20D}" presName="hierRoot2" presStyleCnt="0">
        <dgm:presLayoutVars>
          <dgm:hierBranch val="init"/>
        </dgm:presLayoutVars>
      </dgm:prSet>
      <dgm:spPr/>
    </dgm:pt>
    <dgm:pt modelId="{5495435D-F9EF-4F08-9047-B46477567FFB}" type="pres">
      <dgm:prSet presAssocID="{AD3053D3-0362-4B70-A89E-62831A1CE20D}" presName="rootComposite" presStyleCnt="0"/>
      <dgm:spPr/>
    </dgm:pt>
    <dgm:pt modelId="{625ADFD5-7DA4-4564-956F-80AE7CFCD657}" type="pres">
      <dgm:prSet presAssocID="{AD3053D3-0362-4B70-A89E-62831A1CE20D}" presName="rootText" presStyleLbl="node2" presStyleIdx="3" presStyleCnt="5" custScaleX="13235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596F9F-EFF5-4D0D-81A4-78E05813643A}" type="pres">
      <dgm:prSet presAssocID="{AD3053D3-0362-4B70-A89E-62831A1CE20D}" presName="rootConnector" presStyleLbl="node2" presStyleIdx="3" presStyleCnt="5"/>
      <dgm:spPr/>
      <dgm:t>
        <a:bodyPr/>
        <a:lstStyle/>
        <a:p>
          <a:endParaRPr lang="en-US"/>
        </a:p>
      </dgm:t>
    </dgm:pt>
    <dgm:pt modelId="{F382F27C-02CB-4BA1-8EBB-23642492FE4C}" type="pres">
      <dgm:prSet presAssocID="{AD3053D3-0362-4B70-A89E-62831A1CE20D}" presName="hierChild4" presStyleCnt="0"/>
      <dgm:spPr/>
    </dgm:pt>
    <dgm:pt modelId="{66A8B142-9834-443C-A0EA-2BFD06E5F021}" type="pres">
      <dgm:prSet presAssocID="{4099D4AE-7A86-4222-BA8F-7C95DB1D1F0E}" presName="Name37" presStyleLbl="parChTrans1D3" presStyleIdx="9" presStyleCnt="14"/>
      <dgm:spPr/>
      <dgm:t>
        <a:bodyPr/>
        <a:lstStyle/>
        <a:p>
          <a:endParaRPr lang="en-US"/>
        </a:p>
      </dgm:t>
    </dgm:pt>
    <dgm:pt modelId="{8A84D536-2AAD-4AD4-9709-2C4795E9C00F}" type="pres">
      <dgm:prSet presAssocID="{6973BD69-9232-431A-AE49-A0401296A31F}" presName="hierRoot2" presStyleCnt="0">
        <dgm:presLayoutVars>
          <dgm:hierBranch val="init"/>
        </dgm:presLayoutVars>
      </dgm:prSet>
      <dgm:spPr/>
    </dgm:pt>
    <dgm:pt modelId="{947DD0C3-FD65-43BE-ABCF-FB7B89B141B1}" type="pres">
      <dgm:prSet presAssocID="{6973BD69-9232-431A-AE49-A0401296A31F}" presName="rootComposite" presStyleCnt="0"/>
      <dgm:spPr/>
    </dgm:pt>
    <dgm:pt modelId="{D5A3DCFD-5B00-4933-9863-1ED148643B95}" type="pres">
      <dgm:prSet presAssocID="{6973BD69-9232-431A-AE49-A0401296A31F}" presName="rootText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463C6E-8056-490F-8657-FE8D2B96AF59}" type="pres">
      <dgm:prSet presAssocID="{6973BD69-9232-431A-AE49-A0401296A31F}" presName="rootConnector" presStyleLbl="node3" presStyleIdx="9" presStyleCnt="14"/>
      <dgm:spPr/>
      <dgm:t>
        <a:bodyPr/>
        <a:lstStyle/>
        <a:p>
          <a:endParaRPr lang="en-US"/>
        </a:p>
      </dgm:t>
    </dgm:pt>
    <dgm:pt modelId="{9F1DEA10-935E-4C51-B5DE-4F372A122F0F}" type="pres">
      <dgm:prSet presAssocID="{6973BD69-9232-431A-AE49-A0401296A31F}" presName="hierChild4" presStyleCnt="0"/>
      <dgm:spPr/>
    </dgm:pt>
    <dgm:pt modelId="{FF355313-E02C-4B46-A4A5-44A0759EB73E}" type="pres">
      <dgm:prSet presAssocID="{6973BD69-9232-431A-AE49-A0401296A31F}" presName="hierChild5" presStyleCnt="0"/>
      <dgm:spPr/>
    </dgm:pt>
    <dgm:pt modelId="{971159F9-1B3E-4758-9B63-2D3C3D8826EF}" type="pres">
      <dgm:prSet presAssocID="{305DA300-61D6-4DA7-9E7F-6CF06AB10936}" presName="Name37" presStyleLbl="parChTrans1D3" presStyleIdx="10" presStyleCnt="14"/>
      <dgm:spPr/>
      <dgm:t>
        <a:bodyPr/>
        <a:lstStyle/>
        <a:p>
          <a:endParaRPr lang="en-US"/>
        </a:p>
      </dgm:t>
    </dgm:pt>
    <dgm:pt modelId="{4805E33D-A573-4731-A016-3F1B7A19D90C}" type="pres">
      <dgm:prSet presAssocID="{EFE634B3-B469-4E42-8884-6082C9566007}" presName="hierRoot2" presStyleCnt="0">
        <dgm:presLayoutVars>
          <dgm:hierBranch val="init"/>
        </dgm:presLayoutVars>
      </dgm:prSet>
      <dgm:spPr/>
    </dgm:pt>
    <dgm:pt modelId="{F5B5DD14-4B3A-4E41-88AF-F2D6F5804583}" type="pres">
      <dgm:prSet presAssocID="{EFE634B3-B469-4E42-8884-6082C9566007}" presName="rootComposite" presStyleCnt="0"/>
      <dgm:spPr/>
    </dgm:pt>
    <dgm:pt modelId="{58D77844-A2C4-4A18-BB43-EA8F52BFEAC0}" type="pres">
      <dgm:prSet presAssocID="{EFE634B3-B469-4E42-8884-6082C9566007}" presName="rootText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BE3CF-210A-4E24-9470-A7BEF0663D0F}" type="pres">
      <dgm:prSet presAssocID="{EFE634B3-B469-4E42-8884-6082C9566007}" presName="rootConnector" presStyleLbl="node3" presStyleIdx="10" presStyleCnt="14"/>
      <dgm:spPr/>
      <dgm:t>
        <a:bodyPr/>
        <a:lstStyle/>
        <a:p>
          <a:endParaRPr lang="en-US"/>
        </a:p>
      </dgm:t>
    </dgm:pt>
    <dgm:pt modelId="{68850D82-9F8D-427E-B163-D67E5A5EB159}" type="pres">
      <dgm:prSet presAssocID="{EFE634B3-B469-4E42-8884-6082C9566007}" presName="hierChild4" presStyleCnt="0"/>
      <dgm:spPr/>
    </dgm:pt>
    <dgm:pt modelId="{C273A3C6-074B-4911-88E1-4B3DD6ACD919}" type="pres">
      <dgm:prSet presAssocID="{EFE634B3-B469-4E42-8884-6082C9566007}" presName="hierChild5" presStyleCnt="0"/>
      <dgm:spPr/>
    </dgm:pt>
    <dgm:pt modelId="{ECE4E42E-9FD1-49E8-8DE0-0D2F90FC48B9}" type="pres">
      <dgm:prSet presAssocID="{AD3053D3-0362-4B70-A89E-62831A1CE20D}" presName="hierChild5" presStyleCnt="0"/>
      <dgm:spPr/>
    </dgm:pt>
    <dgm:pt modelId="{D49B2431-D17C-4478-B8F1-FC10BA4C660F}" type="pres">
      <dgm:prSet presAssocID="{2FC93985-1783-4770-84CC-D0D59F316B56}" presName="Name35" presStyleLbl="parChTrans1D2" presStyleIdx="4" presStyleCnt="5"/>
      <dgm:spPr/>
      <dgm:t>
        <a:bodyPr/>
        <a:lstStyle/>
        <a:p>
          <a:endParaRPr lang="en-US"/>
        </a:p>
      </dgm:t>
    </dgm:pt>
    <dgm:pt modelId="{B2850CAE-5481-4195-B469-ADFED0ED676B}" type="pres">
      <dgm:prSet presAssocID="{3AE50433-F756-405B-8633-3F8407809862}" presName="hierRoot2" presStyleCnt="0">
        <dgm:presLayoutVars>
          <dgm:hierBranch val="init"/>
        </dgm:presLayoutVars>
      </dgm:prSet>
      <dgm:spPr/>
    </dgm:pt>
    <dgm:pt modelId="{DF3A3DDD-6D2A-40D4-8F50-8784DD225AF1}" type="pres">
      <dgm:prSet presAssocID="{3AE50433-F756-405B-8633-3F8407809862}" presName="rootComposite" presStyleCnt="0"/>
      <dgm:spPr/>
    </dgm:pt>
    <dgm:pt modelId="{EE9054DF-55CF-42D2-9790-D43B4B3C9321}" type="pres">
      <dgm:prSet presAssocID="{3AE50433-F756-405B-8633-3F8407809862}" presName="rootText" presStyleLbl="node2" presStyleIdx="4" presStyleCnt="5" custScaleX="14943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BB3A13-2AF2-4686-9F03-934E385990EA}" type="pres">
      <dgm:prSet presAssocID="{3AE50433-F756-405B-8633-3F8407809862}" presName="rootConnector" presStyleLbl="node2" presStyleIdx="4" presStyleCnt="5"/>
      <dgm:spPr/>
      <dgm:t>
        <a:bodyPr/>
        <a:lstStyle/>
        <a:p>
          <a:endParaRPr lang="en-US"/>
        </a:p>
      </dgm:t>
    </dgm:pt>
    <dgm:pt modelId="{7FC9883E-E391-488D-9CFF-A95139FD97F2}" type="pres">
      <dgm:prSet presAssocID="{3AE50433-F756-405B-8633-3F8407809862}" presName="hierChild4" presStyleCnt="0"/>
      <dgm:spPr/>
    </dgm:pt>
    <dgm:pt modelId="{5834962E-7F7B-4FF7-BADE-9F6341094A38}" type="pres">
      <dgm:prSet presAssocID="{6998207A-B9F2-4381-A323-B1B946952927}" presName="Name37" presStyleLbl="parChTrans1D3" presStyleIdx="11" presStyleCnt="14"/>
      <dgm:spPr/>
      <dgm:t>
        <a:bodyPr/>
        <a:lstStyle/>
        <a:p>
          <a:endParaRPr lang="en-US"/>
        </a:p>
      </dgm:t>
    </dgm:pt>
    <dgm:pt modelId="{2DDCCEFB-630F-47A7-97A4-E299169E7D26}" type="pres">
      <dgm:prSet presAssocID="{5AEC59FB-25BA-45FB-A574-3DEE18B0E30C}" presName="hierRoot2" presStyleCnt="0">
        <dgm:presLayoutVars>
          <dgm:hierBranch val="init"/>
        </dgm:presLayoutVars>
      </dgm:prSet>
      <dgm:spPr/>
    </dgm:pt>
    <dgm:pt modelId="{658A4F2F-BD13-40FA-B947-079F0D009FA8}" type="pres">
      <dgm:prSet presAssocID="{5AEC59FB-25BA-45FB-A574-3DEE18B0E30C}" presName="rootComposite" presStyleCnt="0"/>
      <dgm:spPr/>
    </dgm:pt>
    <dgm:pt modelId="{AF7ED73B-EEA9-4FC1-BF19-B163D3603B38}" type="pres">
      <dgm:prSet presAssocID="{5AEC59FB-25BA-45FB-A574-3DEE18B0E30C}" presName="rootText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4F1C14A-6284-433F-9366-7C6D535FBB4F}" type="pres">
      <dgm:prSet presAssocID="{5AEC59FB-25BA-45FB-A574-3DEE18B0E30C}" presName="rootConnector" presStyleLbl="node3" presStyleIdx="11" presStyleCnt="14"/>
      <dgm:spPr/>
      <dgm:t>
        <a:bodyPr/>
        <a:lstStyle/>
        <a:p>
          <a:endParaRPr lang="en-US"/>
        </a:p>
      </dgm:t>
    </dgm:pt>
    <dgm:pt modelId="{528CF84C-0BD0-4865-B317-5846C87253D3}" type="pres">
      <dgm:prSet presAssocID="{5AEC59FB-25BA-45FB-A574-3DEE18B0E30C}" presName="hierChild4" presStyleCnt="0"/>
      <dgm:spPr/>
    </dgm:pt>
    <dgm:pt modelId="{642B45D6-4070-4314-90D1-6E7717A291F4}" type="pres">
      <dgm:prSet presAssocID="{5AEC59FB-25BA-45FB-A574-3DEE18B0E30C}" presName="hierChild5" presStyleCnt="0"/>
      <dgm:spPr/>
    </dgm:pt>
    <dgm:pt modelId="{235568BA-01EB-4549-B6E1-1CFF6728816F}" type="pres">
      <dgm:prSet presAssocID="{122E3997-AA66-4EE1-9979-D85A0E9E4503}" presName="Name37" presStyleLbl="parChTrans1D3" presStyleIdx="12" presStyleCnt="14"/>
      <dgm:spPr/>
      <dgm:t>
        <a:bodyPr/>
        <a:lstStyle/>
        <a:p>
          <a:endParaRPr lang="en-US"/>
        </a:p>
      </dgm:t>
    </dgm:pt>
    <dgm:pt modelId="{58432F80-4391-49F9-ABAC-B854097B899B}" type="pres">
      <dgm:prSet presAssocID="{9C9EEEA7-2D1E-40BE-9D04-F68C45899514}" presName="hierRoot2" presStyleCnt="0">
        <dgm:presLayoutVars>
          <dgm:hierBranch val="init"/>
        </dgm:presLayoutVars>
      </dgm:prSet>
      <dgm:spPr/>
    </dgm:pt>
    <dgm:pt modelId="{FEEA9119-017F-4602-AB70-568D24E805FD}" type="pres">
      <dgm:prSet presAssocID="{9C9EEEA7-2D1E-40BE-9D04-F68C45899514}" presName="rootComposite" presStyleCnt="0"/>
      <dgm:spPr/>
    </dgm:pt>
    <dgm:pt modelId="{961F7E6E-D100-40C8-B116-BADA9F8F3954}" type="pres">
      <dgm:prSet presAssocID="{9C9EEEA7-2D1E-40BE-9D04-F68C45899514}" presName="rootText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EEC82D-65C9-45F6-A17A-A3756E6E35C9}" type="pres">
      <dgm:prSet presAssocID="{9C9EEEA7-2D1E-40BE-9D04-F68C45899514}" presName="rootConnector" presStyleLbl="node3" presStyleIdx="12" presStyleCnt="14"/>
      <dgm:spPr/>
      <dgm:t>
        <a:bodyPr/>
        <a:lstStyle/>
        <a:p>
          <a:endParaRPr lang="en-US"/>
        </a:p>
      </dgm:t>
    </dgm:pt>
    <dgm:pt modelId="{3A2BC679-58D8-4AB1-9148-2D8E85814C12}" type="pres">
      <dgm:prSet presAssocID="{9C9EEEA7-2D1E-40BE-9D04-F68C45899514}" presName="hierChild4" presStyleCnt="0"/>
      <dgm:spPr/>
    </dgm:pt>
    <dgm:pt modelId="{C0761F0F-A191-4268-AA44-5CD5FD729A20}" type="pres">
      <dgm:prSet presAssocID="{9C9EEEA7-2D1E-40BE-9D04-F68C45899514}" presName="hierChild5" presStyleCnt="0"/>
      <dgm:spPr/>
    </dgm:pt>
    <dgm:pt modelId="{B575CF3F-450D-45BD-AE22-7B9E34ABD179}" type="pres">
      <dgm:prSet presAssocID="{72B4CCF0-6ABC-49B6-A323-B7EC1C80F122}" presName="Name37" presStyleLbl="parChTrans1D3" presStyleIdx="13" presStyleCnt="14"/>
      <dgm:spPr/>
      <dgm:t>
        <a:bodyPr/>
        <a:lstStyle/>
        <a:p>
          <a:endParaRPr lang="en-US"/>
        </a:p>
      </dgm:t>
    </dgm:pt>
    <dgm:pt modelId="{B6795CC5-A4D1-4EBA-95D4-DA8EBA4D9FCE}" type="pres">
      <dgm:prSet presAssocID="{EEBB1F54-C5FA-4945-88CF-68E7D7BF55A8}" presName="hierRoot2" presStyleCnt="0">
        <dgm:presLayoutVars>
          <dgm:hierBranch val="init"/>
        </dgm:presLayoutVars>
      </dgm:prSet>
      <dgm:spPr/>
    </dgm:pt>
    <dgm:pt modelId="{7706C5D9-33A7-48ED-A4BD-91537505EC60}" type="pres">
      <dgm:prSet presAssocID="{EEBB1F54-C5FA-4945-88CF-68E7D7BF55A8}" presName="rootComposite" presStyleCnt="0"/>
      <dgm:spPr/>
    </dgm:pt>
    <dgm:pt modelId="{48D2D8AA-2984-41FC-A36E-C20BFAD49E69}" type="pres">
      <dgm:prSet presAssocID="{EEBB1F54-C5FA-4945-88CF-68E7D7BF55A8}" presName="rootText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F63232-B01C-4DEB-9936-D0906B7C24F4}" type="pres">
      <dgm:prSet presAssocID="{EEBB1F54-C5FA-4945-88CF-68E7D7BF55A8}" presName="rootConnector" presStyleLbl="node3" presStyleIdx="13" presStyleCnt="14"/>
      <dgm:spPr/>
      <dgm:t>
        <a:bodyPr/>
        <a:lstStyle/>
        <a:p>
          <a:endParaRPr lang="en-US"/>
        </a:p>
      </dgm:t>
    </dgm:pt>
    <dgm:pt modelId="{086EB129-D201-440F-8AB4-2D7A5235FAE1}" type="pres">
      <dgm:prSet presAssocID="{EEBB1F54-C5FA-4945-88CF-68E7D7BF55A8}" presName="hierChild4" presStyleCnt="0"/>
      <dgm:spPr/>
    </dgm:pt>
    <dgm:pt modelId="{DD1D613D-144F-4A6C-9177-2DE6A4DD25FD}" type="pres">
      <dgm:prSet presAssocID="{EEBB1F54-C5FA-4945-88CF-68E7D7BF55A8}" presName="hierChild5" presStyleCnt="0"/>
      <dgm:spPr/>
    </dgm:pt>
    <dgm:pt modelId="{EAF454CE-8654-44FC-ADFC-8217B9699EDD}" type="pres">
      <dgm:prSet presAssocID="{3AE50433-F756-405B-8633-3F8407809862}" presName="hierChild5" presStyleCnt="0"/>
      <dgm:spPr/>
    </dgm:pt>
    <dgm:pt modelId="{063E1E36-895A-42BE-82F7-1303037029E8}" type="pres">
      <dgm:prSet presAssocID="{8771B23F-B534-4660-A59B-C0126171E872}" presName="hierChild3" presStyleCnt="0"/>
      <dgm:spPr/>
    </dgm:pt>
  </dgm:ptLst>
  <dgm:cxnLst>
    <dgm:cxn modelId="{C449BF99-AB81-449C-8761-134C287B2EEA}" type="presOf" srcId="{954D8300-B7FA-4F5C-AE30-0228A9DA9D0F}" destId="{6FAD222F-E151-4C13-A71D-109ACAC2178A}" srcOrd="0" destOrd="0" presId="urn:microsoft.com/office/officeart/2005/8/layout/orgChart1"/>
    <dgm:cxn modelId="{34C9C446-51F7-45A0-9247-D5F99F9CA220}" type="presOf" srcId="{2FF454A2-7FC7-41AF-98BD-A3CC9A14DFCA}" destId="{005A166E-346C-4DA2-A62B-468A63B0B98E}" srcOrd="0" destOrd="0" presId="urn:microsoft.com/office/officeart/2005/8/layout/orgChart1"/>
    <dgm:cxn modelId="{B36873EB-DC1C-4AB0-8D86-E19B02D4954F}" type="presOf" srcId="{435CD152-5A90-4888-A70E-5075540D1493}" destId="{3D851802-F429-4A71-A32B-F2F26EF1D8E4}" srcOrd="0" destOrd="0" presId="urn:microsoft.com/office/officeart/2005/8/layout/orgChart1"/>
    <dgm:cxn modelId="{F6AA3D9E-4401-4EB6-9054-B4254F0F711F}" type="presOf" srcId="{8771B23F-B534-4660-A59B-C0126171E872}" destId="{54B51574-6FAD-4478-A59D-04891E3A4A51}" srcOrd="1" destOrd="0" presId="urn:microsoft.com/office/officeart/2005/8/layout/orgChart1"/>
    <dgm:cxn modelId="{D7BDAB1C-76E0-4477-AB62-8A890A772B6B}" srcId="{09D5071E-0C2C-4512-BD6F-7F6B79690647}" destId="{01CBD96D-0622-4237-B0DE-7A59A5D3D733}" srcOrd="0" destOrd="0" parTransId="{F00A6B14-448D-43D7-AB5F-9CA67C6B74F1}" sibTransId="{020CEB6E-D56A-4CD8-9B34-36E035AEF703}"/>
    <dgm:cxn modelId="{2182DAEC-DB60-4F8E-9740-4A533F60CA01}" type="presOf" srcId="{F00A6B14-448D-43D7-AB5F-9CA67C6B74F1}" destId="{A9359510-4115-45D0-B3E4-A1C51BEA14B7}" srcOrd="0" destOrd="0" presId="urn:microsoft.com/office/officeart/2005/8/layout/orgChart1"/>
    <dgm:cxn modelId="{60F1AFE8-2BE2-4FBD-8FF2-1B6CB522D560}" type="presOf" srcId="{7AA9045F-731B-4508-8B79-27215B689116}" destId="{8AA9B9EF-046B-4E25-B280-29E7A0D24319}" srcOrd="0" destOrd="0" presId="urn:microsoft.com/office/officeart/2005/8/layout/orgChart1"/>
    <dgm:cxn modelId="{46F3BF38-7C4C-41E9-895E-37A428097D00}" type="presOf" srcId="{E302B891-B410-43E6-8EDF-D46EA077F232}" destId="{4C085394-B283-4E15-BC48-9F1B7A86B231}" srcOrd="0" destOrd="0" presId="urn:microsoft.com/office/officeart/2005/8/layout/orgChart1"/>
    <dgm:cxn modelId="{F50B49A8-8D9A-4380-9DEC-4A03763BD871}" type="presOf" srcId="{EFE634B3-B469-4E42-8884-6082C9566007}" destId="{58D77844-A2C4-4A18-BB43-EA8F52BFEAC0}" srcOrd="0" destOrd="0" presId="urn:microsoft.com/office/officeart/2005/8/layout/orgChart1"/>
    <dgm:cxn modelId="{77390326-667B-4E47-A1F2-28C66053DE00}" type="presOf" srcId="{AD3053D3-0362-4B70-A89E-62831A1CE20D}" destId="{625ADFD5-7DA4-4564-956F-80AE7CFCD657}" srcOrd="0" destOrd="0" presId="urn:microsoft.com/office/officeart/2005/8/layout/orgChart1"/>
    <dgm:cxn modelId="{2CBE02AC-CC8F-41AB-8C97-0DDFF1FB6A9D}" type="presOf" srcId="{6973BD69-9232-431A-AE49-A0401296A31F}" destId="{C5463C6E-8056-490F-8657-FE8D2B96AF59}" srcOrd="1" destOrd="0" presId="urn:microsoft.com/office/officeart/2005/8/layout/orgChart1"/>
    <dgm:cxn modelId="{8B330650-FC87-4B77-9B62-84B4EBEB7232}" type="presOf" srcId="{51DEB12C-6C5D-457E-811E-5FC0312167D1}" destId="{6FF254F8-50C6-4F7F-A664-AD94E4CBDB05}" srcOrd="0" destOrd="0" presId="urn:microsoft.com/office/officeart/2005/8/layout/orgChart1"/>
    <dgm:cxn modelId="{47180E71-6324-4E64-A15D-E6967E0DFEC4}" type="presOf" srcId="{EFE634B3-B469-4E42-8884-6082C9566007}" destId="{822BE3CF-210A-4E24-9470-A7BEF0663D0F}" srcOrd="1" destOrd="0" presId="urn:microsoft.com/office/officeart/2005/8/layout/orgChart1"/>
    <dgm:cxn modelId="{8242A12C-4559-4FE6-86B7-754ABDD6D2FD}" type="presOf" srcId="{0EED8B7C-09F9-4020-829D-ED94D9E86262}" destId="{6CEB853E-0140-4A5F-A4CB-BB5A9FB348EC}" srcOrd="0" destOrd="0" presId="urn:microsoft.com/office/officeart/2005/8/layout/orgChart1"/>
    <dgm:cxn modelId="{22B51791-5764-4321-B824-0FB7D32859C5}" srcId="{3AE50433-F756-405B-8633-3F8407809862}" destId="{9C9EEEA7-2D1E-40BE-9D04-F68C45899514}" srcOrd="1" destOrd="0" parTransId="{122E3997-AA66-4EE1-9979-D85A0E9E4503}" sibTransId="{2BB3BE3F-CDF4-4308-A6B7-A9B07A64159F}"/>
    <dgm:cxn modelId="{01FA375B-A2F2-40EC-84C4-55702F5DB665}" type="presOf" srcId="{4099D4AE-7A86-4222-BA8F-7C95DB1D1F0E}" destId="{66A8B142-9834-443C-A0EA-2BFD06E5F021}" srcOrd="0" destOrd="0" presId="urn:microsoft.com/office/officeart/2005/8/layout/orgChart1"/>
    <dgm:cxn modelId="{7D555EBE-9C38-4737-B091-F69645681EAD}" type="presOf" srcId="{01CBD96D-0622-4237-B0DE-7A59A5D3D733}" destId="{7A7689BF-ADB6-4458-95D2-44A4B23DF4E9}" srcOrd="0" destOrd="0" presId="urn:microsoft.com/office/officeart/2005/8/layout/orgChart1"/>
    <dgm:cxn modelId="{DBD941DE-60FD-40BB-BE72-54AF545685EC}" srcId="{09D5071E-0C2C-4512-BD6F-7F6B79690647}" destId="{5403886F-320C-4E54-A072-3E5ABB4FFAE0}" srcOrd="1" destOrd="0" parTransId="{093626B3-DB2B-4138-8D1F-51EA26F0F52E}" sibTransId="{D807B998-EC9D-4F0B-BEB7-DDDC0CFC0621}"/>
    <dgm:cxn modelId="{19BA5F5A-FA36-4B23-A0E7-942A48C44699}" type="presOf" srcId="{5AEC59FB-25BA-45FB-A574-3DEE18B0E30C}" destId="{64F1C14A-6284-433F-9366-7C6D535FBB4F}" srcOrd="1" destOrd="0" presId="urn:microsoft.com/office/officeart/2005/8/layout/orgChart1"/>
    <dgm:cxn modelId="{B41298E7-570E-4498-A6A5-6C49ACC2D110}" type="presOf" srcId="{C3E06A55-B6E3-4242-89A6-F4E4CF5145F3}" destId="{123BE7AB-35E5-47FE-83B6-4ED8CEB4457E}" srcOrd="0" destOrd="0" presId="urn:microsoft.com/office/officeart/2005/8/layout/orgChart1"/>
    <dgm:cxn modelId="{9E71081A-B05D-47AF-9830-68FE109B0C4F}" type="presOf" srcId="{EEBB1F54-C5FA-4945-88CF-68E7D7BF55A8}" destId="{48D2D8AA-2984-41FC-A36E-C20BFAD49E69}" srcOrd="0" destOrd="0" presId="urn:microsoft.com/office/officeart/2005/8/layout/orgChart1"/>
    <dgm:cxn modelId="{FEA384A6-2B15-449E-B2CA-042496941DF8}" type="presOf" srcId="{E73D2C99-4F46-4D5B-AD4A-AF8172609764}" destId="{53BEE463-D856-4F59-AAFD-354CDB08AEB9}" srcOrd="0" destOrd="0" presId="urn:microsoft.com/office/officeart/2005/8/layout/orgChart1"/>
    <dgm:cxn modelId="{661DFEE3-6E72-4ED2-8EDE-946218050360}" type="presOf" srcId="{5403886F-320C-4E54-A072-3E5ABB4FFAE0}" destId="{00A44BCD-0EDE-4985-942C-678FD7E253E2}" srcOrd="0" destOrd="0" presId="urn:microsoft.com/office/officeart/2005/8/layout/orgChart1"/>
    <dgm:cxn modelId="{12F4E5CA-B3C7-4B17-996B-BE1449A39476}" srcId="{AD3053D3-0362-4B70-A89E-62831A1CE20D}" destId="{EFE634B3-B469-4E42-8884-6082C9566007}" srcOrd="1" destOrd="0" parTransId="{305DA300-61D6-4DA7-9E7F-6CF06AB10936}" sibTransId="{F37861F9-32F4-46F4-861A-0EDE198D610B}"/>
    <dgm:cxn modelId="{B8B7CD1B-5CD5-4BE3-9E5C-94BB9A94760B}" srcId="{E73D2C99-4F46-4D5B-AD4A-AF8172609764}" destId="{51DEB12C-6C5D-457E-811E-5FC0312167D1}" srcOrd="2" destOrd="0" parTransId="{8B94C5A3-2E81-4794-B9A6-EE0E61FFDFDC}" sibTransId="{3D9B0EB0-CF88-4E5D-9490-BD902FDA7E1F}"/>
    <dgm:cxn modelId="{9E563442-8263-4CE5-8FD1-4884AA83F5A7}" type="presOf" srcId="{70EC9C37-D4F2-4F8E-810D-EDA4CAEC1E3F}" destId="{47A14249-E9A1-41F9-8134-5B3501671240}" srcOrd="1" destOrd="0" presId="urn:microsoft.com/office/officeart/2005/8/layout/orgChart1"/>
    <dgm:cxn modelId="{584E3FD1-BC73-4D1B-A313-EDD37E394F47}" type="presOf" srcId="{D89970E6-98C6-413B-96A6-FBD706368557}" destId="{9B516757-3B7C-4F39-A2F7-CF87A38947CF}" srcOrd="1" destOrd="0" presId="urn:microsoft.com/office/officeart/2005/8/layout/orgChart1"/>
    <dgm:cxn modelId="{6D237600-05B4-481A-B5C7-A8092F87744C}" srcId="{AD3053D3-0362-4B70-A89E-62831A1CE20D}" destId="{6973BD69-9232-431A-AE49-A0401296A31F}" srcOrd="0" destOrd="0" parTransId="{4099D4AE-7A86-4222-BA8F-7C95DB1D1F0E}" sibTransId="{79A0E5A1-3867-4DC9-8020-14408C614CF1}"/>
    <dgm:cxn modelId="{5BAE7E21-CF6F-4008-B426-5C671FE93F25}" type="presOf" srcId="{EEBB1F54-C5FA-4945-88CF-68E7D7BF55A8}" destId="{72F63232-B01C-4DEB-9936-D0906B7C24F4}" srcOrd="1" destOrd="0" presId="urn:microsoft.com/office/officeart/2005/8/layout/orgChart1"/>
    <dgm:cxn modelId="{7924265F-A185-436C-854B-E5C09B3085EE}" type="presOf" srcId="{34C47ECB-2AF1-4EA1-99C7-7D498CD4EC64}" destId="{FD513374-B0ED-45D4-841E-A600A256CB6F}" srcOrd="0" destOrd="0" presId="urn:microsoft.com/office/officeart/2005/8/layout/orgChart1"/>
    <dgm:cxn modelId="{6647F802-4835-4A5B-A186-E3005D8D2FA2}" type="presOf" srcId="{01CBD96D-0622-4237-B0DE-7A59A5D3D733}" destId="{106227FC-A486-4623-AEBA-850DB12D3937}" srcOrd="1" destOrd="0" presId="urn:microsoft.com/office/officeart/2005/8/layout/orgChart1"/>
    <dgm:cxn modelId="{DB401E78-A71D-4F27-AFF8-0E87DAEA2CDA}" type="presOf" srcId="{5AEC59FB-25BA-45FB-A574-3DEE18B0E30C}" destId="{AF7ED73B-EEA9-4FC1-BF19-B163D3603B38}" srcOrd="0" destOrd="0" presId="urn:microsoft.com/office/officeart/2005/8/layout/orgChart1"/>
    <dgm:cxn modelId="{901BCC37-B4DB-4994-BE0B-C564A9466356}" srcId="{8771B23F-B534-4660-A59B-C0126171E872}" destId="{3AE50433-F756-405B-8633-3F8407809862}" srcOrd="4" destOrd="0" parTransId="{2FC93985-1783-4770-84CC-D0D59F316B56}" sibTransId="{BB3D30B8-A7A4-41B7-81A3-41D71F244F0E}"/>
    <dgm:cxn modelId="{3F7E593C-78AD-48AF-A16B-EAC9E9AD8F67}" type="presOf" srcId="{305DA300-61D6-4DA7-9E7F-6CF06AB10936}" destId="{971159F9-1B3E-4758-9B63-2D3C3D8826EF}" srcOrd="0" destOrd="0" presId="urn:microsoft.com/office/officeart/2005/8/layout/orgChart1"/>
    <dgm:cxn modelId="{34D0D8B8-D976-425E-916A-5F691A2ADDBA}" type="presOf" srcId="{9C9EEEA7-2D1E-40BE-9D04-F68C45899514}" destId="{961F7E6E-D100-40C8-B116-BADA9F8F3954}" srcOrd="0" destOrd="0" presId="urn:microsoft.com/office/officeart/2005/8/layout/orgChart1"/>
    <dgm:cxn modelId="{F067E3B2-7A48-42DA-A05A-34B0468C297B}" type="presOf" srcId="{B253FB8C-9820-46CF-9D6A-FBB62B425B77}" destId="{9583C15F-C3EE-441F-A02A-67F7F37AEAA6}" srcOrd="0" destOrd="0" presId="urn:microsoft.com/office/officeart/2005/8/layout/orgChart1"/>
    <dgm:cxn modelId="{7FB8645E-F8EF-4915-BE97-B8AA968A7CBC}" type="presOf" srcId="{09D5071E-0C2C-4512-BD6F-7F6B79690647}" destId="{6EF41D8B-054C-40D2-A86D-BDDCB6FC7F92}" srcOrd="0" destOrd="0" presId="urn:microsoft.com/office/officeart/2005/8/layout/orgChart1"/>
    <dgm:cxn modelId="{100ADB99-7A08-40A6-B77C-205553972E92}" srcId="{09D5071E-0C2C-4512-BD6F-7F6B79690647}" destId="{EC89953A-68D7-4239-B004-DB956D5D97BC}" srcOrd="2" destOrd="0" parTransId="{34C47ECB-2AF1-4EA1-99C7-7D498CD4EC64}" sibTransId="{8AAEAAFD-355B-4863-88D4-7992AC073561}"/>
    <dgm:cxn modelId="{D0BBBCC4-12CD-4541-8FA0-3810AC364F9A}" type="presOf" srcId="{09D5071E-0C2C-4512-BD6F-7F6B79690647}" destId="{84549FB6-4B31-401C-AEC7-2FF73A8424E2}" srcOrd="1" destOrd="0" presId="urn:microsoft.com/office/officeart/2005/8/layout/orgChart1"/>
    <dgm:cxn modelId="{FDA49165-A59F-46A2-9995-6203DD444B99}" type="presOf" srcId="{6973BD69-9232-431A-AE49-A0401296A31F}" destId="{D5A3DCFD-5B00-4933-9863-1ED148643B95}" srcOrd="0" destOrd="0" presId="urn:microsoft.com/office/officeart/2005/8/layout/orgChart1"/>
    <dgm:cxn modelId="{0D5277CB-1154-4478-8AE9-7B3B5B3A29F3}" type="presOf" srcId="{2AF3A9DB-4811-485C-927A-8BD292E3DE4D}" destId="{738B133C-24EB-49C4-9215-4B3CC4DEA4CD}" srcOrd="1" destOrd="0" presId="urn:microsoft.com/office/officeart/2005/8/layout/orgChart1"/>
    <dgm:cxn modelId="{9D8AA807-4EC3-4523-AA26-BB69EFA2FDEB}" type="presOf" srcId="{122E3997-AA66-4EE1-9979-D85A0E9E4503}" destId="{235568BA-01EB-4549-B6E1-1CFF6728816F}" srcOrd="0" destOrd="0" presId="urn:microsoft.com/office/officeart/2005/8/layout/orgChart1"/>
    <dgm:cxn modelId="{386D264E-4012-4867-9E9E-908FA4604F7A}" type="presOf" srcId="{6998207A-B9F2-4381-A323-B1B946952927}" destId="{5834962E-7F7B-4FF7-BADE-9F6341094A38}" srcOrd="0" destOrd="0" presId="urn:microsoft.com/office/officeart/2005/8/layout/orgChart1"/>
    <dgm:cxn modelId="{DE0C5F2D-E811-4F39-9B40-4405AB0C7511}" type="presOf" srcId="{093626B3-DB2B-4138-8D1F-51EA26F0F52E}" destId="{86EE23C9-1745-48F5-BC98-66B12E603A7E}" srcOrd="0" destOrd="0" presId="urn:microsoft.com/office/officeart/2005/8/layout/orgChart1"/>
    <dgm:cxn modelId="{F8C32CAF-7892-4FE8-A23C-C027422DE568}" srcId="{7AA9045F-731B-4508-8B79-27215B689116}" destId="{2AF3A9DB-4811-485C-927A-8BD292E3DE4D}" srcOrd="0" destOrd="0" parTransId="{B253FB8C-9820-46CF-9D6A-FBB62B425B77}" sibTransId="{D9F02CC8-A776-4D10-8E4B-6B65F4E97B77}"/>
    <dgm:cxn modelId="{AF2AA205-76F8-4BEC-8703-DB8B27E98F39}" type="presOf" srcId="{EC89953A-68D7-4239-B004-DB956D5D97BC}" destId="{A8600B72-12CA-4503-922A-9301DD91054A}" srcOrd="0" destOrd="0" presId="urn:microsoft.com/office/officeart/2005/8/layout/orgChart1"/>
    <dgm:cxn modelId="{42042BC6-270E-4EC8-BC4D-FDC1A57DF751}" srcId="{8771B23F-B534-4660-A59B-C0126171E872}" destId="{09D5071E-0C2C-4512-BD6F-7F6B79690647}" srcOrd="0" destOrd="0" parTransId="{2FF454A2-7FC7-41AF-98BD-A3CC9A14DFCA}" sibTransId="{329E7DB7-0D84-4A77-B4F8-695AB0EBE790}"/>
    <dgm:cxn modelId="{9004BF1F-5607-4532-9F2A-C287391191B0}" type="presOf" srcId="{72B4CCF0-6ABC-49B6-A323-B7EC1C80F122}" destId="{B575CF3F-450D-45BD-AE22-7B9E34ABD179}" srcOrd="0" destOrd="0" presId="urn:microsoft.com/office/officeart/2005/8/layout/orgChart1"/>
    <dgm:cxn modelId="{63DE13BF-9671-4805-8FAA-2B7B45731D26}" type="presOf" srcId="{CDE28E8F-FF59-4F3C-97E0-074B0D041F0B}" destId="{A16D4146-D5C0-4617-A651-0D2E1E0CB7DC}" srcOrd="0" destOrd="0" presId="urn:microsoft.com/office/officeart/2005/8/layout/orgChart1"/>
    <dgm:cxn modelId="{D8E5FED6-05D9-49FC-9E9E-0CF8DD38EEF0}" type="presOf" srcId="{2FC93985-1783-4770-84CC-D0D59F316B56}" destId="{D49B2431-D17C-4478-B8F1-FC10BA4C660F}" srcOrd="0" destOrd="0" presId="urn:microsoft.com/office/officeart/2005/8/layout/orgChart1"/>
    <dgm:cxn modelId="{BA7FF37E-E197-4F57-8581-B47EC595661E}" type="presOf" srcId="{C8CA505D-D599-49C7-9AA4-43DAF1D3C9CD}" destId="{15E80F9F-2CC1-4E1A-8EAA-C6511C584774}" srcOrd="0" destOrd="0" presId="urn:microsoft.com/office/officeart/2005/8/layout/orgChart1"/>
    <dgm:cxn modelId="{2B4B3007-969E-4808-AFF0-EC1F98B8D58E}" type="presOf" srcId="{E73D2C99-4F46-4D5B-AD4A-AF8172609764}" destId="{49C51433-B369-4184-A950-A5A574F1CE63}" srcOrd="1" destOrd="0" presId="urn:microsoft.com/office/officeart/2005/8/layout/orgChart1"/>
    <dgm:cxn modelId="{559DAA51-A3D5-400D-A392-AADFAAF82614}" srcId="{E73D2C99-4F46-4D5B-AD4A-AF8172609764}" destId="{D68DE908-3DB9-4625-95F2-9B7BB809BD45}" srcOrd="0" destOrd="0" parTransId="{E302B891-B410-43E6-8EDF-D46EA077F232}" sibTransId="{74F3001C-1C3C-4E8B-B614-C24045766E18}"/>
    <dgm:cxn modelId="{74B2B27D-BDF1-4A39-9DB0-7EF4ECA1F8E0}" srcId="{E73D2C99-4F46-4D5B-AD4A-AF8172609764}" destId="{70EC9C37-D4F2-4F8E-810D-EDA4CAEC1E3F}" srcOrd="1" destOrd="0" parTransId="{C8CA505D-D599-49C7-9AA4-43DAF1D3C9CD}" sibTransId="{DB3C449C-D50D-4B08-B7EB-94AEBD532962}"/>
    <dgm:cxn modelId="{9E40E920-F6A5-4C40-A259-BEB32C5132AF}" type="presOf" srcId="{7AA9045F-731B-4508-8B79-27215B689116}" destId="{E3CC7B8D-672E-4041-96D4-4D96F036AAC3}" srcOrd="1" destOrd="0" presId="urn:microsoft.com/office/officeart/2005/8/layout/orgChart1"/>
    <dgm:cxn modelId="{D5549210-8B1B-4CA0-BC06-E5C2156FC5DE}" type="presOf" srcId="{8B94C5A3-2E81-4794-B9A6-EE0E61FFDFDC}" destId="{F46F47ED-13D8-4468-B2B8-F826622EF072}" srcOrd="0" destOrd="0" presId="urn:microsoft.com/office/officeart/2005/8/layout/orgChart1"/>
    <dgm:cxn modelId="{1EFD9BC2-F0FD-48BB-A817-A6C7A357234D}" type="presOf" srcId="{5E3AA333-CFA1-4FCE-B381-BA6DD90FE9A9}" destId="{9C3F212D-9CBC-40F2-AB7D-734DA089F5EA}" srcOrd="1" destOrd="0" presId="urn:microsoft.com/office/officeart/2005/8/layout/orgChart1"/>
    <dgm:cxn modelId="{268D7E87-B471-44CD-B91A-CDAEDE2F2BDF}" type="presOf" srcId="{2AF3A9DB-4811-485C-927A-8BD292E3DE4D}" destId="{DCD34BB2-E5AB-49BC-A2A7-359A62DF4DD4}" srcOrd="0" destOrd="0" presId="urn:microsoft.com/office/officeart/2005/8/layout/orgChart1"/>
    <dgm:cxn modelId="{E29895BE-9D51-4673-928C-C7C70CE7F386}" srcId="{604AF73E-D2D6-48F2-9A78-515F45FD5C76}" destId="{8771B23F-B534-4660-A59B-C0126171E872}" srcOrd="0" destOrd="0" parTransId="{9DE4AA4A-E717-4948-B52B-1B2BA18B8B66}" sibTransId="{BB3DF5A4-C3E2-4DEA-9816-13AED9C45303}"/>
    <dgm:cxn modelId="{189FCF3D-B128-45ED-A6CF-A398AB7A3044}" srcId="{8771B23F-B534-4660-A59B-C0126171E872}" destId="{E73D2C99-4F46-4D5B-AD4A-AF8172609764}" srcOrd="1" destOrd="0" parTransId="{435CD152-5A90-4888-A70E-5075540D1493}" sibTransId="{6C38979B-BE49-4610-A34D-363B0B2AED74}"/>
    <dgm:cxn modelId="{DF87A9DE-65B8-4B8D-A265-768E32210F4E}" srcId="{8771B23F-B534-4660-A59B-C0126171E872}" destId="{7AA9045F-731B-4508-8B79-27215B689116}" srcOrd="2" destOrd="0" parTransId="{C3E06A55-B6E3-4242-89A6-F4E4CF5145F3}" sibTransId="{5FE40FCA-5652-43B0-A8A6-A203389C1857}"/>
    <dgm:cxn modelId="{84BA91C7-100A-47B5-BC12-6F29C9BE4127}" type="presOf" srcId="{5E3AA333-CFA1-4FCE-B381-BA6DD90FE9A9}" destId="{E283B03A-B5B8-4893-991B-82ED8C16B18D}" srcOrd="0" destOrd="0" presId="urn:microsoft.com/office/officeart/2005/8/layout/orgChart1"/>
    <dgm:cxn modelId="{3E0995EC-B4CD-49BE-A9FC-60575729D501}" srcId="{7AA9045F-731B-4508-8B79-27215B689116}" destId="{5E3AA333-CFA1-4FCE-B381-BA6DD90FE9A9}" srcOrd="1" destOrd="0" parTransId="{CDE28E8F-FF59-4F3C-97E0-074B0D041F0B}" sibTransId="{9F442E9D-276F-4F54-A922-0BF1E63734DD}"/>
    <dgm:cxn modelId="{90FE91B8-92EA-4739-AF4E-5288CA4484E5}" type="presOf" srcId="{3AE50433-F756-405B-8633-3F8407809862}" destId="{EE9054DF-55CF-42D2-9790-D43B4B3C9321}" srcOrd="0" destOrd="0" presId="urn:microsoft.com/office/officeart/2005/8/layout/orgChart1"/>
    <dgm:cxn modelId="{53A39146-72C0-48F1-81FF-3527ECF3C957}" type="presOf" srcId="{D68DE908-3DB9-4625-95F2-9B7BB809BD45}" destId="{07E478D1-D54E-45F2-90F4-D0C1D0B8580F}" srcOrd="0" destOrd="0" presId="urn:microsoft.com/office/officeart/2005/8/layout/orgChart1"/>
    <dgm:cxn modelId="{7AE8578A-A1AF-4913-BCDE-00A2556426CF}" type="presOf" srcId="{5403886F-320C-4E54-A072-3E5ABB4FFAE0}" destId="{C997EAFA-E189-4309-A1CA-7307ABAB09BE}" srcOrd="1" destOrd="0" presId="urn:microsoft.com/office/officeart/2005/8/layout/orgChart1"/>
    <dgm:cxn modelId="{E6A7AE21-F509-4816-955E-B3B7A4459099}" type="presOf" srcId="{51DEB12C-6C5D-457E-811E-5FC0312167D1}" destId="{69CEFBF1-E409-4A89-B551-2C5CA887B737}" srcOrd="1" destOrd="0" presId="urn:microsoft.com/office/officeart/2005/8/layout/orgChart1"/>
    <dgm:cxn modelId="{C1C360D0-8A19-414A-A7C7-D0002907C72B}" srcId="{3AE50433-F756-405B-8633-3F8407809862}" destId="{5AEC59FB-25BA-45FB-A574-3DEE18B0E30C}" srcOrd="0" destOrd="0" parTransId="{6998207A-B9F2-4381-A323-B1B946952927}" sibTransId="{D7477BF6-E82A-4A5D-9643-0D2E0408FFCF}"/>
    <dgm:cxn modelId="{AD52532E-049F-49F1-850B-1FC6C60532B9}" type="presOf" srcId="{D89970E6-98C6-413B-96A6-FBD706368557}" destId="{546BDD55-F199-4218-A222-06660CA1A9EE}" srcOrd="0" destOrd="0" presId="urn:microsoft.com/office/officeart/2005/8/layout/orgChart1"/>
    <dgm:cxn modelId="{0802418A-45B6-4BCD-BE97-33E76DC413BB}" type="presOf" srcId="{3AE50433-F756-405B-8633-3F8407809862}" destId="{70BB3A13-2AF2-4686-9F03-934E385990EA}" srcOrd="1" destOrd="0" presId="urn:microsoft.com/office/officeart/2005/8/layout/orgChart1"/>
    <dgm:cxn modelId="{2C1051CC-D896-4A50-9679-AE4471675A66}" type="presOf" srcId="{EC89953A-68D7-4239-B004-DB956D5D97BC}" destId="{E2591403-DD00-4D20-A2D5-734F5F75CA19}" srcOrd="1" destOrd="0" presId="urn:microsoft.com/office/officeart/2005/8/layout/orgChart1"/>
    <dgm:cxn modelId="{0E7A3560-25D1-48B8-B65A-69C7014F13EB}" type="presOf" srcId="{D68DE908-3DB9-4625-95F2-9B7BB809BD45}" destId="{AB400A86-4CF6-4E95-9A66-C925353B4BA4}" srcOrd="1" destOrd="0" presId="urn:microsoft.com/office/officeart/2005/8/layout/orgChart1"/>
    <dgm:cxn modelId="{7ED115E8-9F0A-4CE6-BF54-672C8E1310CF}" type="presOf" srcId="{70EC9C37-D4F2-4F8E-810D-EDA4CAEC1E3F}" destId="{26EE6A77-0353-4DA6-8933-2560C18AD5F2}" srcOrd="0" destOrd="0" presId="urn:microsoft.com/office/officeart/2005/8/layout/orgChart1"/>
    <dgm:cxn modelId="{50FF37C9-2890-4FA0-8B2F-B8600123B955}" srcId="{8771B23F-B534-4660-A59B-C0126171E872}" destId="{AD3053D3-0362-4B70-A89E-62831A1CE20D}" srcOrd="3" destOrd="0" parTransId="{954D8300-B7FA-4F5C-AE30-0228A9DA9D0F}" sibTransId="{D2A1AB89-1B98-41B6-9E6A-D10EE4D53E26}"/>
    <dgm:cxn modelId="{6F9F0A50-2628-40DB-A73C-9111FEDD49BD}" srcId="{7AA9045F-731B-4508-8B79-27215B689116}" destId="{D89970E6-98C6-413B-96A6-FBD706368557}" srcOrd="2" destOrd="0" parTransId="{0EED8B7C-09F9-4020-829D-ED94D9E86262}" sibTransId="{042A8BDF-B23A-44B7-964D-B286A8211DF7}"/>
    <dgm:cxn modelId="{94A3FE32-6D7D-41CA-8C79-88C49EAE235F}" type="presOf" srcId="{AD3053D3-0362-4B70-A89E-62831A1CE20D}" destId="{8D596F9F-EFF5-4D0D-81A4-78E05813643A}" srcOrd="1" destOrd="0" presId="urn:microsoft.com/office/officeart/2005/8/layout/orgChart1"/>
    <dgm:cxn modelId="{EF285675-266A-424B-8449-8EE823C1AFAD}" type="presOf" srcId="{9C9EEEA7-2D1E-40BE-9D04-F68C45899514}" destId="{B4EEC82D-65C9-45F6-A17A-A3756E6E35C9}" srcOrd="1" destOrd="0" presId="urn:microsoft.com/office/officeart/2005/8/layout/orgChart1"/>
    <dgm:cxn modelId="{5C4CA0E4-1757-4CDD-B4B9-C0F1D419FCA8}" srcId="{3AE50433-F756-405B-8633-3F8407809862}" destId="{EEBB1F54-C5FA-4945-88CF-68E7D7BF55A8}" srcOrd="2" destOrd="0" parTransId="{72B4CCF0-6ABC-49B6-A323-B7EC1C80F122}" sibTransId="{88CFF688-9DF7-48BC-969D-D856A2CD1CC0}"/>
    <dgm:cxn modelId="{F95C187D-2303-4EF1-893D-49249C892D0F}" type="presOf" srcId="{604AF73E-D2D6-48F2-9A78-515F45FD5C76}" destId="{82E504B4-60AB-4CF7-B8D5-FBCBFB152DA4}" srcOrd="0" destOrd="0" presId="urn:microsoft.com/office/officeart/2005/8/layout/orgChart1"/>
    <dgm:cxn modelId="{E682C470-0A72-40CC-848E-EE32C836141F}" type="presOf" srcId="{8771B23F-B534-4660-A59B-C0126171E872}" destId="{0A0DD530-36E2-4460-925B-B84BEA763DD8}" srcOrd="0" destOrd="0" presId="urn:microsoft.com/office/officeart/2005/8/layout/orgChart1"/>
    <dgm:cxn modelId="{30177FCF-3476-4A2C-A5EC-36F71032972E}" type="presParOf" srcId="{82E504B4-60AB-4CF7-B8D5-FBCBFB152DA4}" destId="{A3C9CB00-019F-49CC-9988-A37D913FA094}" srcOrd="0" destOrd="0" presId="urn:microsoft.com/office/officeart/2005/8/layout/orgChart1"/>
    <dgm:cxn modelId="{178B4B01-B173-45DE-AA68-BD9AB7436C06}" type="presParOf" srcId="{A3C9CB00-019F-49CC-9988-A37D913FA094}" destId="{4C31B728-D6B4-4BD0-8B0B-75C5B57FA32A}" srcOrd="0" destOrd="0" presId="urn:microsoft.com/office/officeart/2005/8/layout/orgChart1"/>
    <dgm:cxn modelId="{B4F41402-9D6E-4E2F-9AD5-0FDF22B68FAA}" type="presParOf" srcId="{4C31B728-D6B4-4BD0-8B0B-75C5B57FA32A}" destId="{0A0DD530-36E2-4460-925B-B84BEA763DD8}" srcOrd="0" destOrd="0" presId="urn:microsoft.com/office/officeart/2005/8/layout/orgChart1"/>
    <dgm:cxn modelId="{E796710F-5072-4F16-99DE-158CD8620FE3}" type="presParOf" srcId="{4C31B728-D6B4-4BD0-8B0B-75C5B57FA32A}" destId="{54B51574-6FAD-4478-A59D-04891E3A4A51}" srcOrd="1" destOrd="0" presId="urn:microsoft.com/office/officeart/2005/8/layout/orgChart1"/>
    <dgm:cxn modelId="{0FB94561-94D3-4D1F-AF50-92804DAB708B}" type="presParOf" srcId="{A3C9CB00-019F-49CC-9988-A37D913FA094}" destId="{76DAA3C3-12E7-4C35-876C-AFC2A07DC23F}" srcOrd="1" destOrd="0" presId="urn:microsoft.com/office/officeart/2005/8/layout/orgChart1"/>
    <dgm:cxn modelId="{22407590-7FDE-46E5-90BC-6394D399B332}" type="presParOf" srcId="{76DAA3C3-12E7-4C35-876C-AFC2A07DC23F}" destId="{005A166E-346C-4DA2-A62B-468A63B0B98E}" srcOrd="0" destOrd="0" presId="urn:microsoft.com/office/officeart/2005/8/layout/orgChart1"/>
    <dgm:cxn modelId="{AE346C28-125B-4B7F-A701-8FF5BA8A254D}" type="presParOf" srcId="{76DAA3C3-12E7-4C35-876C-AFC2A07DC23F}" destId="{40E6E303-41F1-4C16-94E7-FBC327ECA690}" srcOrd="1" destOrd="0" presId="urn:microsoft.com/office/officeart/2005/8/layout/orgChart1"/>
    <dgm:cxn modelId="{D9674ED2-AD50-402E-8C2B-CE7DAB34E5FD}" type="presParOf" srcId="{40E6E303-41F1-4C16-94E7-FBC327ECA690}" destId="{F0DBF7C3-AD53-4734-85C4-DA23B1B2FEFE}" srcOrd="0" destOrd="0" presId="urn:microsoft.com/office/officeart/2005/8/layout/orgChart1"/>
    <dgm:cxn modelId="{6FC7749A-59C9-4140-B41F-2E9E35462CD0}" type="presParOf" srcId="{F0DBF7C3-AD53-4734-85C4-DA23B1B2FEFE}" destId="{6EF41D8B-054C-40D2-A86D-BDDCB6FC7F92}" srcOrd="0" destOrd="0" presId="urn:microsoft.com/office/officeart/2005/8/layout/orgChart1"/>
    <dgm:cxn modelId="{9DFC1880-D7B8-4174-9778-DF60038F8801}" type="presParOf" srcId="{F0DBF7C3-AD53-4734-85C4-DA23B1B2FEFE}" destId="{84549FB6-4B31-401C-AEC7-2FF73A8424E2}" srcOrd="1" destOrd="0" presId="urn:microsoft.com/office/officeart/2005/8/layout/orgChart1"/>
    <dgm:cxn modelId="{0FAF728E-7DEF-450D-9A0C-42700553722F}" type="presParOf" srcId="{40E6E303-41F1-4C16-94E7-FBC327ECA690}" destId="{8691B777-0BAD-4885-8834-1CBB804742FC}" srcOrd="1" destOrd="0" presId="urn:microsoft.com/office/officeart/2005/8/layout/orgChart1"/>
    <dgm:cxn modelId="{E53B7EFD-30C0-4A35-A69D-681B6B9AD29A}" type="presParOf" srcId="{8691B777-0BAD-4885-8834-1CBB804742FC}" destId="{A9359510-4115-45D0-B3E4-A1C51BEA14B7}" srcOrd="0" destOrd="0" presId="urn:microsoft.com/office/officeart/2005/8/layout/orgChart1"/>
    <dgm:cxn modelId="{30D2CE61-E69A-4463-B983-35B7F0CCF47F}" type="presParOf" srcId="{8691B777-0BAD-4885-8834-1CBB804742FC}" destId="{136C39AB-DB57-426A-8F39-715D05571096}" srcOrd="1" destOrd="0" presId="urn:microsoft.com/office/officeart/2005/8/layout/orgChart1"/>
    <dgm:cxn modelId="{8B09F2A8-9CE2-4EC8-9A54-38B403E36774}" type="presParOf" srcId="{136C39AB-DB57-426A-8F39-715D05571096}" destId="{ADE2E597-ADA5-414A-9DB8-63399756AE15}" srcOrd="0" destOrd="0" presId="urn:microsoft.com/office/officeart/2005/8/layout/orgChart1"/>
    <dgm:cxn modelId="{4A43F494-8F2A-4389-B3C1-8B322623769B}" type="presParOf" srcId="{ADE2E597-ADA5-414A-9DB8-63399756AE15}" destId="{7A7689BF-ADB6-4458-95D2-44A4B23DF4E9}" srcOrd="0" destOrd="0" presId="urn:microsoft.com/office/officeart/2005/8/layout/orgChart1"/>
    <dgm:cxn modelId="{DEB38D09-87BD-4D44-9E1F-2FBB92045059}" type="presParOf" srcId="{ADE2E597-ADA5-414A-9DB8-63399756AE15}" destId="{106227FC-A486-4623-AEBA-850DB12D3937}" srcOrd="1" destOrd="0" presId="urn:microsoft.com/office/officeart/2005/8/layout/orgChart1"/>
    <dgm:cxn modelId="{935209AA-A462-4C21-BBA2-3001DEA6B891}" type="presParOf" srcId="{136C39AB-DB57-426A-8F39-715D05571096}" destId="{0968EAE6-64C2-4A29-8850-1CD608724A1D}" srcOrd="1" destOrd="0" presId="urn:microsoft.com/office/officeart/2005/8/layout/orgChart1"/>
    <dgm:cxn modelId="{2DE75775-F253-4B67-A869-30634979FF50}" type="presParOf" srcId="{136C39AB-DB57-426A-8F39-715D05571096}" destId="{49F2D68A-94DC-4996-8E86-C33A5DEBB7F4}" srcOrd="2" destOrd="0" presId="urn:microsoft.com/office/officeart/2005/8/layout/orgChart1"/>
    <dgm:cxn modelId="{2E37C603-1FDA-46B3-B4D3-913A96D68524}" type="presParOf" srcId="{8691B777-0BAD-4885-8834-1CBB804742FC}" destId="{86EE23C9-1745-48F5-BC98-66B12E603A7E}" srcOrd="2" destOrd="0" presId="urn:microsoft.com/office/officeart/2005/8/layout/orgChart1"/>
    <dgm:cxn modelId="{D00BD953-0276-43DA-98FB-08A796413A63}" type="presParOf" srcId="{8691B777-0BAD-4885-8834-1CBB804742FC}" destId="{380A1127-D241-442C-9CC3-220FCE6005F7}" srcOrd="3" destOrd="0" presId="urn:microsoft.com/office/officeart/2005/8/layout/orgChart1"/>
    <dgm:cxn modelId="{B0302ACC-564C-43E6-8E38-62D47AD51A14}" type="presParOf" srcId="{380A1127-D241-442C-9CC3-220FCE6005F7}" destId="{C9BD6FDC-5112-4679-8674-898013D857EE}" srcOrd="0" destOrd="0" presId="urn:microsoft.com/office/officeart/2005/8/layout/orgChart1"/>
    <dgm:cxn modelId="{D96D1C2B-7368-447B-BECC-CAC7523E23A5}" type="presParOf" srcId="{C9BD6FDC-5112-4679-8674-898013D857EE}" destId="{00A44BCD-0EDE-4985-942C-678FD7E253E2}" srcOrd="0" destOrd="0" presId="urn:microsoft.com/office/officeart/2005/8/layout/orgChart1"/>
    <dgm:cxn modelId="{4B16013E-BC96-4A73-A509-53B1F08F6B1B}" type="presParOf" srcId="{C9BD6FDC-5112-4679-8674-898013D857EE}" destId="{C997EAFA-E189-4309-A1CA-7307ABAB09BE}" srcOrd="1" destOrd="0" presId="urn:microsoft.com/office/officeart/2005/8/layout/orgChart1"/>
    <dgm:cxn modelId="{51D4EAE2-E3B4-4BBE-B581-5A9DEA5CDD23}" type="presParOf" srcId="{380A1127-D241-442C-9CC3-220FCE6005F7}" destId="{E863178C-0763-4DBB-923A-F32617117949}" srcOrd="1" destOrd="0" presId="urn:microsoft.com/office/officeart/2005/8/layout/orgChart1"/>
    <dgm:cxn modelId="{7AD2CCBC-3BA5-4369-8602-577ADDE2A8CA}" type="presParOf" srcId="{380A1127-D241-442C-9CC3-220FCE6005F7}" destId="{343EDA79-0136-4A04-874C-F00A0B97B7AE}" srcOrd="2" destOrd="0" presId="urn:microsoft.com/office/officeart/2005/8/layout/orgChart1"/>
    <dgm:cxn modelId="{90EDF654-76AF-4768-8C40-9B3DD1690568}" type="presParOf" srcId="{8691B777-0BAD-4885-8834-1CBB804742FC}" destId="{FD513374-B0ED-45D4-841E-A600A256CB6F}" srcOrd="4" destOrd="0" presId="urn:microsoft.com/office/officeart/2005/8/layout/orgChart1"/>
    <dgm:cxn modelId="{3066B8D3-BB6E-4ECB-9293-06F5FE071965}" type="presParOf" srcId="{8691B777-0BAD-4885-8834-1CBB804742FC}" destId="{32E58E13-F858-4AA2-8E9B-91DC2854BE06}" srcOrd="5" destOrd="0" presId="urn:microsoft.com/office/officeart/2005/8/layout/orgChart1"/>
    <dgm:cxn modelId="{7BCFAD01-BB4C-478C-9294-B3424938379B}" type="presParOf" srcId="{32E58E13-F858-4AA2-8E9B-91DC2854BE06}" destId="{54245CF2-6B72-4BCE-9639-829A1104B9E9}" srcOrd="0" destOrd="0" presId="urn:microsoft.com/office/officeart/2005/8/layout/orgChart1"/>
    <dgm:cxn modelId="{33ACA052-C685-4189-AE51-F920B0D4A641}" type="presParOf" srcId="{54245CF2-6B72-4BCE-9639-829A1104B9E9}" destId="{A8600B72-12CA-4503-922A-9301DD91054A}" srcOrd="0" destOrd="0" presId="urn:microsoft.com/office/officeart/2005/8/layout/orgChart1"/>
    <dgm:cxn modelId="{122B1BEB-F5A9-4DEE-B552-A94E25274132}" type="presParOf" srcId="{54245CF2-6B72-4BCE-9639-829A1104B9E9}" destId="{E2591403-DD00-4D20-A2D5-734F5F75CA19}" srcOrd="1" destOrd="0" presId="urn:microsoft.com/office/officeart/2005/8/layout/orgChart1"/>
    <dgm:cxn modelId="{F68D47C1-7181-46CA-B34C-AA01A0457D69}" type="presParOf" srcId="{32E58E13-F858-4AA2-8E9B-91DC2854BE06}" destId="{D50B6BAE-3947-44AF-821A-C70BD8CBFCD9}" srcOrd="1" destOrd="0" presId="urn:microsoft.com/office/officeart/2005/8/layout/orgChart1"/>
    <dgm:cxn modelId="{C54B2394-7AF0-40EB-AF1C-1D5990BBB033}" type="presParOf" srcId="{32E58E13-F858-4AA2-8E9B-91DC2854BE06}" destId="{E7117948-C1A0-4AE2-88CB-9A5DF06571E0}" srcOrd="2" destOrd="0" presId="urn:microsoft.com/office/officeart/2005/8/layout/orgChart1"/>
    <dgm:cxn modelId="{8A7E3BFE-7937-4E04-8183-58A6A691CD21}" type="presParOf" srcId="{40E6E303-41F1-4C16-94E7-FBC327ECA690}" destId="{ABA908D1-79AC-49F7-90CB-47E3B3667D0E}" srcOrd="2" destOrd="0" presId="urn:microsoft.com/office/officeart/2005/8/layout/orgChart1"/>
    <dgm:cxn modelId="{39866155-D29A-44CF-8874-4B9C260DA7DA}" type="presParOf" srcId="{76DAA3C3-12E7-4C35-876C-AFC2A07DC23F}" destId="{3D851802-F429-4A71-A32B-F2F26EF1D8E4}" srcOrd="2" destOrd="0" presId="urn:microsoft.com/office/officeart/2005/8/layout/orgChart1"/>
    <dgm:cxn modelId="{4D9D6D55-F674-4552-BCEA-3343FD03C465}" type="presParOf" srcId="{76DAA3C3-12E7-4C35-876C-AFC2A07DC23F}" destId="{E1549D1F-9FBC-4993-ABA0-27DA44D3DDC8}" srcOrd="3" destOrd="0" presId="urn:microsoft.com/office/officeart/2005/8/layout/orgChart1"/>
    <dgm:cxn modelId="{6008F0EC-EF8C-4751-8D4B-6F127ED42127}" type="presParOf" srcId="{E1549D1F-9FBC-4993-ABA0-27DA44D3DDC8}" destId="{91416CD9-F8EC-43C2-8A61-693F3E86713A}" srcOrd="0" destOrd="0" presId="urn:microsoft.com/office/officeart/2005/8/layout/orgChart1"/>
    <dgm:cxn modelId="{F4B7917B-F04E-42D9-A5BC-CCC5014BC4D9}" type="presParOf" srcId="{91416CD9-F8EC-43C2-8A61-693F3E86713A}" destId="{53BEE463-D856-4F59-AAFD-354CDB08AEB9}" srcOrd="0" destOrd="0" presId="urn:microsoft.com/office/officeart/2005/8/layout/orgChart1"/>
    <dgm:cxn modelId="{B856F576-87AF-42DB-9E79-187FBCCFCCE7}" type="presParOf" srcId="{91416CD9-F8EC-43C2-8A61-693F3E86713A}" destId="{49C51433-B369-4184-A950-A5A574F1CE63}" srcOrd="1" destOrd="0" presId="urn:microsoft.com/office/officeart/2005/8/layout/orgChart1"/>
    <dgm:cxn modelId="{C9693246-4659-4B04-990D-7A0E188355B5}" type="presParOf" srcId="{E1549D1F-9FBC-4993-ABA0-27DA44D3DDC8}" destId="{ACB27761-F436-4717-B37C-14C35D59EFEA}" srcOrd="1" destOrd="0" presId="urn:microsoft.com/office/officeart/2005/8/layout/orgChart1"/>
    <dgm:cxn modelId="{4FCFFE4F-2D9A-47A4-AF1F-A5B4E2D60FC2}" type="presParOf" srcId="{ACB27761-F436-4717-B37C-14C35D59EFEA}" destId="{4C085394-B283-4E15-BC48-9F1B7A86B231}" srcOrd="0" destOrd="0" presId="urn:microsoft.com/office/officeart/2005/8/layout/orgChart1"/>
    <dgm:cxn modelId="{047A64E3-78B0-429E-9A8B-4D91B76FE9C5}" type="presParOf" srcId="{ACB27761-F436-4717-B37C-14C35D59EFEA}" destId="{E5491A93-A533-45CD-B7DD-40616F16768B}" srcOrd="1" destOrd="0" presId="urn:microsoft.com/office/officeart/2005/8/layout/orgChart1"/>
    <dgm:cxn modelId="{28AE9A33-A5CC-4BC2-BC8B-18BE052585DB}" type="presParOf" srcId="{E5491A93-A533-45CD-B7DD-40616F16768B}" destId="{33AC3A37-15FC-4D67-9440-2A03F9F2AA98}" srcOrd="0" destOrd="0" presId="urn:microsoft.com/office/officeart/2005/8/layout/orgChart1"/>
    <dgm:cxn modelId="{8069515C-B63C-4769-B485-18199BDB91CE}" type="presParOf" srcId="{33AC3A37-15FC-4D67-9440-2A03F9F2AA98}" destId="{07E478D1-D54E-45F2-90F4-D0C1D0B8580F}" srcOrd="0" destOrd="0" presId="urn:microsoft.com/office/officeart/2005/8/layout/orgChart1"/>
    <dgm:cxn modelId="{34BA1CA5-3AEB-4477-BD0A-3C71E5C551A5}" type="presParOf" srcId="{33AC3A37-15FC-4D67-9440-2A03F9F2AA98}" destId="{AB400A86-4CF6-4E95-9A66-C925353B4BA4}" srcOrd="1" destOrd="0" presId="urn:microsoft.com/office/officeart/2005/8/layout/orgChart1"/>
    <dgm:cxn modelId="{B1D99071-6B72-4E76-9B99-AF1FC4A76103}" type="presParOf" srcId="{E5491A93-A533-45CD-B7DD-40616F16768B}" destId="{3A577A3D-9A78-400F-A5A1-1A34C5E34DBA}" srcOrd="1" destOrd="0" presId="urn:microsoft.com/office/officeart/2005/8/layout/orgChart1"/>
    <dgm:cxn modelId="{FFCC2079-405D-47ED-8D2B-610A5CB6DB5B}" type="presParOf" srcId="{E5491A93-A533-45CD-B7DD-40616F16768B}" destId="{F2EFAC0B-08DD-4B10-A585-658BB5226240}" srcOrd="2" destOrd="0" presId="urn:microsoft.com/office/officeart/2005/8/layout/orgChart1"/>
    <dgm:cxn modelId="{506213F7-CB25-4D08-8722-3930ABE5AED4}" type="presParOf" srcId="{ACB27761-F436-4717-B37C-14C35D59EFEA}" destId="{15E80F9F-2CC1-4E1A-8EAA-C6511C584774}" srcOrd="2" destOrd="0" presId="urn:microsoft.com/office/officeart/2005/8/layout/orgChart1"/>
    <dgm:cxn modelId="{6CF52D32-D5A0-4DED-A747-2217206E84FF}" type="presParOf" srcId="{ACB27761-F436-4717-B37C-14C35D59EFEA}" destId="{2FAE5029-EAE2-4755-B42F-963C76D8DDA8}" srcOrd="3" destOrd="0" presId="urn:microsoft.com/office/officeart/2005/8/layout/orgChart1"/>
    <dgm:cxn modelId="{3985A5D2-5642-48F8-99EC-BBE5DAD6AC6F}" type="presParOf" srcId="{2FAE5029-EAE2-4755-B42F-963C76D8DDA8}" destId="{FF0C9465-F608-4158-88CB-52977E6D3447}" srcOrd="0" destOrd="0" presId="urn:microsoft.com/office/officeart/2005/8/layout/orgChart1"/>
    <dgm:cxn modelId="{E5D2FB2B-62BE-4389-9E88-A8BD9FFA1A0B}" type="presParOf" srcId="{FF0C9465-F608-4158-88CB-52977E6D3447}" destId="{26EE6A77-0353-4DA6-8933-2560C18AD5F2}" srcOrd="0" destOrd="0" presId="urn:microsoft.com/office/officeart/2005/8/layout/orgChart1"/>
    <dgm:cxn modelId="{EA8F2755-729E-497D-BE23-ED40CDF5784B}" type="presParOf" srcId="{FF0C9465-F608-4158-88CB-52977E6D3447}" destId="{47A14249-E9A1-41F9-8134-5B3501671240}" srcOrd="1" destOrd="0" presId="urn:microsoft.com/office/officeart/2005/8/layout/orgChart1"/>
    <dgm:cxn modelId="{3BA73ECF-F5CB-43E8-B2E7-39C63A1A25B8}" type="presParOf" srcId="{2FAE5029-EAE2-4755-B42F-963C76D8DDA8}" destId="{2E54769F-BE9F-46AA-8726-45B9FB5FDB4C}" srcOrd="1" destOrd="0" presId="urn:microsoft.com/office/officeart/2005/8/layout/orgChart1"/>
    <dgm:cxn modelId="{B670F9FC-B35D-430D-B6DE-6179E6B043E5}" type="presParOf" srcId="{2FAE5029-EAE2-4755-B42F-963C76D8DDA8}" destId="{74DDF622-FD24-4FD1-BE9D-B9B621152D95}" srcOrd="2" destOrd="0" presId="urn:microsoft.com/office/officeart/2005/8/layout/orgChart1"/>
    <dgm:cxn modelId="{D39ADD83-4D8C-4A00-9E31-8803B763D03C}" type="presParOf" srcId="{ACB27761-F436-4717-B37C-14C35D59EFEA}" destId="{F46F47ED-13D8-4468-B2B8-F826622EF072}" srcOrd="4" destOrd="0" presId="urn:microsoft.com/office/officeart/2005/8/layout/orgChart1"/>
    <dgm:cxn modelId="{CDAA7185-1DB2-4D68-BD91-C507DF32CAE8}" type="presParOf" srcId="{ACB27761-F436-4717-B37C-14C35D59EFEA}" destId="{50045475-190E-4C09-A6D7-883ED0FA1D64}" srcOrd="5" destOrd="0" presId="urn:microsoft.com/office/officeart/2005/8/layout/orgChart1"/>
    <dgm:cxn modelId="{411C5CA0-CD53-4DC7-A504-1A6D03F04D00}" type="presParOf" srcId="{50045475-190E-4C09-A6D7-883ED0FA1D64}" destId="{5CE4864D-B9CF-4BDD-A2E7-7073768A414E}" srcOrd="0" destOrd="0" presId="urn:microsoft.com/office/officeart/2005/8/layout/orgChart1"/>
    <dgm:cxn modelId="{8DF5DDAA-7DA7-4207-A927-75F50DF77F6D}" type="presParOf" srcId="{5CE4864D-B9CF-4BDD-A2E7-7073768A414E}" destId="{6FF254F8-50C6-4F7F-A664-AD94E4CBDB05}" srcOrd="0" destOrd="0" presId="urn:microsoft.com/office/officeart/2005/8/layout/orgChart1"/>
    <dgm:cxn modelId="{58C08E0A-02FE-43D8-B813-D56DE5DBF38C}" type="presParOf" srcId="{5CE4864D-B9CF-4BDD-A2E7-7073768A414E}" destId="{69CEFBF1-E409-4A89-B551-2C5CA887B737}" srcOrd="1" destOrd="0" presId="urn:microsoft.com/office/officeart/2005/8/layout/orgChart1"/>
    <dgm:cxn modelId="{FD333F49-9EA0-4648-B391-3DAC589FC4F6}" type="presParOf" srcId="{50045475-190E-4C09-A6D7-883ED0FA1D64}" destId="{5BE41B34-9AF6-469C-BDC0-7BEF41630364}" srcOrd="1" destOrd="0" presId="urn:microsoft.com/office/officeart/2005/8/layout/orgChart1"/>
    <dgm:cxn modelId="{FCC5289E-9A34-4F4B-BEEA-48F92F90FA73}" type="presParOf" srcId="{50045475-190E-4C09-A6D7-883ED0FA1D64}" destId="{DFBCD70F-7BF4-448D-985A-2E2C0DD23980}" srcOrd="2" destOrd="0" presId="urn:microsoft.com/office/officeart/2005/8/layout/orgChart1"/>
    <dgm:cxn modelId="{79674B68-EE5D-4A85-9D74-85E3B075D06B}" type="presParOf" srcId="{E1549D1F-9FBC-4993-ABA0-27DA44D3DDC8}" destId="{FE1CEEC2-2B09-499D-B768-EE63761F450C}" srcOrd="2" destOrd="0" presId="urn:microsoft.com/office/officeart/2005/8/layout/orgChart1"/>
    <dgm:cxn modelId="{087DAF58-D683-43D2-A89C-55BF14762DDB}" type="presParOf" srcId="{76DAA3C3-12E7-4C35-876C-AFC2A07DC23F}" destId="{123BE7AB-35E5-47FE-83B6-4ED8CEB4457E}" srcOrd="4" destOrd="0" presId="urn:microsoft.com/office/officeart/2005/8/layout/orgChart1"/>
    <dgm:cxn modelId="{5D2A711B-989D-4908-BD42-6613FD9F25CF}" type="presParOf" srcId="{76DAA3C3-12E7-4C35-876C-AFC2A07DC23F}" destId="{DB1EA928-326E-4598-B206-97A97607132D}" srcOrd="5" destOrd="0" presId="urn:microsoft.com/office/officeart/2005/8/layout/orgChart1"/>
    <dgm:cxn modelId="{83A87155-D29A-44F6-9762-AC39EA76C15C}" type="presParOf" srcId="{DB1EA928-326E-4598-B206-97A97607132D}" destId="{BF74FFB1-6A59-4E23-883D-A0093047F63A}" srcOrd="0" destOrd="0" presId="urn:microsoft.com/office/officeart/2005/8/layout/orgChart1"/>
    <dgm:cxn modelId="{F8378ED7-C81C-47DA-8E93-90C93C7CF892}" type="presParOf" srcId="{BF74FFB1-6A59-4E23-883D-A0093047F63A}" destId="{8AA9B9EF-046B-4E25-B280-29E7A0D24319}" srcOrd="0" destOrd="0" presId="urn:microsoft.com/office/officeart/2005/8/layout/orgChart1"/>
    <dgm:cxn modelId="{3E7CD7B6-92DB-449F-97A1-CDDA9B28780A}" type="presParOf" srcId="{BF74FFB1-6A59-4E23-883D-A0093047F63A}" destId="{E3CC7B8D-672E-4041-96D4-4D96F036AAC3}" srcOrd="1" destOrd="0" presId="urn:microsoft.com/office/officeart/2005/8/layout/orgChart1"/>
    <dgm:cxn modelId="{4F7F00A4-2DB8-46AF-B1C3-DA138D4BB675}" type="presParOf" srcId="{DB1EA928-326E-4598-B206-97A97607132D}" destId="{098D11B0-D740-4B1A-B55C-2456F575509A}" srcOrd="1" destOrd="0" presId="urn:microsoft.com/office/officeart/2005/8/layout/orgChart1"/>
    <dgm:cxn modelId="{0E030789-9DCD-4691-8574-333FF97E7FD5}" type="presParOf" srcId="{098D11B0-D740-4B1A-B55C-2456F575509A}" destId="{9583C15F-C3EE-441F-A02A-67F7F37AEAA6}" srcOrd="0" destOrd="0" presId="urn:microsoft.com/office/officeart/2005/8/layout/orgChart1"/>
    <dgm:cxn modelId="{D6BFE2AE-9395-4408-A1B4-73E93A02D044}" type="presParOf" srcId="{098D11B0-D740-4B1A-B55C-2456F575509A}" destId="{6F87E02F-ADA7-4C93-B9A2-3B322BBDCEB2}" srcOrd="1" destOrd="0" presId="urn:microsoft.com/office/officeart/2005/8/layout/orgChart1"/>
    <dgm:cxn modelId="{4D5E1BF9-C837-4823-9D7C-9DFD58BF2E08}" type="presParOf" srcId="{6F87E02F-ADA7-4C93-B9A2-3B322BBDCEB2}" destId="{91ABCDE9-1E0F-4A50-ACF3-14BD3FC06251}" srcOrd="0" destOrd="0" presId="urn:microsoft.com/office/officeart/2005/8/layout/orgChart1"/>
    <dgm:cxn modelId="{40FDE9BA-0E35-448A-9794-52364163DF15}" type="presParOf" srcId="{91ABCDE9-1E0F-4A50-ACF3-14BD3FC06251}" destId="{DCD34BB2-E5AB-49BC-A2A7-359A62DF4DD4}" srcOrd="0" destOrd="0" presId="urn:microsoft.com/office/officeart/2005/8/layout/orgChart1"/>
    <dgm:cxn modelId="{FC3F0D69-A99E-414D-BB62-CFC140493F75}" type="presParOf" srcId="{91ABCDE9-1E0F-4A50-ACF3-14BD3FC06251}" destId="{738B133C-24EB-49C4-9215-4B3CC4DEA4CD}" srcOrd="1" destOrd="0" presId="urn:microsoft.com/office/officeart/2005/8/layout/orgChart1"/>
    <dgm:cxn modelId="{0AA5905E-3DC5-425A-8A45-91BEB32EA184}" type="presParOf" srcId="{6F87E02F-ADA7-4C93-B9A2-3B322BBDCEB2}" destId="{73709D76-D081-4404-B558-19EBEBFECE8C}" srcOrd="1" destOrd="0" presId="urn:microsoft.com/office/officeart/2005/8/layout/orgChart1"/>
    <dgm:cxn modelId="{521150E4-1D34-4D3E-94D2-4AAF65E31985}" type="presParOf" srcId="{6F87E02F-ADA7-4C93-B9A2-3B322BBDCEB2}" destId="{45059D8D-6D09-49B7-8728-B28D37DBF834}" srcOrd="2" destOrd="0" presId="urn:microsoft.com/office/officeart/2005/8/layout/orgChart1"/>
    <dgm:cxn modelId="{25F28E37-C7DF-4963-AACF-9ACBF03AF96D}" type="presParOf" srcId="{098D11B0-D740-4B1A-B55C-2456F575509A}" destId="{A16D4146-D5C0-4617-A651-0D2E1E0CB7DC}" srcOrd="2" destOrd="0" presId="urn:microsoft.com/office/officeart/2005/8/layout/orgChart1"/>
    <dgm:cxn modelId="{C4394450-32E1-4F00-A811-8E1609B7CC17}" type="presParOf" srcId="{098D11B0-D740-4B1A-B55C-2456F575509A}" destId="{E6F65087-A06F-4A56-91D9-8AA198808372}" srcOrd="3" destOrd="0" presId="urn:microsoft.com/office/officeart/2005/8/layout/orgChart1"/>
    <dgm:cxn modelId="{1AFE1EF2-8EB5-49F3-93ED-DDCC6831E5EC}" type="presParOf" srcId="{E6F65087-A06F-4A56-91D9-8AA198808372}" destId="{437692C3-F19F-4880-8F7D-0174B3270084}" srcOrd="0" destOrd="0" presId="urn:microsoft.com/office/officeart/2005/8/layout/orgChart1"/>
    <dgm:cxn modelId="{B576B798-2E58-43DB-B48E-4C4AA0CA9DAB}" type="presParOf" srcId="{437692C3-F19F-4880-8F7D-0174B3270084}" destId="{E283B03A-B5B8-4893-991B-82ED8C16B18D}" srcOrd="0" destOrd="0" presId="urn:microsoft.com/office/officeart/2005/8/layout/orgChart1"/>
    <dgm:cxn modelId="{DF34E00E-C059-46E0-952C-04313855A469}" type="presParOf" srcId="{437692C3-F19F-4880-8F7D-0174B3270084}" destId="{9C3F212D-9CBC-40F2-AB7D-734DA089F5EA}" srcOrd="1" destOrd="0" presId="urn:microsoft.com/office/officeart/2005/8/layout/orgChart1"/>
    <dgm:cxn modelId="{377AFD65-74E2-4243-BDD3-E95DAFFFB7C3}" type="presParOf" srcId="{E6F65087-A06F-4A56-91D9-8AA198808372}" destId="{4C32E974-7CB9-457A-83EA-CC4B6FD1BC52}" srcOrd="1" destOrd="0" presId="urn:microsoft.com/office/officeart/2005/8/layout/orgChart1"/>
    <dgm:cxn modelId="{7D89F483-60B7-4BDA-99E7-5443DC96E5F1}" type="presParOf" srcId="{E6F65087-A06F-4A56-91D9-8AA198808372}" destId="{303EB359-B297-4117-B091-4A5F9F1DB31E}" srcOrd="2" destOrd="0" presId="urn:microsoft.com/office/officeart/2005/8/layout/orgChart1"/>
    <dgm:cxn modelId="{473B6CE6-DB16-4C38-9DD3-0FBF4226D6F5}" type="presParOf" srcId="{098D11B0-D740-4B1A-B55C-2456F575509A}" destId="{6CEB853E-0140-4A5F-A4CB-BB5A9FB348EC}" srcOrd="4" destOrd="0" presId="urn:microsoft.com/office/officeart/2005/8/layout/orgChart1"/>
    <dgm:cxn modelId="{4580DF41-520E-429F-8CD5-E0FBF6B769D0}" type="presParOf" srcId="{098D11B0-D740-4B1A-B55C-2456F575509A}" destId="{48B75D30-625E-4041-A025-78DB3C3C620A}" srcOrd="5" destOrd="0" presId="urn:microsoft.com/office/officeart/2005/8/layout/orgChart1"/>
    <dgm:cxn modelId="{BB930B08-0D9E-4969-8E53-3C71800C1881}" type="presParOf" srcId="{48B75D30-625E-4041-A025-78DB3C3C620A}" destId="{FFB310BC-1412-4EF4-9DE7-1708413D514A}" srcOrd="0" destOrd="0" presId="urn:microsoft.com/office/officeart/2005/8/layout/orgChart1"/>
    <dgm:cxn modelId="{9E1E33BA-1DED-4A15-8292-DF9F8A1176D4}" type="presParOf" srcId="{FFB310BC-1412-4EF4-9DE7-1708413D514A}" destId="{546BDD55-F199-4218-A222-06660CA1A9EE}" srcOrd="0" destOrd="0" presId="urn:microsoft.com/office/officeart/2005/8/layout/orgChart1"/>
    <dgm:cxn modelId="{2D40CF38-67C5-4242-AAB5-C43EC96145DA}" type="presParOf" srcId="{FFB310BC-1412-4EF4-9DE7-1708413D514A}" destId="{9B516757-3B7C-4F39-A2F7-CF87A38947CF}" srcOrd="1" destOrd="0" presId="urn:microsoft.com/office/officeart/2005/8/layout/orgChart1"/>
    <dgm:cxn modelId="{EEF10488-170A-4D09-BD82-7BFE71F7A296}" type="presParOf" srcId="{48B75D30-625E-4041-A025-78DB3C3C620A}" destId="{BCF65CB0-6180-4861-8E1E-E5C3EDA74C73}" srcOrd="1" destOrd="0" presId="urn:microsoft.com/office/officeart/2005/8/layout/orgChart1"/>
    <dgm:cxn modelId="{2E0D810E-7115-455B-A094-A8F9556CF0D0}" type="presParOf" srcId="{48B75D30-625E-4041-A025-78DB3C3C620A}" destId="{61EDD72F-87F2-44AB-B73D-940C5EDCB36A}" srcOrd="2" destOrd="0" presId="urn:microsoft.com/office/officeart/2005/8/layout/orgChart1"/>
    <dgm:cxn modelId="{510F6224-CAA8-4D49-BC61-A41B21D80C0F}" type="presParOf" srcId="{DB1EA928-326E-4598-B206-97A97607132D}" destId="{92C14207-EA41-4708-BE39-45496B712E14}" srcOrd="2" destOrd="0" presId="urn:microsoft.com/office/officeart/2005/8/layout/orgChart1"/>
    <dgm:cxn modelId="{237806B5-69C2-4AD9-9198-B4082AF46729}" type="presParOf" srcId="{76DAA3C3-12E7-4C35-876C-AFC2A07DC23F}" destId="{6FAD222F-E151-4C13-A71D-109ACAC2178A}" srcOrd="6" destOrd="0" presId="urn:microsoft.com/office/officeart/2005/8/layout/orgChart1"/>
    <dgm:cxn modelId="{75A39492-7995-4902-8B51-31A1FA8E25F2}" type="presParOf" srcId="{76DAA3C3-12E7-4C35-876C-AFC2A07DC23F}" destId="{93077951-E5BD-43E8-8674-251894CF4EA2}" srcOrd="7" destOrd="0" presId="urn:microsoft.com/office/officeart/2005/8/layout/orgChart1"/>
    <dgm:cxn modelId="{D188663D-285C-43E7-AD5B-4C22BA5FB43C}" type="presParOf" srcId="{93077951-E5BD-43E8-8674-251894CF4EA2}" destId="{5495435D-F9EF-4F08-9047-B46477567FFB}" srcOrd="0" destOrd="0" presId="urn:microsoft.com/office/officeart/2005/8/layout/orgChart1"/>
    <dgm:cxn modelId="{AD5A57A3-AF83-4942-BF9A-3CEB8EBB224C}" type="presParOf" srcId="{5495435D-F9EF-4F08-9047-B46477567FFB}" destId="{625ADFD5-7DA4-4564-956F-80AE7CFCD657}" srcOrd="0" destOrd="0" presId="urn:microsoft.com/office/officeart/2005/8/layout/orgChart1"/>
    <dgm:cxn modelId="{AAEEC24C-1E0A-4BFC-92AB-20A00C764BEA}" type="presParOf" srcId="{5495435D-F9EF-4F08-9047-B46477567FFB}" destId="{8D596F9F-EFF5-4D0D-81A4-78E05813643A}" srcOrd="1" destOrd="0" presId="urn:microsoft.com/office/officeart/2005/8/layout/orgChart1"/>
    <dgm:cxn modelId="{54C9625D-327E-48EB-8F6F-B7180140C7FF}" type="presParOf" srcId="{93077951-E5BD-43E8-8674-251894CF4EA2}" destId="{F382F27C-02CB-4BA1-8EBB-23642492FE4C}" srcOrd="1" destOrd="0" presId="urn:microsoft.com/office/officeart/2005/8/layout/orgChart1"/>
    <dgm:cxn modelId="{1AE08683-5EC5-4832-BF20-A632BEF28959}" type="presParOf" srcId="{F382F27C-02CB-4BA1-8EBB-23642492FE4C}" destId="{66A8B142-9834-443C-A0EA-2BFD06E5F021}" srcOrd="0" destOrd="0" presId="urn:microsoft.com/office/officeart/2005/8/layout/orgChart1"/>
    <dgm:cxn modelId="{6E37A8BE-8D27-46DE-8777-67CDE4FE25B4}" type="presParOf" srcId="{F382F27C-02CB-4BA1-8EBB-23642492FE4C}" destId="{8A84D536-2AAD-4AD4-9709-2C4795E9C00F}" srcOrd="1" destOrd="0" presId="urn:microsoft.com/office/officeart/2005/8/layout/orgChart1"/>
    <dgm:cxn modelId="{B5CBFC19-A809-4E27-B2B4-82CF304DBCE3}" type="presParOf" srcId="{8A84D536-2AAD-4AD4-9709-2C4795E9C00F}" destId="{947DD0C3-FD65-43BE-ABCF-FB7B89B141B1}" srcOrd="0" destOrd="0" presId="urn:microsoft.com/office/officeart/2005/8/layout/orgChart1"/>
    <dgm:cxn modelId="{0491DC6D-E96B-4B61-877A-E440DDCBD70F}" type="presParOf" srcId="{947DD0C3-FD65-43BE-ABCF-FB7B89B141B1}" destId="{D5A3DCFD-5B00-4933-9863-1ED148643B95}" srcOrd="0" destOrd="0" presId="urn:microsoft.com/office/officeart/2005/8/layout/orgChart1"/>
    <dgm:cxn modelId="{0B015E31-4A4F-437F-A629-3214EC1A27F8}" type="presParOf" srcId="{947DD0C3-FD65-43BE-ABCF-FB7B89B141B1}" destId="{C5463C6E-8056-490F-8657-FE8D2B96AF59}" srcOrd="1" destOrd="0" presId="urn:microsoft.com/office/officeart/2005/8/layout/orgChart1"/>
    <dgm:cxn modelId="{51995CCC-0CB5-4FA2-AF12-6F47E8802670}" type="presParOf" srcId="{8A84D536-2AAD-4AD4-9709-2C4795E9C00F}" destId="{9F1DEA10-935E-4C51-B5DE-4F372A122F0F}" srcOrd="1" destOrd="0" presId="urn:microsoft.com/office/officeart/2005/8/layout/orgChart1"/>
    <dgm:cxn modelId="{6682120E-FF1E-479C-A57E-B3614F20C483}" type="presParOf" srcId="{8A84D536-2AAD-4AD4-9709-2C4795E9C00F}" destId="{FF355313-E02C-4B46-A4A5-44A0759EB73E}" srcOrd="2" destOrd="0" presId="urn:microsoft.com/office/officeart/2005/8/layout/orgChart1"/>
    <dgm:cxn modelId="{A3AFD1BA-EF4A-4D15-B3EB-1E8444F28343}" type="presParOf" srcId="{F382F27C-02CB-4BA1-8EBB-23642492FE4C}" destId="{971159F9-1B3E-4758-9B63-2D3C3D8826EF}" srcOrd="2" destOrd="0" presId="urn:microsoft.com/office/officeart/2005/8/layout/orgChart1"/>
    <dgm:cxn modelId="{44A49227-7469-499F-B8E9-9E4FCCCB710A}" type="presParOf" srcId="{F382F27C-02CB-4BA1-8EBB-23642492FE4C}" destId="{4805E33D-A573-4731-A016-3F1B7A19D90C}" srcOrd="3" destOrd="0" presId="urn:microsoft.com/office/officeart/2005/8/layout/orgChart1"/>
    <dgm:cxn modelId="{52A8EE7F-A868-4B11-8F47-3B45486C1EDC}" type="presParOf" srcId="{4805E33D-A573-4731-A016-3F1B7A19D90C}" destId="{F5B5DD14-4B3A-4E41-88AF-F2D6F5804583}" srcOrd="0" destOrd="0" presId="urn:microsoft.com/office/officeart/2005/8/layout/orgChart1"/>
    <dgm:cxn modelId="{993E5B55-C093-46DC-B704-79FB48659671}" type="presParOf" srcId="{F5B5DD14-4B3A-4E41-88AF-F2D6F5804583}" destId="{58D77844-A2C4-4A18-BB43-EA8F52BFEAC0}" srcOrd="0" destOrd="0" presId="urn:microsoft.com/office/officeart/2005/8/layout/orgChart1"/>
    <dgm:cxn modelId="{B5D7F77A-066F-4283-8861-94B6C82A5563}" type="presParOf" srcId="{F5B5DD14-4B3A-4E41-88AF-F2D6F5804583}" destId="{822BE3CF-210A-4E24-9470-A7BEF0663D0F}" srcOrd="1" destOrd="0" presId="urn:microsoft.com/office/officeart/2005/8/layout/orgChart1"/>
    <dgm:cxn modelId="{D53B0977-47F0-4205-83C2-B3445F42AC19}" type="presParOf" srcId="{4805E33D-A573-4731-A016-3F1B7A19D90C}" destId="{68850D82-9F8D-427E-B163-D67E5A5EB159}" srcOrd="1" destOrd="0" presId="urn:microsoft.com/office/officeart/2005/8/layout/orgChart1"/>
    <dgm:cxn modelId="{F5850E2D-EFC0-4010-9C69-4D5A84C744C5}" type="presParOf" srcId="{4805E33D-A573-4731-A016-3F1B7A19D90C}" destId="{C273A3C6-074B-4911-88E1-4B3DD6ACD919}" srcOrd="2" destOrd="0" presId="urn:microsoft.com/office/officeart/2005/8/layout/orgChart1"/>
    <dgm:cxn modelId="{BF9FAEB8-163F-4E00-93C9-F01535BAD294}" type="presParOf" srcId="{93077951-E5BD-43E8-8674-251894CF4EA2}" destId="{ECE4E42E-9FD1-49E8-8DE0-0D2F90FC48B9}" srcOrd="2" destOrd="0" presId="urn:microsoft.com/office/officeart/2005/8/layout/orgChart1"/>
    <dgm:cxn modelId="{98B04364-F8E3-4CC8-874B-EBD9A23F2EF0}" type="presParOf" srcId="{76DAA3C3-12E7-4C35-876C-AFC2A07DC23F}" destId="{D49B2431-D17C-4478-B8F1-FC10BA4C660F}" srcOrd="8" destOrd="0" presId="urn:microsoft.com/office/officeart/2005/8/layout/orgChart1"/>
    <dgm:cxn modelId="{F1763A2B-EAFE-499D-98CF-4DAC4687545D}" type="presParOf" srcId="{76DAA3C3-12E7-4C35-876C-AFC2A07DC23F}" destId="{B2850CAE-5481-4195-B469-ADFED0ED676B}" srcOrd="9" destOrd="0" presId="urn:microsoft.com/office/officeart/2005/8/layout/orgChart1"/>
    <dgm:cxn modelId="{A2688A77-2CAD-455D-8AEE-A791D12C6FC1}" type="presParOf" srcId="{B2850CAE-5481-4195-B469-ADFED0ED676B}" destId="{DF3A3DDD-6D2A-40D4-8F50-8784DD225AF1}" srcOrd="0" destOrd="0" presId="urn:microsoft.com/office/officeart/2005/8/layout/orgChart1"/>
    <dgm:cxn modelId="{0E0B9D4F-2B97-470C-95BD-78A8E8B2058C}" type="presParOf" srcId="{DF3A3DDD-6D2A-40D4-8F50-8784DD225AF1}" destId="{EE9054DF-55CF-42D2-9790-D43B4B3C9321}" srcOrd="0" destOrd="0" presId="urn:microsoft.com/office/officeart/2005/8/layout/orgChart1"/>
    <dgm:cxn modelId="{23C6F9DA-CEFC-41A4-B2C0-AE46BF0A8636}" type="presParOf" srcId="{DF3A3DDD-6D2A-40D4-8F50-8784DD225AF1}" destId="{70BB3A13-2AF2-4686-9F03-934E385990EA}" srcOrd="1" destOrd="0" presId="urn:microsoft.com/office/officeart/2005/8/layout/orgChart1"/>
    <dgm:cxn modelId="{D5B1D0B6-51D8-403B-BD9F-000A5FD4940A}" type="presParOf" srcId="{B2850CAE-5481-4195-B469-ADFED0ED676B}" destId="{7FC9883E-E391-488D-9CFF-A95139FD97F2}" srcOrd="1" destOrd="0" presId="urn:microsoft.com/office/officeart/2005/8/layout/orgChart1"/>
    <dgm:cxn modelId="{F12A47DC-13E2-45DF-8EFB-0FCECAA7B721}" type="presParOf" srcId="{7FC9883E-E391-488D-9CFF-A95139FD97F2}" destId="{5834962E-7F7B-4FF7-BADE-9F6341094A38}" srcOrd="0" destOrd="0" presId="urn:microsoft.com/office/officeart/2005/8/layout/orgChart1"/>
    <dgm:cxn modelId="{795F4EE4-ECA8-45D4-A63F-761958D0A153}" type="presParOf" srcId="{7FC9883E-E391-488D-9CFF-A95139FD97F2}" destId="{2DDCCEFB-630F-47A7-97A4-E299169E7D26}" srcOrd="1" destOrd="0" presId="urn:microsoft.com/office/officeart/2005/8/layout/orgChart1"/>
    <dgm:cxn modelId="{099DB248-6691-4835-B5AA-29CCF7B2E3D2}" type="presParOf" srcId="{2DDCCEFB-630F-47A7-97A4-E299169E7D26}" destId="{658A4F2F-BD13-40FA-B947-079F0D009FA8}" srcOrd="0" destOrd="0" presId="urn:microsoft.com/office/officeart/2005/8/layout/orgChart1"/>
    <dgm:cxn modelId="{B3324205-AA7E-436F-A700-D310CF35C0D8}" type="presParOf" srcId="{658A4F2F-BD13-40FA-B947-079F0D009FA8}" destId="{AF7ED73B-EEA9-4FC1-BF19-B163D3603B38}" srcOrd="0" destOrd="0" presId="urn:microsoft.com/office/officeart/2005/8/layout/orgChart1"/>
    <dgm:cxn modelId="{BCE243E0-92FF-4996-A5B8-9046CFAC745D}" type="presParOf" srcId="{658A4F2F-BD13-40FA-B947-079F0D009FA8}" destId="{64F1C14A-6284-433F-9366-7C6D535FBB4F}" srcOrd="1" destOrd="0" presId="urn:microsoft.com/office/officeart/2005/8/layout/orgChart1"/>
    <dgm:cxn modelId="{48632915-D7C6-49B5-BEFA-EB5167E86571}" type="presParOf" srcId="{2DDCCEFB-630F-47A7-97A4-E299169E7D26}" destId="{528CF84C-0BD0-4865-B317-5846C87253D3}" srcOrd="1" destOrd="0" presId="urn:microsoft.com/office/officeart/2005/8/layout/orgChart1"/>
    <dgm:cxn modelId="{D8B307F7-DFED-4E44-B13B-4A64317D29C1}" type="presParOf" srcId="{2DDCCEFB-630F-47A7-97A4-E299169E7D26}" destId="{642B45D6-4070-4314-90D1-6E7717A291F4}" srcOrd="2" destOrd="0" presId="urn:microsoft.com/office/officeart/2005/8/layout/orgChart1"/>
    <dgm:cxn modelId="{911C5244-24FE-46A9-8D5D-A00D996D3E54}" type="presParOf" srcId="{7FC9883E-E391-488D-9CFF-A95139FD97F2}" destId="{235568BA-01EB-4549-B6E1-1CFF6728816F}" srcOrd="2" destOrd="0" presId="urn:microsoft.com/office/officeart/2005/8/layout/orgChart1"/>
    <dgm:cxn modelId="{C0119A9F-2C6F-41FA-AF20-18434BFBBA69}" type="presParOf" srcId="{7FC9883E-E391-488D-9CFF-A95139FD97F2}" destId="{58432F80-4391-49F9-ABAC-B854097B899B}" srcOrd="3" destOrd="0" presId="urn:microsoft.com/office/officeart/2005/8/layout/orgChart1"/>
    <dgm:cxn modelId="{7DEB4051-13F3-4571-93E1-04498BEC1C45}" type="presParOf" srcId="{58432F80-4391-49F9-ABAC-B854097B899B}" destId="{FEEA9119-017F-4602-AB70-568D24E805FD}" srcOrd="0" destOrd="0" presId="urn:microsoft.com/office/officeart/2005/8/layout/orgChart1"/>
    <dgm:cxn modelId="{EDDB98C6-D717-4F5F-850B-0DB6C9EF2C55}" type="presParOf" srcId="{FEEA9119-017F-4602-AB70-568D24E805FD}" destId="{961F7E6E-D100-40C8-B116-BADA9F8F3954}" srcOrd="0" destOrd="0" presId="urn:microsoft.com/office/officeart/2005/8/layout/orgChart1"/>
    <dgm:cxn modelId="{ACA63504-DC76-4C51-828C-8A29A463B7AE}" type="presParOf" srcId="{FEEA9119-017F-4602-AB70-568D24E805FD}" destId="{B4EEC82D-65C9-45F6-A17A-A3756E6E35C9}" srcOrd="1" destOrd="0" presId="urn:microsoft.com/office/officeart/2005/8/layout/orgChart1"/>
    <dgm:cxn modelId="{28F6403E-23E7-405C-886B-629AF92F9F8F}" type="presParOf" srcId="{58432F80-4391-49F9-ABAC-B854097B899B}" destId="{3A2BC679-58D8-4AB1-9148-2D8E85814C12}" srcOrd="1" destOrd="0" presId="urn:microsoft.com/office/officeart/2005/8/layout/orgChart1"/>
    <dgm:cxn modelId="{481616ED-2428-4D2D-9C74-8583D91790C8}" type="presParOf" srcId="{58432F80-4391-49F9-ABAC-B854097B899B}" destId="{C0761F0F-A191-4268-AA44-5CD5FD729A20}" srcOrd="2" destOrd="0" presId="urn:microsoft.com/office/officeart/2005/8/layout/orgChart1"/>
    <dgm:cxn modelId="{2510039A-40CE-463B-9A18-21CDD673F868}" type="presParOf" srcId="{7FC9883E-E391-488D-9CFF-A95139FD97F2}" destId="{B575CF3F-450D-45BD-AE22-7B9E34ABD179}" srcOrd="4" destOrd="0" presId="urn:microsoft.com/office/officeart/2005/8/layout/orgChart1"/>
    <dgm:cxn modelId="{B9CF213E-7DBE-4C62-B930-2BFA93E86922}" type="presParOf" srcId="{7FC9883E-E391-488D-9CFF-A95139FD97F2}" destId="{B6795CC5-A4D1-4EBA-95D4-DA8EBA4D9FCE}" srcOrd="5" destOrd="0" presId="urn:microsoft.com/office/officeart/2005/8/layout/orgChart1"/>
    <dgm:cxn modelId="{8B42AF4B-B9C3-4BA1-B0CE-DBBE88CB2517}" type="presParOf" srcId="{B6795CC5-A4D1-4EBA-95D4-DA8EBA4D9FCE}" destId="{7706C5D9-33A7-48ED-A4BD-91537505EC60}" srcOrd="0" destOrd="0" presId="urn:microsoft.com/office/officeart/2005/8/layout/orgChart1"/>
    <dgm:cxn modelId="{A72BDC79-DF7D-4B83-A798-F7099588B15A}" type="presParOf" srcId="{7706C5D9-33A7-48ED-A4BD-91537505EC60}" destId="{48D2D8AA-2984-41FC-A36E-C20BFAD49E69}" srcOrd="0" destOrd="0" presId="urn:microsoft.com/office/officeart/2005/8/layout/orgChart1"/>
    <dgm:cxn modelId="{F9EA1CDB-6C19-40AF-AF2D-6D954D88276F}" type="presParOf" srcId="{7706C5D9-33A7-48ED-A4BD-91537505EC60}" destId="{72F63232-B01C-4DEB-9936-D0906B7C24F4}" srcOrd="1" destOrd="0" presId="urn:microsoft.com/office/officeart/2005/8/layout/orgChart1"/>
    <dgm:cxn modelId="{96947341-D869-4D61-BEE3-530F22BDA09C}" type="presParOf" srcId="{B6795CC5-A4D1-4EBA-95D4-DA8EBA4D9FCE}" destId="{086EB129-D201-440F-8AB4-2D7A5235FAE1}" srcOrd="1" destOrd="0" presId="urn:microsoft.com/office/officeart/2005/8/layout/orgChart1"/>
    <dgm:cxn modelId="{8BCBBDB7-2862-49E0-A421-2F306D6D0C0F}" type="presParOf" srcId="{B6795CC5-A4D1-4EBA-95D4-DA8EBA4D9FCE}" destId="{DD1D613D-144F-4A6C-9177-2DE6A4DD25FD}" srcOrd="2" destOrd="0" presId="urn:microsoft.com/office/officeart/2005/8/layout/orgChart1"/>
    <dgm:cxn modelId="{13B43FC4-CF20-4CA1-884A-AE9231D91812}" type="presParOf" srcId="{B2850CAE-5481-4195-B469-ADFED0ED676B}" destId="{EAF454CE-8654-44FC-ADFC-8217B9699EDD}" srcOrd="2" destOrd="0" presId="urn:microsoft.com/office/officeart/2005/8/layout/orgChart1"/>
    <dgm:cxn modelId="{483B550C-5CF4-44C0-999D-D928EA9F3899}" type="presParOf" srcId="{A3C9CB00-019F-49CC-9988-A37D913FA094}" destId="{063E1E36-895A-42BE-82F7-1303037029E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04AF73E-D2D6-48F2-9A78-515F45FD5C76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pPr rtl="1"/>
          <a:endParaRPr lang="ar-SA"/>
        </a:p>
      </dgm:t>
    </dgm:pt>
    <dgm:pt modelId="{8771B23F-B534-4660-A59B-C0126171E872}">
      <dgm:prSet phldrT="[Text]" custT="1"/>
      <dgm:spPr/>
      <dgm:t>
        <a:bodyPr/>
        <a:lstStyle/>
        <a:p>
          <a:pPr algn="ctr" rtl="1"/>
          <a:endParaRPr lang="ar-SA" sz="1000"/>
        </a:p>
      </dgm:t>
    </dgm:pt>
    <dgm:pt modelId="{9DE4AA4A-E717-4948-B52B-1B2BA18B8B66}" type="parTrans" cxnId="{E29895BE-9D51-4673-928C-C7C70CE7F386}">
      <dgm:prSet/>
      <dgm:spPr/>
      <dgm:t>
        <a:bodyPr/>
        <a:lstStyle/>
        <a:p>
          <a:pPr rtl="1"/>
          <a:endParaRPr lang="ar-SA"/>
        </a:p>
      </dgm:t>
    </dgm:pt>
    <dgm:pt modelId="{BB3DF5A4-C3E2-4DEA-9816-13AED9C45303}" type="sibTrans" cxnId="{E29895BE-9D51-4673-928C-C7C70CE7F386}">
      <dgm:prSet/>
      <dgm:spPr/>
      <dgm:t>
        <a:bodyPr/>
        <a:lstStyle/>
        <a:p>
          <a:pPr rtl="1"/>
          <a:endParaRPr lang="ar-SA"/>
        </a:p>
      </dgm:t>
    </dgm:pt>
    <dgm:pt modelId="{7AA9045F-731B-4508-8B79-27215B689116}">
      <dgm:prSet phldrT="[Text]" custT="1"/>
      <dgm:spPr/>
      <dgm:t>
        <a:bodyPr/>
        <a:lstStyle/>
        <a:p>
          <a:pPr rtl="1"/>
          <a:endParaRPr lang="ar-SA" sz="1000"/>
        </a:p>
      </dgm:t>
    </dgm:pt>
    <dgm:pt modelId="{C3E06A55-B6E3-4242-89A6-F4E4CF5145F3}" type="parTrans" cxnId="{DF87A9DE-65B8-4B8D-A265-768E32210F4E}">
      <dgm:prSet/>
      <dgm:spPr/>
      <dgm:t>
        <a:bodyPr/>
        <a:lstStyle/>
        <a:p>
          <a:pPr rtl="1"/>
          <a:endParaRPr lang="ar-SA" sz="1100"/>
        </a:p>
      </dgm:t>
    </dgm:pt>
    <dgm:pt modelId="{5FE40FCA-5652-43B0-A8A6-A203389C1857}" type="sibTrans" cxnId="{DF87A9DE-65B8-4B8D-A265-768E32210F4E}">
      <dgm:prSet/>
      <dgm:spPr/>
      <dgm:t>
        <a:bodyPr/>
        <a:lstStyle/>
        <a:p>
          <a:pPr rtl="1"/>
          <a:endParaRPr lang="ar-SA"/>
        </a:p>
      </dgm:t>
    </dgm:pt>
    <dgm:pt modelId="{AD3053D3-0362-4B70-A89E-62831A1CE20D}">
      <dgm:prSet phldrT="[Text]" custT="1"/>
      <dgm:spPr/>
      <dgm:t>
        <a:bodyPr/>
        <a:lstStyle/>
        <a:p>
          <a:pPr rtl="1"/>
          <a:endParaRPr lang="ar-SA" sz="1000"/>
        </a:p>
      </dgm:t>
    </dgm:pt>
    <dgm:pt modelId="{954D8300-B7FA-4F5C-AE30-0228A9DA9D0F}" type="parTrans" cxnId="{50FF37C9-2890-4FA0-8B2F-B8600123B955}">
      <dgm:prSet/>
      <dgm:spPr/>
      <dgm:t>
        <a:bodyPr/>
        <a:lstStyle/>
        <a:p>
          <a:pPr rtl="1"/>
          <a:endParaRPr lang="ar-SA" sz="1100"/>
        </a:p>
      </dgm:t>
    </dgm:pt>
    <dgm:pt modelId="{D2A1AB89-1B98-41B6-9E6A-D10EE4D53E26}" type="sibTrans" cxnId="{50FF37C9-2890-4FA0-8B2F-B8600123B955}">
      <dgm:prSet/>
      <dgm:spPr/>
      <dgm:t>
        <a:bodyPr/>
        <a:lstStyle/>
        <a:p>
          <a:pPr rtl="1"/>
          <a:endParaRPr lang="ar-SA"/>
        </a:p>
      </dgm:t>
    </dgm:pt>
    <dgm:pt modelId="{E73D2C99-4F46-4D5B-AD4A-AF8172609764}">
      <dgm:prSet custT="1"/>
      <dgm:spPr/>
      <dgm:t>
        <a:bodyPr/>
        <a:lstStyle/>
        <a:p>
          <a:pPr rtl="1"/>
          <a:endParaRPr lang="ar-SA" sz="1000"/>
        </a:p>
      </dgm:t>
    </dgm:pt>
    <dgm:pt modelId="{435CD152-5A90-4888-A70E-5075540D1493}" type="parTrans" cxnId="{189FCF3D-B128-45ED-A6CF-A398AB7A3044}">
      <dgm:prSet/>
      <dgm:spPr/>
      <dgm:t>
        <a:bodyPr/>
        <a:lstStyle/>
        <a:p>
          <a:pPr rtl="1"/>
          <a:endParaRPr lang="ar-SA"/>
        </a:p>
      </dgm:t>
    </dgm:pt>
    <dgm:pt modelId="{6C38979B-BE49-4610-A34D-363B0B2AED74}" type="sibTrans" cxnId="{189FCF3D-B128-45ED-A6CF-A398AB7A3044}">
      <dgm:prSet/>
      <dgm:spPr/>
      <dgm:t>
        <a:bodyPr/>
        <a:lstStyle/>
        <a:p>
          <a:pPr rtl="1"/>
          <a:endParaRPr lang="ar-SA"/>
        </a:p>
      </dgm:t>
    </dgm:pt>
    <dgm:pt modelId="{9C9EEEA7-2D1E-40BE-9D04-F68C45899514}">
      <dgm:prSet custT="1"/>
      <dgm:spPr/>
      <dgm:t>
        <a:bodyPr/>
        <a:lstStyle/>
        <a:p>
          <a:pPr rtl="1"/>
          <a:r>
            <a:rPr lang="en-US" sz="1000"/>
            <a:t> </a:t>
          </a:r>
          <a:endParaRPr lang="ar-SA" sz="1000"/>
        </a:p>
      </dgm:t>
    </dgm:pt>
    <dgm:pt modelId="{122E3997-AA66-4EE1-9979-D85A0E9E4503}" type="parTrans" cxnId="{22B51791-5764-4321-B824-0FB7D32859C5}">
      <dgm:prSet/>
      <dgm:spPr/>
      <dgm:t>
        <a:bodyPr/>
        <a:lstStyle/>
        <a:p>
          <a:pPr rtl="1"/>
          <a:endParaRPr lang="ar-SA"/>
        </a:p>
      </dgm:t>
    </dgm:pt>
    <dgm:pt modelId="{2BB3BE3F-CDF4-4308-A6B7-A9B07A64159F}" type="sibTrans" cxnId="{22B51791-5764-4321-B824-0FB7D32859C5}">
      <dgm:prSet/>
      <dgm:spPr/>
      <dgm:t>
        <a:bodyPr/>
        <a:lstStyle/>
        <a:p>
          <a:pPr rtl="1"/>
          <a:endParaRPr lang="ar-SA"/>
        </a:p>
      </dgm:t>
    </dgm:pt>
    <dgm:pt modelId="{EEBB1F54-C5FA-4945-88CF-68E7D7BF55A8}">
      <dgm:prSet custT="1"/>
      <dgm:spPr/>
      <dgm:t>
        <a:bodyPr/>
        <a:lstStyle/>
        <a:p>
          <a:pPr rtl="1"/>
          <a:endParaRPr lang="ar-SA" sz="1000"/>
        </a:p>
      </dgm:t>
    </dgm:pt>
    <dgm:pt modelId="{72B4CCF0-6ABC-49B6-A323-B7EC1C80F122}" type="parTrans" cxnId="{5C4CA0E4-1757-4CDD-B4B9-C0F1D419FCA8}">
      <dgm:prSet/>
      <dgm:spPr/>
      <dgm:t>
        <a:bodyPr/>
        <a:lstStyle/>
        <a:p>
          <a:pPr rtl="1"/>
          <a:endParaRPr lang="ar-SA"/>
        </a:p>
      </dgm:t>
    </dgm:pt>
    <dgm:pt modelId="{88CFF688-9DF7-48BC-969D-D856A2CD1CC0}" type="sibTrans" cxnId="{5C4CA0E4-1757-4CDD-B4B9-C0F1D419FCA8}">
      <dgm:prSet/>
      <dgm:spPr/>
      <dgm:t>
        <a:bodyPr/>
        <a:lstStyle/>
        <a:p>
          <a:pPr rtl="1"/>
          <a:endParaRPr lang="ar-SA"/>
        </a:p>
      </dgm:t>
    </dgm:pt>
    <dgm:pt modelId="{6973BD69-9232-431A-AE49-A0401296A31F}">
      <dgm:prSet custT="1"/>
      <dgm:spPr/>
      <dgm:t>
        <a:bodyPr/>
        <a:lstStyle/>
        <a:p>
          <a:pPr rtl="1"/>
          <a:endParaRPr lang="ar-SA" sz="1000"/>
        </a:p>
      </dgm:t>
    </dgm:pt>
    <dgm:pt modelId="{4099D4AE-7A86-4222-BA8F-7C95DB1D1F0E}" type="parTrans" cxnId="{6D237600-05B4-481A-B5C7-A8092F87744C}">
      <dgm:prSet/>
      <dgm:spPr/>
      <dgm:t>
        <a:bodyPr/>
        <a:lstStyle/>
        <a:p>
          <a:pPr rtl="1"/>
          <a:endParaRPr lang="ar-SA"/>
        </a:p>
      </dgm:t>
    </dgm:pt>
    <dgm:pt modelId="{79A0E5A1-3867-4DC9-8020-14408C614CF1}" type="sibTrans" cxnId="{6D237600-05B4-481A-B5C7-A8092F87744C}">
      <dgm:prSet/>
      <dgm:spPr/>
      <dgm:t>
        <a:bodyPr/>
        <a:lstStyle/>
        <a:p>
          <a:pPr rtl="1"/>
          <a:endParaRPr lang="ar-SA"/>
        </a:p>
      </dgm:t>
    </dgm:pt>
    <dgm:pt modelId="{EFE634B3-B469-4E42-8884-6082C9566007}">
      <dgm:prSet custT="1"/>
      <dgm:spPr/>
      <dgm:t>
        <a:bodyPr/>
        <a:lstStyle/>
        <a:p>
          <a:pPr rtl="1"/>
          <a:endParaRPr lang="ar-SA" sz="1000"/>
        </a:p>
      </dgm:t>
    </dgm:pt>
    <dgm:pt modelId="{305DA300-61D6-4DA7-9E7F-6CF06AB10936}" type="parTrans" cxnId="{12F4E5CA-B3C7-4B17-996B-BE1449A39476}">
      <dgm:prSet/>
      <dgm:spPr/>
      <dgm:t>
        <a:bodyPr/>
        <a:lstStyle/>
        <a:p>
          <a:pPr rtl="1"/>
          <a:endParaRPr lang="ar-SA"/>
        </a:p>
      </dgm:t>
    </dgm:pt>
    <dgm:pt modelId="{F37861F9-32F4-46F4-861A-0EDE198D610B}" type="sibTrans" cxnId="{12F4E5CA-B3C7-4B17-996B-BE1449A39476}">
      <dgm:prSet/>
      <dgm:spPr/>
      <dgm:t>
        <a:bodyPr/>
        <a:lstStyle/>
        <a:p>
          <a:pPr rtl="1"/>
          <a:endParaRPr lang="ar-SA"/>
        </a:p>
      </dgm:t>
    </dgm:pt>
    <dgm:pt modelId="{D89970E6-98C6-413B-96A6-FBD706368557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0EED8B7C-09F9-4020-829D-ED94D9E86262}" type="parTrans" cxnId="{6F9F0A50-2628-40DB-A73C-9111FEDD49BD}">
      <dgm:prSet/>
      <dgm:spPr/>
      <dgm:t>
        <a:bodyPr/>
        <a:lstStyle/>
        <a:p>
          <a:pPr rtl="1"/>
          <a:endParaRPr lang="ar-SA"/>
        </a:p>
      </dgm:t>
    </dgm:pt>
    <dgm:pt modelId="{042A8BDF-B23A-44B7-964D-B286A8211DF7}" type="sibTrans" cxnId="{6F9F0A50-2628-40DB-A73C-9111FEDD49BD}">
      <dgm:prSet/>
      <dgm:spPr/>
      <dgm:t>
        <a:bodyPr/>
        <a:lstStyle/>
        <a:p>
          <a:pPr rtl="1"/>
          <a:endParaRPr lang="ar-SA"/>
        </a:p>
      </dgm:t>
    </dgm:pt>
    <dgm:pt modelId="{51DEB12C-6C5D-457E-811E-5FC0312167D1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8B94C5A3-2E81-4794-B9A6-EE0E61FFDFDC}" type="parTrans" cxnId="{B8B7CD1B-5CD5-4BE3-9E5C-94BB9A94760B}">
      <dgm:prSet/>
      <dgm:spPr/>
      <dgm:t>
        <a:bodyPr/>
        <a:lstStyle/>
        <a:p>
          <a:pPr rtl="1"/>
          <a:endParaRPr lang="ar-SA"/>
        </a:p>
      </dgm:t>
    </dgm:pt>
    <dgm:pt modelId="{3D9B0EB0-CF88-4E5D-9490-BD902FDA7E1F}" type="sibTrans" cxnId="{B8B7CD1B-5CD5-4BE3-9E5C-94BB9A94760B}">
      <dgm:prSet/>
      <dgm:spPr/>
      <dgm:t>
        <a:bodyPr/>
        <a:lstStyle/>
        <a:p>
          <a:pPr rtl="1"/>
          <a:endParaRPr lang="ar-SA"/>
        </a:p>
      </dgm:t>
    </dgm:pt>
    <dgm:pt modelId="{5E3AA333-CFA1-4FCE-B381-BA6DD90FE9A9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CDE28E8F-FF59-4F3C-97E0-074B0D041F0B}" type="parTrans" cxnId="{3E0995EC-B4CD-49BE-A9FC-60575729D501}">
      <dgm:prSet/>
      <dgm:spPr/>
      <dgm:t>
        <a:bodyPr/>
        <a:lstStyle/>
        <a:p>
          <a:pPr rtl="1"/>
          <a:endParaRPr lang="ar-SA"/>
        </a:p>
      </dgm:t>
    </dgm:pt>
    <dgm:pt modelId="{9F442E9D-276F-4F54-A922-0BF1E63734DD}" type="sibTrans" cxnId="{3E0995EC-B4CD-49BE-A9FC-60575729D501}">
      <dgm:prSet/>
      <dgm:spPr/>
      <dgm:t>
        <a:bodyPr/>
        <a:lstStyle/>
        <a:p>
          <a:pPr rtl="1"/>
          <a:endParaRPr lang="ar-SA"/>
        </a:p>
      </dgm:t>
    </dgm:pt>
    <dgm:pt modelId="{70EC9C37-D4F2-4F8E-810D-EDA4CAEC1E3F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C8CA505D-D599-49C7-9AA4-43DAF1D3C9CD}" type="parTrans" cxnId="{74B2B27D-BDF1-4A39-9DB0-7EF4ECA1F8E0}">
      <dgm:prSet/>
      <dgm:spPr/>
      <dgm:t>
        <a:bodyPr/>
        <a:lstStyle/>
        <a:p>
          <a:pPr rtl="1"/>
          <a:endParaRPr lang="ar-SA"/>
        </a:p>
      </dgm:t>
    </dgm:pt>
    <dgm:pt modelId="{DB3C449C-D50D-4B08-B7EB-94AEBD532962}" type="sibTrans" cxnId="{74B2B27D-BDF1-4A39-9DB0-7EF4ECA1F8E0}">
      <dgm:prSet/>
      <dgm:spPr/>
      <dgm:t>
        <a:bodyPr/>
        <a:lstStyle/>
        <a:p>
          <a:pPr rtl="1"/>
          <a:endParaRPr lang="ar-SA"/>
        </a:p>
      </dgm:t>
    </dgm:pt>
    <dgm:pt modelId="{2AF3A9DB-4811-485C-927A-8BD292E3DE4D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B253FB8C-9820-46CF-9D6A-FBB62B425B77}" type="parTrans" cxnId="{F8C32CAF-7892-4FE8-A23C-C027422DE568}">
      <dgm:prSet/>
      <dgm:spPr/>
      <dgm:t>
        <a:bodyPr/>
        <a:lstStyle/>
        <a:p>
          <a:pPr rtl="1"/>
          <a:endParaRPr lang="ar-SA"/>
        </a:p>
      </dgm:t>
    </dgm:pt>
    <dgm:pt modelId="{D9F02CC8-A776-4D10-8E4B-6B65F4E97B77}" type="sibTrans" cxnId="{F8C32CAF-7892-4FE8-A23C-C027422DE568}">
      <dgm:prSet/>
      <dgm:spPr/>
      <dgm:t>
        <a:bodyPr/>
        <a:lstStyle/>
        <a:p>
          <a:pPr rtl="1"/>
          <a:endParaRPr lang="ar-SA"/>
        </a:p>
      </dgm:t>
    </dgm:pt>
    <dgm:pt modelId="{D68DE908-3DB9-4625-95F2-9B7BB809BD45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E302B891-B410-43E6-8EDF-D46EA077F232}" type="parTrans" cxnId="{559DAA51-A3D5-400D-A392-AADFAAF82614}">
      <dgm:prSet/>
      <dgm:spPr/>
      <dgm:t>
        <a:bodyPr/>
        <a:lstStyle/>
        <a:p>
          <a:pPr rtl="1"/>
          <a:endParaRPr lang="ar-SA"/>
        </a:p>
      </dgm:t>
    </dgm:pt>
    <dgm:pt modelId="{74F3001C-1C3C-4E8B-B614-C24045766E18}" type="sibTrans" cxnId="{559DAA51-A3D5-400D-A392-AADFAAF82614}">
      <dgm:prSet/>
      <dgm:spPr/>
      <dgm:t>
        <a:bodyPr/>
        <a:lstStyle/>
        <a:p>
          <a:pPr rtl="1"/>
          <a:endParaRPr lang="ar-SA"/>
        </a:p>
      </dgm:t>
    </dgm:pt>
    <dgm:pt modelId="{01CBD96D-0622-4237-B0DE-7A59A5D3D733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020CEB6E-D56A-4CD8-9B34-36E035AEF703}" type="sibTrans" cxnId="{D7BDAB1C-76E0-4477-AB62-8A890A772B6B}">
      <dgm:prSet/>
      <dgm:spPr/>
      <dgm:t>
        <a:bodyPr/>
        <a:lstStyle/>
        <a:p>
          <a:pPr rtl="1"/>
          <a:endParaRPr lang="ar-SA"/>
        </a:p>
      </dgm:t>
    </dgm:pt>
    <dgm:pt modelId="{F00A6B14-448D-43D7-AB5F-9CA67C6B74F1}" type="parTrans" cxnId="{D7BDAB1C-76E0-4477-AB62-8A890A772B6B}">
      <dgm:prSet/>
      <dgm:spPr/>
      <dgm:t>
        <a:bodyPr/>
        <a:lstStyle/>
        <a:p>
          <a:pPr rtl="1"/>
          <a:endParaRPr lang="ar-SA"/>
        </a:p>
      </dgm:t>
    </dgm:pt>
    <dgm:pt modelId="{5403886F-320C-4E54-A072-3E5ABB4FFAE0}">
      <dgm:prSet/>
      <dgm:spPr/>
      <dgm:t>
        <a:bodyPr/>
        <a:lstStyle/>
        <a:p>
          <a:pPr rtl="1"/>
          <a:r>
            <a:rPr lang="en-US"/>
            <a:t>  </a:t>
          </a:r>
          <a:endParaRPr lang="ar-SA"/>
        </a:p>
      </dgm:t>
    </dgm:pt>
    <dgm:pt modelId="{D807B998-EC9D-4F0B-BEB7-DDDC0CFC0621}" type="sibTrans" cxnId="{DBD941DE-60FD-40BB-BE72-54AF545685EC}">
      <dgm:prSet/>
      <dgm:spPr/>
      <dgm:t>
        <a:bodyPr/>
        <a:lstStyle/>
        <a:p>
          <a:pPr rtl="1"/>
          <a:endParaRPr lang="ar-SA"/>
        </a:p>
      </dgm:t>
    </dgm:pt>
    <dgm:pt modelId="{093626B3-DB2B-4138-8D1F-51EA26F0F52E}" type="parTrans" cxnId="{DBD941DE-60FD-40BB-BE72-54AF545685EC}">
      <dgm:prSet/>
      <dgm:spPr/>
      <dgm:t>
        <a:bodyPr/>
        <a:lstStyle/>
        <a:p>
          <a:pPr rtl="1"/>
          <a:endParaRPr lang="ar-SA"/>
        </a:p>
      </dgm:t>
    </dgm:pt>
    <dgm:pt modelId="{EC89953A-68D7-4239-B004-DB956D5D97BC}">
      <dgm:prSet/>
      <dgm:spPr/>
      <dgm:t>
        <a:bodyPr/>
        <a:lstStyle/>
        <a:p>
          <a:pPr rtl="1"/>
          <a:r>
            <a:rPr lang="en-US"/>
            <a:t> </a:t>
          </a:r>
          <a:endParaRPr lang="ar-SA"/>
        </a:p>
      </dgm:t>
    </dgm:pt>
    <dgm:pt modelId="{8AAEAAFD-355B-4863-88D4-7992AC073561}" type="sibTrans" cxnId="{100ADB99-7A08-40A6-B77C-205553972E92}">
      <dgm:prSet/>
      <dgm:spPr/>
      <dgm:t>
        <a:bodyPr/>
        <a:lstStyle/>
        <a:p>
          <a:pPr rtl="1"/>
          <a:endParaRPr lang="ar-SA"/>
        </a:p>
      </dgm:t>
    </dgm:pt>
    <dgm:pt modelId="{34C47ECB-2AF1-4EA1-99C7-7D498CD4EC64}" type="parTrans" cxnId="{100ADB99-7A08-40A6-B77C-205553972E92}">
      <dgm:prSet/>
      <dgm:spPr/>
      <dgm:t>
        <a:bodyPr/>
        <a:lstStyle/>
        <a:p>
          <a:pPr rtl="1"/>
          <a:endParaRPr lang="ar-SA"/>
        </a:p>
      </dgm:t>
    </dgm:pt>
    <dgm:pt modelId="{09D5071E-0C2C-4512-BD6F-7F6B79690647}">
      <dgm:prSet phldrT="[Text]" custT="1"/>
      <dgm:spPr/>
      <dgm:t>
        <a:bodyPr/>
        <a:lstStyle/>
        <a:p>
          <a:pPr rtl="1"/>
          <a:endParaRPr lang="ar-SA" sz="1000"/>
        </a:p>
      </dgm:t>
    </dgm:pt>
    <dgm:pt modelId="{329E7DB7-0D84-4A77-B4F8-695AB0EBE790}" type="sibTrans" cxnId="{42042BC6-270E-4EC8-BC4D-FDC1A57DF751}">
      <dgm:prSet/>
      <dgm:spPr/>
      <dgm:t>
        <a:bodyPr/>
        <a:lstStyle/>
        <a:p>
          <a:pPr rtl="1"/>
          <a:endParaRPr lang="ar-SA"/>
        </a:p>
      </dgm:t>
    </dgm:pt>
    <dgm:pt modelId="{2FF454A2-7FC7-41AF-98BD-A3CC9A14DFCA}" type="parTrans" cxnId="{42042BC6-270E-4EC8-BC4D-FDC1A57DF751}">
      <dgm:prSet/>
      <dgm:spPr/>
      <dgm:t>
        <a:bodyPr/>
        <a:lstStyle/>
        <a:p>
          <a:pPr rtl="1"/>
          <a:endParaRPr lang="ar-SA" sz="1100"/>
        </a:p>
      </dgm:t>
    </dgm:pt>
    <dgm:pt modelId="{3AE50433-F756-405B-8633-3F8407809862}">
      <dgm:prSet custT="1"/>
      <dgm:spPr/>
      <dgm:t>
        <a:bodyPr/>
        <a:lstStyle/>
        <a:p>
          <a:pPr rtl="1"/>
          <a:endParaRPr lang="ar-SA" sz="1000"/>
        </a:p>
      </dgm:t>
    </dgm:pt>
    <dgm:pt modelId="{BB3D30B8-A7A4-41B7-81A3-41D71F244F0E}" type="sibTrans" cxnId="{901BCC37-B4DB-4994-BE0B-C564A9466356}">
      <dgm:prSet/>
      <dgm:spPr/>
      <dgm:t>
        <a:bodyPr/>
        <a:lstStyle/>
        <a:p>
          <a:pPr rtl="1"/>
          <a:endParaRPr lang="ar-SA"/>
        </a:p>
      </dgm:t>
    </dgm:pt>
    <dgm:pt modelId="{2FC93985-1783-4770-84CC-D0D59F316B56}" type="parTrans" cxnId="{901BCC37-B4DB-4994-BE0B-C564A9466356}">
      <dgm:prSet/>
      <dgm:spPr/>
      <dgm:t>
        <a:bodyPr/>
        <a:lstStyle/>
        <a:p>
          <a:pPr rtl="1"/>
          <a:endParaRPr lang="ar-SA"/>
        </a:p>
      </dgm:t>
    </dgm:pt>
    <dgm:pt modelId="{5AEC59FB-25BA-45FB-A574-3DEE18B0E30C}">
      <dgm:prSet custT="1"/>
      <dgm:spPr/>
      <dgm:t>
        <a:bodyPr/>
        <a:lstStyle/>
        <a:p>
          <a:pPr algn="ctr" rtl="1"/>
          <a:endParaRPr lang="ar-SA" sz="1000"/>
        </a:p>
      </dgm:t>
    </dgm:pt>
    <dgm:pt modelId="{D7477BF6-E82A-4A5D-9643-0D2E0408FFCF}" type="sibTrans" cxnId="{C1C360D0-8A19-414A-A7C7-D0002907C72B}">
      <dgm:prSet/>
      <dgm:spPr/>
      <dgm:t>
        <a:bodyPr/>
        <a:lstStyle/>
        <a:p>
          <a:pPr rtl="1"/>
          <a:endParaRPr lang="ar-SA"/>
        </a:p>
      </dgm:t>
    </dgm:pt>
    <dgm:pt modelId="{6998207A-B9F2-4381-A323-B1B946952927}" type="parTrans" cxnId="{C1C360D0-8A19-414A-A7C7-D0002907C72B}">
      <dgm:prSet/>
      <dgm:spPr/>
      <dgm:t>
        <a:bodyPr/>
        <a:lstStyle/>
        <a:p>
          <a:pPr rtl="1"/>
          <a:endParaRPr lang="ar-SA"/>
        </a:p>
      </dgm:t>
    </dgm:pt>
    <dgm:pt modelId="{82E504B4-60AB-4CF7-B8D5-FBCBFB152DA4}" type="pres">
      <dgm:prSet presAssocID="{604AF73E-D2D6-48F2-9A78-515F45FD5C76}" presName="hierChild1" presStyleCnt="0">
        <dgm:presLayoutVars>
          <dgm:orgChart val="1"/>
          <dgm:chPref val="1"/>
          <dgm:dir val="rev"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A3C9CB00-019F-49CC-9988-A37D913FA094}" type="pres">
      <dgm:prSet presAssocID="{8771B23F-B534-4660-A59B-C0126171E872}" presName="hierRoot1" presStyleCnt="0">
        <dgm:presLayoutVars>
          <dgm:hierBranch/>
        </dgm:presLayoutVars>
      </dgm:prSet>
      <dgm:spPr/>
    </dgm:pt>
    <dgm:pt modelId="{4C31B728-D6B4-4BD0-8B0B-75C5B57FA32A}" type="pres">
      <dgm:prSet presAssocID="{8771B23F-B534-4660-A59B-C0126171E872}" presName="rootComposite1" presStyleCnt="0"/>
      <dgm:spPr/>
    </dgm:pt>
    <dgm:pt modelId="{0A0DD530-36E2-4460-925B-B84BEA763DD8}" type="pres">
      <dgm:prSet presAssocID="{8771B23F-B534-4660-A59B-C0126171E872}" presName="rootText1" presStyleLbl="node0" presStyleIdx="0" presStyleCnt="1" custScaleX="21028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B51574-6FAD-4478-A59D-04891E3A4A51}" type="pres">
      <dgm:prSet presAssocID="{8771B23F-B534-4660-A59B-C0126171E872}" presName="rootConnector1" presStyleLbl="node1" presStyleIdx="0" presStyleCnt="0"/>
      <dgm:spPr/>
      <dgm:t>
        <a:bodyPr/>
        <a:lstStyle/>
        <a:p>
          <a:endParaRPr lang="en-US"/>
        </a:p>
      </dgm:t>
    </dgm:pt>
    <dgm:pt modelId="{76DAA3C3-12E7-4C35-876C-AFC2A07DC23F}" type="pres">
      <dgm:prSet presAssocID="{8771B23F-B534-4660-A59B-C0126171E872}" presName="hierChild2" presStyleCnt="0"/>
      <dgm:spPr/>
    </dgm:pt>
    <dgm:pt modelId="{005A166E-346C-4DA2-A62B-468A63B0B98E}" type="pres">
      <dgm:prSet presAssocID="{2FF454A2-7FC7-41AF-98BD-A3CC9A14DFCA}" presName="Name35" presStyleLbl="parChTrans1D2" presStyleIdx="0" presStyleCnt="5"/>
      <dgm:spPr/>
      <dgm:t>
        <a:bodyPr/>
        <a:lstStyle/>
        <a:p>
          <a:endParaRPr lang="en-US"/>
        </a:p>
      </dgm:t>
    </dgm:pt>
    <dgm:pt modelId="{40E6E303-41F1-4C16-94E7-FBC327ECA690}" type="pres">
      <dgm:prSet presAssocID="{09D5071E-0C2C-4512-BD6F-7F6B79690647}" presName="hierRoot2" presStyleCnt="0">
        <dgm:presLayoutVars>
          <dgm:hierBranch val="init"/>
        </dgm:presLayoutVars>
      </dgm:prSet>
      <dgm:spPr/>
    </dgm:pt>
    <dgm:pt modelId="{F0DBF7C3-AD53-4734-85C4-DA23B1B2FEFE}" type="pres">
      <dgm:prSet presAssocID="{09D5071E-0C2C-4512-BD6F-7F6B79690647}" presName="rootComposite" presStyleCnt="0"/>
      <dgm:spPr/>
    </dgm:pt>
    <dgm:pt modelId="{6EF41D8B-054C-40D2-A86D-BDDCB6FC7F92}" type="pres">
      <dgm:prSet presAssocID="{09D5071E-0C2C-4512-BD6F-7F6B79690647}" presName="rootText" presStyleLbl="node2" presStyleIdx="0" presStyleCnt="5" custScaleX="1648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549FB6-4B31-401C-AEC7-2FF73A8424E2}" type="pres">
      <dgm:prSet presAssocID="{09D5071E-0C2C-4512-BD6F-7F6B79690647}" presName="rootConnector" presStyleLbl="node2" presStyleIdx="0" presStyleCnt="5"/>
      <dgm:spPr/>
      <dgm:t>
        <a:bodyPr/>
        <a:lstStyle/>
        <a:p>
          <a:endParaRPr lang="en-US"/>
        </a:p>
      </dgm:t>
    </dgm:pt>
    <dgm:pt modelId="{8691B777-0BAD-4885-8834-1CBB804742FC}" type="pres">
      <dgm:prSet presAssocID="{09D5071E-0C2C-4512-BD6F-7F6B79690647}" presName="hierChild4" presStyleCnt="0"/>
      <dgm:spPr/>
    </dgm:pt>
    <dgm:pt modelId="{A9359510-4115-45D0-B3E4-A1C51BEA14B7}" type="pres">
      <dgm:prSet presAssocID="{F00A6B14-448D-43D7-AB5F-9CA67C6B74F1}" presName="Name37" presStyleLbl="parChTrans1D3" presStyleIdx="0" presStyleCnt="14"/>
      <dgm:spPr/>
      <dgm:t>
        <a:bodyPr/>
        <a:lstStyle/>
        <a:p>
          <a:endParaRPr lang="en-US"/>
        </a:p>
      </dgm:t>
    </dgm:pt>
    <dgm:pt modelId="{136C39AB-DB57-426A-8F39-715D05571096}" type="pres">
      <dgm:prSet presAssocID="{01CBD96D-0622-4237-B0DE-7A59A5D3D733}" presName="hierRoot2" presStyleCnt="0">
        <dgm:presLayoutVars>
          <dgm:hierBranch val="init"/>
        </dgm:presLayoutVars>
      </dgm:prSet>
      <dgm:spPr/>
    </dgm:pt>
    <dgm:pt modelId="{ADE2E597-ADA5-414A-9DB8-63399756AE15}" type="pres">
      <dgm:prSet presAssocID="{01CBD96D-0622-4237-B0DE-7A59A5D3D733}" presName="rootComposite" presStyleCnt="0"/>
      <dgm:spPr/>
    </dgm:pt>
    <dgm:pt modelId="{7A7689BF-ADB6-4458-95D2-44A4B23DF4E9}" type="pres">
      <dgm:prSet presAssocID="{01CBD96D-0622-4237-B0DE-7A59A5D3D733}" presName="rootText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6227FC-A486-4623-AEBA-850DB12D3937}" type="pres">
      <dgm:prSet presAssocID="{01CBD96D-0622-4237-B0DE-7A59A5D3D733}" presName="rootConnector" presStyleLbl="node3" presStyleIdx="0" presStyleCnt="14"/>
      <dgm:spPr/>
      <dgm:t>
        <a:bodyPr/>
        <a:lstStyle/>
        <a:p>
          <a:endParaRPr lang="en-US"/>
        </a:p>
      </dgm:t>
    </dgm:pt>
    <dgm:pt modelId="{0968EAE6-64C2-4A29-8850-1CD608724A1D}" type="pres">
      <dgm:prSet presAssocID="{01CBD96D-0622-4237-B0DE-7A59A5D3D733}" presName="hierChild4" presStyleCnt="0"/>
      <dgm:spPr/>
    </dgm:pt>
    <dgm:pt modelId="{49F2D68A-94DC-4996-8E86-C33A5DEBB7F4}" type="pres">
      <dgm:prSet presAssocID="{01CBD96D-0622-4237-B0DE-7A59A5D3D733}" presName="hierChild5" presStyleCnt="0"/>
      <dgm:spPr/>
    </dgm:pt>
    <dgm:pt modelId="{86EE23C9-1745-48F5-BC98-66B12E603A7E}" type="pres">
      <dgm:prSet presAssocID="{093626B3-DB2B-4138-8D1F-51EA26F0F52E}" presName="Name37" presStyleLbl="parChTrans1D3" presStyleIdx="1" presStyleCnt="14"/>
      <dgm:spPr/>
      <dgm:t>
        <a:bodyPr/>
        <a:lstStyle/>
        <a:p>
          <a:endParaRPr lang="en-US"/>
        </a:p>
      </dgm:t>
    </dgm:pt>
    <dgm:pt modelId="{380A1127-D241-442C-9CC3-220FCE6005F7}" type="pres">
      <dgm:prSet presAssocID="{5403886F-320C-4E54-A072-3E5ABB4FFAE0}" presName="hierRoot2" presStyleCnt="0">
        <dgm:presLayoutVars>
          <dgm:hierBranch val="init"/>
        </dgm:presLayoutVars>
      </dgm:prSet>
      <dgm:spPr/>
    </dgm:pt>
    <dgm:pt modelId="{C9BD6FDC-5112-4679-8674-898013D857EE}" type="pres">
      <dgm:prSet presAssocID="{5403886F-320C-4E54-A072-3E5ABB4FFAE0}" presName="rootComposite" presStyleCnt="0"/>
      <dgm:spPr/>
    </dgm:pt>
    <dgm:pt modelId="{00A44BCD-0EDE-4985-942C-678FD7E253E2}" type="pres">
      <dgm:prSet presAssocID="{5403886F-320C-4E54-A072-3E5ABB4FFAE0}" presName="rootText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97EAFA-E189-4309-A1CA-7307ABAB09BE}" type="pres">
      <dgm:prSet presAssocID="{5403886F-320C-4E54-A072-3E5ABB4FFAE0}" presName="rootConnector" presStyleLbl="node3" presStyleIdx="1" presStyleCnt="14"/>
      <dgm:spPr/>
      <dgm:t>
        <a:bodyPr/>
        <a:lstStyle/>
        <a:p>
          <a:endParaRPr lang="en-US"/>
        </a:p>
      </dgm:t>
    </dgm:pt>
    <dgm:pt modelId="{E863178C-0763-4DBB-923A-F32617117949}" type="pres">
      <dgm:prSet presAssocID="{5403886F-320C-4E54-A072-3E5ABB4FFAE0}" presName="hierChild4" presStyleCnt="0"/>
      <dgm:spPr/>
    </dgm:pt>
    <dgm:pt modelId="{343EDA79-0136-4A04-874C-F00A0B97B7AE}" type="pres">
      <dgm:prSet presAssocID="{5403886F-320C-4E54-A072-3E5ABB4FFAE0}" presName="hierChild5" presStyleCnt="0"/>
      <dgm:spPr/>
    </dgm:pt>
    <dgm:pt modelId="{FD513374-B0ED-45D4-841E-A600A256CB6F}" type="pres">
      <dgm:prSet presAssocID="{34C47ECB-2AF1-4EA1-99C7-7D498CD4EC64}" presName="Name37" presStyleLbl="parChTrans1D3" presStyleIdx="2" presStyleCnt="14"/>
      <dgm:spPr/>
      <dgm:t>
        <a:bodyPr/>
        <a:lstStyle/>
        <a:p>
          <a:endParaRPr lang="en-US"/>
        </a:p>
      </dgm:t>
    </dgm:pt>
    <dgm:pt modelId="{32E58E13-F858-4AA2-8E9B-91DC2854BE06}" type="pres">
      <dgm:prSet presAssocID="{EC89953A-68D7-4239-B004-DB956D5D97BC}" presName="hierRoot2" presStyleCnt="0">
        <dgm:presLayoutVars>
          <dgm:hierBranch val="init"/>
        </dgm:presLayoutVars>
      </dgm:prSet>
      <dgm:spPr/>
    </dgm:pt>
    <dgm:pt modelId="{54245CF2-6B72-4BCE-9639-829A1104B9E9}" type="pres">
      <dgm:prSet presAssocID="{EC89953A-68D7-4239-B004-DB956D5D97BC}" presName="rootComposite" presStyleCnt="0"/>
      <dgm:spPr/>
    </dgm:pt>
    <dgm:pt modelId="{A8600B72-12CA-4503-922A-9301DD91054A}" type="pres">
      <dgm:prSet presAssocID="{EC89953A-68D7-4239-B004-DB956D5D97BC}" presName="rootText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591403-DD00-4D20-A2D5-734F5F75CA19}" type="pres">
      <dgm:prSet presAssocID="{EC89953A-68D7-4239-B004-DB956D5D97BC}" presName="rootConnector" presStyleLbl="node3" presStyleIdx="2" presStyleCnt="14"/>
      <dgm:spPr/>
      <dgm:t>
        <a:bodyPr/>
        <a:lstStyle/>
        <a:p>
          <a:endParaRPr lang="en-US"/>
        </a:p>
      </dgm:t>
    </dgm:pt>
    <dgm:pt modelId="{D50B6BAE-3947-44AF-821A-C70BD8CBFCD9}" type="pres">
      <dgm:prSet presAssocID="{EC89953A-68D7-4239-B004-DB956D5D97BC}" presName="hierChild4" presStyleCnt="0"/>
      <dgm:spPr/>
    </dgm:pt>
    <dgm:pt modelId="{E7117948-C1A0-4AE2-88CB-9A5DF06571E0}" type="pres">
      <dgm:prSet presAssocID="{EC89953A-68D7-4239-B004-DB956D5D97BC}" presName="hierChild5" presStyleCnt="0"/>
      <dgm:spPr/>
    </dgm:pt>
    <dgm:pt modelId="{ABA908D1-79AC-49F7-90CB-47E3B3667D0E}" type="pres">
      <dgm:prSet presAssocID="{09D5071E-0C2C-4512-BD6F-7F6B79690647}" presName="hierChild5" presStyleCnt="0"/>
      <dgm:spPr/>
    </dgm:pt>
    <dgm:pt modelId="{3D851802-F429-4A71-A32B-F2F26EF1D8E4}" type="pres">
      <dgm:prSet presAssocID="{435CD152-5A90-4888-A70E-5075540D1493}" presName="Name35" presStyleLbl="parChTrans1D2" presStyleIdx="1" presStyleCnt="5"/>
      <dgm:spPr/>
      <dgm:t>
        <a:bodyPr/>
        <a:lstStyle/>
        <a:p>
          <a:endParaRPr lang="en-US"/>
        </a:p>
      </dgm:t>
    </dgm:pt>
    <dgm:pt modelId="{E1549D1F-9FBC-4993-ABA0-27DA44D3DDC8}" type="pres">
      <dgm:prSet presAssocID="{E73D2C99-4F46-4D5B-AD4A-AF8172609764}" presName="hierRoot2" presStyleCnt="0">
        <dgm:presLayoutVars>
          <dgm:hierBranch val="init"/>
        </dgm:presLayoutVars>
      </dgm:prSet>
      <dgm:spPr/>
    </dgm:pt>
    <dgm:pt modelId="{91416CD9-F8EC-43C2-8A61-693F3E86713A}" type="pres">
      <dgm:prSet presAssocID="{E73D2C99-4F46-4D5B-AD4A-AF8172609764}" presName="rootComposite" presStyleCnt="0"/>
      <dgm:spPr/>
    </dgm:pt>
    <dgm:pt modelId="{53BEE463-D856-4F59-AAFD-354CDB08AEB9}" type="pres">
      <dgm:prSet presAssocID="{E73D2C99-4F46-4D5B-AD4A-AF8172609764}" presName="rootText" presStyleLbl="node2" presStyleIdx="1" presStyleCnt="5" custScaleX="13740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C51433-B369-4184-A950-A5A574F1CE63}" type="pres">
      <dgm:prSet presAssocID="{E73D2C99-4F46-4D5B-AD4A-AF8172609764}" presName="rootConnector" presStyleLbl="node2" presStyleIdx="1" presStyleCnt="5"/>
      <dgm:spPr/>
      <dgm:t>
        <a:bodyPr/>
        <a:lstStyle/>
        <a:p>
          <a:endParaRPr lang="en-US"/>
        </a:p>
      </dgm:t>
    </dgm:pt>
    <dgm:pt modelId="{ACB27761-F436-4717-B37C-14C35D59EFEA}" type="pres">
      <dgm:prSet presAssocID="{E73D2C99-4F46-4D5B-AD4A-AF8172609764}" presName="hierChild4" presStyleCnt="0"/>
      <dgm:spPr/>
    </dgm:pt>
    <dgm:pt modelId="{4C085394-B283-4E15-BC48-9F1B7A86B231}" type="pres">
      <dgm:prSet presAssocID="{E302B891-B410-43E6-8EDF-D46EA077F232}" presName="Name37" presStyleLbl="parChTrans1D3" presStyleIdx="3" presStyleCnt="14"/>
      <dgm:spPr/>
      <dgm:t>
        <a:bodyPr/>
        <a:lstStyle/>
        <a:p>
          <a:endParaRPr lang="en-US"/>
        </a:p>
      </dgm:t>
    </dgm:pt>
    <dgm:pt modelId="{E5491A93-A533-45CD-B7DD-40616F16768B}" type="pres">
      <dgm:prSet presAssocID="{D68DE908-3DB9-4625-95F2-9B7BB809BD45}" presName="hierRoot2" presStyleCnt="0">
        <dgm:presLayoutVars>
          <dgm:hierBranch val="init"/>
        </dgm:presLayoutVars>
      </dgm:prSet>
      <dgm:spPr/>
    </dgm:pt>
    <dgm:pt modelId="{33AC3A37-15FC-4D67-9440-2A03F9F2AA98}" type="pres">
      <dgm:prSet presAssocID="{D68DE908-3DB9-4625-95F2-9B7BB809BD45}" presName="rootComposite" presStyleCnt="0"/>
      <dgm:spPr/>
    </dgm:pt>
    <dgm:pt modelId="{07E478D1-D54E-45F2-90F4-D0C1D0B8580F}" type="pres">
      <dgm:prSet presAssocID="{D68DE908-3DB9-4625-95F2-9B7BB809BD45}" presName="rootText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400A86-4CF6-4E95-9A66-C925353B4BA4}" type="pres">
      <dgm:prSet presAssocID="{D68DE908-3DB9-4625-95F2-9B7BB809BD45}" presName="rootConnector" presStyleLbl="node3" presStyleIdx="3" presStyleCnt="14"/>
      <dgm:spPr/>
      <dgm:t>
        <a:bodyPr/>
        <a:lstStyle/>
        <a:p>
          <a:endParaRPr lang="en-US"/>
        </a:p>
      </dgm:t>
    </dgm:pt>
    <dgm:pt modelId="{3A577A3D-9A78-400F-A5A1-1A34C5E34DBA}" type="pres">
      <dgm:prSet presAssocID="{D68DE908-3DB9-4625-95F2-9B7BB809BD45}" presName="hierChild4" presStyleCnt="0"/>
      <dgm:spPr/>
    </dgm:pt>
    <dgm:pt modelId="{F2EFAC0B-08DD-4B10-A585-658BB5226240}" type="pres">
      <dgm:prSet presAssocID="{D68DE908-3DB9-4625-95F2-9B7BB809BD45}" presName="hierChild5" presStyleCnt="0"/>
      <dgm:spPr/>
    </dgm:pt>
    <dgm:pt modelId="{15E80F9F-2CC1-4E1A-8EAA-C6511C584774}" type="pres">
      <dgm:prSet presAssocID="{C8CA505D-D599-49C7-9AA4-43DAF1D3C9CD}" presName="Name37" presStyleLbl="parChTrans1D3" presStyleIdx="4" presStyleCnt="14"/>
      <dgm:spPr/>
      <dgm:t>
        <a:bodyPr/>
        <a:lstStyle/>
        <a:p>
          <a:endParaRPr lang="en-US"/>
        </a:p>
      </dgm:t>
    </dgm:pt>
    <dgm:pt modelId="{2FAE5029-EAE2-4755-B42F-963C76D8DDA8}" type="pres">
      <dgm:prSet presAssocID="{70EC9C37-D4F2-4F8E-810D-EDA4CAEC1E3F}" presName="hierRoot2" presStyleCnt="0">
        <dgm:presLayoutVars>
          <dgm:hierBranch val="init"/>
        </dgm:presLayoutVars>
      </dgm:prSet>
      <dgm:spPr/>
    </dgm:pt>
    <dgm:pt modelId="{FF0C9465-F608-4158-88CB-52977E6D3447}" type="pres">
      <dgm:prSet presAssocID="{70EC9C37-D4F2-4F8E-810D-EDA4CAEC1E3F}" presName="rootComposite" presStyleCnt="0"/>
      <dgm:spPr/>
    </dgm:pt>
    <dgm:pt modelId="{26EE6A77-0353-4DA6-8933-2560C18AD5F2}" type="pres">
      <dgm:prSet presAssocID="{70EC9C37-D4F2-4F8E-810D-EDA4CAEC1E3F}" presName="rootText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A14249-E9A1-41F9-8134-5B3501671240}" type="pres">
      <dgm:prSet presAssocID="{70EC9C37-D4F2-4F8E-810D-EDA4CAEC1E3F}" presName="rootConnector" presStyleLbl="node3" presStyleIdx="4" presStyleCnt="14"/>
      <dgm:spPr/>
      <dgm:t>
        <a:bodyPr/>
        <a:lstStyle/>
        <a:p>
          <a:endParaRPr lang="en-US"/>
        </a:p>
      </dgm:t>
    </dgm:pt>
    <dgm:pt modelId="{2E54769F-BE9F-46AA-8726-45B9FB5FDB4C}" type="pres">
      <dgm:prSet presAssocID="{70EC9C37-D4F2-4F8E-810D-EDA4CAEC1E3F}" presName="hierChild4" presStyleCnt="0"/>
      <dgm:spPr/>
    </dgm:pt>
    <dgm:pt modelId="{74DDF622-FD24-4FD1-BE9D-B9B621152D95}" type="pres">
      <dgm:prSet presAssocID="{70EC9C37-D4F2-4F8E-810D-EDA4CAEC1E3F}" presName="hierChild5" presStyleCnt="0"/>
      <dgm:spPr/>
    </dgm:pt>
    <dgm:pt modelId="{F46F47ED-13D8-4468-B2B8-F826622EF072}" type="pres">
      <dgm:prSet presAssocID="{8B94C5A3-2E81-4794-B9A6-EE0E61FFDFDC}" presName="Name37" presStyleLbl="parChTrans1D3" presStyleIdx="5" presStyleCnt="14"/>
      <dgm:spPr/>
      <dgm:t>
        <a:bodyPr/>
        <a:lstStyle/>
        <a:p>
          <a:endParaRPr lang="en-US"/>
        </a:p>
      </dgm:t>
    </dgm:pt>
    <dgm:pt modelId="{50045475-190E-4C09-A6D7-883ED0FA1D64}" type="pres">
      <dgm:prSet presAssocID="{51DEB12C-6C5D-457E-811E-5FC0312167D1}" presName="hierRoot2" presStyleCnt="0">
        <dgm:presLayoutVars>
          <dgm:hierBranch val="init"/>
        </dgm:presLayoutVars>
      </dgm:prSet>
      <dgm:spPr/>
    </dgm:pt>
    <dgm:pt modelId="{5CE4864D-B9CF-4BDD-A2E7-7073768A414E}" type="pres">
      <dgm:prSet presAssocID="{51DEB12C-6C5D-457E-811E-5FC0312167D1}" presName="rootComposite" presStyleCnt="0"/>
      <dgm:spPr/>
    </dgm:pt>
    <dgm:pt modelId="{6FF254F8-50C6-4F7F-A664-AD94E4CBDB05}" type="pres">
      <dgm:prSet presAssocID="{51DEB12C-6C5D-457E-811E-5FC0312167D1}" presName="rootText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CEFBF1-E409-4A89-B551-2C5CA887B737}" type="pres">
      <dgm:prSet presAssocID="{51DEB12C-6C5D-457E-811E-5FC0312167D1}" presName="rootConnector" presStyleLbl="node3" presStyleIdx="5" presStyleCnt="14"/>
      <dgm:spPr/>
      <dgm:t>
        <a:bodyPr/>
        <a:lstStyle/>
        <a:p>
          <a:endParaRPr lang="en-US"/>
        </a:p>
      </dgm:t>
    </dgm:pt>
    <dgm:pt modelId="{5BE41B34-9AF6-469C-BDC0-7BEF41630364}" type="pres">
      <dgm:prSet presAssocID="{51DEB12C-6C5D-457E-811E-5FC0312167D1}" presName="hierChild4" presStyleCnt="0"/>
      <dgm:spPr/>
    </dgm:pt>
    <dgm:pt modelId="{DFBCD70F-7BF4-448D-985A-2E2C0DD23980}" type="pres">
      <dgm:prSet presAssocID="{51DEB12C-6C5D-457E-811E-5FC0312167D1}" presName="hierChild5" presStyleCnt="0"/>
      <dgm:spPr/>
    </dgm:pt>
    <dgm:pt modelId="{FE1CEEC2-2B09-499D-B768-EE63761F450C}" type="pres">
      <dgm:prSet presAssocID="{E73D2C99-4F46-4D5B-AD4A-AF8172609764}" presName="hierChild5" presStyleCnt="0"/>
      <dgm:spPr/>
    </dgm:pt>
    <dgm:pt modelId="{123BE7AB-35E5-47FE-83B6-4ED8CEB4457E}" type="pres">
      <dgm:prSet presAssocID="{C3E06A55-B6E3-4242-89A6-F4E4CF5145F3}" presName="Name35" presStyleLbl="parChTrans1D2" presStyleIdx="2" presStyleCnt="5"/>
      <dgm:spPr/>
      <dgm:t>
        <a:bodyPr/>
        <a:lstStyle/>
        <a:p>
          <a:endParaRPr lang="en-US"/>
        </a:p>
      </dgm:t>
    </dgm:pt>
    <dgm:pt modelId="{DB1EA928-326E-4598-B206-97A97607132D}" type="pres">
      <dgm:prSet presAssocID="{7AA9045F-731B-4508-8B79-27215B689116}" presName="hierRoot2" presStyleCnt="0">
        <dgm:presLayoutVars>
          <dgm:hierBranch val="init"/>
        </dgm:presLayoutVars>
      </dgm:prSet>
      <dgm:spPr/>
    </dgm:pt>
    <dgm:pt modelId="{BF74FFB1-6A59-4E23-883D-A0093047F63A}" type="pres">
      <dgm:prSet presAssocID="{7AA9045F-731B-4508-8B79-27215B689116}" presName="rootComposite" presStyleCnt="0"/>
      <dgm:spPr/>
    </dgm:pt>
    <dgm:pt modelId="{8AA9B9EF-046B-4E25-B280-29E7A0D24319}" type="pres">
      <dgm:prSet presAssocID="{7AA9045F-731B-4508-8B79-27215B689116}" presName="rootText" presStyleLbl="node2" presStyleIdx="2" presStyleCnt="5" custScaleX="13953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CC7B8D-672E-4041-96D4-4D96F036AAC3}" type="pres">
      <dgm:prSet presAssocID="{7AA9045F-731B-4508-8B79-27215B689116}" presName="rootConnector" presStyleLbl="node2" presStyleIdx="2" presStyleCnt="5"/>
      <dgm:spPr/>
      <dgm:t>
        <a:bodyPr/>
        <a:lstStyle/>
        <a:p>
          <a:endParaRPr lang="en-US"/>
        </a:p>
      </dgm:t>
    </dgm:pt>
    <dgm:pt modelId="{098D11B0-D740-4B1A-B55C-2456F575509A}" type="pres">
      <dgm:prSet presAssocID="{7AA9045F-731B-4508-8B79-27215B689116}" presName="hierChild4" presStyleCnt="0"/>
      <dgm:spPr/>
    </dgm:pt>
    <dgm:pt modelId="{9583C15F-C3EE-441F-A02A-67F7F37AEAA6}" type="pres">
      <dgm:prSet presAssocID="{B253FB8C-9820-46CF-9D6A-FBB62B425B77}" presName="Name37" presStyleLbl="parChTrans1D3" presStyleIdx="6" presStyleCnt="14"/>
      <dgm:spPr/>
      <dgm:t>
        <a:bodyPr/>
        <a:lstStyle/>
        <a:p>
          <a:endParaRPr lang="en-US"/>
        </a:p>
      </dgm:t>
    </dgm:pt>
    <dgm:pt modelId="{6F87E02F-ADA7-4C93-B9A2-3B322BBDCEB2}" type="pres">
      <dgm:prSet presAssocID="{2AF3A9DB-4811-485C-927A-8BD292E3DE4D}" presName="hierRoot2" presStyleCnt="0">
        <dgm:presLayoutVars>
          <dgm:hierBranch val="init"/>
        </dgm:presLayoutVars>
      </dgm:prSet>
      <dgm:spPr/>
    </dgm:pt>
    <dgm:pt modelId="{91ABCDE9-1E0F-4A50-ACF3-14BD3FC06251}" type="pres">
      <dgm:prSet presAssocID="{2AF3A9DB-4811-485C-927A-8BD292E3DE4D}" presName="rootComposite" presStyleCnt="0"/>
      <dgm:spPr/>
    </dgm:pt>
    <dgm:pt modelId="{DCD34BB2-E5AB-49BC-A2A7-359A62DF4DD4}" type="pres">
      <dgm:prSet presAssocID="{2AF3A9DB-4811-485C-927A-8BD292E3DE4D}" presName="rootText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8B133C-24EB-49C4-9215-4B3CC4DEA4CD}" type="pres">
      <dgm:prSet presAssocID="{2AF3A9DB-4811-485C-927A-8BD292E3DE4D}" presName="rootConnector" presStyleLbl="node3" presStyleIdx="6" presStyleCnt="14"/>
      <dgm:spPr/>
      <dgm:t>
        <a:bodyPr/>
        <a:lstStyle/>
        <a:p>
          <a:endParaRPr lang="en-US"/>
        </a:p>
      </dgm:t>
    </dgm:pt>
    <dgm:pt modelId="{73709D76-D081-4404-B558-19EBEBFECE8C}" type="pres">
      <dgm:prSet presAssocID="{2AF3A9DB-4811-485C-927A-8BD292E3DE4D}" presName="hierChild4" presStyleCnt="0"/>
      <dgm:spPr/>
    </dgm:pt>
    <dgm:pt modelId="{45059D8D-6D09-49B7-8728-B28D37DBF834}" type="pres">
      <dgm:prSet presAssocID="{2AF3A9DB-4811-485C-927A-8BD292E3DE4D}" presName="hierChild5" presStyleCnt="0"/>
      <dgm:spPr/>
    </dgm:pt>
    <dgm:pt modelId="{A16D4146-D5C0-4617-A651-0D2E1E0CB7DC}" type="pres">
      <dgm:prSet presAssocID="{CDE28E8F-FF59-4F3C-97E0-074B0D041F0B}" presName="Name37" presStyleLbl="parChTrans1D3" presStyleIdx="7" presStyleCnt="14"/>
      <dgm:spPr/>
      <dgm:t>
        <a:bodyPr/>
        <a:lstStyle/>
        <a:p>
          <a:endParaRPr lang="en-US"/>
        </a:p>
      </dgm:t>
    </dgm:pt>
    <dgm:pt modelId="{E6F65087-A06F-4A56-91D9-8AA198808372}" type="pres">
      <dgm:prSet presAssocID="{5E3AA333-CFA1-4FCE-B381-BA6DD90FE9A9}" presName="hierRoot2" presStyleCnt="0">
        <dgm:presLayoutVars>
          <dgm:hierBranch val="init"/>
        </dgm:presLayoutVars>
      </dgm:prSet>
      <dgm:spPr/>
    </dgm:pt>
    <dgm:pt modelId="{437692C3-F19F-4880-8F7D-0174B3270084}" type="pres">
      <dgm:prSet presAssocID="{5E3AA333-CFA1-4FCE-B381-BA6DD90FE9A9}" presName="rootComposite" presStyleCnt="0"/>
      <dgm:spPr/>
    </dgm:pt>
    <dgm:pt modelId="{E283B03A-B5B8-4893-991B-82ED8C16B18D}" type="pres">
      <dgm:prSet presAssocID="{5E3AA333-CFA1-4FCE-B381-BA6DD90FE9A9}" presName="rootText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3F212D-9CBC-40F2-AB7D-734DA089F5EA}" type="pres">
      <dgm:prSet presAssocID="{5E3AA333-CFA1-4FCE-B381-BA6DD90FE9A9}" presName="rootConnector" presStyleLbl="node3" presStyleIdx="7" presStyleCnt="14"/>
      <dgm:spPr/>
      <dgm:t>
        <a:bodyPr/>
        <a:lstStyle/>
        <a:p>
          <a:endParaRPr lang="en-US"/>
        </a:p>
      </dgm:t>
    </dgm:pt>
    <dgm:pt modelId="{4C32E974-7CB9-457A-83EA-CC4B6FD1BC52}" type="pres">
      <dgm:prSet presAssocID="{5E3AA333-CFA1-4FCE-B381-BA6DD90FE9A9}" presName="hierChild4" presStyleCnt="0"/>
      <dgm:spPr/>
    </dgm:pt>
    <dgm:pt modelId="{303EB359-B297-4117-B091-4A5F9F1DB31E}" type="pres">
      <dgm:prSet presAssocID="{5E3AA333-CFA1-4FCE-B381-BA6DD90FE9A9}" presName="hierChild5" presStyleCnt="0"/>
      <dgm:spPr/>
    </dgm:pt>
    <dgm:pt modelId="{6CEB853E-0140-4A5F-A4CB-BB5A9FB348EC}" type="pres">
      <dgm:prSet presAssocID="{0EED8B7C-09F9-4020-829D-ED94D9E86262}" presName="Name37" presStyleLbl="parChTrans1D3" presStyleIdx="8" presStyleCnt="14"/>
      <dgm:spPr/>
      <dgm:t>
        <a:bodyPr/>
        <a:lstStyle/>
        <a:p>
          <a:endParaRPr lang="en-US"/>
        </a:p>
      </dgm:t>
    </dgm:pt>
    <dgm:pt modelId="{48B75D30-625E-4041-A025-78DB3C3C620A}" type="pres">
      <dgm:prSet presAssocID="{D89970E6-98C6-413B-96A6-FBD706368557}" presName="hierRoot2" presStyleCnt="0">
        <dgm:presLayoutVars>
          <dgm:hierBranch val="init"/>
        </dgm:presLayoutVars>
      </dgm:prSet>
      <dgm:spPr/>
    </dgm:pt>
    <dgm:pt modelId="{FFB310BC-1412-4EF4-9DE7-1708413D514A}" type="pres">
      <dgm:prSet presAssocID="{D89970E6-98C6-413B-96A6-FBD706368557}" presName="rootComposite" presStyleCnt="0"/>
      <dgm:spPr/>
    </dgm:pt>
    <dgm:pt modelId="{546BDD55-F199-4218-A222-06660CA1A9EE}" type="pres">
      <dgm:prSet presAssocID="{D89970E6-98C6-413B-96A6-FBD706368557}" presName="rootText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516757-3B7C-4F39-A2F7-CF87A38947CF}" type="pres">
      <dgm:prSet presAssocID="{D89970E6-98C6-413B-96A6-FBD706368557}" presName="rootConnector" presStyleLbl="node3" presStyleIdx="8" presStyleCnt="14"/>
      <dgm:spPr/>
      <dgm:t>
        <a:bodyPr/>
        <a:lstStyle/>
        <a:p>
          <a:endParaRPr lang="en-US"/>
        </a:p>
      </dgm:t>
    </dgm:pt>
    <dgm:pt modelId="{BCF65CB0-6180-4861-8E1E-E5C3EDA74C73}" type="pres">
      <dgm:prSet presAssocID="{D89970E6-98C6-413B-96A6-FBD706368557}" presName="hierChild4" presStyleCnt="0"/>
      <dgm:spPr/>
    </dgm:pt>
    <dgm:pt modelId="{61EDD72F-87F2-44AB-B73D-940C5EDCB36A}" type="pres">
      <dgm:prSet presAssocID="{D89970E6-98C6-413B-96A6-FBD706368557}" presName="hierChild5" presStyleCnt="0"/>
      <dgm:spPr/>
    </dgm:pt>
    <dgm:pt modelId="{92C14207-EA41-4708-BE39-45496B712E14}" type="pres">
      <dgm:prSet presAssocID="{7AA9045F-731B-4508-8B79-27215B689116}" presName="hierChild5" presStyleCnt="0"/>
      <dgm:spPr/>
    </dgm:pt>
    <dgm:pt modelId="{6FAD222F-E151-4C13-A71D-109ACAC2178A}" type="pres">
      <dgm:prSet presAssocID="{954D8300-B7FA-4F5C-AE30-0228A9DA9D0F}" presName="Name35" presStyleLbl="parChTrans1D2" presStyleIdx="3" presStyleCnt="5"/>
      <dgm:spPr/>
      <dgm:t>
        <a:bodyPr/>
        <a:lstStyle/>
        <a:p>
          <a:endParaRPr lang="en-US"/>
        </a:p>
      </dgm:t>
    </dgm:pt>
    <dgm:pt modelId="{93077951-E5BD-43E8-8674-251894CF4EA2}" type="pres">
      <dgm:prSet presAssocID="{AD3053D3-0362-4B70-A89E-62831A1CE20D}" presName="hierRoot2" presStyleCnt="0">
        <dgm:presLayoutVars>
          <dgm:hierBranch val="init"/>
        </dgm:presLayoutVars>
      </dgm:prSet>
      <dgm:spPr/>
    </dgm:pt>
    <dgm:pt modelId="{5495435D-F9EF-4F08-9047-B46477567FFB}" type="pres">
      <dgm:prSet presAssocID="{AD3053D3-0362-4B70-A89E-62831A1CE20D}" presName="rootComposite" presStyleCnt="0"/>
      <dgm:spPr/>
    </dgm:pt>
    <dgm:pt modelId="{625ADFD5-7DA4-4564-956F-80AE7CFCD657}" type="pres">
      <dgm:prSet presAssocID="{AD3053D3-0362-4B70-A89E-62831A1CE20D}" presName="rootText" presStyleLbl="node2" presStyleIdx="3" presStyleCnt="5" custScaleX="13235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596F9F-EFF5-4D0D-81A4-78E05813643A}" type="pres">
      <dgm:prSet presAssocID="{AD3053D3-0362-4B70-A89E-62831A1CE20D}" presName="rootConnector" presStyleLbl="node2" presStyleIdx="3" presStyleCnt="5"/>
      <dgm:spPr/>
      <dgm:t>
        <a:bodyPr/>
        <a:lstStyle/>
        <a:p>
          <a:endParaRPr lang="en-US"/>
        </a:p>
      </dgm:t>
    </dgm:pt>
    <dgm:pt modelId="{F382F27C-02CB-4BA1-8EBB-23642492FE4C}" type="pres">
      <dgm:prSet presAssocID="{AD3053D3-0362-4B70-A89E-62831A1CE20D}" presName="hierChild4" presStyleCnt="0"/>
      <dgm:spPr/>
    </dgm:pt>
    <dgm:pt modelId="{66A8B142-9834-443C-A0EA-2BFD06E5F021}" type="pres">
      <dgm:prSet presAssocID="{4099D4AE-7A86-4222-BA8F-7C95DB1D1F0E}" presName="Name37" presStyleLbl="parChTrans1D3" presStyleIdx="9" presStyleCnt="14"/>
      <dgm:spPr/>
      <dgm:t>
        <a:bodyPr/>
        <a:lstStyle/>
        <a:p>
          <a:endParaRPr lang="en-US"/>
        </a:p>
      </dgm:t>
    </dgm:pt>
    <dgm:pt modelId="{8A84D536-2AAD-4AD4-9709-2C4795E9C00F}" type="pres">
      <dgm:prSet presAssocID="{6973BD69-9232-431A-AE49-A0401296A31F}" presName="hierRoot2" presStyleCnt="0">
        <dgm:presLayoutVars>
          <dgm:hierBranch val="init"/>
        </dgm:presLayoutVars>
      </dgm:prSet>
      <dgm:spPr/>
    </dgm:pt>
    <dgm:pt modelId="{947DD0C3-FD65-43BE-ABCF-FB7B89B141B1}" type="pres">
      <dgm:prSet presAssocID="{6973BD69-9232-431A-AE49-A0401296A31F}" presName="rootComposite" presStyleCnt="0"/>
      <dgm:spPr/>
    </dgm:pt>
    <dgm:pt modelId="{D5A3DCFD-5B00-4933-9863-1ED148643B95}" type="pres">
      <dgm:prSet presAssocID="{6973BD69-9232-431A-AE49-A0401296A31F}" presName="rootText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463C6E-8056-490F-8657-FE8D2B96AF59}" type="pres">
      <dgm:prSet presAssocID="{6973BD69-9232-431A-AE49-A0401296A31F}" presName="rootConnector" presStyleLbl="node3" presStyleIdx="9" presStyleCnt="14"/>
      <dgm:spPr/>
      <dgm:t>
        <a:bodyPr/>
        <a:lstStyle/>
        <a:p>
          <a:endParaRPr lang="en-US"/>
        </a:p>
      </dgm:t>
    </dgm:pt>
    <dgm:pt modelId="{9F1DEA10-935E-4C51-B5DE-4F372A122F0F}" type="pres">
      <dgm:prSet presAssocID="{6973BD69-9232-431A-AE49-A0401296A31F}" presName="hierChild4" presStyleCnt="0"/>
      <dgm:spPr/>
    </dgm:pt>
    <dgm:pt modelId="{FF355313-E02C-4B46-A4A5-44A0759EB73E}" type="pres">
      <dgm:prSet presAssocID="{6973BD69-9232-431A-AE49-A0401296A31F}" presName="hierChild5" presStyleCnt="0"/>
      <dgm:spPr/>
    </dgm:pt>
    <dgm:pt modelId="{971159F9-1B3E-4758-9B63-2D3C3D8826EF}" type="pres">
      <dgm:prSet presAssocID="{305DA300-61D6-4DA7-9E7F-6CF06AB10936}" presName="Name37" presStyleLbl="parChTrans1D3" presStyleIdx="10" presStyleCnt="14"/>
      <dgm:spPr/>
      <dgm:t>
        <a:bodyPr/>
        <a:lstStyle/>
        <a:p>
          <a:endParaRPr lang="en-US"/>
        </a:p>
      </dgm:t>
    </dgm:pt>
    <dgm:pt modelId="{4805E33D-A573-4731-A016-3F1B7A19D90C}" type="pres">
      <dgm:prSet presAssocID="{EFE634B3-B469-4E42-8884-6082C9566007}" presName="hierRoot2" presStyleCnt="0">
        <dgm:presLayoutVars>
          <dgm:hierBranch val="init"/>
        </dgm:presLayoutVars>
      </dgm:prSet>
      <dgm:spPr/>
    </dgm:pt>
    <dgm:pt modelId="{F5B5DD14-4B3A-4E41-88AF-F2D6F5804583}" type="pres">
      <dgm:prSet presAssocID="{EFE634B3-B469-4E42-8884-6082C9566007}" presName="rootComposite" presStyleCnt="0"/>
      <dgm:spPr/>
    </dgm:pt>
    <dgm:pt modelId="{58D77844-A2C4-4A18-BB43-EA8F52BFEAC0}" type="pres">
      <dgm:prSet presAssocID="{EFE634B3-B469-4E42-8884-6082C9566007}" presName="rootText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BE3CF-210A-4E24-9470-A7BEF0663D0F}" type="pres">
      <dgm:prSet presAssocID="{EFE634B3-B469-4E42-8884-6082C9566007}" presName="rootConnector" presStyleLbl="node3" presStyleIdx="10" presStyleCnt="14"/>
      <dgm:spPr/>
      <dgm:t>
        <a:bodyPr/>
        <a:lstStyle/>
        <a:p>
          <a:endParaRPr lang="en-US"/>
        </a:p>
      </dgm:t>
    </dgm:pt>
    <dgm:pt modelId="{68850D82-9F8D-427E-B163-D67E5A5EB159}" type="pres">
      <dgm:prSet presAssocID="{EFE634B3-B469-4E42-8884-6082C9566007}" presName="hierChild4" presStyleCnt="0"/>
      <dgm:spPr/>
    </dgm:pt>
    <dgm:pt modelId="{C273A3C6-074B-4911-88E1-4B3DD6ACD919}" type="pres">
      <dgm:prSet presAssocID="{EFE634B3-B469-4E42-8884-6082C9566007}" presName="hierChild5" presStyleCnt="0"/>
      <dgm:spPr/>
    </dgm:pt>
    <dgm:pt modelId="{ECE4E42E-9FD1-49E8-8DE0-0D2F90FC48B9}" type="pres">
      <dgm:prSet presAssocID="{AD3053D3-0362-4B70-A89E-62831A1CE20D}" presName="hierChild5" presStyleCnt="0"/>
      <dgm:spPr/>
    </dgm:pt>
    <dgm:pt modelId="{D49B2431-D17C-4478-B8F1-FC10BA4C660F}" type="pres">
      <dgm:prSet presAssocID="{2FC93985-1783-4770-84CC-D0D59F316B56}" presName="Name35" presStyleLbl="parChTrans1D2" presStyleIdx="4" presStyleCnt="5"/>
      <dgm:spPr/>
      <dgm:t>
        <a:bodyPr/>
        <a:lstStyle/>
        <a:p>
          <a:endParaRPr lang="en-US"/>
        </a:p>
      </dgm:t>
    </dgm:pt>
    <dgm:pt modelId="{B2850CAE-5481-4195-B469-ADFED0ED676B}" type="pres">
      <dgm:prSet presAssocID="{3AE50433-F756-405B-8633-3F8407809862}" presName="hierRoot2" presStyleCnt="0">
        <dgm:presLayoutVars>
          <dgm:hierBranch val="init"/>
        </dgm:presLayoutVars>
      </dgm:prSet>
      <dgm:spPr/>
    </dgm:pt>
    <dgm:pt modelId="{DF3A3DDD-6D2A-40D4-8F50-8784DD225AF1}" type="pres">
      <dgm:prSet presAssocID="{3AE50433-F756-405B-8633-3F8407809862}" presName="rootComposite" presStyleCnt="0"/>
      <dgm:spPr/>
    </dgm:pt>
    <dgm:pt modelId="{EE9054DF-55CF-42D2-9790-D43B4B3C9321}" type="pres">
      <dgm:prSet presAssocID="{3AE50433-F756-405B-8633-3F8407809862}" presName="rootText" presStyleLbl="node2" presStyleIdx="4" presStyleCnt="5" custScaleX="14943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BB3A13-2AF2-4686-9F03-934E385990EA}" type="pres">
      <dgm:prSet presAssocID="{3AE50433-F756-405B-8633-3F8407809862}" presName="rootConnector" presStyleLbl="node2" presStyleIdx="4" presStyleCnt="5"/>
      <dgm:spPr/>
      <dgm:t>
        <a:bodyPr/>
        <a:lstStyle/>
        <a:p>
          <a:endParaRPr lang="en-US"/>
        </a:p>
      </dgm:t>
    </dgm:pt>
    <dgm:pt modelId="{7FC9883E-E391-488D-9CFF-A95139FD97F2}" type="pres">
      <dgm:prSet presAssocID="{3AE50433-F756-405B-8633-3F8407809862}" presName="hierChild4" presStyleCnt="0"/>
      <dgm:spPr/>
    </dgm:pt>
    <dgm:pt modelId="{5834962E-7F7B-4FF7-BADE-9F6341094A38}" type="pres">
      <dgm:prSet presAssocID="{6998207A-B9F2-4381-A323-B1B946952927}" presName="Name37" presStyleLbl="parChTrans1D3" presStyleIdx="11" presStyleCnt="14"/>
      <dgm:spPr/>
      <dgm:t>
        <a:bodyPr/>
        <a:lstStyle/>
        <a:p>
          <a:endParaRPr lang="en-US"/>
        </a:p>
      </dgm:t>
    </dgm:pt>
    <dgm:pt modelId="{2DDCCEFB-630F-47A7-97A4-E299169E7D26}" type="pres">
      <dgm:prSet presAssocID="{5AEC59FB-25BA-45FB-A574-3DEE18B0E30C}" presName="hierRoot2" presStyleCnt="0">
        <dgm:presLayoutVars>
          <dgm:hierBranch val="init"/>
        </dgm:presLayoutVars>
      </dgm:prSet>
      <dgm:spPr/>
    </dgm:pt>
    <dgm:pt modelId="{658A4F2F-BD13-40FA-B947-079F0D009FA8}" type="pres">
      <dgm:prSet presAssocID="{5AEC59FB-25BA-45FB-A574-3DEE18B0E30C}" presName="rootComposite" presStyleCnt="0"/>
      <dgm:spPr/>
    </dgm:pt>
    <dgm:pt modelId="{AF7ED73B-EEA9-4FC1-BF19-B163D3603B38}" type="pres">
      <dgm:prSet presAssocID="{5AEC59FB-25BA-45FB-A574-3DEE18B0E30C}" presName="rootText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4F1C14A-6284-433F-9366-7C6D535FBB4F}" type="pres">
      <dgm:prSet presAssocID="{5AEC59FB-25BA-45FB-A574-3DEE18B0E30C}" presName="rootConnector" presStyleLbl="node3" presStyleIdx="11" presStyleCnt="14"/>
      <dgm:spPr/>
      <dgm:t>
        <a:bodyPr/>
        <a:lstStyle/>
        <a:p>
          <a:endParaRPr lang="en-US"/>
        </a:p>
      </dgm:t>
    </dgm:pt>
    <dgm:pt modelId="{528CF84C-0BD0-4865-B317-5846C87253D3}" type="pres">
      <dgm:prSet presAssocID="{5AEC59FB-25BA-45FB-A574-3DEE18B0E30C}" presName="hierChild4" presStyleCnt="0"/>
      <dgm:spPr/>
    </dgm:pt>
    <dgm:pt modelId="{642B45D6-4070-4314-90D1-6E7717A291F4}" type="pres">
      <dgm:prSet presAssocID="{5AEC59FB-25BA-45FB-A574-3DEE18B0E30C}" presName="hierChild5" presStyleCnt="0"/>
      <dgm:spPr/>
    </dgm:pt>
    <dgm:pt modelId="{235568BA-01EB-4549-B6E1-1CFF6728816F}" type="pres">
      <dgm:prSet presAssocID="{122E3997-AA66-4EE1-9979-D85A0E9E4503}" presName="Name37" presStyleLbl="parChTrans1D3" presStyleIdx="12" presStyleCnt="14"/>
      <dgm:spPr/>
      <dgm:t>
        <a:bodyPr/>
        <a:lstStyle/>
        <a:p>
          <a:endParaRPr lang="en-US"/>
        </a:p>
      </dgm:t>
    </dgm:pt>
    <dgm:pt modelId="{58432F80-4391-49F9-ABAC-B854097B899B}" type="pres">
      <dgm:prSet presAssocID="{9C9EEEA7-2D1E-40BE-9D04-F68C45899514}" presName="hierRoot2" presStyleCnt="0">
        <dgm:presLayoutVars>
          <dgm:hierBranch val="init"/>
        </dgm:presLayoutVars>
      </dgm:prSet>
      <dgm:spPr/>
    </dgm:pt>
    <dgm:pt modelId="{FEEA9119-017F-4602-AB70-568D24E805FD}" type="pres">
      <dgm:prSet presAssocID="{9C9EEEA7-2D1E-40BE-9D04-F68C45899514}" presName="rootComposite" presStyleCnt="0"/>
      <dgm:spPr/>
    </dgm:pt>
    <dgm:pt modelId="{961F7E6E-D100-40C8-B116-BADA9F8F3954}" type="pres">
      <dgm:prSet presAssocID="{9C9EEEA7-2D1E-40BE-9D04-F68C45899514}" presName="rootText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EEC82D-65C9-45F6-A17A-A3756E6E35C9}" type="pres">
      <dgm:prSet presAssocID="{9C9EEEA7-2D1E-40BE-9D04-F68C45899514}" presName="rootConnector" presStyleLbl="node3" presStyleIdx="12" presStyleCnt="14"/>
      <dgm:spPr/>
      <dgm:t>
        <a:bodyPr/>
        <a:lstStyle/>
        <a:p>
          <a:endParaRPr lang="en-US"/>
        </a:p>
      </dgm:t>
    </dgm:pt>
    <dgm:pt modelId="{3A2BC679-58D8-4AB1-9148-2D8E85814C12}" type="pres">
      <dgm:prSet presAssocID="{9C9EEEA7-2D1E-40BE-9D04-F68C45899514}" presName="hierChild4" presStyleCnt="0"/>
      <dgm:spPr/>
    </dgm:pt>
    <dgm:pt modelId="{C0761F0F-A191-4268-AA44-5CD5FD729A20}" type="pres">
      <dgm:prSet presAssocID="{9C9EEEA7-2D1E-40BE-9D04-F68C45899514}" presName="hierChild5" presStyleCnt="0"/>
      <dgm:spPr/>
    </dgm:pt>
    <dgm:pt modelId="{B575CF3F-450D-45BD-AE22-7B9E34ABD179}" type="pres">
      <dgm:prSet presAssocID="{72B4CCF0-6ABC-49B6-A323-B7EC1C80F122}" presName="Name37" presStyleLbl="parChTrans1D3" presStyleIdx="13" presStyleCnt="14"/>
      <dgm:spPr/>
      <dgm:t>
        <a:bodyPr/>
        <a:lstStyle/>
        <a:p>
          <a:endParaRPr lang="en-US"/>
        </a:p>
      </dgm:t>
    </dgm:pt>
    <dgm:pt modelId="{B6795CC5-A4D1-4EBA-95D4-DA8EBA4D9FCE}" type="pres">
      <dgm:prSet presAssocID="{EEBB1F54-C5FA-4945-88CF-68E7D7BF55A8}" presName="hierRoot2" presStyleCnt="0">
        <dgm:presLayoutVars>
          <dgm:hierBranch val="init"/>
        </dgm:presLayoutVars>
      </dgm:prSet>
      <dgm:spPr/>
    </dgm:pt>
    <dgm:pt modelId="{7706C5D9-33A7-48ED-A4BD-91537505EC60}" type="pres">
      <dgm:prSet presAssocID="{EEBB1F54-C5FA-4945-88CF-68E7D7BF55A8}" presName="rootComposite" presStyleCnt="0"/>
      <dgm:spPr/>
    </dgm:pt>
    <dgm:pt modelId="{48D2D8AA-2984-41FC-A36E-C20BFAD49E69}" type="pres">
      <dgm:prSet presAssocID="{EEBB1F54-C5FA-4945-88CF-68E7D7BF55A8}" presName="rootText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F63232-B01C-4DEB-9936-D0906B7C24F4}" type="pres">
      <dgm:prSet presAssocID="{EEBB1F54-C5FA-4945-88CF-68E7D7BF55A8}" presName="rootConnector" presStyleLbl="node3" presStyleIdx="13" presStyleCnt="14"/>
      <dgm:spPr/>
      <dgm:t>
        <a:bodyPr/>
        <a:lstStyle/>
        <a:p>
          <a:endParaRPr lang="en-US"/>
        </a:p>
      </dgm:t>
    </dgm:pt>
    <dgm:pt modelId="{086EB129-D201-440F-8AB4-2D7A5235FAE1}" type="pres">
      <dgm:prSet presAssocID="{EEBB1F54-C5FA-4945-88CF-68E7D7BF55A8}" presName="hierChild4" presStyleCnt="0"/>
      <dgm:spPr/>
    </dgm:pt>
    <dgm:pt modelId="{DD1D613D-144F-4A6C-9177-2DE6A4DD25FD}" type="pres">
      <dgm:prSet presAssocID="{EEBB1F54-C5FA-4945-88CF-68E7D7BF55A8}" presName="hierChild5" presStyleCnt="0"/>
      <dgm:spPr/>
    </dgm:pt>
    <dgm:pt modelId="{EAF454CE-8654-44FC-ADFC-8217B9699EDD}" type="pres">
      <dgm:prSet presAssocID="{3AE50433-F756-405B-8633-3F8407809862}" presName="hierChild5" presStyleCnt="0"/>
      <dgm:spPr/>
    </dgm:pt>
    <dgm:pt modelId="{063E1E36-895A-42BE-82F7-1303037029E8}" type="pres">
      <dgm:prSet presAssocID="{8771B23F-B534-4660-A59B-C0126171E872}" presName="hierChild3" presStyleCnt="0"/>
      <dgm:spPr/>
    </dgm:pt>
  </dgm:ptLst>
  <dgm:cxnLst>
    <dgm:cxn modelId="{C449BF99-AB81-449C-8761-134C287B2EEA}" type="presOf" srcId="{954D8300-B7FA-4F5C-AE30-0228A9DA9D0F}" destId="{6FAD222F-E151-4C13-A71D-109ACAC2178A}" srcOrd="0" destOrd="0" presId="urn:microsoft.com/office/officeart/2005/8/layout/orgChart1"/>
    <dgm:cxn modelId="{34C9C446-51F7-45A0-9247-D5F99F9CA220}" type="presOf" srcId="{2FF454A2-7FC7-41AF-98BD-A3CC9A14DFCA}" destId="{005A166E-346C-4DA2-A62B-468A63B0B98E}" srcOrd="0" destOrd="0" presId="urn:microsoft.com/office/officeart/2005/8/layout/orgChart1"/>
    <dgm:cxn modelId="{B36873EB-DC1C-4AB0-8D86-E19B02D4954F}" type="presOf" srcId="{435CD152-5A90-4888-A70E-5075540D1493}" destId="{3D851802-F429-4A71-A32B-F2F26EF1D8E4}" srcOrd="0" destOrd="0" presId="urn:microsoft.com/office/officeart/2005/8/layout/orgChart1"/>
    <dgm:cxn modelId="{F6AA3D9E-4401-4EB6-9054-B4254F0F711F}" type="presOf" srcId="{8771B23F-B534-4660-A59B-C0126171E872}" destId="{54B51574-6FAD-4478-A59D-04891E3A4A51}" srcOrd="1" destOrd="0" presId="urn:microsoft.com/office/officeart/2005/8/layout/orgChart1"/>
    <dgm:cxn modelId="{D7BDAB1C-76E0-4477-AB62-8A890A772B6B}" srcId="{09D5071E-0C2C-4512-BD6F-7F6B79690647}" destId="{01CBD96D-0622-4237-B0DE-7A59A5D3D733}" srcOrd="0" destOrd="0" parTransId="{F00A6B14-448D-43D7-AB5F-9CA67C6B74F1}" sibTransId="{020CEB6E-D56A-4CD8-9B34-36E035AEF703}"/>
    <dgm:cxn modelId="{2182DAEC-DB60-4F8E-9740-4A533F60CA01}" type="presOf" srcId="{F00A6B14-448D-43D7-AB5F-9CA67C6B74F1}" destId="{A9359510-4115-45D0-B3E4-A1C51BEA14B7}" srcOrd="0" destOrd="0" presId="urn:microsoft.com/office/officeart/2005/8/layout/orgChart1"/>
    <dgm:cxn modelId="{60F1AFE8-2BE2-4FBD-8FF2-1B6CB522D560}" type="presOf" srcId="{7AA9045F-731B-4508-8B79-27215B689116}" destId="{8AA9B9EF-046B-4E25-B280-29E7A0D24319}" srcOrd="0" destOrd="0" presId="urn:microsoft.com/office/officeart/2005/8/layout/orgChart1"/>
    <dgm:cxn modelId="{46F3BF38-7C4C-41E9-895E-37A428097D00}" type="presOf" srcId="{E302B891-B410-43E6-8EDF-D46EA077F232}" destId="{4C085394-B283-4E15-BC48-9F1B7A86B231}" srcOrd="0" destOrd="0" presId="urn:microsoft.com/office/officeart/2005/8/layout/orgChart1"/>
    <dgm:cxn modelId="{F50B49A8-8D9A-4380-9DEC-4A03763BD871}" type="presOf" srcId="{EFE634B3-B469-4E42-8884-6082C9566007}" destId="{58D77844-A2C4-4A18-BB43-EA8F52BFEAC0}" srcOrd="0" destOrd="0" presId="urn:microsoft.com/office/officeart/2005/8/layout/orgChart1"/>
    <dgm:cxn modelId="{77390326-667B-4E47-A1F2-28C66053DE00}" type="presOf" srcId="{AD3053D3-0362-4B70-A89E-62831A1CE20D}" destId="{625ADFD5-7DA4-4564-956F-80AE7CFCD657}" srcOrd="0" destOrd="0" presId="urn:microsoft.com/office/officeart/2005/8/layout/orgChart1"/>
    <dgm:cxn modelId="{2CBE02AC-CC8F-41AB-8C97-0DDFF1FB6A9D}" type="presOf" srcId="{6973BD69-9232-431A-AE49-A0401296A31F}" destId="{C5463C6E-8056-490F-8657-FE8D2B96AF59}" srcOrd="1" destOrd="0" presId="urn:microsoft.com/office/officeart/2005/8/layout/orgChart1"/>
    <dgm:cxn modelId="{8B330650-FC87-4B77-9B62-84B4EBEB7232}" type="presOf" srcId="{51DEB12C-6C5D-457E-811E-5FC0312167D1}" destId="{6FF254F8-50C6-4F7F-A664-AD94E4CBDB05}" srcOrd="0" destOrd="0" presId="urn:microsoft.com/office/officeart/2005/8/layout/orgChart1"/>
    <dgm:cxn modelId="{47180E71-6324-4E64-A15D-E6967E0DFEC4}" type="presOf" srcId="{EFE634B3-B469-4E42-8884-6082C9566007}" destId="{822BE3CF-210A-4E24-9470-A7BEF0663D0F}" srcOrd="1" destOrd="0" presId="urn:microsoft.com/office/officeart/2005/8/layout/orgChart1"/>
    <dgm:cxn modelId="{8242A12C-4559-4FE6-86B7-754ABDD6D2FD}" type="presOf" srcId="{0EED8B7C-09F9-4020-829D-ED94D9E86262}" destId="{6CEB853E-0140-4A5F-A4CB-BB5A9FB348EC}" srcOrd="0" destOrd="0" presId="urn:microsoft.com/office/officeart/2005/8/layout/orgChart1"/>
    <dgm:cxn modelId="{22B51791-5764-4321-B824-0FB7D32859C5}" srcId="{3AE50433-F756-405B-8633-3F8407809862}" destId="{9C9EEEA7-2D1E-40BE-9D04-F68C45899514}" srcOrd="1" destOrd="0" parTransId="{122E3997-AA66-4EE1-9979-D85A0E9E4503}" sibTransId="{2BB3BE3F-CDF4-4308-A6B7-A9B07A64159F}"/>
    <dgm:cxn modelId="{01FA375B-A2F2-40EC-84C4-55702F5DB665}" type="presOf" srcId="{4099D4AE-7A86-4222-BA8F-7C95DB1D1F0E}" destId="{66A8B142-9834-443C-A0EA-2BFD06E5F021}" srcOrd="0" destOrd="0" presId="urn:microsoft.com/office/officeart/2005/8/layout/orgChart1"/>
    <dgm:cxn modelId="{7D555EBE-9C38-4737-B091-F69645681EAD}" type="presOf" srcId="{01CBD96D-0622-4237-B0DE-7A59A5D3D733}" destId="{7A7689BF-ADB6-4458-95D2-44A4B23DF4E9}" srcOrd="0" destOrd="0" presId="urn:microsoft.com/office/officeart/2005/8/layout/orgChart1"/>
    <dgm:cxn modelId="{DBD941DE-60FD-40BB-BE72-54AF545685EC}" srcId="{09D5071E-0C2C-4512-BD6F-7F6B79690647}" destId="{5403886F-320C-4E54-A072-3E5ABB4FFAE0}" srcOrd="1" destOrd="0" parTransId="{093626B3-DB2B-4138-8D1F-51EA26F0F52E}" sibTransId="{D807B998-EC9D-4F0B-BEB7-DDDC0CFC0621}"/>
    <dgm:cxn modelId="{19BA5F5A-FA36-4B23-A0E7-942A48C44699}" type="presOf" srcId="{5AEC59FB-25BA-45FB-A574-3DEE18B0E30C}" destId="{64F1C14A-6284-433F-9366-7C6D535FBB4F}" srcOrd="1" destOrd="0" presId="urn:microsoft.com/office/officeart/2005/8/layout/orgChart1"/>
    <dgm:cxn modelId="{B41298E7-570E-4498-A6A5-6C49ACC2D110}" type="presOf" srcId="{C3E06A55-B6E3-4242-89A6-F4E4CF5145F3}" destId="{123BE7AB-35E5-47FE-83B6-4ED8CEB4457E}" srcOrd="0" destOrd="0" presId="urn:microsoft.com/office/officeart/2005/8/layout/orgChart1"/>
    <dgm:cxn modelId="{9E71081A-B05D-47AF-9830-68FE109B0C4F}" type="presOf" srcId="{EEBB1F54-C5FA-4945-88CF-68E7D7BF55A8}" destId="{48D2D8AA-2984-41FC-A36E-C20BFAD49E69}" srcOrd="0" destOrd="0" presId="urn:microsoft.com/office/officeart/2005/8/layout/orgChart1"/>
    <dgm:cxn modelId="{FEA384A6-2B15-449E-B2CA-042496941DF8}" type="presOf" srcId="{E73D2C99-4F46-4D5B-AD4A-AF8172609764}" destId="{53BEE463-D856-4F59-AAFD-354CDB08AEB9}" srcOrd="0" destOrd="0" presId="urn:microsoft.com/office/officeart/2005/8/layout/orgChart1"/>
    <dgm:cxn modelId="{661DFEE3-6E72-4ED2-8EDE-946218050360}" type="presOf" srcId="{5403886F-320C-4E54-A072-3E5ABB4FFAE0}" destId="{00A44BCD-0EDE-4985-942C-678FD7E253E2}" srcOrd="0" destOrd="0" presId="urn:microsoft.com/office/officeart/2005/8/layout/orgChart1"/>
    <dgm:cxn modelId="{12F4E5CA-B3C7-4B17-996B-BE1449A39476}" srcId="{AD3053D3-0362-4B70-A89E-62831A1CE20D}" destId="{EFE634B3-B469-4E42-8884-6082C9566007}" srcOrd="1" destOrd="0" parTransId="{305DA300-61D6-4DA7-9E7F-6CF06AB10936}" sibTransId="{F37861F9-32F4-46F4-861A-0EDE198D610B}"/>
    <dgm:cxn modelId="{B8B7CD1B-5CD5-4BE3-9E5C-94BB9A94760B}" srcId="{E73D2C99-4F46-4D5B-AD4A-AF8172609764}" destId="{51DEB12C-6C5D-457E-811E-5FC0312167D1}" srcOrd="2" destOrd="0" parTransId="{8B94C5A3-2E81-4794-B9A6-EE0E61FFDFDC}" sibTransId="{3D9B0EB0-CF88-4E5D-9490-BD902FDA7E1F}"/>
    <dgm:cxn modelId="{9E563442-8263-4CE5-8FD1-4884AA83F5A7}" type="presOf" srcId="{70EC9C37-D4F2-4F8E-810D-EDA4CAEC1E3F}" destId="{47A14249-E9A1-41F9-8134-5B3501671240}" srcOrd="1" destOrd="0" presId="urn:microsoft.com/office/officeart/2005/8/layout/orgChart1"/>
    <dgm:cxn modelId="{584E3FD1-BC73-4D1B-A313-EDD37E394F47}" type="presOf" srcId="{D89970E6-98C6-413B-96A6-FBD706368557}" destId="{9B516757-3B7C-4F39-A2F7-CF87A38947CF}" srcOrd="1" destOrd="0" presId="urn:microsoft.com/office/officeart/2005/8/layout/orgChart1"/>
    <dgm:cxn modelId="{6D237600-05B4-481A-B5C7-A8092F87744C}" srcId="{AD3053D3-0362-4B70-A89E-62831A1CE20D}" destId="{6973BD69-9232-431A-AE49-A0401296A31F}" srcOrd="0" destOrd="0" parTransId="{4099D4AE-7A86-4222-BA8F-7C95DB1D1F0E}" sibTransId="{79A0E5A1-3867-4DC9-8020-14408C614CF1}"/>
    <dgm:cxn modelId="{5BAE7E21-CF6F-4008-B426-5C671FE93F25}" type="presOf" srcId="{EEBB1F54-C5FA-4945-88CF-68E7D7BF55A8}" destId="{72F63232-B01C-4DEB-9936-D0906B7C24F4}" srcOrd="1" destOrd="0" presId="urn:microsoft.com/office/officeart/2005/8/layout/orgChart1"/>
    <dgm:cxn modelId="{7924265F-A185-436C-854B-E5C09B3085EE}" type="presOf" srcId="{34C47ECB-2AF1-4EA1-99C7-7D498CD4EC64}" destId="{FD513374-B0ED-45D4-841E-A600A256CB6F}" srcOrd="0" destOrd="0" presId="urn:microsoft.com/office/officeart/2005/8/layout/orgChart1"/>
    <dgm:cxn modelId="{6647F802-4835-4A5B-A186-E3005D8D2FA2}" type="presOf" srcId="{01CBD96D-0622-4237-B0DE-7A59A5D3D733}" destId="{106227FC-A486-4623-AEBA-850DB12D3937}" srcOrd="1" destOrd="0" presId="urn:microsoft.com/office/officeart/2005/8/layout/orgChart1"/>
    <dgm:cxn modelId="{DB401E78-A71D-4F27-AFF8-0E87DAEA2CDA}" type="presOf" srcId="{5AEC59FB-25BA-45FB-A574-3DEE18B0E30C}" destId="{AF7ED73B-EEA9-4FC1-BF19-B163D3603B38}" srcOrd="0" destOrd="0" presId="urn:microsoft.com/office/officeart/2005/8/layout/orgChart1"/>
    <dgm:cxn modelId="{901BCC37-B4DB-4994-BE0B-C564A9466356}" srcId="{8771B23F-B534-4660-A59B-C0126171E872}" destId="{3AE50433-F756-405B-8633-3F8407809862}" srcOrd="4" destOrd="0" parTransId="{2FC93985-1783-4770-84CC-D0D59F316B56}" sibTransId="{BB3D30B8-A7A4-41B7-81A3-41D71F244F0E}"/>
    <dgm:cxn modelId="{3F7E593C-78AD-48AF-A16B-EAC9E9AD8F67}" type="presOf" srcId="{305DA300-61D6-4DA7-9E7F-6CF06AB10936}" destId="{971159F9-1B3E-4758-9B63-2D3C3D8826EF}" srcOrd="0" destOrd="0" presId="urn:microsoft.com/office/officeart/2005/8/layout/orgChart1"/>
    <dgm:cxn modelId="{34D0D8B8-D976-425E-916A-5F691A2ADDBA}" type="presOf" srcId="{9C9EEEA7-2D1E-40BE-9D04-F68C45899514}" destId="{961F7E6E-D100-40C8-B116-BADA9F8F3954}" srcOrd="0" destOrd="0" presId="urn:microsoft.com/office/officeart/2005/8/layout/orgChart1"/>
    <dgm:cxn modelId="{F067E3B2-7A48-42DA-A05A-34B0468C297B}" type="presOf" srcId="{B253FB8C-9820-46CF-9D6A-FBB62B425B77}" destId="{9583C15F-C3EE-441F-A02A-67F7F37AEAA6}" srcOrd="0" destOrd="0" presId="urn:microsoft.com/office/officeart/2005/8/layout/orgChart1"/>
    <dgm:cxn modelId="{7FB8645E-F8EF-4915-BE97-B8AA968A7CBC}" type="presOf" srcId="{09D5071E-0C2C-4512-BD6F-7F6B79690647}" destId="{6EF41D8B-054C-40D2-A86D-BDDCB6FC7F92}" srcOrd="0" destOrd="0" presId="urn:microsoft.com/office/officeart/2005/8/layout/orgChart1"/>
    <dgm:cxn modelId="{100ADB99-7A08-40A6-B77C-205553972E92}" srcId="{09D5071E-0C2C-4512-BD6F-7F6B79690647}" destId="{EC89953A-68D7-4239-B004-DB956D5D97BC}" srcOrd="2" destOrd="0" parTransId="{34C47ECB-2AF1-4EA1-99C7-7D498CD4EC64}" sibTransId="{8AAEAAFD-355B-4863-88D4-7992AC073561}"/>
    <dgm:cxn modelId="{D0BBBCC4-12CD-4541-8FA0-3810AC364F9A}" type="presOf" srcId="{09D5071E-0C2C-4512-BD6F-7F6B79690647}" destId="{84549FB6-4B31-401C-AEC7-2FF73A8424E2}" srcOrd="1" destOrd="0" presId="urn:microsoft.com/office/officeart/2005/8/layout/orgChart1"/>
    <dgm:cxn modelId="{FDA49165-A59F-46A2-9995-6203DD444B99}" type="presOf" srcId="{6973BD69-9232-431A-AE49-A0401296A31F}" destId="{D5A3DCFD-5B00-4933-9863-1ED148643B95}" srcOrd="0" destOrd="0" presId="urn:microsoft.com/office/officeart/2005/8/layout/orgChart1"/>
    <dgm:cxn modelId="{0D5277CB-1154-4478-8AE9-7B3B5B3A29F3}" type="presOf" srcId="{2AF3A9DB-4811-485C-927A-8BD292E3DE4D}" destId="{738B133C-24EB-49C4-9215-4B3CC4DEA4CD}" srcOrd="1" destOrd="0" presId="urn:microsoft.com/office/officeart/2005/8/layout/orgChart1"/>
    <dgm:cxn modelId="{9D8AA807-4EC3-4523-AA26-BB69EFA2FDEB}" type="presOf" srcId="{122E3997-AA66-4EE1-9979-D85A0E9E4503}" destId="{235568BA-01EB-4549-B6E1-1CFF6728816F}" srcOrd="0" destOrd="0" presId="urn:microsoft.com/office/officeart/2005/8/layout/orgChart1"/>
    <dgm:cxn modelId="{386D264E-4012-4867-9E9E-908FA4604F7A}" type="presOf" srcId="{6998207A-B9F2-4381-A323-B1B946952927}" destId="{5834962E-7F7B-4FF7-BADE-9F6341094A38}" srcOrd="0" destOrd="0" presId="urn:microsoft.com/office/officeart/2005/8/layout/orgChart1"/>
    <dgm:cxn modelId="{DE0C5F2D-E811-4F39-9B40-4405AB0C7511}" type="presOf" srcId="{093626B3-DB2B-4138-8D1F-51EA26F0F52E}" destId="{86EE23C9-1745-48F5-BC98-66B12E603A7E}" srcOrd="0" destOrd="0" presId="urn:microsoft.com/office/officeart/2005/8/layout/orgChart1"/>
    <dgm:cxn modelId="{F8C32CAF-7892-4FE8-A23C-C027422DE568}" srcId="{7AA9045F-731B-4508-8B79-27215B689116}" destId="{2AF3A9DB-4811-485C-927A-8BD292E3DE4D}" srcOrd="0" destOrd="0" parTransId="{B253FB8C-9820-46CF-9D6A-FBB62B425B77}" sibTransId="{D9F02CC8-A776-4D10-8E4B-6B65F4E97B77}"/>
    <dgm:cxn modelId="{AF2AA205-76F8-4BEC-8703-DB8B27E98F39}" type="presOf" srcId="{EC89953A-68D7-4239-B004-DB956D5D97BC}" destId="{A8600B72-12CA-4503-922A-9301DD91054A}" srcOrd="0" destOrd="0" presId="urn:microsoft.com/office/officeart/2005/8/layout/orgChart1"/>
    <dgm:cxn modelId="{42042BC6-270E-4EC8-BC4D-FDC1A57DF751}" srcId="{8771B23F-B534-4660-A59B-C0126171E872}" destId="{09D5071E-0C2C-4512-BD6F-7F6B79690647}" srcOrd="0" destOrd="0" parTransId="{2FF454A2-7FC7-41AF-98BD-A3CC9A14DFCA}" sibTransId="{329E7DB7-0D84-4A77-B4F8-695AB0EBE790}"/>
    <dgm:cxn modelId="{9004BF1F-5607-4532-9F2A-C287391191B0}" type="presOf" srcId="{72B4CCF0-6ABC-49B6-A323-B7EC1C80F122}" destId="{B575CF3F-450D-45BD-AE22-7B9E34ABD179}" srcOrd="0" destOrd="0" presId="urn:microsoft.com/office/officeart/2005/8/layout/orgChart1"/>
    <dgm:cxn modelId="{63DE13BF-9671-4805-8FAA-2B7B45731D26}" type="presOf" srcId="{CDE28E8F-FF59-4F3C-97E0-074B0D041F0B}" destId="{A16D4146-D5C0-4617-A651-0D2E1E0CB7DC}" srcOrd="0" destOrd="0" presId="urn:microsoft.com/office/officeart/2005/8/layout/orgChart1"/>
    <dgm:cxn modelId="{D8E5FED6-05D9-49FC-9E9E-0CF8DD38EEF0}" type="presOf" srcId="{2FC93985-1783-4770-84CC-D0D59F316B56}" destId="{D49B2431-D17C-4478-B8F1-FC10BA4C660F}" srcOrd="0" destOrd="0" presId="urn:microsoft.com/office/officeart/2005/8/layout/orgChart1"/>
    <dgm:cxn modelId="{BA7FF37E-E197-4F57-8581-B47EC595661E}" type="presOf" srcId="{C8CA505D-D599-49C7-9AA4-43DAF1D3C9CD}" destId="{15E80F9F-2CC1-4E1A-8EAA-C6511C584774}" srcOrd="0" destOrd="0" presId="urn:microsoft.com/office/officeart/2005/8/layout/orgChart1"/>
    <dgm:cxn modelId="{2B4B3007-969E-4808-AFF0-EC1F98B8D58E}" type="presOf" srcId="{E73D2C99-4F46-4D5B-AD4A-AF8172609764}" destId="{49C51433-B369-4184-A950-A5A574F1CE63}" srcOrd="1" destOrd="0" presId="urn:microsoft.com/office/officeart/2005/8/layout/orgChart1"/>
    <dgm:cxn modelId="{559DAA51-A3D5-400D-A392-AADFAAF82614}" srcId="{E73D2C99-4F46-4D5B-AD4A-AF8172609764}" destId="{D68DE908-3DB9-4625-95F2-9B7BB809BD45}" srcOrd="0" destOrd="0" parTransId="{E302B891-B410-43E6-8EDF-D46EA077F232}" sibTransId="{74F3001C-1C3C-4E8B-B614-C24045766E18}"/>
    <dgm:cxn modelId="{74B2B27D-BDF1-4A39-9DB0-7EF4ECA1F8E0}" srcId="{E73D2C99-4F46-4D5B-AD4A-AF8172609764}" destId="{70EC9C37-D4F2-4F8E-810D-EDA4CAEC1E3F}" srcOrd="1" destOrd="0" parTransId="{C8CA505D-D599-49C7-9AA4-43DAF1D3C9CD}" sibTransId="{DB3C449C-D50D-4B08-B7EB-94AEBD532962}"/>
    <dgm:cxn modelId="{9E40E920-F6A5-4C40-A259-BEB32C5132AF}" type="presOf" srcId="{7AA9045F-731B-4508-8B79-27215B689116}" destId="{E3CC7B8D-672E-4041-96D4-4D96F036AAC3}" srcOrd="1" destOrd="0" presId="urn:microsoft.com/office/officeart/2005/8/layout/orgChart1"/>
    <dgm:cxn modelId="{D5549210-8B1B-4CA0-BC06-E5C2156FC5DE}" type="presOf" srcId="{8B94C5A3-2E81-4794-B9A6-EE0E61FFDFDC}" destId="{F46F47ED-13D8-4468-B2B8-F826622EF072}" srcOrd="0" destOrd="0" presId="urn:microsoft.com/office/officeart/2005/8/layout/orgChart1"/>
    <dgm:cxn modelId="{1EFD9BC2-F0FD-48BB-A817-A6C7A357234D}" type="presOf" srcId="{5E3AA333-CFA1-4FCE-B381-BA6DD90FE9A9}" destId="{9C3F212D-9CBC-40F2-AB7D-734DA089F5EA}" srcOrd="1" destOrd="0" presId="urn:microsoft.com/office/officeart/2005/8/layout/orgChart1"/>
    <dgm:cxn modelId="{268D7E87-B471-44CD-B91A-CDAEDE2F2BDF}" type="presOf" srcId="{2AF3A9DB-4811-485C-927A-8BD292E3DE4D}" destId="{DCD34BB2-E5AB-49BC-A2A7-359A62DF4DD4}" srcOrd="0" destOrd="0" presId="urn:microsoft.com/office/officeart/2005/8/layout/orgChart1"/>
    <dgm:cxn modelId="{E29895BE-9D51-4673-928C-C7C70CE7F386}" srcId="{604AF73E-D2D6-48F2-9A78-515F45FD5C76}" destId="{8771B23F-B534-4660-A59B-C0126171E872}" srcOrd="0" destOrd="0" parTransId="{9DE4AA4A-E717-4948-B52B-1B2BA18B8B66}" sibTransId="{BB3DF5A4-C3E2-4DEA-9816-13AED9C45303}"/>
    <dgm:cxn modelId="{189FCF3D-B128-45ED-A6CF-A398AB7A3044}" srcId="{8771B23F-B534-4660-A59B-C0126171E872}" destId="{E73D2C99-4F46-4D5B-AD4A-AF8172609764}" srcOrd="1" destOrd="0" parTransId="{435CD152-5A90-4888-A70E-5075540D1493}" sibTransId="{6C38979B-BE49-4610-A34D-363B0B2AED74}"/>
    <dgm:cxn modelId="{DF87A9DE-65B8-4B8D-A265-768E32210F4E}" srcId="{8771B23F-B534-4660-A59B-C0126171E872}" destId="{7AA9045F-731B-4508-8B79-27215B689116}" srcOrd="2" destOrd="0" parTransId="{C3E06A55-B6E3-4242-89A6-F4E4CF5145F3}" sibTransId="{5FE40FCA-5652-43B0-A8A6-A203389C1857}"/>
    <dgm:cxn modelId="{84BA91C7-100A-47B5-BC12-6F29C9BE4127}" type="presOf" srcId="{5E3AA333-CFA1-4FCE-B381-BA6DD90FE9A9}" destId="{E283B03A-B5B8-4893-991B-82ED8C16B18D}" srcOrd="0" destOrd="0" presId="urn:microsoft.com/office/officeart/2005/8/layout/orgChart1"/>
    <dgm:cxn modelId="{3E0995EC-B4CD-49BE-A9FC-60575729D501}" srcId="{7AA9045F-731B-4508-8B79-27215B689116}" destId="{5E3AA333-CFA1-4FCE-B381-BA6DD90FE9A9}" srcOrd="1" destOrd="0" parTransId="{CDE28E8F-FF59-4F3C-97E0-074B0D041F0B}" sibTransId="{9F442E9D-276F-4F54-A922-0BF1E63734DD}"/>
    <dgm:cxn modelId="{90FE91B8-92EA-4739-AF4E-5288CA4484E5}" type="presOf" srcId="{3AE50433-F756-405B-8633-3F8407809862}" destId="{EE9054DF-55CF-42D2-9790-D43B4B3C9321}" srcOrd="0" destOrd="0" presId="urn:microsoft.com/office/officeart/2005/8/layout/orgChart1"/>
    <dgm:cxn modelId="{53A39146-72C0-48F1-81FF-3527ECF3C957}" type="presOf" srcId="{D68DE908-3DB9-4625-95F2-9B7BB809BD45}" destId="{07E478D1-D54E-45F2-90F4-D0C1D0B8580F}" srcOrd="0" destOrd="0" presId="urn:microsoft.com/office/officeart/2005/8/layout/orgChart1"/>
    <dgm:cxn modelId="{7AE8578A-A1AF-4913-BCDE-00A2556426CF}" type="presOf" srcId="{5403886F-320C-4E54-A072-3E5ABB4FFAE0}" destId="{C997EAFA-E189-4309-A1CA-7307ABAB09BE}" srcOrd="1" destOrd="0" presId="urn:microsoft.com/office/officeart/2005/8/layout/orgChart1"/>
    <dgm:cxn modelId="{E6A7AE21-F509-4816-955E-B3B7A4459099}" type="presOf" srcId="{51DEB12C-6C5D-457E-811E-5FC0312167D1}" destId="{69CEFBF1-E409-4A89-B551-2C5CA887B737}" srcOrd="1" destOrd="0" presId="urn:microsoft.com/office/officeart/2005/8/layout/orgChart1"/>
    <dgm:cxn modelId="{C1C360D0-8A19-414A-A7C7-D0002907C72B}" srcId="{3AE50433-F756-405B-8633-3F8407809862}" destId="{5AEC59FB-25BA-45FB-A574-3DEE18B0E30C}" srcOrd="0" destOrd="0" parTransId="{6998207A-B9F2-4381-A323-B1B946952927}" sibTransId="{D7477BF6-E82A-4A5D-9643-0D2E0408FFCF}"/>
    <dgm:cxn modelId="{AD52532E-049F-49F1-850B-1FC6C60532B9}" type="presOf" srcId="{D89970E6-98C6-413B-96A6-FBD706368557}" destId="{546BDD55-F199-4218-A222-06660CA1A9EE}" srcOrd="0" destOrd="0" presId="urn:microsoft.com/office/officeart/2005/8/layout/orgChart1"/>
    <dgm:cxn modelId="{0802418A-45B6-4BCD-BE97-33E76DC413BB}" type="presOf" srcId="{3AE50433-F756-405B-8633-3F8407809862}" destId="{70BB3A13-2AF2-4686-9F03-934E385990EA}" srcOrd="1" destOrd="0" presId="urn:microsoft.com/office/officeart/2005/8/layout/orgChart1"/>
    <dgm:cxn modelId="{2C1051CC-D896-4A50-9679-AE4471675A66}" type="presOf" srcId="{EC89953A-68D7-4239-B004-DB956D5D97BC}" destId="{E2591403-DD00-4D20-A2D5-734F5F75CA19}" srcOrd="1" destOrd="0" presId="urn:microsoft.com/office/officeart/2005/8/layout/orgChart1"/>
    <dgm:cxn modelId="{0E7A3560-25D1-48B8-B65A-69C7014F13EB}" type="presOf" srcId="{D68DE908-3DB9-4625-95F2-9B7BB809BD45}" destId="{AB400A86-4CF6-4E95-9A66-C925353B4BA4}" srcOrd="1" destOrd="0" presId="urn:microsoft.com/office/officeart/2005/8/layout/orgChart1"/>
    <dgm:cxn modelId="{7ED115E8-9F0A-4CE6-BF54-672C8E1310CF}" type="presOf" srcId="{70EC9C37-D4F2-4F8E-810D-EDA4CAEC1E3F}" destId="{26EE6A77-0353-4DA6-8933-2560C18AD5F2}" srcOrd="0" destOrd="0" presId="urn:microsoft.com/office/officeart/2005/8/layout/orgChart1"/>
    <dgm:cxn modelId="{50FF37C9-2890-4FA0-8B2F-B8600123B955}" srcId="{8771B23F-B534-4660-A59B-C0126171E872}" destId="{AD3053D3-0362-4B70-A89E-62831A1CE20D}" srcOrd="3" destOrd="0" parTransId="{954D8300-B7FA-4F5C-AE30-0228A9DA9D0F}" sibTransId="{D2A1AB89-1B98-41B6-9E6A-D10EE4D53E26}"/>
    <dgm:cxn modelId="{6F9F0A50-2628-40DB-A73C-9111FEDD49BD}" srcId="{7AA9045F-731B-4508-8B79-27215B689116}" destId="{D89970E6-98C6-413B-96A6-FBD706368557}" srcOrd="2" destOrd="0" parTransId="{0EED8B7C-09F9-4020-829D-ED94D9E86262}" sibTransId="{042A8BDF-B23A-44B7-964D-B286A8211DF7}"/>
    <dgm:cxn modelId="{94A3FE32-6D7D-41CA-8C79-88C49EAE235F}" type="presOf" srcId="{AD3053D3-0362-4B70-A89E-62831A1CE20D}" destId="{8D596F9F-EFF5-4D0D-81A4-78E05813643A}" srcOrd="1" destOrd="0" presId="urn:microsoft.com/office/officeart/2005/8/layout/orgChart1"/>
    <dgm:cxn modelId="{EF285675-266A-424B-8449-8EE823C1AFAD}" type="presOf" srcId="{9C9EEEA7-2D1E-40BE-9D04-F68C45899514}" destId="{B4EEC82D-65C9-45F6-A17A-A3756E6E35C9}" srcOrd="1" destOrd="0" presId="urn:microsoft.com/office/officeart/2005/8/layout/orgChart1"/>
    <dgm:cxn modelId="{5C4CA0E4-1757-4CDD-B4B9-C0F1D419FCA8}" srcId="{3AE50433-F756-405B-8633-3F8407809862}" destId="{EEBB1F54-C5FA-4945-88CF-68E7D7BF55A8}" srcOrd="2" destOrd="0" parTransId="{72B4CCF0-6ABC-49B6-A323-B7EC1C80F122}" sibTransId="{88CFF688-9DF7-48BC-969D-D856A2CD1CC0}"/>
    <dgm:cxn modelId="{F95C187D-2303-4EF1-893D-49249C892D0F}" type="presOf" srcId="{604AF73E-D2D6-48F2-9A78-515F45FD5C76}" destId="{82E504B4-60AB-4CF7-B8D5-FBCBFB152DA4}" srcOrd="0" destOrd="0" presId="urn:microsoft.com/office/officeart/2005/8/layout/orgChart1"/>
    <dgm:cxn modelId="{E682C470-0A72-40CC-848E-EE32C836141F}" type="presOf" srcId="{8771B23F-B534-4660-A59B-C0126171E872}" destId="{0A0DD530-36E2-4460-925B-B84BEA763DD8}" srcOrd="0" destOrd="0" presId="urn:microsoft.com/office/officeart/2005/8/layout/orgChart1"/>
    <dgm:cxn modelId="{30177FCF-3476-4A2C-A5EC-36F71032972E}" type="presParOf" srcId="{82E504B4-60AB-4CF7-B8D5-FBCBFB152DA4}" destId="{A3C9CB00-019F-49CC-9988-A37D913FA094}" srcOrd="0" destOrd="0" presId="urn:microsoft.com/office/officeart/2005/8/layout/orgChart1"/>
    <dgm:cxn modelId="{178B4B01-B173-45DE-AA68-BD9AB7436C06}" type="presParOf" srcId="{A3C9CB00-019F-49CC-9988-A37D913FA094}" destId="{4C31B728-D6B4-4BD0-8B0B-75C5B57FA32A}" srcOrd="0" destOrd="0" presId="urn:microsoft.com/office/officeart/2005/8/layout/orgChart1"/>
    <dgm:cxn modelId="{B4F41402-9D6E-4E2F-9AD5-0FDF22B68FAA}" type="presParOf" srcId="{4C31B728-D6B4-4BD0-8B0B-75C5B57FA32A}" destId="{0A0DD530-36E2-4460-925B-B84BEA763DD8}" srcOrd="0" destOrd="0" presId="urn:microsoft.com/office/officeart/2005/8/layout/orgChart1"/>
    <dgm:cxn modelId="{E796710F-5072-4F16-99DE-158CD8620FE3}" type="presParOf" srcId="{4C31B728-D6B4-4BD0-8B0B-75C5B57FA32A}" destId="{54B51574-6FAD-4478-A59D-04891E3A4A51}" srcOrd="1" destOrd="0" presId="urn:microsoft.com/office/officeart/2005/8/layout/orgChart1"/>
    <dgm:cxn modelId="{0FB94561-94D3-4D1F-AF50-92804DAB708B}" type="presParOf" srcId="{A3C9CB00-019F-49CC-9988-A37D913FA094}" destId="{76DAA3C3-12E7-4C35-876C-AFC2A07DC23F}" srcOrd="1" destOrd="0" presId="urn:microsoft.com/office/officeart/2005/8/layout/orgChart1"/>
    <dgm:cxn modelId="{22407590-7FDE-46E5-90BC-6394D399B332}" type="presParOf" srcId="{76DAA3C3-12E7-4C35-876C-AFC2A07DC23F}" destId="{005A166E-346C-4DA2-A62B-468A63B0B98E}" srcOrd="0" destOrd="0" presId="urn:microsoft.com/office/officeart/2005/8/layout/orgChart1"/>
    <dgm:cxn modelId="{AE346C28-125B-4B7F-A701-8FF5BA8A254D}" type="presParOf" srcId="{76DAA3C3-12E7-4C35-876C-AFC2A07DC23F}" destId="{40E6E303-41F1-4C16-94E7-FBC327ECA690}" srcOrd="1" destOrd="0" presId="urn:microsoft.com/office/officeart/2005/8/layout/orgChart1"/>
    <dgm:cxn modelId="{D9674ED2-AD50-402E-8C2B-CE7DAB34E5FD}" type="presParOf" srcId="{40E6E303-41F1-4C16-94E7-FBC327ECA690}" destId="{F0DBF7C3-AD53-4734-85C4-DA23B1B2FEFE}" srcOrd="0" destOrd="0" presId="urn:microsoft.com/office/officeart/2005/8/layout/orgChart1"/>
    <dgm:cxn modelId="{6FC7749A-59C9-4140-B41F-2E9E35462CD0}" type="presParOf" srcId="{F0DBF7C3-AD53-4734-85C4-DA23B1B2FEFE}" destId="{6EF41D8B-054C-40D2-A86D-BDDCB6FC7F92}" srcOrd="0" destOrd="0" presId="urn:microsoft.com/office/officeart/2005/8/layout/orgChart1"/>
    <dgm:cxn modelId="{9DFC1880-D7B8-4174-9778-DF60038F8801}" type="presParOf" srcId="{F0DBF7C3-AD53-4734-85C4-DA23B1B2FEFE}" destId="{84549FB6-4B31-401C-AEC7-2FF73A8424E2}" srcOrd="1" destOrd="0" presId="urn:microsoft.com/office/officeart/2005/8/layout/orgChart1"/>
    <dgm:cxn modelId="{0FAF728E-7DEF-450D-9A0C-42700553722F}" type="presParOf" srcId="{40E6E303-41F1-4C16-94E7-FBC327ECA690}" destId="{8691B777-0BAD-4885-8834-1CBB804742FC}" srcOrd="1" destOrd="0" presId="urn:microsoft.com/office/officeart/2005/8/layout/orgChart1"/>
    <dgm:cxn modelId="{E53B7EFD-30C0-4A35-A69D-681B6B9AD29A}" type="presParOf" srcId="{8691B777-0BAD-4885-8834-1CBB804742FC}" destId="{A9359510-4115-45D0-B3E4-A1C51BEA14B7}" srcOrd="0" destOrd="0" presId="urn:microsoft.com/office/officeart/2005/8/layout/orgChart1"/>
    <dgm:cxn modelId="{30D2CE61-E69A-4463-B983-35B7F0CCF47F}" type="presParOf" srcId="{8691B777-0BAD-4885-8834-1CBB804742FC}" destId="{136C39AB-DB57-426A-8F39-715D05571096}" srcOrd="1" destOrd="0" presId="urn:microsoft.com/office/officeart/2005/8/layout/orgChart1"/>
    <dgm:cxn modelId="{8B09F2A8-9CE2-4EC8-9A54-38B403E36774}" type="presParOf" srcId="{136C39AB-DB57-426A-8F39-715D05571096}" destId="{ADE2E597-ADA5-414A-9DB8-63399756AE15}" srcOrd="0" destOrd="0" presId="urn:microsoft.com/office/officeart/2005/8/layout/orgChart1"/>
    <dgm:cxn modelId="{4A43F494-8F2A-4389-B3C1-8B322623769B}" type="presParOf" srcId="{ADE2E597-ADA5-414A-9DB8-63399756AE15}" destId="{7A7689BF-ADB6-4458-95D2-44A4B23DF4E9}" srcOrd="0" destOrd="0" presId="urn:microsoft.com/office/officeart/2005/8/layout/orgChart1"/>
    <dgm:cxn modelId="{DEB38D09-87BD-4D44-9E1F-2FBB92045059}" type="presParOf" srcId="{ADE2E597-ADA5-414A-9DB8-63399756AE15}" destId="{106227FC-A486-4623-AEBA-850DB12D3937}" srcOrd="1" destOrd="0" presId="urn:microsoft.com/office/officeart/2005/8/layout/orgChart1"/>
    <dgm:cxn modelId="{935209AA-A462-4C21-BBA2-3001DEA6B891}" type="presParOf" srcId="{136C39AB-DB57-426A-8F39-715D05571096}" destId="{0968EAE6-64C2-4A29-8850-1CD608724A1D}" srcOrd="1" destOrd="0" presId="urn:microsoft.com/office/officeart/2005/8/layout/orgChart1"/>
    <dgm:cxn modelId="{2DE75775-F253-4B67-A869-30634979FF50}" type="presParOf" srcId="{136C39AB-DB57-426A-8F39-715D05571096}" destId="{49F2D68A-94DC-4996-8E86-C33A5DEBB7F4}" srcOrd="2" destOrd="0" presId="urn:microsoft.com/office/officeart/2005/8/layout/orgChart1"/>
    <dgm:cxn modelId="{2E37C603-1FDA-46B3-B4D3-913A96D68524}" type="presParOf" srcId="{8691B777-0BAD-4885-8834-1CBB804742FC}" destId="{86EE23C9-1745-48F5-BC98-66B12E603A7E}" srcOrd="2" destOrd="0" presId="urn:microsoft.com/office/officeart/2005/8/layout/orgChart1"/>
    <dgm:cxn modelId="{D00BD953-0276-43DA-98FB-08A796413A63}" type="presParOf" srcId="{8691B777-0BAD-4885-8834-1CBB804742FC}" destId="{380A1127-D241-442C-9CC3-220FCE6005F7}" srcOrd="3" destOrd="0" presId="urn:microsoft.com/office/officeart/2005/8/layout/orgChart1"/>
    <dgm:cxn modelId="{B0302ACC-564C-43E6-8E38-62D47AD51A14}" type="presParOf" srcId="{380A1127-D241-442C-9CC3-220FCE6005F7}" destId="{C9BD6FDC-5112-4679-8674-898013D857EE}" srcOrd="0" destOrd="0" presId="urn:microsoft.com/office/officeart/2005/8/layout/orgChart1"/>
    <dgm:cxn modelId="{D96D1C2B-7368-447B-BECC-CAC7523E23A5}" type="presParOf" srcId="{C9BD6FDC-5112-4679-8674-898013D857EE}" destId="{00A44BCD-0EDE-4985-942C-678FD7E253E2}" srcOrd="0" destOrd="0" presId="urn:microsoft.com/office/officeart/2005/8/layout/orgChart1"/>
    <dgm:cxn modelId="{4B16013E-BC96-4A73-A509-53B1F08F6B1B}" type="presParOf" srcId="{C9BD6FDC-5112-4679-8674-898013D857EE}" destId="{C997EAFA-E189-4309-A1CA-7307ABAB09BE}" srcOrd="1" destOrd="0" presId="urn:microsoft.com/office/officeart/2005/8/layout/orgChart1"/>
    <dgm:cxn modelId="{51D4EAE2-E3B4-4BBE-B581-5A9DEA5CDD23}" type="presParOf" srcId="{380A1127-D241-442C-9CC3-220FCE6005F7}" destId="{E863178C-0763-4DBB-923A-F32617117949}" srcOrd="1" destOrd="0" presId="urn:microsoft.com/office/officeart/2005/8/layout/orgChart1"/>
    <dgm:cxn modelId="{7AD2CCBC-3BA5-4369-8602-577ADDE2A8CA}" type="presParOf" srcId="{380A1127-D241-442C-9CC3-220FCE6005F7}" destId="{343EDA79-0136-4A04-874C-F00A0B97B7AE}" srcOrd="2" destOrd="0" presId="urn:microsoft.com/office/officeart/2005/8/layout/orgChart1"/>
    <dgm:cxn modelId="{90EDF654-76AF-4768-8C40-9B3DD1690568}" type="presParOf" srcId="{8691B777-0BAD-4885-8834-1CBB804742FC}" destId="{FD513374-B0ED-45D4-841E-A600A256CB6F}" srcOrd="4" destOrd="0" presId="urn:microsoft.com/office/officeart/2005/8/layout/orgChart1"/>
    <dgm:cxn modelId="{3066B8D3-BB6E-4ECB-9293-06F5FE071965}" type="presParOf" srcId="{8691B777-0BAD-4885-8834-1CBB804742FC}" destId="{32E58E13-F858-4AA2-8E9B-91DC2854BE06}" srcOrd="5" destOrd="0" presId="urn:microsoft.com/office/officeart/2005/8/layout/orgChart1"/>
    <dgm:cxn modelId="{7BCFAD01-BB4C-478C-9294-B3424938379B}" type="presParOf" srcId="{32E58E13-F858-4AA2-8E9B-91DC2854BE06}" destId="{54245CF2-6B72-4BCE-9639-829A1104B9E9}" srcOrd="0" destOrd="0" presId="urn:microsoft.com/office/officeart/2005/8/layout/orgChart1"/>
    <dgm:cxn modelId="{33ACA052-C685-4189-AE51-F920B0D4A641}" type="presParOf" srcId="{54245CF2-6B72-4BCE-9639-829A1104B9E9}" destId="{A8600B72-12CA-4503-922A-9301DD91054A}" srcOrd="0" destOrd="0" presId="urn:microsoft.com/office/officeart/2005/8/layout/orgChart1"/>
    <dgm:cxn modelId="{122B1BEB-F5A9-4DEE-B552-A94E25274132}" type="presParOf" srcId="{54245CF2-6B72-4BCE-9639-829A1104B9E9}" destId="{E2591403-DD00-4D20-A2D5-734F5F75CA19}" srcOrd="1" destOrd="0" presId="urn:microsoft.com/office/officeart/2005/8/layout/orgChart1"/>
    <dgm:cxn modelId="{F68D47C1-7181-46CA-B34C-AA01A0457D69}" type="presParOf" srcId="{32E58E13-F858-4AA2-8E9B-91DC2854BE06}" destId="{D50B6BAE-3947-44AF-821A-C70BD8CBFCD9}" srcOrd="1" destOrd="0" presId="urn:microsoft.com/office/officeart/2005/8/layout/orgChart1"/>
    <dgm:cxn modelId="{C54B2394-7AF0-40EB-AF1C-1D5990BBB033}" type="presParOf" srcId="{32E58E13-F858-4AA2-8E9B-91DC2854BE06}" destId="{E7117948-C1A0-4AE2-88CB-9A5DF06571E0}" srcOrd="2" destOrd="0" presId="urn:microsoft.com/office/officeart/2005/8/layout/orgChart1"/>
    <dgm:cxn modelId="{8A7E3BFE-7937-4E04-8183-58A6A691CD21}" type="presParOf" srcId="{40E6E303-41F1-4C16-94E7-FBC327ECA690}" destId="{ABA908D1-79AC-49F7-90CB-47E3B3667D0E}" srcOrd="2" destOrd="0" presId="urn:microsoft.com/office/officeart/2005/8/layout/orgChart1"/>
    <dgm:cxn modelId="{39866155-D29A-44CF-8874-4B9C260DA7DA}" type="presParOf" srcId="{76DAA3C3-12E7-4C35-876C-AFC2A07DC23F}" destId="{3D851802-F429-4A71-A32B-F2F26EF1D8E4}" srcOrd="2" destOrd="0" presId="urn:microsoft.com/office/officeart/2005/8/layout/orgChart1"/>
    <dgm:cxn modelId="{4D9D6D55-F674-4552-BCEA-3343FD03C465}" type="presParOf" srcId="{76DAA3C3-12E7-4C35-876C-AFC2A07DC23F}" destId="{E1549D1F-9FBC-4993-ABA0-27DA44D3DDC8}" srcOrd="3" destOrd="0" presId="urn:microsoft.com/office/officeart/2005/8/layout/orgChart1"/>
    <dgm:cxn modelId="{6008F0EC-EF8C-4751-8D4B-6F127ED42127}" type="presParOf" srcId="{E1549D1F-9FBC-4993-ABA0-27DA44D3DDC8}" destId="{91416CD9-F8EC-43C2-8A61-693F3E86713A}" srcOrd="0" destOrd="0" presId="urn:microsoft.com/office/officeart/2005/8/layout/orgChart1"/>
    <dgm:cxn modelId="{F4B7917B-F04E-42D9-A5BC-CCC5014BC4D9}" type="presParOf" srcId="{91416CD9-F8EC-43C2-8A61-693F3E86713A}" destId="{53BEE463-D856-4F59-AAFD-354CDB08AEB9}" srcOrd="0" destOrd="0" presId="urn:microsoft.com/office/officeart/2005/8/layout/orgChart1"/>
    <dgm:cxn modelId="{B856F576-87AF-42DB-9E79-187FBCCFCCE7}" type="presParOf" srcId="{91416CD9-F8EC-43C2-8A61-693F3E86713A}" destId="{49C51433-B369-4184-A950-A5A574F1CE63}" srcOrd="1" destOrd="0" presId="urn:microsoft.com/office/officeart/2005/8/layout/orgChart1"/>
    <dgm:cxn modelId="{C9693246-4659-4B04-990D-7A0E188355B5}" type="presParOf" srcId="{E1549D1F-9FBC-4993-ABA0-27DA44D3DDC8}" destId="{ACB27761-F436-4717-B37C-14C35D59EFEA}" srcOrd="1" destOrd="0" presId="urn:microsoft.com/office/officeart/2005/8/layout/orgChart1"/>
    <dgm:cxn modelId="{4FCFFE4F-2D9A-47A4-AF1F-A5B4E2D60FC2}" type="presParOf" srcId="{ACB27761-F436-4717-B37C-14C35D59EFEA}" destId="{4C085394-B283-4E15-BC48-9F1B7A86B231}" srcOrd="0" destOrd="0" presId="urn:microsoft.com/office/officeart/2005/8/layout/orgChart1"/>
    <dgm:cxn modelId="{047A64E3-78B0-429E-9A8B-4D91B76FE9C5}" type="presParOf" srcId="{ACB27761-F436-4717-B37C-14C35D59EFEA}" destId="{E5491A93-A533-45CD-B7DD-40616F16768B}" srcOrd="1" destOrd="0" presId="urn:microsoft.com/office/officeart/2005/8/layout/orgChart1"/>
    <dgm:cxn modelId="{28AE9A33-A5CC-4BC2-BC8B-18BE052585DB}" type="presParOf" srcId="{E5491A93-A533-45CD-B7DD-40616F16768B}" destId="{33AC3A37-15FC-4D67-9440-2A03F9F2AA98}" srcOrd="0" destOrd="0" presId="urn:microsoft.com/office/officeart/2005/8/layout/orgChart1"/>
    <dgm:cxn modelId="{8069515C-B63C-4769-B485-18199BDB91CE}" type="presParOf" srcId="{33AC3A37-15FC-4D67-9440-2A03F9F2AA98}" destId="{07E478D1-D54E-45F2-90F4-D0C1D0B8580F}" srcOrd="0" destOrd="0" presId="urn:microsoft.com/office/officeart/2005/8/layout/orgChart1"/>
    <dgm:cxn modelId="{34BA1CA5-3AEB-4477-BD0A-3C71E5C551A5}" type="presParOf" srcId="{33AC3A37-15FC-4D67-9440-2A03F9F2AA98}" destId="{AB400A86-4CF6-4E95-9A66-C925353B4BA4}" srcOrd="1" destOrd="0" presId="urn:microsoft.com/office/officeart/2005/8/layout/orgChart1"/>
    <dgm:cxn modelId="{B1D99071-6B72-4E76-9B99-AF1FC4A76103}" type="presParOf" srcId="{E5491A93-A533-45CD-B7DD-40616F16768B}" destId="{3A577A3D-9A78-400F-A5A1-1A34C5E34DBA}" srcOrd="1" destOrd="0" presId="urn:microsoft.com/office/officeart/2005/8/layout/orgChart1"/>
    <dgm:cxn modelId="{FFCC2079-405D-47ED-8D2B-610A5CB6DB5B}" type="presParOf" srcId="{E5491A93-A533-45CD-B7DD-40616F16768B}" destId="{F2EFAC0B-08DD-4B10-A585-658BB5226240}" srcOrd="2" destOrd="0" presId="urn:microsoft.com/office/officeart/2005/8/layout/orgChart1"/>
    <dgm:cxn modelId="{506213F7-CB25-4D08-8722-3930ABE5AED4}" type="presParOf" srcId="{ACB27761-F436-4717-B37C-14C35D59EFEA}" destId="{15E80F9F-2CC1-4E1A-8EAA-C6511C584774}" srcOrd="2" destOrd="0" presId="urn:microsoft.com/office/officeart/2005/8/layout/orgChart1"/>
    <dgm:cxn modelId="{6CF52D32-D5A0-4DED-A747-2217206E84FF}" type="presParOf" srcId="{ACB27761-F436-4717-B37C-14C35D59EFEA}" destId="{2FAE5029-EAE2-4755-B42F-963C76D8DDA8}" srcOrd="3" destOrd="0" presId="urn:microsoft.com/office/officeart/2005/8/layout/orgChart1"/>
    <dgm:cxn modelId="{3985A5D2-5642-48F8-99EC-BBE5DAD6AC6F}" type="presParOf" srcId="{2FAE5029-EAE2-4755-B42F-963C76D8DDA8}" destId="{FF0C9465-F608-4158-88CB-52977E6D3447}" srcOrd="0" destOrd="0" presId="urn:microsoft.com/office/officeart/2005/8/layout/orgChart1"/>
    <dgm:cxn modelId="{E5D2FB2B-62BE-4389-9E88-A8BD9FFA1A0B}" type="presParOf" srcId="{FF0C9465-F608-4158-88CB-52977E6D3447}" destId="{26EE6A77-0353-4DA6-8933-2560C18AD5F2}" srcOrd="0" destOrd="0" presId="urn:microsoft.com/office/officeart/2005/8/layout/orgChart1"/>
    <dgm:cxn modelId="{EA8F2755-729E-497D-BE23-ED40CDF5784B}" type="presParOf" srcId="{FF0C9465-F608-4158-88CB-52977E6D3447}" destId="{47A14249-E9A1-41F9-8134-5B3501671240}" srcOrd="1" destOrd="0" presId="urn:microsoft.com/office/officeart/2005/8/layout/orgChart1"/>
    <dgm:cxn modelId="{3BA73ECF-F5CB-43E8-B2E7-39C63A1A25B8}" type="presParOf" srcId="{2FAE5029-EAE2-4755-B42F-963C76D8DDA8}" destId="{2E54769F-BE9F-46AA-8726-45B9FB5FDB4C}" srcOrd="1" destOrd="0" presId="urn:microsoft.com/office/officeart/2005/8/layout/orgChart1"/>
    <dgm:cxn modelId="{B670F9FC-B35D-430D-B6DE-6179E6B043E5}" type="presParOf" srcId="{2FAE5029-EAE2-4755-B42F-963C76D8DDA8}" destId="{74DDF622-FD24-4FD1-BE9D-B9B621152D95}" srcOrd="2" destOrd="0" presId="urn:microsoft.com/office/officeart/2005/8/layout/orgChart1"/>
    <dgm:cxn modelId="{D39ADD83-4D8C-4A00-9E31-8803B763D03C}" type="presParOf" srcId="{ACB27761-F436-4717-B37C-14C35D59EFEA}" destId="{F46F47ED-13D8-4468-B2B8-F826622EF072}" srcOrd="4" destOrd="0" presId="urn:microsoft.com/office/officeart/2005/8/layout/orgChart1"/>
    <dgm:cxn modelId="{CDAA7185-1DB2-4D68-BD91-C507DF32CAE8}" type="presParOf" srcId="{ACB27761-F436-4717-B37C-14C35D59EFEA}" destId="{50045475-190E-4C09-A6D7-883ED0FA1D64}" srcOrd="5" destOrd="0" presId="urn:microsoft.com/office/officeart/2005/8/layout/orgChart1"/>
    <dgm:cxn modelId="{411C5CA0-CD53-4DC7-A504-1A6D03F04D00}" type="presParOf" srcId="{50045475-190E-4C09-A6D7-883ED0FA1D64}" destId="{5CE4864D-B9CF-4BDD-A2E7-7073768A414E}" srcOrd="0" destOrd="0" presId="urn:microsoft.com/office/officeart/2005/8/layout/orgChart1"/>
    <dgm:cxn modelId="{8DF5DDAA-7DA7-4207-A927-75F50DF77F6D}" type="presParOf" srcId="{5CE4864D-B9CF-4BDD-A2E7-7073768A414E}" destId="{6FF254F8-50C6-4F7F-A664-AD94E4CBDB05}" srcOrd="0" destOrd="0" presId="urn:microsoft.com/office/officeart/2005/8/layout/orgChart1"/>
    <dgm:cxn modelId="{58C08E0A-02FE-43D8-B813-D56DE5DBF38C}" type="presParOf" srcId="{5CE4864D-B9CF-4BDD-A2E7-7073768A414E}" destId="{69CEFBF1-E409-4A89-B551-2C5CA887B737}" srcOrd="1" destOrd="0" presId="urn:microsoft.com/office/officeart/2005/8/layout/orgChart1"/>
    <dgm:cxn modelId="{FD333F49-9EA0-4648-B391-3DAC589FC4F6}" type="presParOf" srcId="{50045475-190E-4C09-A6D7-883ED0FA1D64}" destId="{5BE41B34-9AF6-469C-BDC0-7BEF41630364}" srcOrd="1" destOrd="0" presId="urn:microsoft.com/office/officeart/2005/8/layout/orgChart1"/>
    <dgm:cxn modelId="{FCC5289E-9A34-4F4B-BEEA-48F92F90FA73}" type="presParOf" srcId="{50045475-190E-4C09-A6D7-883ED0FA1D64}" destId="{DFBCD70F-7BF4-448D-985A-2E2C0DD23980}" srcOrd="2" destOrd="0" presId="urn:microsoft.com/office/officeart/2005/8/layout/orgChart1"/>
    <dgm:cxn modelId="{79674B68-EE5D-4A85-9D74-85E3B075D06B}" type="presParOf" srcId="{E1549D1F-9FBC-4993-ABA0-27DA44D3DDC8}" destId="{FE1CEEC2-2B09-499D-B768-EE63761F450C}" srcOrd="2" destOrd="0" presId="urn:microsoft.com/office/officeart/2005/8/layout/orgChart1"/>
    <dgm:cxn modelId="{087DAF58-D683-43D2-A89C-55BF14762DDB}" type="presParOf" srcId="{76DAA3C3-12E7-4C35-876C-AFC2A07DC23F}" destId="{123BE7AB-35E5-47FE-83B6-4ED8CEB4457E}" srcOrd="4" destOrd="0" presId="urn:microsoft.com/office/officeart/2005/8/layout/orgChart1"/>
    <dgm:cxn modelId="{5D2A711B-989D-4908-BD42-6613FD9F25CF}" type="presParOf" srcId="{76DAA3C3-12E7-4C35-876C-AFC2A07DC23F}" destId="{DB1EA928-326E-4598-B206-97A97607132D}" srcOrd="5" destOrd="0" presId="urn:microsoft.com/office/officeart/2005/8/layout/orgChart1"/>
    <dgm:cxn modelId="{83A87155-D29A-44F6-9762-AC39EA76C15C}" type="presParOf" srcId="{DB1EA928-326E-4598-B206-97A97607132D}" destId="{BF74FFB1-6A59-4E23-883D-A0093047F63A}" srcOrd="0" destOrd="0" presId="urn:microsoft.com/office/officeart/2005/8/layout/orgChart1"/>
    <dgm:cxn modelId="{F8378ED7-C81C-47DA-8E93-90C93C7CF892}" type="presParOf" srcId="{BF74FFB1-6A59-4E23-883D-A0093047F63A}" destId="{8AA9B9EF-046B-4E25-B280-29E7A0D24319}" srcOrd="0" destOrd="0" presId="urn:microsoft.com/office/officeart/2005/8/layout/orgChart1"/>
    <dgm:cxn modelId="{3E7CD7B6-92DB-449F-97A1-CDDA9B28780A}" type="presParOf" srcId="{BF74FFB1-6A59-4E23-883D-A0093047F63A}" destId="{E3CC7B8D-672E-4041-96D4-4D96F036AAC3}" srcOrd="1" destOrd="0" presId="urn:microsoft.com/office/officeart/2005/8/layout/orgChart1"/>
    <dgm:cxn modelId="{4F7F00A4-2DB8-46AF-B1C3-DA138D4BB675}" type="presParOf" srcId="{DB1EA928-326E-4598-B206-97A97607132D}" destId="{098D11B0-D740-4B1A-B55C-2456F575509A}" srcOrd="1" destOrd="0" presId="urn:microsoft.com/office/officeart/2005/8/layout/orgChart1"/>
    <dgm:cxn modelId="{0E030789-9DCD-4691-8574-333FF97E7FD5}" type="presParOf" srcId="{098D11B0-D740-4B1A-B55C-2456F575509A}" destId="{9583C15F-C3EE-441F-A02A-67F7F37AEAA6}" srcOrd="0" destOrd="0" presId="urn:microsoft.com/office/officeart/2005/8/layout/orgChart1"/>
    <dgm:cxn modelId="{D6BFE2AE-9395-4408-A1B4-73E93A02D044}" type="presParOf" srcId="{098D11B0-D740-4B1A-B55C-2456F575509A}" destId="{6F87E02F-ADA7-4C93-B9A2-3B322BBDCEB2}" srcOrd="1" destOrd="0" presId="urn:microsoft.com/office/officeart/2005/8/layout/orgChart1"/>
    <dgm:cxn modelId="{4D5E1BF9-C837-4823-9D7C-9DFD58BF2E08}" type="presParOf" srcId="{6F87E02F-ADA7-4C93-B9A2-3B322BBDCEB2}" destId="{91ABCDE9-1E0F-4A50-ACF3-14BD3FC06251}" srcOrd="0" destOrd="0" presId="urn:microsoft.com/office/officeart/2005/8/layout/orgChart1"/>
    <dgm:cxn modelId="{40FDE9BA-0E35-448A-9794-52364163DF15}" type="presParOf" srcId="{91ABCDE9-1E0F-4A50-ACF3-14BD3FC06251}" destId="{DCD34BB2-E5AB-49BC-A2A7-359A62DF4DD4}" srcOrd="0" destOrd="0" presId="urn:microsoft.com/office/officeart/2005/8/layout/orgChart1"/>
    <dgm:cxn modelId="{FC3F0D69-A99E-414D-BB62-CFC140493F75}" type="presParOf" srcId="{91ABCDE9-1E0F-4A50-ACF3-14BD3FC06251}" destId="{738B133C-24EB-49C4-9215-4B3CC4DEA4CD}" srcOrd="1" destOrd="0" presId="urn:microsoft.com/office/officeart/2005/8/layout/orgChart1"/>
    <dgm:cxn modelId="{0AA5905E-3DC5-425A-8A45-91BEB32EA184}" type="presParOf" srcId="{6F87E02F-ADA7-4C93-B9A2-3B322BBDCEB2}" destId="{73709D76-D081-4404-B558-19EBEBFECE8C}" srcOrd="1" destOrd="0" presId="urn:microsoft.com/office/officeart/2005/8/layout/orgChart1"/>
    <dgm:cxn modelId="{521150E4-1D34-4D3E-94D2-4AAF65E31985}" type="presParOf" srcId="{6F87E02F-ADA7-4C93-B9A2-3B322BBDCEB2}" destId="{45059D8D-6D09-49B7-8728-B28D37DBF834}" srcOrd="2" destOrd="0" presId="urn:microsoft.com/office/officeart/2005/8/layout/orgChart1"/>
    <dgm:cxn modelId="{25F28E37-C7DF-4963-AACF-9ACBF03AF96D}" type="presParOf" srcId="{098D11B0-D740-4B1A-B55C-2456F575509A}" destId="{A16D4146-D5C0-4617-A651-0D2E1E0CB7DC}" srcOrd="2" destOrd="0" presId="urn:microsoft.com/office/officeart/2005/8/layout/orgChart1"/>
    <dgm:cxn modelId="{C4394450-32E1-4F00-A811-8E1609B7CC17}" type="presParOf" srcId="{098D11B0-D740-4B1A-B55C-2456F575509A}" destId="{E6F65087-A06F-4A56-91D9-8AA198808372}" srcOrd="3" destOrd="0" presId="urn:microsoft.com/office/officeart/2005/8/layout/orgChart1"/>
    <dgm:cxn modelId="{1AFE1EF2-8EB5-49F3-93ED-DDCC6831E5EC}" type="presParOf" srcId="{E6F65087-A06F-4A56-91D9-8AA198808372}" destId="{437692C3-F19F-4880-8F7D-0174B3270084}" srcOrd="0" destOrd="0" presId="urn:microsoft.com/office/officeart/2005/8/layout/orgChart1"/>
    <dgm:cxn modelId="{B576B798-2E58-43DB-B48E-4C4AA0CA9DAB}" type="presParOf" srcId="{437692C3-F19F-4880-8F7D-0174B3270084}" destId="{E283B03A-B5B8-4893-991B-82ED8C16B18D}" srcOrd="0" destOrd="0" presId="urn:microsoft.com/office/officeart/2005/8/layout/orgChart1"/>
    <dgm:cxn modelId="{DF34E00E-C059-46E0-952C-04313855A469}" type="presParOf" srcId="{437692C3-F19F-4880-8F7D-0174B3270084}" destId="{9C3F212D-9CBC-40F2-AB7D-734DA089F5EA}" srcOrd="1" destOrd="0" presId="urn:microsoft.com/office/officeart/2005/8/layout/orgChart1"/>
    <dgm:cxn modelId="{377AFD65-74E2-4243-BDD3-E95DAFFFB7C3}" type="presParOf" srcId="{E6F65087-A06F-4A56-91D9-8AA198808372}" destId="{4C32E974-7CB9-457A-83EA-CC4B6FD1BC52}" srcOrd="1" destOrd="0" presId="urn:microsoft.com/office/officeart/2005/8/layout/orgChart1"/>
    <dgm:cxn modelId="{7D89F483-60B7-4BDA-99E7-5443DC96E5F1}" type="presParOf" srcId="{E6F65087-A06F-4A56-91D9-8AA198808372}" destId="{303EB359-B297-4117-B091-4A5F9F1DB31E}" srcOrd="2" destOrd="0" presId="urn:microsoft.com/office/officeart/2005/8/layout/orgChart1"/>
    <dgm:cxn modelId="{473B6CE6-DB16-4C38-9DD3-0FBF4226D6F5}" type="presParOf" srcId="{098D11B0-D740-4B1A-B55C-2456F575509A}" destId="{6CEB853E-0140-4A5F-A4CB-BB5A9FB348EC}" srcOrd="4" destOrd="0" presId="urn:microsoft.com/office/officeart/2005/8/layout/orgChart1"/>
    <dgm:cxn modelId="{4580DF41-520E-429F-8CD5-E0FBF6B769D0}" type="presParOf" srcId="{098D11B0-D740-4B1A-B55C-2456F575509A}" destId="{48B75D30-625E-4041-A025-78DB3C3C620A}" srcOrd="5" destOrd="0" presId="urn:microsoft.com/office/officeart/2005/8/layout/orgChart1"/>
    <dgm:cxn modelId="{BB930B08-0D9E-4969-8E53-3C71800C1881}" type="presParOf" srcId="{48B75D30-625E-4041-A025-78DB3C3C620A}" destId="{FFB310BC-1412-4EF4-9DE7-1708413D514A}" srcOrd="0" destOrd="0" presId="urn:microsoft.com/office/officeart/2005/8/layout/orgChart1"/>
    <dgm:cxn modelId="{9E1E33BA-1DED-4A15-8292-DF9F8A1176D4}" type="presParOf" srcId="{FFB310BC-1412-4EF4-9DE7-1708413D514A}" destId="{546BDD55-F199-4218-A222-06660CA1A9EE}" srcOrd="0" destOrd="0" presId="urn:microsoft.com/office/officeart/2005/8/layout/orgChart1"/>
    <dgm:cxn modelId="{2D40CF38-67C5-4242-AAB5-C43EC96145DA}" type="presParOf" srcId="{FFB310BC-1412-4EF4-9DE7-1708413D514A}" destId="{9B516757-3B7C-4F39-A2F7-CF87A38947CF}" srcOrd="1" destOrd="0" presId="urn:microsoft.com/office/officeart/2005/8/layout/orgChart1"/>
    <dgm:cxn modelId="{EEF10488-170A-4D09-BD82-7BFE71F7A296}" type="presParOf" srcId="{48B75D30-625E-4041-A025-78DB3C3C620A}" destId="{BCF65CB0-6180-4861-8E1E-E5C3EDA74C73}" srcOrd="1" destOrd="0" presId="urn:microsoft.com/office/officeart/2005/8/layout/orgChart1"/>
    <dgm:cxn modelId="{2E0D810E-7115-455B-A094-A8F9556CF0D0}" type="presParOf" srcId="{48B75D30-625E-4041-A025-78DB3C3C620A}" destId="{61EDD72F-87F2-44AB-B73D-940C5EDCB36A}" srcOrd="2" destOrd="0" presId="urn:microsoft.com/office/officeart/2005/8/layout/orgChart1"/>
    <dgm:cxn modelId="{510F6224-CAA8-4D49-BC61-A41B21D80C0F}" type="presParOf" srcId="{DB1EA928-326E-4598-B206-97A97607132D}" destId="{92C14207-EA41-4708-BE39-45496B712E14}" srcOrd="2" destOrd="0" presId="urn:microsoft.com/office/officeart/2005/8/layout/orgChart1"/>
    <dgm:cxn modelId="{237806B5-69C2-4AD9-9198-B4082AF46729}" type="presParOf" srcId="{76DAA3C3-12E7-4C35-876C-AFC2A07DC23F}" destId="{6FAD222F-E151-4C13-A71D-109ACAC2178A}" srcOrd="6" destOrd="0" presId="urn:microsoft.com/office/officeart/2005/8/layout/orgChart1"/>
    <dgm:cxn modelId="{75A39492-7995-4902-8B51-31A1FA8E25F2}" type="presParOf" srcId="{76DAA3C3-12E7-4C35-876C-AFC2A07DC23F}" destId="{93077951-E5BD-43E8-8674-251894CF4EA2}" srcOrd="7" destOrd="0" presId="urn:microsoft.com/office/officeart/2005/8/layout/orgChart1"/>
    <dgm:cxn modelId="{D188663D-285C-43E7-AD5B-4C22BA5FB43C}" type="presParOf" srcId="{93077951-E5BD-43E8-8674-251894CF4EA2}" destId="{5495435D-F9EF-4F08-9047-B46477567FFB}" srcOrd="0" destOrd="0" presId="urn:microsoft.com/office/officeart/2005/8/layout/orgChart1"/>
    <dgm:cxn modelId="{AD5A57A3-AF83-4942-BF9A-3CEB8EBB224C}" type="presParOf" srcId="{5495435D-F9EF-4F08-9047-B46477567FFB}" destId="{625ADFD5-7DA4-4564-956F-80AE7CFCD657}" srcOrd="0" destOrd="0" presId="urn:microsoft.com/office/officeart/2005/8/layout/orgChart1"/>
    <dgm:cxn modelId="{AAEEC24C-1E0A-4BFC-92AB-20A00C764BEA}" type="presParOf" srcId="{5495435D-F9EF-4F08-9047-B46477567FFB}" destId="{8D596F9F-EFF5-4D0D-81A4-78E05813643A}" srcOrd="1" destOrd="0" presId="urn:microsoft.com/office/officeart/2005/8/layout/orgChart1"/>
    <dgm:cxn modelId="{54C9625D-327E-48EB-8F6F-B7180140C7FF}" type="presParOf" srcId="{93077951-E5BD-43E8-8674-251894CF4EA2}" destId="{F382F27C-02CB-4BA1-8EBB-23642492FE4C}" srcOrd="1" destOrd="0" presId="urn:microsoft.com/office/officeart/2005/8/layout/orgChart1"/>
    <dgm:cxn modelId="{1AE08683-5EC5-4832-BF20-A632BEF28959}" type="presParOf" srcId="{F382F27C-02CB-4BA1-8EBB-23642492FE4C}" destId="{66A8B142-9834-443C-A0EA-2BFD06E5F021}" srcOrd="0" destOrd="0" presId="urn:microsoft.com/office/officeart/2005/8/layout/orgChart1"/>
    <dgm:cxn modelId="{6E37A8BE-8D27-46DE-8777-67CDE4FE25B4}" type="presParOf" srcId="{F382F27C-02CB-4BA1-8EBB-23642492FE4C}" destId="{8A84D536-2AAD-4AD4-9709-2C4795E9C00F}" srcOrd="1" destOrd="0" presId="urn:microsoft.com/office/officeart/2005/8/layout/orgChart1"/>
    <dgm:cxn modelId="{B5CBFC19-A809-4E27-B2B4-82CF304DBCE3}" type="presParOf" srcId="{8A84D536-2AAD-4AD4-9709-2C4795E9C00F}" destId="{947DD0C3-FD65-43BE-ABCF-FB7B89B141B1}" srcOrd="0" destOrd="0" presId="urn:microsoft.com/office/officeart/2005/8/layout/orgChart1"/>
    <dgm:cxn modelId="{0491DC6D-E96B-4B61-877A-E440DDCBD70F}" type="presParOf" srcId="{947DD0C3-FD65-43BE-ABCF-FB7B89B141B1}" destId="{D5A3DCFD-5B00-4933-9863-1ED148643B95}" srcOrd="0" destOrd="0" presId="urn:microsoft.com/office/officeart/2005/8/layout/orgChart1"/>
    <dgm:cxn modelId="{0B015E31-4A4F-437F-A629-3214EC1A27F8}" type="presParOf" srcId="{947DD0C3-FD65-43BE-ABCF-FB7B89B141B1}" destId="{C5463C6E-8056-490F-8657-FE8D2B96AF59}" srcOrd="1" destOrd="0" presId="urn:microsoft.com/office/officeart/2005/8/layout/orgChart1"/>
    <dgm:cxn modelId="{51995CCC-0CB5-4FA2-AF12-6F47E8802670}" type="presParOf" srcId="{8A84D536-2AAD-4AD4-9709-2C4795E9C00F}" destId="{9F1DEA10-935E-4C51-B5DE-4F372A122F0F}" srcOrd="1" destOrd="0" presId="urn:microsoft.com/office/officeart/2005/8/layout/orgChart1"/>
    <dgm:cxn modelId="{6682120E-FF1E-479C-A57E-B3614F20C483}" type="presParOf" srcId="{8A84D536-2AAD-4AD4-9709-2C4795E9C00F}" destId="{FF355313-E02C-4B46-A4A5-44A0759EB73E}" srcOrd="2" destOrd="0" presId="urn:microsoft.com/office/officeart/2005/8/layout/orgChart1"/>
    <dgm:cxn modelId="{A3AFD1BA-EF4A-4D15-B3EB-1E8444F28343}" type="presParOf" srcId="{F382F27C-02CB-4BA1-8EBB-23642492FE4C}" destId="{971159F9-1B3E-4758-9B63-2D3C3D8826EF}" srcOrd="2" destOrd="0" presId="urn:microsoft.com/office/officeart/2005/8/layout/orgChart1"/>
    <dgm:cxn modelId="{44A49227-7469-499F-B8E9-9E4FCCCB710A}" type="presParOf" srcId="{F382F27C-02CB-4BA1-8EBB-23642492FE4C}" destId="{4805E33D-A573-4731-A016-3F1B7A19D90C}" srcOrd="3" destOrd="0" presId="urn:microsoft.com/office/officeart/2005/8/layout/orgChart1"/>
    <dgm:cxn modelId="{52A8EE7F-A868-4B11-8F47-3B45486C1EDC}" type="presParOf" srcId="{4805E33D-A573-4731-A016-3F1B7A19D90C}" destId="{F5B5DD14-4B3A-4E41-88AF-F2D6F5804583}" srcOrd="0" destOrd="0" presId="urn:microsoft.com/office/officeart/2005/8/layout/orgChart1"/>
    <dgm:cxn modelId="{993E5B55-C093-46DC-B704-79FB48659671}" type="presParOf" srcId="{F5B5DD14-4B3A-4E41-88AF-F2D6F5804583}" destId="{58D77844-A2C4-4A18-BB43-EA8F52BFEAC0}" srcOrd="0" destOrd="0" presId="urn:microsoft.com/office/officeart/2005/8/layout/orgChart1"/>
    <dgm:cxn modelId="{B5D7F77A-066F-4283-8861-94B6C82A5563}" type="presParOf" srcId="{F5B5DD14-4B3A-4E41-88AF-F2D6F5804583}" destId="{822BE3CF-210A-4E24-9470-A7BEF0663D0F}" srcOrd="1" destOrd="0" presId="urn:microsoft.com/office/officeart/2005/8/layout/orgChart1"/>
    <dgm:cxn modelId="{D53B0977-47F0-4205-83C2-B3445F42AC19}" type="presParOf" srcId="{4805E33D-A573-4731-A016-3F1B7A19D90C}" destId="{68850D82-9F8D-427E-B163-D67E5A5EB159}" srcOrd="1" destOrd="0" presId="urn:microsoft.com/office/officeart/2005/8/layout/orgChart1"/>
    <dgm:cxn modelId="{F5850E2D-EFC0-4010-9C69-4D5A84C744C5}" type="presParOf" srcId="{4805E33D-A573-4731-A016-3F1B7A19D90C}" destId="{C273A3C6-074B-4911-88E1-4B3DD6ACD919}" srcOrd="2" destOrd="0" presId="urn:microsoft.com/office/officeart/2005/8/layout/orgChart1"/>
    <dgm:cxn modelId="{BF9FAEB8-163F-4E00-93C9-F01535BAD294}" type="presParOf" srcId="{93077951-E5BD-43E8-8674-251894CF4EA2}" destId="{ECE4E42E-9FD1-49E8-8DE0-0D2F90FC48B9}" srcOrd="2" destOrd="0" presId="urn:microsoft.com/office/officeart/2005/8/layout/orgChart1"/>
    <dgm:cxn modelId="{98B04364-F8E3-4CC8-874B-EBD9A23F2EF0}" type="presParOf" srcId="{76DAA3C3-12E7-4C35-876C-AFC2A07DC23F}" destId="{D49B2431-D17C-4478-B8F1-FC10BA4C660F}" srcOrd="8" destOrd="0" presId="urn:microsoft.com/office/officeart/2005/8/layout/orgChart1"/>
    <dgm:cxn modelId="{F1763A2B-EAFE-499D-98CF-4DAC4687545D}" type="presParOf" srcId="{76DAA3C3-12E7-4C35-876C-AFC2A07DC23F}" destId="{B2850CAE-5481-4195-B469-ADFED0ED676B}" srcOrd="9" destOrd="0" presId="urn:microsoft.com/office/officeart/2005/8/layout/orgChart1"/>
    <dgm:cxn modelId="{A2688A77-2CAD-455D-8AEE-A791D12C6FC1}" type="presParOf" srcId="{B2850CAE-5481-4195-B469-ADFED0ED676B}" destId="{DF3A3DDD-6D2A-40D4-8F50-8784DD225AF1}" srcOrd="0" destOrd="0" presId="urn:microsoft.com/office/officeart/2005/8/layout/orgChart1"/>
    <dgm:cxn modelId="{0E0B9D4F-2B97-470C-95BD-78A8E8B2058C}" type="presParOf" srcId="{DF3A3DDD-6D2A-40D4-8F50-8784DD225AF1}" destId="{EE9054DF-55CF-42D2-9790-D43B4B3C9321}" srcOrd="0" destOrd="0" presId="urn:microsoft.com/office/officeart/2005/8/layout/orgChart1"/>
    <dgm:cxn modelId="{23C6F9DA-CEFC-41A4-B2C0-AE46BF0A8636}" type="presParOf" srcId="{DF3A3DDD-6D2A-40D4-8F50-8784DD225AF1}" destId="{70BB3A13-2AF2-4686-9F03-934E385990EA}" srcOrd="1" destOrd="0" presId="urn:microsoft.com/office/officeart/2005/8/layout/orgChart1"/>
    <dgm:cxn modelId="{D5B1D0B6-51D8-403B-BD9F-000A5FD4940A}" type="presParOf" srcId="{B2850CAE-5481-4195-B469-ADFED0ED676B}" destId="{7FC9883E-E391-488D-9CFF-A95139FD97F2}" srcOrd="1" destOrd="0" presId="urn:microsoft.com/office/officeart/2005/8/layout/orgChart1"/>
    <dgm:cxn modelId="{F12A47DC-13E2-45DF-8EFB-0FCECAA7B721}" type="presParOf" srcId="{7FC9883E-E391-488D-9CFF-A95139FD97F2}" destId="{5834962E-7F7B-4FF7-BADE-9F6341094A38}" srcOrd="0" destOrd="0" presId="urn:microsoft.com/office/officeart/2005/8/layout/orgChart1"/>
    <dgm:cxn modelId="{795F4EE4-ECA8-45D4-A63F-761958D0A153}" type="presParOf" srcId="{7FC9883E-E391-488D-9CFF-A95139FD97F2}" destId="{2DDCCEFB-630F-47A7-97A4-E299169E7D26}" srcOrd="1" destOrd="0" presId="urn:microsoft.com/office/officeart/2005/8/layout/orgChart1"/>
    <dgm:cxn modelId="{099DB248-6691-4835-B5AA-29CCF7B2E3D2}" type="presParOf" srcId="{2DDCCEFB-630F-47A7-97A4-E299169E7D26}" destId="{658A4F2F-BD13-40FA-B947-079F0D009FA8}" srcOrd="0" destOrd="0" presId="urn:microsoft.com/office/officeart/2005/8/layout/orgChart1"/>
    <dgm:cxn modelId="{B3324205-AA7E-436F-A700-D310CF35C0D8}" type="presParOf" srcId="{658A4F2F-BD13-40FA-B947-079F0D009FA8}" destId="{AF7ED73B-EEA9-4FC1-BF19-B163D3603B38}" srcOrd="0" destOrd="0" presId="urn:microsoft.com/office/officeart/2005/8/layout/orgChart1"/>
    <dgm:cxn modelId="{BCE243E0-92FF-4996-A5B8-9046CFAC745D}" type="presParOf" srcId="{658A4F2F-BD13-40FA-B947-079F0D009FA8}" destId="{64F1C14A-6284-433F-9366-7C6D535FBB4F}" srcOrd="1" destOrd="0" presId="urn:microsoft.com/office/officeart/2005/8/layout/orgChart1"/>
    <dgm:cxn modelId="{48632915-D7C6-49B5-BEFA-EB5167E86571}" type="presParOf" srcId="{2DDCCEFB-630F-47A7-97A4-E299169E7D26}" destId="{528CF84C-0BD0-4865-B317-5846C87253D3}" srcOrd="1" destOrd="0" presId="urn:microsoft.com/office/officeart/2005/8/layout/orgChart1"/>
    <dgm:cxn modelId="{D8B307F7-DFED-4E44-B13B-4A64317D29C1}" type="presParOf" srcId="{2DDCCEFB-630F-47A7-97A4-E299169E7D26}" destId="{642B45D6-4070-4314-90D1-6E7717A291F4}" srcOrd="2" destOrd="0" presId="urn:microsoft.com/office/officeart/2005/8/layout/orgChart1"/>
    <dgm:cxn modelId="{911C5244-24FE-46A9-8D5D-A00D996D3E54}" type="presParOf" srcId="{7FC9883E-E391-488D-9CFF-A95139FD97F2}" destId="{235568BA-01EB-4549-B6E1-1CFF6728816F}" srcOrd="2" destOrd="0" presId="urn:microsoft.com/office/officeart/2005/8/layout/orgChart1"/>
    <dgm:cxn modelId="{C0119A9F-2C6F-41FA-AF20-18434BFBBA69}" type="presParOf" srcId="{7FC9883E-E391-488D-9CFF-A95139FD97F2}" destId="{58432F80-4391-49F9-ABAC-B854097B899B}" srcOrd="3" destOrd="0" presId="urn:microsoft.com/office/officeart/2005/8/layout/orgChart1"/>
    <dgm:cxn modelId="{7DEB4051-13F3-4571-93E1-04498BEC1C45}" type="presParOf" srcId="{58432F80-4391-49F9-ABAC-B854097B899B}" destId="{FEEA9119-017F-4602-AB70-568D24E805FD}" srcOrd="0" destOrd="0" presId="urn:microsoft.com/office/officeart/2005/8/layout/orgChart1"/>
    <dgm:cxn modelId="{EDDB98C6-D717-4F5F-850B-0DB6C9EF2C55}" type="presParOf" srcId="{FEEA9119-017F-4602-AB70-568D24E805FD}" destId="{961F7E6E-D100-40C8-B116-BADA9F8F3954}" srcOrd="0" destOrd="0" presId="urn:microsoft.com/office/officeart/2005/8/layout/orgChart1"/>
    <dgm:cxn modelId="{ACA63504-DC76-4C51-828C-8A29A463B7AE}" type="presParOf" srcId="{FEEA9119-017F-4602-AB70-568D24E805FD}" destId="{B4EEC82D-65C9-45F6-A17A-A3756E6E35C9}" srcOrd="1" destOrd="0" presId="urn:microsoft.com/office/officeart/2005/8/layout/orgChart1"/>
    <dgm:cxn modelId="{28F6403E-23E7-405C-886B-629AF92F9F8F}" type="presParOf" srcId="{58432F80-4391-49F9-ABAC-B854097B899B}" destId="{3A2BC679-58D8-4AB1-9148-2D8E85814C12}" srcOrd="1" destOrd="0" presId="urn:microsoft.com/office/officeart/2005/8/layout/orgChart1"/>
    <dgm:cxn modelId="{481616ED-2428-4D2D-9C74-8583D91790C8}" type="presParOf" srcId="{58432F80-4391-49F9-ABAC-B854097B899B}" destId="{C0761F0F-A191-4268-AA44-5CD5FD729A20}" srcOrd="2" destOrd="0" presId="urn:microsoft.com/office/officeart/2005/8/layout/orgChart1"/>
    <dgm:cxn modelId="{2510039A-40CE-463B-9A18-21CDD673F868}" type="presParOf" srcId="{7FC9883E-E391-488D-9CFF-A95139FD97F2}" destId="{B575CF3F-450D-45BD-AE22-7B9E34ABD179}" srcOrd="4" destOrd="0" presId="urn:microsoft.com/office/officeart/2005/8/layout/orgChart1"/>
    <dgm:cxn modelId="{B9CF213E-7DBE-4C62-B930-2BFA93E86922}" type="presParOf" srcId="{7FC9883E-E391-488D-9CFF-A95139FD97F2}" destId="{B6795CC5-A4D1-4EBA-95D4-DA8EBA4D9FCE}" srcOrd="5" destOrd="0" presId="urn:microsoft.com/office/officeart/2005/8/layout/orgChart1"/>
    <dgm:cxn modelId="{8B42AF4B-B9C3-4BA1-B0CE-DBBE88CB2517}" type="presParOf" srcId="{B6795CC5-A4D1-4EBA-95D4-DA8EBA4D9FCE}" destId="{7706C5D9-33A7-48ED-A4BD-91537505EC60}" srcOrd="0" destOrd="0" presId="urn:microsoft.com/office/officeart/2005/8/layout/orgChart1"/>
    <dgm:cxn modelId="{A72BDC79-DF7D-4B83-A798-F7099588B15A}" type="presParOf" srcId="{7706C5D9-33A7-48ED-A4BD-91537505EC60}" destId="{48D2D8AA-2984-41FC-A36E-C20BFAD49E69}" srcOrd="0" destOrd="0" presId="urn:microsoft.com/office/officeart/2005/8/layout/orgChart1"/>
    <dgm:cxn modelId="{F9EA1CDB-6C19-40AF-AF2D-6D954D88276F}" type="presParOf" srcId="{7706C5D9-33A7-48ED-A4BD-91537505EC60}" destId="{72F63232-B01C-4DEB-9936-D0906B7C24F4}" srcOrd="1" destOrd="0" presId="urn:microsoft.com/office/officeart/2005/8/layout/orgChart1"/>
    <dgm:cxn modelId="{96947341-D869-4D61-BEE3-530F22BDA09C}" type="presParOf" srcId="{B6795CC5-A4D1-4EBA-95D4-DA8EBA4D9FCE}" destId="{086EB129-D201-440F-8AB4-2D7A5235FAE1}" srcOrd="1" destOrd="0" presId="urn:microsoft.com/office/officeart/2005/8/layout/orgChart1"/>
    <dgm:cxn modelId="{8BCBBDB7-2862-49E0-A421-2F306D6D0C0F}" type="presParOf" srcId="{B6795CC5-A4D1-4EBA-95D4-DA8EBA4D9FCE}" destId="{DD1D613D-144F-4A6C-9177-2DE6A4DD25FD}" srcOrd="2" destOrd="0" presId="urn:microsoft.com/office/officeart/2005/8/layout/orgChart1"/>
    <dgm:cxn modelId="{13B43FC4-CF20-4CA1-884A-AE9231D91812}" type="presParOf" srcId="{B2850CAE-5481-4195-B469-ADFED0ED676B}" destId="{EAF454CE-8654-44FC-ADFC-8217B9699EDD}" srcOrd="2" destOrd="0" presId="urn:microsoft.com/office/officeart/2005/8/layout/orgChart1"/>
    <dgm:cxn modelId="{483B550C-5CF4-44C0-999D-D928EA9F3899}" type="presParOf" srcId="{A3C9CB00-019F-49CC-9988-A37D913FA094}" destId="{063E1E36-895A-42BE-82F7-1303037029E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575CF3F-450D-45BD-AE22-7B9E34ABD179}">
      <dsp:nvSpPr>
        <dsp:cNvPr id="0" name=""/>
        <dsp:cNvSpPr/>
      </dsp:nvSpPr>
      <dsp:spPr>
        <a:xfrm>
          <a:off x="237667" y="846706"/>
          <a:ext cx="156761" cy="13147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14749"/>
              </a:lnTo>
              <a:lnTo>
                <a:pt x="156761" y="13147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5568BA-01EB-4549-B6E1-1CFF6728816F}">
      <dsp:nvSpPr>
        <dsp:cNvPr id="0" name=""/>
        <dsp:cNvSpPr/>
      </dsp:nvSpPr>
      <dsp:spPr>
        <a:xfrm>
          <a:off x="237667" y="846706"/>
          <a:ext cx="156761" cy="8182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8221"/>
              </a:lnTo>
              <a:lnTo>
                <a:pt x="156761" y="8182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34962E-7F7B-4FF7-BADE-9F6341094A38}">
      <dsp:nvSpPr>
        <dsp:cNvPr id="0" name=""/>
        <dsp:cNvSpPr/>
      </dsp:nvSpPr>
      <dsp:spPr>
        <a:xfrm>
          <a:off x="237667" y="846706"/>
          <a:ext cx="156761" cy="321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1693"/>
              </a:lnTo>
              <a:lnTo>
                <a:pt x="156761" y="32169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9B2431-D17C-4478-B8F1-FC10BA4C660F}">
      <dsp:nvSpPr>
        <dsp:cNvPr id="0" name=""/>
        <dsp:cNvSpPr/>
      </dsp:nvSpPr>
      <dsp:spPr>
        <a:xfrm>
          <a:off x="655699" y="350178"/>
          <a:ext cx="2301178" cy="146860"/>
        </a:xfrm>
        <a:custGeom>
          <a:avLst/>
          <a:gdLst/>
          <a:ahLst/>
          <a:cxnLst/>
          <a:rect l="0" t="0" r="0" b="0"/>
          <a:pathLst>
            <a:path>
              <a:moveTo>
                <a:pt x="2301178" y="0"/>
              </a:moveTo>
              <a:lnTo>
                <a:pt x="2301178" y="73430"/>
              </a:lnTo>
              <a:lnTo>
                <a:pt x="0" y="73430"/>
              </a:lnTo>
              <a:lnTo>
                <a:pt x="0" y="14686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71159F9-1B3E-4758-9B63-2D3C3D8826EF}">
      <dsp:nvSpPr>
        <dsp:cNvPr id="0" name=""/>
        <dsp:cNvSpPr/>
      </dsp:nvSpPr>
      <dsp:spPr>
        <a:xfrm>
          <a:off x="1417657" y="846706"/>
          <a:ext cx="138837" cy="8182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8221"/>
              </a:lnTo>
              <a:lnTo>
                <a:pt x="138837" y="8182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A8B142-9834-443C-A0EA-2BFD06E5F021}">
      <dsp:nvSpPr>
        <dsp:cNvPr id="0" name=""/>
        <dsp:cNvSpPr/>
      </dsp:nvSpPr>
      <dsp:spPr>
        <a:xfrm>
          <a:off x="1417657" y="846706"/>
          <a:ext cx="138837" cy="321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1693"/>
              </a:lnTo>
              <a:lnTo>
                <a:pt x="138837" y="32169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AD222F-E151-4C13-A71D-109ACAC2178A}">
      <dsp:nvSpPr>
        <dsp:cNvPr id="0" name=""/>
        <dsp:cNvSpPr/>
      </dsp:nvSpPr>
      <dsp:spPr>
        <a:xfrm>
          <a:off x="1787890" y="350178"/>
          <a:ext cx="1168986" cy="146860"/>
        </a:xfrm>
        <a:custGeom>
          <a:avLst/>
          <a:gdLst/>
          <a:ahLst/>
          <a:cxnLst/>
          <a:rect l="0" t="0" r="0" b="0"/>
          <a:pathLst>
            <a:path>
              <a:moveTo>
                <a:pt x="1168986" y="0"/>
              </a:moveTo>
              <a:lnTo>
                <a:pt x="1168986" y="73430"/>
              </a:lnTo>
              <a:lnTo>
                <a:pt x="0" y="73430"/>
              </a:lnTo>
              <a:lnTo>
                <a:pt x="0" y="14686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EB853E-0140-4A5F-A4CB-BB5A9FB348EC}">
      <dsp:nvSpPr>
        <dsp:cNvPr id="0" name=""/>
        <dsp:cNvSpPr/>
      </dsp:nvSpPr>
      <dsp:spPr>
        <a:xfrm>
          <a:off x="2495122" y="846706"/>
          <a:ext cx="146370" cy="13147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14749"/>
              </a:lnTo>
              <a:lnTo>
                <a:pt x="146370" y="13147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6D4146-D5C0-4617-A651-0D2E1E0CB7DC}">
      <dsp:nvSpPr>
        <dsp:cNvPr id="0" name=""/>
        <dsp:cNvSpPr/>
      </dsp:nvSpPr>
      <dsp:spPr>
        <a:xfrm>
          <a:off x="2495122" y="846706"/>
          <a:ext cx="146370" cy="8182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8221"/>
              </a:lnTo>
              <a:lnTo>
                <a:pt x="146370" y="8182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83C15F-C3EE-441F-A02A-67F7F37AEAA6}">
      <dsp:nvSpPr>
        <dsp:cNvPr id="0" name=""/>
        <dsp:cNvSpPr/>
      </dsp:nvSpPr>
      <dsp:spPr>
        <a:xfrm>
          <a:off x="2495122" y="846706"/>
          <a:ext cx="146370" cy="321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1693"/>
              </a:lnTo>
              <a:lnTo>
                <a:pt x="146370" y="32169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3BE7AB-35E5-47FE-83B6-4ED8CEB4457E}">
      <dsp:nvSpPr>
        <dsp:cNvPr id="0" name=""/>
        <dsp:cNvSpPr/>
      </dsp:nvSpPr>
      <dsp:spPr>
        <a:xfrm>
          <a:off x="2839723" y="350178"/>
          <a:ext cx="91440" cy="146860"/>
        </a:xfrm>
        <a:custGeom>
          <a:avLst/>
          <a:gdLst/>
          <a:ahLst/>
          <a:cxnLst/>
          <a:rect l="0" t="0" r="0" b="0"/>
          <a:pathLst>
            <a:path>
              <a:moveTo>
                <a:pt x="117153" y="0"/>
              </a:moveTo>
              <a:lnTo>
                <a:pt x="117153" y="73430"/>
              </a:lnTo>
              <a:lnTo>
                <a:pt x="45720" y="73430"/>
              </a:lnTo>
              <a:lnTo>
                <a:pt x="45720" y="14686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6F47ED-13D8-4468-B2B8-F826622EF072}">
      <dsp:nvSpPr>
        <dsp:cNvPr id="0" name=""/>
        <dsp:cNvSpPr/>
      </dsp:nvSpPr>
      <dsp:spPr>
        <a:xfrm>
          <a:off x="3616298" y="846706"/>
          <a:ext cx="144139" cy="13147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14749"/>
              </a:lnTo>
              <a:lnTo>
                <a:pt x="144139" y="13147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E80F9F-2CC1-4E1A-8EAA-C6511C584774}">
      <dsp:nvSpPr>
        <dsp:cNvPr id="0" name=""/>
        <dsp:cNvSpPr/>
      </dsp:nvSpPr>
      <dsp:spPr>
        <a:xfrm>
          <a:off x="3616298" y="846706"/>
          <a:ext cx="144139" cy="8182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8221"/>
              </a:lnTo>
              <a:lnTo>
                <a:pt x="144139" y="8182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085394-B283-4E15-BC48-9F1B7A86B231}">
      <dsp:nvSpPr>
        <dsp:cNvPr id="0" name=""/>
        <dsp:cNvSpPr/>
      </dsp:nvSpPr>
      <dsp:spPr>
        <a:xfrm>
          <a:off x="3616298" y="846706"/>
          <a:ext cx="144139" cy="321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1693"/>
              </a:lnTo>
              <a:lnTo>
                <a:pt x="144139" y="32169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851802-F429-4A71-A32B-F2F26EF1D8E4}">
      <dsp:nvSpPr>
        <dsp:cNvPr id="0" name=""/>
        <dsp:cNvSpPr/>
      </dsp:nvSpPr>
      <dsp:spPr>
        <a:xfrm>
          <a:off x="2956877" y="350178"/>
          <a:ext cx="1043792" cy="1468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3430"/>
              </a:lnTo>
              <a:lnTo>
                <a:pt x="1043792" y="73430"/>
              </a:lnTo>
              <a:lnTo>
                <a:pt x="1043792" y="14686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513374-B0ED-45D4-841E-A600A256CB6F}">
      <dsp:nvSpPr>
        <dsp:cNvPr id="0" name=""/>
        <dsp:cNvSpPr/>
      </dsp:nvSpPr>
      <dsp:spPr>
        <a:xfrm>
          <a:off x="4743253" y="846706"/>
          <a:ext cx="172890" cy="13147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14749"/>
              </a:lnTo>
              <a:lnTo>
                <a:pt x="172890" y="131474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E23C9-1745-48F5-BC98-66B12E603A7E}">
      <dsp:nvSpPr>
        <dsp:cNvPr id="0" name=""/>
        <dsp:cNvSpPr/>
      </dsp:nvSpPr>
      <dsp:spPr>
        <a:xfrm>
          <a:off x="4743253" y="846706"/>
          <a:ext cx="172890" cy="8182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18221"/>
              </a:lnTo>
              <a:lnTo>
                <a:pt x="172890" y="8182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59510-4115-45D0-B3E4-A1C51BEA14B7}">
      <dsp:nvSpPr>
        <dsp:cNvPr id="0" name=""/>
        <dsp:cNvSpPr/>
      </dsp:nvSpPr>
      <dsp:spPr>
        <a:xfrm>
          <a:off x="4743253" y="846706"/>
          <a:ext cx="172890" cy="3216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1693"/>
              </a:lnTo>
              <a:lnTo>
                <a:pt x="172890" y="32169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5A166E-346C-4DA2-A62B-468A63B0B98E}">
      <dsp:nvSpPr>
        <dsp:cNvPr id="0" name=""/>
        <dsp:cNvSpPr/>
      </dsp:nvSpPr>
      <dsp:spPr>
        <a:xfrm>
          <a:off x="2956877" y="350178"/>
          <a:ext cx="2247417" cy="1468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3430"/>
              </a:lnTo>
              <a:lnTo>
                <a:pt x="2247417" y="73430"/>
              </a:lnTo>
              <a:lnTo>
                <a:pt x="2247417" y="14686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0DD530-36E2-4460-925B-B84BEA763DD8}">
      <dsp:nvSpPr>
        <dsp:cNvPr id="0" name=""/>
        <dsp:cNvSpPr/>
      </dsp:nvSpPr>
      <dsp:spPr>
        <a:xfrm>
          <a:off x="2221589" y="510"/>
          <a:ext cx="1470575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2221589" y="510"/>
        <a:ext cx="1470575" cy="349667"/>
      </dsp:txXfrm>
    </dsp:sp>
    <dsp:sp modelId="{6EF41D8B-054C-40D2-A86D-BDDCB6FC7F92}">
      <dsp:nvSpPr>
        <dsp:cNvPr id="0" name=""/>
        <dsp:cNvSpPr/>
      </dsp:nvSpPr>
      <dsp:spPr>
        <a:xfrm>
          <a:off x="4627993" y="497038"/>
          <a:ext cx="1152601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4627993" y="497038"/>
        <a:ext cx="1152601" cy="349667"/>
      </dsp:txXfrm>
    </dsp:sp>
    <dsp:sp modelId="{7A7689BF-ADB6-4458-95D2-44A4B23DF4E9}">
      <dsp:nvSpPr>
        <dsp:cNvPr id="0" name=""/>
        <dsp:cNvSpPr/>
      </dsp:nvSpPr>
      <dsp:spPr>
        <a:xfrm>
          <a:off x="4916144" y="993566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4916144" y="993566"/>
        <a:ext cx="699334" cy="349667"/>
      </dsp:txXfrm>
    </dsp:sp>
    <dsp:sp modelId="{00A44BCD-0EDE-4985-942C-678FD7E253E2}">
      <dsp:nvSpPr>
        <dsp:cNvPr id="0" name=""/>
        <dsp:cNvSpPr/>
      </dsp:nvSpPr>
      <dsp:spPr>
        <a:xfrm>
          <a:off x="4916144" y="1490093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 </a:t>
          </a:r>
          <a:endParaRPr lang="ar-SA" sz="2200" kern="1200"/>
        </a:p>
      </dsp:txBody>
      <dsp:txXfrm>
        <a:off x="4916144" y="1490093"/>
        <a:ext cx="699334" cy="349667"/>
      </dsp:txXfrm>
    </dsp:sp>
    <dsp:sp modelId="{A8600B72-12CA-4503-922A-9301DD91054A}">
      <dsp:nvSpPr>
        <dsp:cNvPr id="0" name=""/>
        <dsp:cNvSpPr/>
      </dsp:nvSpPr>
      <dsp:spPr>
        <a:xfrm>
          <a:off x="4916144" y="1986621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4916144" y="1986621"/>
        <a:ext cx="699334" cy="349667"/>
      </dsp:txXfrm>
    </dsp:sp>
    <dsp:sp modelId="{53BEE463-D856-4F59-AAFD-354CDB08AEB9}">
      <dsp:nvSpPr>
        <dsp:cNvPr id="0" name=""/>
        <dsp:cNvSpPr/>
      </dsp:nvSpPr>
      <dsp:spPr>
        <a:xfrm>
          <a:off x="3520205" y="497038"/>
          <a:ext cx="960927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3520205" y="497038"/>
        <a:ext cx="960927" cy="349667"/>
      </dsp:txXfrm>
    </dsp:sp>
    <dsp:sp modelId="{07E478D1-D54E-45F2-90F4-D0C1D0B8580F}">
      <dsp:nvSpPr>
        <dsp:cNvPr id="0" name=""/>
        <dsp:cNvSpPr/>
      </dsp:nvSpPr>
      <dsp:spPr>
        <a:xfrm>
          <a:off x="3760437" y="993566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3760437" y="993566"/>
        <a:ext cx="699334" cy="349667"/>
      </dsp:txXfrm>
    </dsp:sp>
    <dsp:sp modelId="{26EE6A77-0353-4DA6-8933-2560C18AD5F2}">
      <dsp:nvSpPr>
        <dsp:cNvPr id="0" name=""/>
        <dsp:cNvSpPr/>
      </dsp:nvSpPr>
      <dsp:spPr>
        <a:xfrm>
          <a:off x="3760437" y="1490093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3760437" y="1490093"/>
        <a:ext cx="699334" cy="349667"/>
      </dsp:txXfrm>
    </dsp:sp>
    <dsp:sp modelId="{6FF254F8-50C6-4F7F-A664-AD94E4CBDB05}">
      <dsp:nvSpPr>
        <dsp:cNvPr id="0" name=""/>
        <dsp:cNvSpPr/>
      </dsp:nvSpPr>
      <dsp:spPr>
        <a:xfrm>
          <a:off x="3760437" y="1986621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3760437" y="1986621"/>
        <a:ext cx="699334" cy="349667"/>
      </dsp:txXfrm>
    </dsp:sp>
    <dsp:sp modelId="{8AA9B9EF-046B-4E25-B280-29E7A0D24319}">
      <dsp:nvSpPr>
        <dsp:cNvPr id="0" name=""/>
        <dsp:cNvSpPr/>
      </dsp:nvSpPr>
      <dsp:spPr>
        <a:xfrm>
          <a:off x="2397542" y="497038"/>
          <a:ext cx="975802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2397542" y="497038"/>
        <a:ext cx="975802" cy="349667"/>
      </dsp:txXfrm>
    </dsp:sp>
    <dsp:sp modelId="{DCD34BB2-E5AB-49BC-A2A7-359A62DF4DD4}">
      <dsp:nvSpPr>
        <dsp:cNvPr id="0" name=""/>
        <dsp:cNvSpPr/>
      </dsp:nvSpPr>
      <dsp:spPr>
        <a:xfrm>
          <a:off x="2641493" y="993566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2641493" y="993566"/>
        <a:ext cx="699334" cy="349667"/>
      </dsp:txXfrm>
    </dsp:sp>
    <dsp:sp modelId="{E283B03A-B5B8-4893-991B-82ED8C16B18D}">
      <dsp:nvSpPr>
        <dsp:cNvPr id="0" name=""/>
        <dsp:cNvSpPr/>
      </dsp:nvSpPr>
      <dsp:spPr>
        <a:xfrm>
          <a:off x="2641493" y="1490093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2641493" y="1490093"/>
        <a:ext cx="699334" cy="349667"/>
      </dsp:txXfrm>
    </dsp:sp>
    <dsp:sp modelId="{546BDD55-F199-4218-A222-06660CA1A9EE}">
      <dsp:nvSpPr>
        <dsp:cNvPr id="0" name=""/>
        <dsp:cNvSpPr/>
      </dsp:nvSpPr>
      <dsp:spPr>
        <a:xfrm>
          <a:off x="2641493" y="1986621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200" kern="1200"/>
            <a:t> </a:t>
          </a:r>
          <a:endParaRPr lang="ar-SA" sz="2200" kern="1200"/>
        </a:p>
      </dsp:txBody>
      <dsp:txXfrm>
        <a:off x="2641493" y="1986621"/>
        <a:ext cx="699334" cy="349667"/>
      </dsp:txXfrm>
    </dsp:sp>
    <dsp:sp modelId="{625ADFD5-7DA4-4564-956F-80AE7CFCD657}">
      <dsp:nvSpPr>
        <dsp:cNvPr id="0" name=""/>
        <dsp:cNvSpPr/>
      </dsp:nvSpPr>
      <dsp:spPr>
        <a:xfrm>
          <a:off x="1325098" y="497038"/>
          <a:ext cx="925583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325098" y="497038"/>
        <a:ext cx="925583" cy="349667"/>
      </dsp:txXfrm>
    </dsp:sp>
    <dsp:sp modelId="{D5A3DCFD-5B00-4933-9863-1ED148643B95}">
      <dsp:nvSpPr>
        <dsp:cNvPr id="0" name=""/>
        <dsp:cNvSpPr/>
      </dsp:nvSpPr>
      <dsp:spPr>
        <a:xfrm>
          <a:off x="1556494" y="993566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556494" y="993566"/>
        <a:ext cx="699334" cy="349667"/>
      </dsp:txXfrm>
    </dsp:sp>
    <dsp:sp modelId="{58D77844-A2C4-4A18-BB43-EA8F52BFEAC0}">
      <dsp:nvSpPr>
        <dsp:cNvPr id="0" name=""/>
        <dsp:cNvSpPr/>
      </dsp:nvSpPr>
      <dsp:spPr>
        <a:xfrm>
          <a:off x="1556494" y="1490093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556494" y="1490093"/>
        <a:ext cx="699334" cy="349667"/>
      </dsp:txXfrm>
    </dsp:sp>
    <dsp:sp modelId="{EE9054DF-55CF-42D2-9790-D43B4B3C9321}">
      <dsp:nvSpPr>
        <dsp:cNvPr id="0" name=""/>
        <dsp:cNvSpPr/>
      </dsp:nvSpPr>
      <dsp:spPr>
        <a:xfrm>
          <a:off x="133159" y="497038"/>
          <a:ext cx="1045078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33159" y="497038"/>
        <a:ext cx="1045078" cy="349667"/>
      </dsp:txXfrm>
    </dsp:sp>
    <dsp:sp modelId="{AF7ED73B-EEA9-4FC1-BF19-B163D3603B38}">
      <dsp:nvSpPr>
        <dsp:cNvPr id="0" name=""/>
        <dsp:cNvSpPr/>
      </dsp:nvSpPr>
      <dsp:spPr>
        <a:xfrm>
          <a:off x="394429" y="993566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394429" y="993566"/>
        <a:ext cx="699334" cy="349667"/>
      </dsp:txXfrm>
    </dsp:sp>
    <dsp:sp modelId="{961F7E6E-D100-40C8-B116-BADA9F8F3954}">
      <dsp:nvSpPr>
        <dsp:cNvPr id="0" name=""/>
        <dsp:cNvSpPr/>
      </dsp:nvSpPr>
      <dsp:spPr>
        <a:xfrm>
          <a:off x="394429" y="1490093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 </a:t>
          </a:r>
          <a:endParaRPr lang="ar-SA" sz="1000" kern="1200"/>
        </a:p>
      </dsp:txBody>
      <dsp:txXfrm>
        <a:off x="394429" y="1490093"/>
        <a:ext cx="699334" cy="349667"/>
      </dsp:txXfrm>
    </dsp:sp>
    <dsp:sp modelId="{48D2D8AA-2984-41FC-A36E-C20BFAD49E69}">
      <dsp:nvSpPr>
        <dsp:cNvPr id="0" name=""/>
        <dsp:cNvSpPr/>
      </dsp:nvSpPr>
      <dsp:spPr>
        <a:xfrm>
          <a:off x="394429" y="1986621"/>
          <a:ext cx="699334" cy="34966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394429" y="1986621"/>
        <a:ext cx="699334" cy="34966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575CF3F-450D-45BD-AE22-7B9E34ABD179}">
      <dsp:nvSpPr>
        <dsp:cNvPr id="0" name=""/>
        <dsp:cNvSpPr/>
      </dsp:nvSpPr>
      <dsp:spPr>
        <a:xfrm>
          <a:off x="283382" y="855799"/>
          <a:ext cx="158519" cy="13294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9489"/>
              </a:lnTo>
              <a:lnTo>
                <a:pt x="158519" y="13294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5568BA-01EB-4549-B6E1-1CFF6728816F}">
      <dsp:nvSpPr>
        <dsp:cNvPr id="0" name=""/>
        <dsp:cNvSpPr/>
      </dsp:nvSpPr>
      <dsp:spPr>
        <a:xfrm>
          <a:off x="283382" y="855799"/>
          <a:ext cx="158519" cy="827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7394"/>
              </a:lnTo>
              <a:lnTo>
                <a:pt x="158519" y="8273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34962E-7F7B-4FF7-BADE-9F6341094A38}">
      <dsp:nvSpPr>
        <dsp:cNvPr id="0" name=""/>
        <dsp:cNvSpPr/>
      </dsp:nvSpPr>
      <dsp:spPr>
        <a:xfrm>
          <a:off x="283382" y="855799"/>
          <a:ext cx="158519" cy="325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5300"/>
              </a:lnTo>
              <a:lnTo>
                <a:pt x="158519" y="3253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9B2431-D17C-4478-B8F1-FC10BA4C660F}">
      <dsp:nvSpPr>
        <dsp:cNvPr id="0" name=""/>
        <dsp:cNvSpPr/>
      </dsp:nvSpPr>
      <dsp:spPr>
        <a:xfrm>
          <a:off x="706100" y="353705"/>
          <a:ext cx="2326977" cy="148506"/>
        </a:xfrm>
        <a:custGeom>
          <a:avLst/>
          <a:gdLst/>
          <a:ahLst/>
          <a:cxnLst/>
          <a:rect l="0" t="0" r="0" b="0"/>
          <a:pathLst>
            <a:path>
              <a:moveTo>
                <a:pt x="2326977" y="0"/>
              </a:moveTo>
              <a:lnTo>
                <a:pt x="2326977" y="74253"/>
              </a:lnTo>
              <a:lnTo>
                <a:pt x="0" y="74253"/>
              </a:lnTo>
              <a:lnTo>
                <a:pt x="0" y="14850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71159F9-1B3E-4758-9B63-2D3C3D8826EF}">
      <dsp:nvSpPr>
        <dsp:cNvPr id="0" name=""/>
        <dsp:cNvSpPr/>
      </dsp:nvSpPr>
      <dsp:spPr>
        <a:xfrm>
          <a:off x="1476600" y="855799"/>
          <a:ext cx="140394" cy="827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7394"/>
              </a:lnTo>
              <a:lnTo>
                <a:pt x="140394" y="8273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A8B142-9834-443C-A0EA-2BFD06E5F021}">
      <dsp:nvSpPr>
        <dsp:cNvPr id="0" name=""/>
        <dsp:cNvSpPr/>
      </dsp:nvSpPr>
      <dsp:spPr>
        <a:xfrm>
          <a:off x="1476600" y="855799"/>
          <a:ext cx="140394" cy="325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5300"/>
              </a:lnTo>
              <a:lnTo>
                <a:pt x="140394" y="3253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AD222F-E151-4C13-A71D-109ACAC2178A}">
      <dsp:nvSpPr>
        <dsp:cNvPr id="0" name=""/>
        <dsp:cNvSpPr/>
      </dsp:nvSpPr>
      <dsp:spPr>
        <a:xfrm>
          <a:off x="1850984" y="353705"/>
          <a:ext cx="1182092" cy="148506"/>
        </a:xfrm>
        <a:custGeom>
          <a:avLst/>
          <a:gdLst/>
          <a:ahLst/>
          <a:cxnLst/>
          <a:rect l="0" t="0" r="0" b="0"/>
          <a:pathLst>
            <a:path>
              <a:moveTo>
                <a:pt x="1182092" y="0"/>
              </a:moveTo>
              <a:lnTo>
                <a:pt x="1182092" y="74253"/>
              </a:lnTo>
              <a:lnTo>
                <a:pt x="0" y="74253"/>
              </a:lnTo>
              <a:lnTo>
                <a:pt x="0" y="14850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EB853E-0140-4A5F-A4CB-BB5A9FB348EC}">
      <dsp:nvSpPr>
        <dsp:cNvPr id="0" name=""/>
        <dsp:cNvSpPr/>
      </dsp:nvSpPr>
      <dsp:spPr>
        <a:xfrm>
          <a:off x="2566146" y="855799"/>
          <a:ext cx="148011" cy="13294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9489"/>
              </a:lnTo>
              <a:lnTo>
                <a:pt x="148011" y="13294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6D4146-D5C0-4617-A651-0D2E1E0CB7DC}">
      <dsp:nvSpPr>
        <dsp:cNvPr id="0" name=""/>
        <dsp:cNvSpPr/>
      </dsp:nvSpPr>
      <dsp:spPr>
        <a:xfrm>
          <a:off x="2566146" y="855799"/>
          <a:ext cx="148011" cy="827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7394"/>
              </a:lnTo>
              <a:lnTo>
                <a:pt x="148011" y="8273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583C15F-C3EE-441F-A02A-67F7F37AEAA6}">
      <dsp:nvSpPr>
        <dsp:cNvPr id="0" name=""/>
        <dsp:cNvSpPr/>
      </dsp:nvSpPr>
      <dsp:spPr>
        <a:xfrm>
          <a:off x="2566146" y="855799"/>
          <a:ext cx="148011" cy="325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5300"/>
              </a:lnTo>
              <a:lnTo>
                <a:pt x="148011" y="3253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3BE7AB-35E5-47FE-83B6-4ED8CEB4457E}">
      <dsp:nvSpPr>
        <dsp:cNvPr id="0" name=""/>
        <dsp:cNvSpPr/>
      </dsp:nvSpPr>
      <dsp:spPr>
        <a:xfrm>
          <a:off x="2915123" y="353705"/>
          <a:ext cx="91440" cy="148506"/>
        </a:xfrm>
        <a:custGeom>
          <a:avLst/>
          <a:gdLst/>
          <a:ahLst/>
          <a:cxnLst/>
          <a:rect l="0" t="0" r="0" b="0"/>
          <a:pathLst>
            <a:path>
              <a:moveTo>
                <a:pt x="117954" y="0"/>
              </a:moveTo>
              <a:lnTo>
                <a:pt x="117954" y="74253"/>
              </a:lnTo>
              <a:lnTo>
                <a:pt x="45720" y="74253"/>
              </a:lnTo>
              <a:lnTo>
                <a:pt x="45720" y="14850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6F47ED-13D8-4468-B2B8-F826622EF072}">
      <dsp:nvSpPr>
        <dsp:cNvPr id="0" name=""/>
        <dsp:cNvSpPr/>
      </dsp:nvSpPr>
      <dsp:spPr>
        <a:xfrm>
          <a:off x="3699891" y="855799"/>
          <a:ext cx="145755" cy="13294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9489"/>
              </a:lnTo>
              <a:lnTo>
                <a:pt x="145755" y="13294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E80F9F-2CC1-4E1A-8EAA-C6511C584774}">
      <dsp:nvSpPr>
        <dsp:cNvPr id="0" name=""/>
        <dsp:cNvSpPr/>
      </dsp:nvSpPr>
      <dsp:spPr>
        <a:xfrm>
          <a:off x="3699891" y="855799"/>
          <a:ext cx="145755" cy="827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7394"/>
              </a:lnTo>
              <a:lnTo>
                <a:pt x="145755" y="8273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085394-B283-4E15-BC48-9F1B7A86B231}">
      <dsp:nvSpPr>
        <dsp:cNvPr id="0" name=""/>
        <dsp:cNvSpPr/>
      </dsp:nvSpPr>
      <dsp:spPr>
        <a:xfrm>
          <a:off x="3699891" y="855799"/>
          <a:ext cx="145755" cy="325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5300"/>
              </a:lnTo>
              <a:lnTo>
                <a:pt x="145755" y="3253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851802-F429-4A71-A32B-F2F26EF1D8E4}">
      <dsp:nvSpPr>
        <dsp:cNvPr id="0" name=""/>
        <dsp:cNvSpPr/>
      </dsp:nvSpPr>
      <dsp:spPr>
        <a:xfrm>
          <a:off x="3033077" y="353705"/>
          <a:ext cx="1055494" cy="148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4253"/>
              </a:lnTo>
              <a:lnTo>
                <a:pt x="1055494" y="74253"/>
              </a:lnTo>
              <a:lnTo>
                <a:pt x="1055494" y="14850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513374-B0ED-45D4-841E-A600A256CB6F}">
      <dsp:nvSpPr>
        <dsp:cNvPr id="0" name=""/>
        <dsp:cNvSpPr/>
      </dsp:nvSpPr>
      <dsp:spPr>
        <a:xfrm>
          <a:off x="4839481" y="855799"/>
          <a:ext cx="174828" cy="13294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329489"/>
              </a:lnTo>
              <a:lnTo>
                <a:pt x="174828" y="132948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E23C9-1745-48F5-BC98-66B12E603A7E}">
      <dsp:nvSpPr>
        <dsp:cNvPr id="0" name=""/>
        <dsp:cNvSpPr/>
      </dsp:nvSpPr>
      <dsp:spPr>
        <a:xfrm>
          <a:off x="4839481" y="855799"/>
          <a:ext cx="174828" cy="827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7394"/>
              </a:lnTo>
              <a:lnTo>
                <a:pt x="174828" y="8273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359510-4115-45D0-B3E4-A1C51BEA14B7}">
      <dsp:nvSpPr>
        <dsp:cNvPr id="0" name=""/>
        <dsp:cNvSpPr/>
      </dsp:nvSpPr>
      <dsp:spPr>
        <a:xfrm>
          <a:off x="4839481" y="855799"/>
          <a:ext cx="174828" cy="3253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5300"/>
              </a:lnTo>
              <a:lnTo>
                <a:pt x="174828" y="3253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5A166E-346C-4DA2-A62B-468A63B0B98E}">
      <dsp:nvSpPr>
        <dsp:cNvPr id="0" name=""/>
        <dsp:cNvSpPr/>
      </dsp:nvSpPr>
      <dsp:spPr>
        <a:xfrm>
          <a:off x="3033077" y="353705"/>
          <a:ext cx="2272613" cy="148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4253"/>
              </a:lnTo>
              <a:lnTo>
                <a:pt x="2272613" y="74253"/>
              </a:lnTo>
              <a:lnTo>
                <a:pt x="2272613" y="14850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0DD530-36E2-4460-925B-B84BEA763DD8}">
      <dsp:nvSpPr>
        <dsp:cNvPr id="0" name=""/>
        <dsp:cNvSpPr/>
      </dsp:nvSpPr>
      <dsp:spPr>
        <a:xfrm>
          <a:off x="2289546" y="117"/>
          <a:ext cx="1487061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2289546" y="117"/>
        <a:ext cx="1487061" cy="353587"/>
      </dsp:txXfrm>
    </dsp:sp>
    <dsp:sp modelId="{6EF41D8B-054C-40D2-A86D-BDDCB6FC7F92}">
      <dsp:nvSpPr>
        <dsp:cNvPr id="0" name=""/>
        <dsp:cNvSpPr/>
      </dsp:nvSpPr>
      <dsp:spPr>
        <a:xfrm>
          <a:off x="4722928" y="502211"/>
          <a:ext cx="1165523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4722928" y="502211"/>
        <a:ext cx="1165523" cy="353587"/>
      </dsp:txXfrm>
    </dsp:sp>
    <dsp:sp modelId="{7A7689BF-ADB6-4458-95D2-44A4B23DF4E9}">
      <dsp:nvSpPr>
        <dsp:cNvPr id="0" name=""/>
        <dsp:cNvSpPr/>
      </dsp:nvSpPr>
      <dsp:spPr>
        <a:xfrm>
          <a:off x="5014309" y="1004306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5014309" y="1004306"/>
        <a:ext cx="707175" cy="353587"/>
      </dsp:txXfrm>
    </dsp:sp>
    <dsp:sp modelId="{00A44BCD-0EDE-4985-942C-678FD7E253E2}">
      <dsp:nvSpPr>
        <dsp:cNvPr id="0" name=""/>
        <dsp:cNvSpPr/>
      </dsp:nvSpPr>
      <dsp:spPr>
        <a:xfrm>
          <a:off x="5014309" y="1506400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 </a:t>
          </a:r>
          <a:endParaRPr lang="ar-SA" sz="2300" kern="1200"/>
        </a:p>
      </dsp:txBody>
      <dsp:txXfrm>
        <a:off x="5014309" y="1506400"/>
        <a:ext cx="707175" cy="353587"/>
      </dsp:txXfrm>
    </dsp:sp>
    <dsp:sp modelId="{A8600B72-12CA-4503-922A-9301DD91054A}">
      <dsp:nvSpPr>
        <dsp:cNvPr id="0" name=""/>
        <dsp:cNvSpPr/>
      </dsp:nvSpPr>
      <dsp:spPr>
        <a:xfrm>
          <a:off x="5014309" y="2008494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5014309" y="2008494"/>
        <a:ext cx="707175" cy="353587"/>
      </dsp:txXfrm>
    </dsp:sp>
    <dsp:sp modelId="{53BEE463-D856-4F59-AAFD-354CDB08AEB9}">
      <dsp:nvSpPr>
        <dsp:cNvPr id="0" name=""/>
        <dsp:cNvSpPr/>
      </dsp:nvSpPr>
      <dsp:spPr>
        <a:xfrm>
          <a:off x="3602721" y="502211"/>
          <a:ext cx="971700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3602721" y="502211"/>
        <a:ext cx="971700" cy="353587"/>
      </dsp:txXfrm>
    </dsp:sp>
    <dsp:sp modelId="{07E478D1-D54E-45F2-90F4-D0C1D0B8580F}">
      <dsp:nvSpPr>
        <dsp:cNvPr id="0" name=""/>
        <dsp:cNvSpPr/>
      </dsp:nvSpPr>
      <dsp:spPr>
        <a:xfrm>
          <a:off x="3845646" y="1004306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3845646" y="1004306"/>
        <a:ext cx="707175" cy="353587"/>
      </dsp:txXfrm>
    </dsp:sp>
    <dsp:sp modelId="{26EE6A77-0353-4DA6-8933-2560C18AD5F2}">
      <dsp:nvSpPr>
        <dsp:cNvPr id="0" name=""/>
        <dsp:cNvSpPr/>
      </dsp:nvSpPr>
      <dsp:spPr>
        <a:xfrm>
          <a:off x="3845646" y="1506400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3845646" y="1506400"/>
        <a:ext cx="707175" cy="353587"/>
      </dsp:txXfrm>
    </dsp:sp>
    <dsp:sp modelId="{6FF254F8-50C6-4F7F-A664-AD94E4CBDB05}">
      <dsp:nvSpPr>
        <dsp:cNvPr id="0" name=""/>
        <dsp:cNvSpPr/>
      </dsp:nvSpPr>
      <dsp:spPr>
        <a:xfrm>
          <a:off x="3845646" y="2008494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3845646" y="2008494"/>
        <a:ext cx="707175" cy="353587"/>
      </dsp:txXfrm>
    </dsp:sp>
    <dsp:sp modelId="{8AA9B9EF-046B-4E25-B280-29E7A0D24319}">
      <dsp:nvSpPr>
        <dsp:cNvPr id="0" name=""/>
        <dsp:cNvSpPr/>
      </dsp:nvSpPr>
      <dsp:spPr>
        <a:xfrm>
          <a:off x="2467471" y="502211"/>
          <a:ext cx="986742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2467471" y="502211"/>
        <a:ext cx="986742" cy="353587"/>
      </dsp:txXfrm>
    </dsp:sp>
    <dsp:sp modelId="{DCD34BB2-E5AB-49BC-A2A7-359A62DF4DD4}">
      <dsp:nvSpPr>
        <dsp:cNvPr id="0" name=""/>
        <dsp:cNvSpPr/>
      </dsp:nvSpPr>
      <dsp:spPr>
        <a:xfrm>
          <a:off x="2714157" y="1004306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2714157" y="1004306"/>
        <a:ext cx="707175" cy="353587"/>
      </dsp:txXfrm>
    </dsp:sp>
    <dsp:sp modelId="{E283B03A-B5B8-4893-991B-82ED8C16B18D}">
      <dsp:nvSpPr>
        <dsp:cNvPr id="0" name=""/>
        <dsp:cNvSpPr/>
      </dsp:nvSpPr>
      <dsp:spPr>
        <a:xfrm>
          <a:off x="2714157" y="1506400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2714157" y="1506400"/>
        <a:ext cx="707175" cy="353587"/>
      </dsp:txXfrm>
    </dsp:sp>
    <dsp:sp modelId="{546BDD55-F199-4218-A222-06660CA1A9EE}">
      <dsp:nvSpPr>
        <dsp:cNvPr id="0" name=""/>
        <dsp:cNvSpPr/>
      </dsp:nvSpPr>
      <dsp:spPr>
        <a:xfrm>
          <a:off x="2714157" y="2008494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300" kern="1200"/>
            <a:t> </a:t>
          </a:r>
          <a:endParaRPr lang="ar-SA" sz="2300" kern="1200"/>
        </a:p>
      </dsp:txBody>
      <dsp:txXfrm>
        <a:off x="2714157" y="2008494"/>
        <a:ext cx="707175" cy="353587"/>
      </dsp:txXfrm>
    </dsp:sp>
    <dsp:sp modelId="{625ADFD5-7DA4-4564-956F-80AE7CFCD657}">
      <dsp:nvSpPr>
        <dsp:cNvPr id="0" name=""/>
        <dsp:cNvSpPr/>
      </dsp:nvSpPr>
      <dsp:spPr>
        <a:xfrm>
          <a:off x="1383004" y="502211"/>
          <a:ext cx="935960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383004" y="502211"/>
        <a:ext cx="935960" cy="353587"/>
      </dsp:txXfrm>
    </dsp:sp>
    <dsp:sp modelId="{D5A3DCFD-5B00-4933-9863-1ED148643B95}">
      <dsp:nvSpPr>
        <dsp:cNvPr id="0" name=""/>
        <dsp:cNvSpPr/>
      </dsp:nvSpPr>
      <dsp:spPr>
        <a:xfrm>
          <a:off x="1616994" y="1004306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616994" y="1004306"/>
        <a:ext cx="707175" cy="353587"/>
      </dsp:txXfrm>
    </dsp:sp>
    <dsp:sp modelId="{58D77844-A2C4-4A18-BB43-EA8F52BFEAC0}">
      <dsp:nvSpPr>
        <dsp:cNvPr id="0" name=""/>
        <dsp:cNvSpPr/>
      </dsp:nvSpPr>
      <dsp:spPr>
        <a:xfrm>
          <a:off x="1616994" y="1506400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616994" y="1506400"/>
        <a:ext cx="707175" cy="353587"/>
      </dsp:txXfrm>
    </dsp:sp>
    <dsp:sp modelId="{EE9054DF-55CF-42D2-9790-D43B4B3C9321}">
      <dsp:nvSpPr>
        <dsp:cNvPr id="0" name=""/>
        <dsp:cNvSpPr/>
      </dsp:nvSpPr>
      <dsp:spPr>
        <a:xfrm>
          <a:off x="177702" y="502211"/>
          <a:ext cx="105679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177702" y="502211"/>
        <a:ext cx="1056795" cy="353587"/>
      </dsp:txXfrm>
    </dsp:sp>
    <dsp:sp modelId="{AF7ED73B-EEA9-4FC1-BF19-B163D3603B38}">
      <dsp:nvSpPr>
        <dsp:cNvPr id="0" name=""/>
        <dsp:cNvSpPr/>
      </dsp:nvSpPr>
      <dsp:spPr>
        <a:xfrm>
          <a:off x="441901" y="1004306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441901" y="1004306"/>
        <a:ext cx="707175" cy="353587"/>
      </dsp:txXfrm>
    </dsp:sp>
    <dsp:sp modelId="{961F7E6E-D100-40C8-B116-BADA9F8F3954}">
      <dsp:nvSpPr>
        <dsp:cNvPr id="0" name=""/>
        <dsp:cNvSpPr/>
      </dsp:nvSpPr>
      <dsp:spPr>
        <a:xfrm>
          <a:off x="441901" y="1506400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 </a:t>
          </a:r>
          <a:endParaRPr lang="ar-SA" sz="1000" kern="1200"/>
        </a:p>
      </dsp:txBody>
      <dsp:txXfrm>
        <a:off x="441901" y="1506400"/>
        <a:ext cx="707175" cy="353587"/>
      </dsp:txXfrm>
    </dsp:sp>
    <dsp:sp modelId="{48D2D8AA-2984-41FC-A36E-C20BFAD49E69}">
      <dsp:nvSpPr>
        <dsp:cNvPr id="0" name=""/>
        <dsp:cNvSpPr/>
      </dsp:nvSpPr>
      <dsp:spPr>
        <a:xfrm>
          <a:off x="441901" y="2008494"/>
          <a:ext cx="707175" cy="35358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 rtl="1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ar-SA" sz="1000" kern="1200"/>
        </a:p>
      </dsp:txBody>
      <dsp:txXfrm>
        <a:off x="441901" y="2008494"/>
        <a:ext cx="707175" cy="3535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n Warsi</dc:creator>
  <cp:keywords/>
  <dc:description/>
  <cp:lastModifiedBy>Microsoft account</cp:lastModifiedBy>
  <cp:revision>2</cp:revision>
  <dcterms:created xsi:type="dcterms:W3CDTF">2021-08-08T14:50:00Z</dcterms:created>
  <dcterms:modified xsi:type="dcterms:W3CDTF">2021-08-08T14:50:00Z</dcterms:modified>
</cp:coreProperties>
</file>